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7C04364" w14:textId="57FF2460" w:rsidR="00831343" w:rsidRDefault="00767661" w:rsidP="00175F3D">
      <w:pPr>
        <w:jc w:val="both"/>
        <w:rPr>
          <w:sz w:val="32"/>
          <w:szCs w:val="32"/>
        </w:rPr>
      </w:pPr>
      <w:r>
        <w:rPr>
          <w:noProof/>
          <w:sz w:val="32"/>
          <w:szCs w:val="32"/>
          <w:lang w:val="en-GB" w:eastAsia="en-GB"/>
        </w:rPr>
        <mc:AlternateContent>
          <mc:Choice Requires="wps">
            <w:drawing>
              <wp:anchor distT="0" distB="0" distL="114300" distR="114300" simplePos="0" relativeHeight="251652608" behindDoc="0" locked="0" layoutInCell="1" allowOverlap="1" wp14:anchorId="28A07F60" wp14:editId="3EA7CA92">
                <wp:simplePos x="0" y="0"/>
                <wp:positionH relativeFrom="column">
                  <wp:posOffset>4352925</wp:posOffset>
                </wp:positionH>
                <wp:positionV relativeFrom="paragraph">
                  <wp:posOffset>86995</wp:posOffset>
                </wp:positionV>
                <wp:extent cx="1905000" cy="17145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287432BE" w14:textId="16E55B31" w:rsidR="00A85C7F" w:rsidRDefault="00A85C7F" w:rsidP="003043E8">
                            <w:r>
                              <w:rPr>
                                <w:noProof/>
                                <w:lang w:val="en-GB" w:eastAsia="en-GB"/>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42.75pt;margin-top:6.85pt;width:150pt;height:1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" filled="f" strokecolor="white [3212]" strokeweight=".5pt">
                <v:textbox>
                  <w:txbxContent>
                    <w:p w14:paraId="287432BE" w14:textId="16E55B31" w:rsidR="00F517E4" w:rsidRDefault="00F517E4" w:rsidP="003043E8">
                      <w:r>
                        <w:rPr>
                          <w:noProof/>
                          <w:lang w:val="en-GB" w:eastAsia="en-GB"/>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v:textbox>
              </v:shape>
            </w:pict>
          </mc:Fallback>
        </mc:AlternateContent>
      </w:r>
      <w:r>
        <w:rPr>
          <w:noProof/>
          <w:sz w:val="32"/>
          <w:szCs w:val="32"/>
          <w:lang w:val="en-GB" w:eastAsia="en-GB"/>
        </w:rPr>
        <mc:AlternateContent>
          <mc:Choice Requires="wps">
            <w:drawing>
              <wp:anchor distT="0" distB="0" distL="114300" distR="114300" simplePos="0" relativeHeight="251650560" behindDoc="0" locked="0" layoutInCell="1" allowOverlap="1" wp14:anchorId="0EEEC62E" wp14:editId="461323FF">
                <wp:simplePos x="0" y="0"/>
                <wp:positionH relativeFrom="column">
                  <wp:posOffset>-142875</wp:posOffset>
                </wp:positionH>
                <wp:positionV relativeFrom="paragraph">
                  <wp:posOffset>115570</wp:posOffset>
                </wp:positionV>
                <wp:extent cx="1905000" cy="17145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16E24BAC" w14:textId="7C08E813" w:rsidR="00A85C7F" w:rsidRDefault="00A85C7F">
                            <w:r>
                              <w:rPr>
                                <w:noProof/>
                                <w:lang w:val="en-GB" w:eastAsia="en-GB"/>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11.25pt;margin-top:9.1pt;width:150pt;height:1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" filled="f" strokecolor="white [3212]" strokeweight=".5pt">
                <v:textbox>
                  <w:txbxContent>
                    <w:p w14:paraId="16E24BAC" w14:textId="7C08E813" w:rsidR="00F517E4" w:rsidRDefault="00F517E4">
                      <w:r>
                        <w:rPr>
                          <w:noProof/>
                          <w:lang w:val="en-GB" w:eastAsia="en-GB"/>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v:textbox>
              </v:shape>
            </w:pict>
          </mc:Fallback>
        </mc:AlternateContent>
      </w:r>
    </w:p>
    <w:p w14:paraId="65E62AEB" w14:textId="1199E552" w:rsidR="00831343" w:rsidRPr="00AE5144" w:rsidRDefault="00831343" w:rsidP="00175F3D">
      <w:pPr>
        <w:jc w:val="both"/>
        <w:rPr>
          <w:sz w:val="32"/>
          <w:szCs w:val="32"/>
        </w:rPr>
      </w:pPr>
    </w:p>
    <w:p w14:paraId="64BB59EA" w14:textId="0BBFDE0B" w:rsidR="001773B2" w:rsidRDefault="001773B2" w:rsidP="00175F3D">
      <w:pPr>
        <w:jc w:val="both"/>
        <w:rPr>
          <w:sz w:val="32"/>
          <w:szCs w:val="32"/>
        </w:rPr>
      </w:pPr>
    </w:p>
    <w:p w14:paraId="5AB601A5" w14:textId="1369F2E2" w:rsidR="00AA1718" w:rsidRDefault="00AA1718" w:rsidP="00175F3D">
      <w:pPr>
        <w:jc w:val="both"/>
        <w:rPr>
          <w:sz w:val="32"/>
          <w:szCs w:val="32"/>
        </w:rPr>
      </w:pPr>
    </w:p>
    <w:p w14:paraId="629776B5" w14:textId="77777777" w:rsidR="00AA1718" w:rsidRPr="00AE5144" w:rsidRDefault="00AA1718" w:rsidP="00175F3D">
      <w:pPr>
        <w:jc w:val="both"/>
        <w:rPr>
          <w:sz w:val="32"/>
          <w:szCs w:val="32"/>
        </w:rPr>
      </w:pPr>
    </w:p>
    <w:p w14:paraId="7B267B89" w14:textId="77777777" w:rsidR="003043E8" w:rsidRDefault="003043E8" w:rsidP="00175F3D">
      <w:pPr>
        <w:jc w:val="both"/>
        <w:rPr>
          <w:sz w:val="32"/>
          <w:szCs w:val="32"/>
        </w:rPr>
      </w:pPr>
    </w:p>
    <w:p w14:paraId="69723EBB" w14:textId="77777777" w:rsidR="00AE5144" w:rsidRPr="00582E63" w:rsidRDefault="00AE5144" w:rsidP="00175F3D">
      <w:pPr>
        <w:jc w:val="both"/>
        <w:rPr>
          <w:sz w:val="32"/>
          <w:szCs w:val="32"/>
        </w:rPr>
      </w:pPr>
    </w:p>
    <w:p w14:paraId="066A830B" w14:textId="5E01479D" w:rsidR="002B6371" w:rsidRPr="00F448A1" w:rsidRDefault="004B6320" w:rsidP="00175F3D">
      <w:pPr>
        <w:jc w:val="both"/>
        <w:rPr>
          <w:b/>
          <w:bCs/>
          <w:sz w:val="40"/>
          <w:szCs w:val="40"/>
        </w:rPr>
      </w:pPr>
      <w:r w:rsidRPr="00F448A1">
        <w:rPr>
          <w:b/>
          <w:bCs/>
          <w:sz w:val="40"/>
          <w:szCs w:val="40"/>
        </w:rPr>
        <w:t>The Impact of Using Te</w:t>
      </w:r>
      <w:r w:rsidR="008D12EE" w:rsidRPr="00F448A1">
        <w:rPr>
          <w:b/>
          <w:bCs/>
          <w:sz w:val="40"/>
          <w:szCs w:val="40"/>
        </w:rPr>
        <w:t>chnology</w:t>
      </w:r>
      <w:r w:rsidRPr="00F448A1">
        <w:rPr>
          <w:b/>
          <w:bCs/>
          <w:sz w:val="40"/>
          <w:szCs w:val="40"/>
        </w:rPr>
        <w:t xml:space="preserve"> on Teaching English as a Second Language</w:t>
      </w:r>
      <w:r w:rsidR="00D205C8" w:rsidRPr="00F448A1">
        <w:rPr>
          <w:b/>
          <w:bCs/>
          <w:sz w:val="40"/>
          <w:szCs w:val="40"/>
        </w:rPr>
        <w:t xml:space="preserve"> </w:t>
      </w:r>
      <w:r w:rsidR="006F4F2E" w:rsidRPr="00F448A1">
        <w:rPr>
          <w:b/>
          <w:bCs/>
          <w:sz w:val="40"/>
          <w:szCs w:val="40"/>
        </w:rPr>
        <w:t xml:space="preserve"> </w:t>
      </w:r>
    </w:p>
    <w:p w14:paraId="3F32029B" w14:textId="2F841C3E" w:rsidR="001773B2" w:rsidRDefault="001773B2" w:rsidP="00175F3D">
      <w:pPr>
        <w:jc w:val="both"/>
        <w:rPr>
          <w:sz w:val="32"/>
          <w:szCs w:val="32"/>
        </w:rPr>
      </w:pPr>
    </w:p>
    <w:p w14:paraId="25ABC5EB" w14:textId="77777777" w:rsidR="00D11DEC" w:rsidRPr="00D11DEC" w:rsidRDefault="00D11DEC" w:rsidP="00175F3D">
      <w:pPr>
        <w:spacing w:line="360" w:lineRule="auto"/>
        <w:jc w:val="both"/>
        <w:rPr>
          <w:sz w:val="32"/>
          <w:szCs w:val="32"/>
        </w:rPr>
      </w:pPr>
      <w:r w:rsidRPr="00D11DEC">
        <w:rPr>
          <w:sz w:val="32"/>
          <w:szCs w:val="32"/>
        </w:rPr>
        <w:t>Research Project</w:t>
      </w:r>
    </w:p>
    <w:p w14:paraId="586ACA6B" w14:textId="414A86AB" w:rsidR="001773B2" w:rsidRDefault="00D11DEC" w:rsidP="00175F3D">
      <w:pPr>
        <w:spacing w:line="360" w:lineRule="auto"/>
        <w:jc w:val="both"/>
        <w:rPr>
          <w:sz w:val="32"/>
          <w:szCs w:val="32"/>
        </w:rPr>
      </w:pPr>
      <w:r w:rsidRPr="00D11DEC">
        <w:rPr>
          <w:sz w:val="32"/>
          <w:szCs w:val="32"/>
        </w:rPr>
        <w:t>Submitted to the department of English in partial fulfillment of the requirements for the degree of B.A in English language and linguistics</w:t>
      </w:r>
    </w:p>
    <w:p w14:paraId="3788C7A7" w14:textId="77777777" w:rsidR="002B6371" w:rsidRPr="00AE5144" w:rsidRDefault="002B6371" w:rsidP="00175F3D">
      <w:pPr>
        <w:jc w:val="both"/>
        <w:rPr>
          <w:sz w:val="32"/>
          <w:szCs w:val="32"/>
        </w:rPr>
      </w:pPr>
    </w:p>
    <w:p w14:paraId="15601A47" w14:textId="77777777" w:rsidR="001773B2" w:rsidRPr="00AE5144" w:rsidRDefault="001773B2" w:rsidP="00175F3D">
      <w:pPr>
        <w:jc w:val="both"/>
        <w:rPr>
          <w:sz w:val="32"/>
          <w:szCs w:val="32"/>
        </w:rPr>
      </w:pPr>
      <w:r w:rsidRPr="00AE5144">
        <w:rPr>
          <w:sz w:val="32"/>
          <w:szCs w:val="32"/>
        </w:rPr>
        <w:t>Prepared by:</w:t>
      </w:r>
    </w:p>
    <w:p w14:paraId="1F3A2908" w14:textId="77777777" w:rsidR="00556EA8" w:rsidRDefault="00413524" w:rsidP="00175F3D">
      <w:pPr>
        <w:jc w:val="both"/>
        <w:rPr>
          <w:sz w:val="32"/>
          <w:szCs w:val="32"/>
        </w:rPr>
      </w:pPr>
      <w:r w:rsidRPr="00A862E9">
        <w:rPr>
          <w:sz w:val="32"/>
          <w:szCs w:val="32"/>
        </w:rPr>
        <w:t>Omer Aram Jasm</w:t>
      </w:r>
    </w:p>
    <w:p w14:paraId="22DCC9A5" w14:textId="67C1A594" w:rsidR="001773B2" w:rsidRPr="00AE5144" w:rsidRDefault="00556EA8" w:rsidP="00175F3D">
      <w:pPr>
        <w:jc w:val="both"/>
        <w:rPr>
          <w:sz w:val="32"/>
          <w:szCs w:val="32"/>
        </w:rPr>
      </w:pPr>
      <w:r>
        <w:rPr>
          <w:sz w:val="32"/>
          <w:szCs w:val="32"/>
        </w:rPr>
        <w:t>Diman Mushir Karim</w:t>
      </w:r>
      <w:r w:rsidR="00413524" w:rsidRPr="00A862E9">
        <w:rPr>
          <w:sz w:val="32"/>
          <w:szCs w:val="32"/>
        </w:rPr>
        <w:t xml:space="preserve"> </w:t>
      </w:r>
    </w:p>
    <w:p w14:paraId="0B308D18" w14:textId="77777777" w:rsidR="002B6371" w:rsidRDefault="002B6371" w:rsidP="00175F3D">
      <w:pPr>
        <w:jc w:val="both"/>
        <w:rPr>
          <w:sz w:val="32"/>
          <w:szCs w:val="32"/>
        </w:rPr>
      </w:pPr>
    </w:p>
    <w:p w14:paraId="60A19680" w14:textId="77777777" w:rsidR="002B6371" w:rsidRDefault="002B6371" w:rsidP="00175F3D">
      <w:pPr>
        <w:jc w:val="both"/>
        <w:rPr>
          <w:sz w:val="32"/>
          <w:szCs w:val="32"/>
        </w:rPr>
      </w:pPr>
    </w:p>
    <w:p w14:paraId="3217A2F6" w14:textId="77777777" w:rsidR="001773B2" w:rsidRPr="00AE5144" w:rsidRDefault="001773B2" w:rsidP="00175F3D">
      <w:pPr>
        <w:jc w:val="both"/>
        <w:rPr>
          <w:sz w:val="32"/>
          <w:szCs w:val="32"/>
        </w:rPr>
      </w:pPr>
      <w:r w:rsidRPr="00AE5144">
        <w:rPr>
          <w:sz w:val="32"/>
          <w:szCs w:val="32"/>
        </w:rPr>
        <w:t>Supervised by:</w:t>
      </w:r>
    </w:p>
    <w:p w14:paraId="19B23B60" w14:textId="508654E5" w:rsidR="008D0B5E" w:rsidRPr="00AE5144" w:rsidRDefault="001E4CEA" w:rsidP="00175F3D">
      <w:pPr>
        <w:jc w:val="both"/>
        <w:rPr>
          <w:sz w:val="32"/>
          <w:szCs w:val="32"/>
        </w:rPr>
      </w:pPr>
      <w:r>
        <w:rPr>
          <w:sz w:val="32"/>
          <w:szCs w:val="32"/>
        </w:rPr>
        <w:t xml:space="preserve">Prof. Dr. Anjuman </w:t>
      </w:r>
      <w:r w:rsidR="001C43AA">
        <w:rPr>
          <w:sz w:val="32"/>
          <w:szCs w:val="32"/>
        </w:rPr>
        <w:t xml:space="preserve">M. </w:t>
      </w:r>
      <w:r>
        <w:rPr>
          <w:sz w:val="32"/>
          <w:szCs w:val="32"/>
        </w:rPr>
        <w:t xml:space="preserve">Sabir </w:t>
      </w:r>
    </w:p>
    <w:p w14:paraId="0376446B" w14:textId="5EA325DB" w:rsidR="001773B2" w:rsidRPr="00AE5144" w:rsidRDefault="001773B2" w:rsidP="00175F3D">
      <w:pPr>
        <w:jc w:val="both"/>
        <w:rPr>
          <w:sz w:val="32"/>
          <w:szCs w:val="32"/>
        </w:rPr>
      </w:pPr>
      <w:r w:rsidRPr="00AE5144">
        <w:rPr>
          <w:sz w:val="32"/>
          <w:szCs w:val="32"/>
        </w:rPr>
        <w:t>202</w:t>
      </w:r>
      <w:r w:rsidR="00954F69">
        <w:rPr>
          <w:sz w:val="32"/>
          <w:szCs w:val="32"/>
        </w:rPr>
        <w:t>2</w:t>
      </w:r>
      <w:r w:rsidRPr="00AE5144">
        <w:rPr>
          <w:sz w:val="32"/>
          <w:szCs w:val="32"/>
        </w:rPr>
        <w:t>-202</w:t>
      </w:r>
      <w:r w:rsidR="00954F69">
        <w:rPr>
          <w:sz w:val="32"/>
          <w:szCs w:val="32"/>
        </w:rPr>
        <w:t>3</w:t>
      </w:r>
    </w:p>
    <w:p w14:paraId="4A6C2BF1" w14:textId="77777777" w:rsidR="003043E8" w:rsidRDefault="003043E8" w:rsidP="00175F3D">
      <w:pPr>
        <w:jc w:val="both"/>
        <w:rPr>
          <w:sz w:val="32"/>
          <w:szCs w:val="32"/>
        </w:rPr>
        <w:sectPr w:rsidR="003043E8" w:rsidSect="002E62FB">
          <w:headerReference w:type="default" r:id="rId13"/>
          <w:footerReference w:type="default" r:id="rId14"/>
          <w:pgSz w:w="12240" w:h="15840"/>
          <w:pgMar w:top="1440" w:right="1440" w:bottom="1440" w:left="1440" w:header="720" w:footer="720" w:gutter="0"/>
          <w:cols w:space="720"/>
          <w:titlePg/>
          <w:docGrid w:linePitch="360"/>
        </w:sectPr>
      </w:pPr>
    </w:p>
    <w:p w14:paraId="757271B0" w14:textId="2A665C06" w:rsidR="001773B2" w:rsidRPr="002E62FB" w:rsidRDefault="001773B2" w:rsidP="00175F3D">
      <w:pPr>
        <w:pStyle w:val="Heading1"/>
        <w:jc w:val="both"/>
        <w:rPr>
          <w:sz w:val="28"/>
          <w:szCs w:val="28"/>
        </w:rPr>
      </w:pPr>
      <w:bookmarkStart w:id="1" w:name="_Toc90500161"/>
      <w:r w:rsidRPr="002E62FB">
        <w:rPr>
          <w:sz w:val="28"/>
          <w:szCs w:val="28"/>
        </w:rPr>
        <w:lastRenderedPageBreak/>
        <w:t>Certification</w:t>
      </w:r>
      <w:bookmarkEnd w:id="1"/>
      <w:r w:rsidR="002E62FB" w:rsidRPr="002E62FB">
        <w:rPr>
          <w:sz w:val="28"/>
          <w:szCs w:val="28"/>
        </w:rPr>
        <w:tab/>
      </w:r>
    </w:p>
    <w:p w14:paraId="42805E01" w14:textId="0F5AF1C9" w:rsidR="001773B2" w:rsidRPr="003043E8" w:rsidRDefault="001773B2" w:rsidP="00175F3D">
      <w:pPr>
        <w:spacing w:line="360" w:lineRule="auto"/>
        <w:jc w:val="both"/>
        <w:rPr>
          <w:sz w:val="28"/>
          <w:szCs w:val="28"/>
        </w:rPr>
      </w:pPr>
      <w:r w:rsidRPr="003043E8">
        <w:rPr>
          <w:sz w:val="28"/>
          <w:szCs w:val="28"/>
        </w:rPr>
        <w:t>I certify that this study was prepared by students (</w:t>
      </w:r>
      <w:r w:rsidR="00B5460B">
        <w:rPr>
          <w:sz w:val="28"/>
          <w:szCs w:val="28"/>
        </w:rPr>
        <w:t xml:space="preserve">Omer Aram Jasm </w:t>
      </w:r>
      <w:r w:rsidR="00E67124">
        <w:rPr>
          <w:sz w:val="28"/>
          <w:szCs w:val="28"/>
        </w:rPr>
        <w:t>&amp; Diman Mushir Karim</w:t>
      </w:r>
      <w:r w:rsidRPr="003043E8">
        <w:rPr>
          <w:sz w:val="28"/>
          <w:szCs w:val="28"/>
        </w:rPr>
        <w:t>) under my supervision at College</w:t>
      </w:r>
      <w:r w:rsidR="004359CF" w:rsidRPr="003043E8">
        <w:rPr>
          <w:sz w:val="28"/>
          <w:szCs w:val="28"/>
        </w:rPr>
        <w:t xml:space="preserve"> </w:t>
      </w:r>
      <w:r w:rsidRPr="003043E8">
        <w:rPr>
          <w:sz w:val="28"/>
          <w:szCs w:val="28"/>
        </w:rPr>
        <w:t>of Education/ Salahaddin University- Erbil in partial fulfilment of the requirements for the degree of Bachelor in English Language.</w:t>
      </w:r>
    </w:p>
    <w:p w14:paraId="51A329F3" w14:textId="77777777" w:rsidR="001773B2" w:rsidRPr="00AE5144" w:rsidRDefault="001773B2" w:rsidP="00175F3D">
      <w:pPr>
        <w:jc w:val="both"/>
        <w:rPr>
          <w:sz w:val="32"/>
          <w:szCs w:val="32"/>
        </w:rPr>
      </w:pPr>
    </w:p>
    <w:p w14:paraId="7B8D2418" w14:textId="77777777" w:rsidR="001773B2" w:rsidRDefault="001773B2" w:rsidP="00175F3D">
      <w:pPr>
        <w:jc w:val="both"/>
        <w:rPr>
          <w:sz w:val="32"/>
          <w:szCs w:val="32"/>
        </w:rPr>
      </w:pPr>
    </w:p>
    <w:p w14:paraId="70AE9E3C" w14:textId="77777777" w:rsidR="004359CF" w:rsidRDefault="004359CF" w:rsidP="00175F3D">
      <w:pPr>
        <w:jc w:val="both"/>
        <w:rPr>
          <w:sz w:val="32"/>
          <w:szCs w:val="32"/>
        </w:rPr>
      </w:pPr>
    </w:p>
    <w:p w14:paraId="75F944D3" w14:textId="77777777" w:rsidR="004359CF" w:rsidRDefault="004359CF" w:rsidP="00175F3D">
      <w:pPr>
        <w:jc w:val="both"/>
        <w:rPr>
          <w:sz w:val="32"/>
          <w:szCs w:val="32"/>
        </w:rPr>
      </w:pPr>
    </w:p>
    <w:p w14:paraId="76D25B8B" w14:textId="77777777" w:rsidR="004359CF" w:rsidRDefault="004359CF" w:rsidP="00175F3D">
      <w:pPr>
        <w:jc w:val="both"/>
        <w:rPr>
          <w:sz w:val="32"/>
          <w:szCs w:val="32"/>
        </w:rPr>
      </w:pPr>
    </w:p>
    <w:p w14:paraId="7F0EDE4D" w14:textId="77777777" w:rsidR="004359CF" w:rsidRDefault="004359CF" w:rsidP="00175F3D">
      <w:pPr>
        <w:jc w:val="both"/>
        <w:rPr>
          <w:sz w:val="32"/>
          <w:szCs w:val="32"/>
        </w:rPr>
      </w:pPr>
    </w:p>
    <w:p w14:paraId="78732515" w14:textId="77777777" w:rsidR="008E0BEE" w:rsidRDefault="008E0BEE" w:rsidP="00175F3D">
      <w:pPr>
        <w:jc w:val="both"/>
        <w:rPr>
          <w:sz w:val="32"/>
          <w:szCs w:val="32"/>
        </w:rPr>
      </w:pPr>
    </w:p>
    <w:p w14:paraId="7462933B" w14:textId="77777777" w:rsidR="008E0BEE" w:rsidRDefault="008E0BEE" w:rsidP="00175F3D">
      <w:pPr>
        <w:jc w:val="both"/>
        <w:rPr>
          <w:sz w:val="32"/>
          <w:szCs w:val="32"/>
        </w:rPr>
      </w:pPr>
    </w:p>
    <w:p w14:paraId="04B74156" w14:textId="77777777" w:rsidR="004359CF" w:rsidRDefault="004359CF" w:rsidP="00175F3D">
      <w:pPr>
        <w:jc w:val="both"/>
        <w:rPr>
          <w:sz w:val="32"/>
          <w:szCs w:val="32"/>
        </w:rPr>
      </w:pPr>
    </w:p>
    <w:p w14:paraId="0552404F" w14:textId="712DA6F7" w:rsidR="004359CF" w:rsidRDefault="004359CF" w:rsidP="00175F3D">
      <w:pPr>
        <w:jc w:val="both"/>
        <w:rPr>
          <w:sz w:val="32"/>
          <w:szCs w:val="32"/>
        </w:rPr>
      </w:pPr>
    </w:p>
    <w:p w14:paraId="7F6B456B" w14:textId="51530518" w:rsidR="00F03AF0" w:rsidRDefault="00F03AF0" w:rsidP="00175F3D">
      <w:pPr>
        <w:jc w:val="both"/>
        <w:rPr>
          <w:sz w:val="32"/>
          <w:szCs w:val="32"/>
        </w:rPr>
      </w:pPr>
    </w:p>
    <w:p w14:paraId="78F740DB" w14:textId="40801B47" w:rsidR="00F03AF0" w:rsidRDefault="00F03AF0" w:rsidP="00175F3D">
      <w:pPr>
        <w:jc w:val="both"/>
        <w:rPr>
          <w:sz w:val="32"/>
          <w:szCs w:val="32"/>
        </w:rPr>
      </w:pPr>
    </w:p>
    <w:p w14:paraId="0DA3473E" w14:textId="0C71F610" w:rsidR="00F03AF0" w:rsidRDefault="00F03AF0" w:rsidP="00175F3D">
      <w:pPr>
        <w:jc w:val="both"/>
        <w:rPr>
          <w:sz w:val="32"/>
          <w:szCs w:val="32"/>
        </w:rPr>
      </w:pPr>
    </w:p>
    <w:p w14:paraId="0AF978B7" w14:textId="1F98C11A" w:rsidR="00795950" w:rsidRDefault="00795950" w:rsidP="00175F3D">
      <w:pPr>
        <w:jc w:val="both"/>
        <w:rPr>
          <w:sz w:val="32"/>
          <w:szCs w:val="32"/>
        </w:rPr>
      </w:pPr>
    </w:p>
    <w:p w14:paraId="4234B3E6" w14:textId="7AE653E5" w:rsidR="00795950" w:rsidRDefault="00795950" w:rsidP="00175F3D">
      <w:pPr>
        <w:jc w:val="both"/>
        <w:rPr>
          <w:sz w:val="32"/>
          <w:szCs w:val="32"/>
        </w:rPr>
      </w:pPr>
    </w:p>
    <w:p w14:paraId="031DD13A" w14:textId="77777777" w:rsidR="00795950" w:rsidRPr="00AE5144" w:rsidRDefault="00795950" w:rsidP="00175F3D">
      <w:pPr>
        <w:jc w:val="both"/>
        <w:rPr>
          <w:sz w:val="32"/>
          <w:szCs w:val="32"/>
        </w:rPr>
      </w:pPr>
    </w:p>
    <w:p w14:paraId="3F79D5CA" w14:textId="43FA3770" w:rsidR="001773B2" w:rsidRPr="007F5B19" w:rsidRDefault="003043E8" w:rsidP="00175F3D">
      <w:pPr>
        <w:jc w:val="both"/>
        <w:rPr>
          <w:b/>
          <w:bCs/>
          <w:sz w:val="28"/>
          <w:szCs w:val="28"/>
        </w:rPr>
      </w:pPr>
      <w:r w:rsidRPr="007F5B19">
        <w:rPr>
          <w:b/>
          <w:bCs/>
          <w:sz w:val="28"/>
          <w:szCs w:val="28"/>
        </w:rPr>
        <w:t>S</w:t>
      </w:r>
      <w:r w:rsidR="001773B2" w:rsidRPr="007F5B19">
        <w:rPr>
          <w:b/>
          <w:bCs/>
          <w:sz w:val="28"/>
          <w:szCs w:val="28"/>
        </w:rPr>
        <w:t>ignature</w:t>
      </w:r>
    </w:p>
    <w:p w14:paraId="1FB5A5CC" w14:textId="768EB8B7" w:rsidR="001773B2" w:rsidRDefault="00822795" w:rsidP="00175F3D">
      <w:pPr>
        <w:jc w:val="both"/>
        <w:rPr>
          <w:sz w:val="28"/>
          <w:szCs w:val="28"/>
        </w:rPr>
      </w:pPr>
      <w:r>
        <w:rPr>
          <w:sz w:val="28"/>
          <w:szCs w:val="28"/>
        </w:rPr>
        <w:t>Prof. Dr.</w:t>
      </w:r>
    </w:p>
    <w:p w14:paraId="5C513B8A" w14:textId="1F17E84A" w:rsidR="006F0376" w:rsidRPr="004F2E05" w:rsidRDefault="006F0376" w:rsidP="00175F3D">
      <w:pPr>
        <w:jc w:val="both"/>
        <w:rPr>
          <w:sz w:val="28"/>
          <w:szCs w:val="28"/>
        </w:rPr>
      </w:pPr>
      <w:r>
        <w:rPr>
          <w:sz w:val="28"/>
          <w:szCs w:val="28"/>
        </w:rPr>
        <w:t xml:space="preserve">Anjuman </w:t>
      </w:r>
      <w:r w:rsidR="00AB2F5C">
        <w:rPr>
          <w:sz w:val="28"/>
          <w:szCs w:val="28"/>
        </w:rPr>
        <w:t xml:space="preserve">M. </w:t>
      </w:r>
      <w:r>
        <w:rPr>
          <w:sz w:val="28"/>
          <w:szCs w:val="28"/>
        </w:rPr>
        <w:t>Sabir</w:t>
      </w:r>
    </w:p>
    <w:p w14:paraId="16A64114" w14:textId="680661AA" w:rsidR="001773B2" w:rsidRPr="002E62FB" w:rsidRDefault="001773B2" w:rsidP="00175F3D">
      <w:pPr>
        <w:pStyle w:val="Heading1"/>
        <w:jc w:val="both"/>
        <w:rPr>
          <w:sz w:val="28"/>
          <w:szCs w:val="28"/>
        </w:rPr>
      </w:pPr>
      <w:bookmarkStart w:id="2" w:name="_Toc90500162"/>
      <w:r w:rsidRPr="002E62FB">
        <w:rPr>
          <w:sz w:val="28"/>
          <w:szCs w:val="28"/>
        </w:rPr>
        <w:lastRenderedPageBreak/>
        <w:t>Acknowledgment</w:t>
      </w:r>
      <w:r w:rsidR="003043E8" w:rsidRPr="002E62FB">
        <w:rPr>
          <w:sz w:val="28"/>
          <w:szCs w:val="28"/>
        </w:rPr>
        <w:t>s</w:t>
      </w:r>
      <w:bookmarkEnd w:id="2"/>
    </w:p>
    <w:p w14:paraId="377ED20F" w14:textId="77777777" w:rsidR="00077376" w:rsidRPr="00077376" w:rsidRDefault="00C64D26" w:rsidP="00175F3D">
      <w:pPr>
        <w:spacing w:line="360" w:lineRule="auto"/>
        <w:jc w:val="both"/>
        <w:rPr>
          <w:sz w:val="28"/>
          <w:szCs w:val="180"/>
          <w:lang w:val="en-GB"/>
        </w:rPr>
      </w:pPr>
      <w:r>
        <w:rPr>
          <w:sz w:val="28"/>
          <w:szCs w:val="180"/>
        </w:rPr>
        <w:t xml:space="preserve">  </w:t>
      </w:r>
      <w:r w:rsidR="00077376" w:rsidRPr="00077376">
        <w:rPr>
          <w:sz w:val="28"/>
          <w:szCs w:val="180"/>
          <w:lang w:val="en-GB"/>
        </w:rPr>
        <w:t>All praises and thanks are due to Allah for all the blessings He had</w:t>
      </w:r>
    </w:p>
    <w:p w14:paraId="174D6324" w14:textId="77777777" w:rsidR="00077376" w:rsidRPr="00077376" w:rsidRDefault="00077376" w:rsidP="00175F3D">
      <w:pPr>
        <w:spacing w:line="360" w:lineRule="auto"/>
        <w:jc w:val="both"/>
        <w:rPr>
          <w:sz w:val="28"/>
          <w:szCs w:val="180"/>
          <w:lang w:val="en-GB"/>
        </w:rPr>
      </w:pPr>
      <w:r w:rsidRPr="00077376">
        <w:rPr>
          <w:sz w:val="28"/>
          <w:szCs w:val="180"/>
          <w:lang w:val="en-GB"/>
        </w:rPr>
        <w:t>showered on me and for bound fasting my heart when it became empty of all</w:t>
      </w:r>
    </w:p>
    <w:p w14:paraId="0EE11FD1" w14:textId="77777777" w:rsidR="00077376" w:rsidRPr="00077376" w:rsidRDefault="00077376" w:rsidP="00175F3D">
      <w:pPr>
        <w:spacing w:line="360" w:lineRule="auto"/>
        <w:jc w:val="both"/>
        <w:rPr>
          <w:sz w:val="28"/>
          <w:szCs w:val="180"/>
          <w:lang w:val="en-GB"/>
        </w:rPr>
      </w:pPr>
      <w:r w:rsidRPr="00077376">
        <w:rPr>
          <w:sz w:val="28"/>
          <w:szCs w:val="180"/>
          <w:lang w:val="en-GB"/>
        </w:rPr>
        <w:t>else but my weaknesses.</w:t>
      </w:r>
    </w:p>
    <w:p w14:paraId="46E32DF2" w14:textId="77777777" w:rsidR="00077376" w:rsidRPr="00077376" w:rsidRDefault="00077376" w:rsidP="00175F3D">
      <w:pPr>
        <w:spacing w:line="360" w:lineRule="auto"/>
        <w:jc w:val="both"/>
        <w:rPr>
          <w:sz w:val="28"/>
          <w:szCs w:val="180"/>
          <w:lang w:val="en-GB"/>
        </w:rPr>
      </w:pPr>
      <w:r w:rsidRPr="00077376">
        <w:rPr>
          <w:sz w:val="28"/>
          <w:szCs w:val="180"/>
          <w:lang w:val="en-GB"/>
        </w:rPr>
        <w:t>With boundless love and appreciation, I would like to extend my</w:t>
      </w:r>
    </w:p>
    <w:p w14:paraId="14666F1D" w14:textId="5262694B" w:rsidR="00077376" w:rsidRPr="00077376" w:rsidRDefault="00077376" w:rsidP="00175F3D">
      <w:pPr>
        <w:spacing w:line="360" w:lineRule="auto"/>
        <w:jc w:val="both"/>
        <w:rPr>
          <w:sz w:val="28"/>
          <w:szCs w:val="180"/>
          <w:lang w:val="en-GB"/>
        </w:rPr>
      </w:pPr>
      <w:r w:rsidRPr="00077376">
        <w:rPr>
          <w:sz w:val="28"/>
          <w:szCs w:val="180"/>
          <w:lang w:val="en-GB"/>
        </w:rPr>
        <w:t>heartfelt gratitude and appreciatio</w:t>
      </w:r>
      <w:r>
        <w:rPr>
          <w:sz w:val="28"/>
          <w:szCs w:val="180"/>
          <w:lang w:val="en-GB"/>
        </w:rPr>
        <w:t xml:space="preserve">n to my supervisor </w:t>
      </w:r>
      <w:r w:rsidRPr="00077376">
        <w:rPr>
          <w:sz w:val="28"/>
          <w:szCs w:val="180"/>
          <w:lang w:val="en-GB"/>
        </w:rPr>
        <w:t xml:space="preserve"> Professor Dr.</w:t>
      </w:r>
    </w:p>
    <w:p w14:paraId="2E4D19C7" w14:textId="39A1325D" w:rsidR="00077376" w:rsidRPr="00077376" w:rsidRDefault="00077376" w:rsidP="00175F3D">
      <w:pPr>
        <w:spacing w:line="360" w:lineRule="auto"/>
        <w:jc w:val="both"/>
        <w:rPr>
          <w:sz w:val="28"/>
          <w:szCs w:val="180"/>
          <w:lang w:val="en-GB"/>
        </w:rPr>
      </w:pPr>
      <w:r w:rsidRPr="00077376">
        <w:rPr>
          <w:sz w:val="28"/>
          <w:szCs w:val="180"/>
          <w:lang w:val="en-GB"/>
        </w:rPr>
        <w:t>Anju</w:t>
      </w:r>
      <w:r>
        <w:rPr>
          <w:sz w:val="28"/>
          <w:szCs w:val="180"/>
          <w:lang w:val="en-GB"/>
        </w:rPr>
        <w:t>man Muhammad Sabir a</w:t>
      </w:r>
      <w:r w:rsidRPr="00077376">
        <w:rPr>
          <w:sz w:val="28"/>
          <w:szCs w:val="180"/>
          <w:lang w:val="en-GB"/>
        </w:rPr>
        <w:t>ll the credit of</w:t>
      </w:r>
      <w:r w:rsidR="005673C2">
        <w:rPr>
          <w:sz w:val="28"/>
          <w:szCs w:val="180"/>
          <w:lang w:val="en-GB"/>
        </w:rPr>
        <w:t xml:space="preserve"> editing and revising the paper</w:t>
      </w:r>
      <w:r w:rsidRPr="00077376">
        <w:rPr>
          <w:sz w:val="28"/>
          <w:szCs w:val="180"/>
          <w:lang w:val="en-GB"/>
        </w:rPr>
        <w:t xml:space="preserve"> goes to her.</w:t>
      </w:r>
    </w:p>
    <w:p w14:paraId="551C7CA2" w14:textId="2ADF15F9" w:rsidR="004F2E05" w:rsidRPr="004F2B3B" w:rsidRDefault="00317867" w:rsidP="00175F3D">
      <w:pPr>
        <w:spacing w:line="360" w:lineRule="auto"/>
        <w:jc w:val="both"/>
        <w:rPr>
          <w:sz w:val="28"/>
          <w:szCs w:val="28"/>
        </w:rPr>
      </w:pPr>
      <w:r>
        <w:rPr>
          <w:sz w:val="28"/>
          <w:szCs w:val="28"/>
        </w:rPr>
        <w:t xml:space="preserve">   </w:t>
      </w:r>
      <w:r w:rsidR="0090611A">
        <w:rPr>
          <w:sz w:val="28"/>
          <w:szCs w:val="28"/>
        </w:rPr>
        <w:t xml:space="preserve">  </w:t>
      </w:r>
      <w:r w:rsidR="004F2E05" w:rsidRPr="004F2B3B">
        <w:rPr>
          <w:sz w:val="28"/>
          <w:szCs w:val="28"/>
        </w:rPr>
        <w:t xml:space="preserve"> Last but not the least, we would like to thank our friends and family for their support and encouragement they have </w:t>
      </w:r>
      <w:r w:rsidR="00F63E63">
        <w:rPr>
          <w:sz w:val="28"/>
          <w:szCs w:val="28"/>
        </w:rPr>
        <w:t>provided</w:t>
      </w:r>
      <w:r w:rsidR="004F2E05" w:rsidRPr="004F2B3B">
        <w:rPr>
          <w:sz w:val="28"/>
          <w:szCs w:val="28"/>
        </w:rPr>
        <w:t xml:space="preserve"> us during conducting this study.</w:t>
      </w:r>
    </w:p>
    <w:p w14:paraId="5B103B24" w14:textId="1FBE453D" w:rsidR="001773B2" w:rsidRPr="003043E8" w:rsidRDefault="001773B2" w:rsidP="00175F3D">
      <w:pPr>
        <w:jc w:val="both"/>
        <w:rPr>
          <w:sz w:val="28"/>
          <w:szCs w:val="28"/>
        </w:rPr>
      </w:pPr>
    </w:p>
    <w:p w14:paraId="18B9C97E" w14:textId="77777777" w:rsidR="001773B2" w:rsidRPr="00AE5144" w:rsidRDefault="001773B2" w:rsidP="00175F3D">
      <w:pPr>
        <w:jc w:val="both"/>
        <w:rPr>
          <w:sz w:val="32"/>
          <w:szCs w:val="32"/>
        </w:rPr>
      </w:pPr>
    </w:p>
    <w:p w14:paraId="2A73B274" w14:textId="77777777" w:rsidR="001773B2" w:rsidRPr="00AE5144" w:rsidRDefault="001773B2" w:rsidP="00175F3D">
      <w:pPr>
        <w:jc w:val="both"/>
        <w:rPr>
          <w:sz w:val="32"/>
          <w:szCs w:val="32"/>
        </w:rPr>
      </w:pPr>
    </w:p>
    <w:p w14:paraId="3391D127" w14:textId="77777777" w:rsidR="001773B2" w:rsidRPr="00AE5144" w:rsidRDefault="001773B2" w:rsidP="00175F3D">
      <w:pPr>
        <w:jc w:val="both"/>
        <w:rPr>
          <w:sz w:val="32"/>
          <w:szCs w:val="32"/>
        </w:rPr>
      </w:pPr>
    </w:p>
    <w:p w14:paraId="7C1183CE" w14:textId="77777777" w:rsidR="001773B2" w:rsidRPr="00AE5144" w:rsidRDefault="001773B2" w:rsidP="00175F3D">
      <w:pPr>
        <w:jc w:val="both"/>
        <w:rPr>
          <w:sz w:val="32"/>
          <w:szCs w:val="32"/>
        </w:rPr>
      </w:pPr>
    </w:p>
    <w:p w14:paraId="46FA7058" w14:textId="77777777" w:rsidR="001773B2" w:rsidRPr="00AE5144" w:rsidRDefault="001773B2" w:rsidP="00175F3D">
      <w:pPr>
        <w:jc w:val="both"/>
        <w:rPr>
          <w:sz w:val="32"/>
          <w:szCs w:val="32"/>
        </w:rPr>
      </w:pPr>
    </w:p>
    <w:p w14:paraId="10B4B936" w14:textId="77777777" w:rsidR="001773B2" w:rsidRPr="00AE5144" w:rsidRDefault="001773B2" w:rsidP="00175F3D">
      <w:pPr>
        <w:jc w:val="both"/>
        <w:rPr>
          <w:sz w:val="32"/>
          <w:szCs w:val="32"/>
        </w:rPr>
      </w:pPr>
    </w:p>
    <w:p w14:paraId="4C2BA012" w14:textId="18477CE6" w:rsidR="00C531B3" w:rsidRDefault="00C531B3" w:rsidP="00175F3D">
      <w:pPr>
        <w:jc w:val="both"/>
        <w:rPr>
          <w:sz w:val="32"/>
          <w:szCs w:val="32"/>
        </w:rPr>
      </w:pPr>
    </w:p>
    <w:p w14:paraId="098F3EE7" w14:textId="576CD1FF" w:rsidR="0034363E" w:rsidRDefault="0034363E" w:rsidP="00175F3D">
      <w:pPr>
        <w:jc w:val="both"/>
        <w:rPr>
          <w:sz w:val="32"/>
          <w:szCs w:val="32"/>
        </w:rPr>
      </w:pPr>
    </w:p>
    <w:p w14:paraId="7815E96E" w14:textId="77777777" w:rsidR="005673C2" w:rsidRDefault="005673C2" w:rsidP="00175F3D">
      <w:pPr>
        <w:jc w:val="both"/>
        <w:rPr>
          <w:sz w:val="32"/>
          <w:szCs w:val="32"/>
        </w:rPr>
      </w:pPr>
    </w:p>
    <w:p w14:paraId="7BA92462" w14:textId="77777777" w:rsidR="005673C2" w:rsidRDefault="005673C2" w:rsidP="00175F3D">
      <w:pPr>
        <w:jc w:val="both"/>
        <w:rPr>
          <w:sz w:val="32"/>
          <w:szCs w:val="32"/>
        </w:rPr>
      </w:pPr>
    </w:p>
    <w:p w14:paraId="04C118AE" w14:textId="003AB770" w:rsidR="0034363E" w:rsidRDefault="0034363E" w:rsidP="00175F3D">
      <w:pPr>
        <w:jc w:val="both"/>
        <w:rPr>
          <w:sz w:val="32"/>
          <w:szCs w:val="32"/>
        </w:rPr>
      </w:pPr>
    </w:p>
    <w:p w14:paraId="679BFF8E" w14:textId="77777777" w:rsidR="00870FBE" w:rsidRPr="00AE5144" w:rsidRDefault="00870FBE" w:rsidP="00175F3D">
      <w:pPr>
        <w:jc w:val="both"/>
        <w:rPr>
          <w:sz w:val="32"/>
          <w:szCs w:val="32"/>
        </w:rPr>
      </w:pPr>
    </w:p>
    <w:p w14:paraId="28E2A614" w14:textId="5EC2661E" w:rsidR="001773B2" w:rsidRDefault="001773B2" w:rsidP="00175F3D">
      <w:pPr>
        <w:pStyle w:val="Heading1"/>
        <w:jc w:val="both"/>
        <w:rPr>
          <w:sz w:val="28"/>
          <w:szCs w:val="28"/>
        </w:rPr>
      </w:pPr>
      <w:bookmarkStart w:id="3" w:name="_Toc90500163"/>
      <w:r w:rsidRPr="002E62FB">
        <w:rPr>
          <w:sz w:val="28"/>
          <w:szCs w:val="28"/>
        </w:rPr>
        <w:t>Abstract</w:t>
      </w:r>
      <w:bookmarkEnd w:id="3"/>
    </w:p>
    <w:p w14:paraId="20E432FC" w14:textId="593DAAD5" w:rsidR="00BF04D0" w:rsidRPr="00A862A6" w:rsidRDefault="00054EAB" w:rsidP="00175F3D">
      <w:pPr>
        <w:pStyle w:val="ListParagraph"/>
        <w:spacing w:line="360" w:lineRule="auto"/>
        <w:ind w:left="0"/>
        <w:jc w:val="both"/>
        <w:rPr>
          <w:rFonts w:asciiTheme="majorBidi" w:hAnsiTheme="majorBidi" w:cstheme="majorBidi"/>
          <w:sz w:val="28"/>
          <w:szCs w:val="28"/>
        </w:rPr>
      </w:pPr>
      <w:r>
        <w:t xml:space="preserve">      </w:t>
      </w:r>
      <w:r w:rsidR="004339D9" w:rsidRPr="00A862A6">
        <w:rPr>
          <w:rFonts w:asciiTheme="majorBidi" w:hAnsiTheme="majorBidi" w:cstheme="majorBidi"/>
          <w:sz w:val="28"/>
          <w:szCs w:val="28"/>
        </w:rPr>
        <w:t>This paper aims to highlight the role of using technology in teaching English as a second language.</w:t>
      </w:r>
      <w:r w:rsidR="00A862A6">
        <w:rPr>
          <w:rFonts w:asciiTheme="majorBidi" w:hAnsiTheme="majorBidi" w:cstheme="majorBidi"/>
          <w:sz w:val="28"/>
          <w:szCs w:val="28"/>
        </w:rPr>
        <w:t xml:space="preserve"> </w:t>
      </w:r>
      <w:r w:rsidR="00BC573F" w:rsidRPr="00A862A6">
        <w:rPr>
          <w:rFonts w:asciiTheme="majorBidi" w:hAnsiTheme="majorBidi" w:cstheme="majorBidi"/>
          <w:sz w:val="28"/>
          <w:szCs w:val="28"/>
        </w:rPr>
        <w:t xml:space="preserve">In order </w:t>
      </w:r>
      <w:r w:rsidR="009F5B87" w:rsidRPr="00A862A6">
        <w:rPr>
          <w:rFonts w:asciiTheme="majorBidi" w:hAnsiTheme="majorBidi" w:cstheme="majorBidi"/>
          <w:sz w:val="28"/>
          <w:szCs w:val="28"/>
        </w:rPr>
        <w:t xml:space="preserve">to diagnose the real level of technology usage </w:t>
      </w:r>
      <w:r w:rsidRPr="00A862A6">
        <w:rPr>
          <w:rFonts w:asciiTheme="majorBidi" w:hAnsiTheme="majorBidi" w:cstheme="majorBidi"/>
          <w:sz w:val="28"/>
          <w:szCs w:val="28"/>
        </w:rPr>
        <w:t xml:space="preserve">on Teaching English as a Second Language </w:t>
      </w:r>
      <w:r w:rsidR="009F5B87" w:rsidRPr="00A862A6">
        <w:rPr>
          <w:rFonts w:asciiTheme="majorBidi" w:hAnsiTheme="majorBidi" w:cstheme="majorBidi"/>
          <w:sz w:val="28"/>
          <w:szCs w:val="28"/>
        </w:rPr>
        <w:t>at university from</w:t>
      </w:r>
      <w:r w:rsidR="00B07F92" w:rsidRPr="00A862A6">
        <w:rPr>
          <w:rFonts w:asciiTheme="majorBidi" w:hAnsiTheme="majorBidi" w:cstheme="majorBidi"/>
          <w:sz w:val="28"/>
          <w:szCs w:val="28"/>
        </w:rPr>
        <w:t xml:space="preserve"> </w:t>
      </w:r>
      <w:r w:rsidR="009F5B87" w:rsidRPr="00A862A6">
        <w:rPr>
          <w:rFonts w:asciiTheme="majorBidi" w:hAnsiTheme="majorBidi" w:cstheme="majorBidi"/>
          <w:sz w:val="28"/>
          <w:szCs w:val="28"/>
        </w:rPr>
        <w:t>students’ viewpoints</w:t>
      </w:r>
      <w:r w:rsidR="00351D9B" w:rsidRPr="00A862A6">
        <w:rPr>
          <w:rFonts w:asciiTheme="majorBidi" w:hAnsiTheme="majorBidi" w:cstheme="majorBidi"/>
          <w:sz w:val="28"/>
          <w:szCs w:val="28"/>
        </w:rPr>
        <w:t>.</w:t>
      </w:r>
      <w:r w:rsidR="00BD376F">
        <w:rPr>
          <w:rFonts w:asciiTheme="majorBidi" w:hAnsiTheme="majorBidi" w:cstheme="majorBidi"/>
          <w:sz w:val="28"/>
          <w:szCs w:val="28"/>
        </w:rPr>
        <w:t xml:space="preserve"> </w:t>
      </w:r>
      <w:r w:rsidR="00BD376F" w:rsidRPr="004A170A">
        <w:rPr>
          <w:rFonts w:asciiTheme="majorBidi" w:hAnsiTheme="majorBidi" w:cstheme="majorBidi"/>
          <w:sz w:val="28"/>
          <w:szCs w:val="28"/>
        </w:rPr>
        <w:t>As a result technology plays a very important role in English teaching. Using multimedia to create a context to teach English has its unique advantages. This paper tries to analyze the necessity of multimedia technology to language teaching and also brings out the problems faced by using these technologies. It also aims to make English teachers aware of the strategies to use it in an effective manner.</w:t>
      </w:r>
      <w:r w:rsidR="00351D9B" w:rsidRPr="00A862A6">
        <w:rPr>
          <w:rFonts w:asciiTheme="majorBidi" w:hAnsiTheme="majorBidi" w:cstheme="majorBidi"/>
          <w:sz w:val="28"/>
          <w:szCs w:val="28"/>
        </w:rPr>
        <w:t xml:space="preserve"> </w:t>
      </w:r>
      <w:r w:rsidR="005673C2" w:rsidRPr="00A862A6">
        <w:rPr>
          <w:rFonts w:asciiTheme="majorBidi" w:hAnsiTheme="majorBidi" w:cstheme="majorBidi"/>
          <w:sz w:val="28"/>
          <w:szCs w:val="28"/>
        </w:rPr>
        <w:t>A questionnaire has</w:t>
      </w:r>
      <w:r w:rsidR="009F5B87" w:rsidRPr="00A862A6">
        <w:rPr>
          <w:rFonts w:asciiTheme="majorBidi" w:hAnsiTheme="majorBidi" w:cstheme="majorBidi"/>
          <w:sz w:val="28"/>
          <w:szCs w:val="28"/>
        </w:rPr>
        <w:t xml:space="preserve"> been used to measure the range of technology usage in</w:t>
      </w:r>
      <w:r w:rsidR="00E108AF" w:rsidRPr="00A862A6">
        <w:rPr>
          <w:rFonts w:asciiTheme="majorBidi" w:hAnsiTheme="majorBidi" w:cstheme="majorBidi"/>
          <w:sz w:val="28"/>
          <w:szCs w:val="28"/>
        </w:rPr>
        <w:t xml:space="preserve"> English department - </w:t>
      </w:r>
      <w:r w:rsidR="009F5B87" w:rsidRPr="00A862A6">
        <w:rPr>
          <w:rFonts w:asciiTheme="majorBidi" w:hAnsiTheme="majorBidi" w:cstheme="majorBidi"/>
          <w:sz w:val="28"/>
          <w:szCs w:val="28"/>
        </w:rPr>
        <w:t xml:space="preserve">Colleges of Education </w:t>
      </w:r>
      <w:r w:rsidR="00200AE2" w:rsidRPr="00A862A6">
        <w:rPr>
          <w:rFonts w:asciiTheme="majorBidi" w:hAnsiTheme="majorBidi" w:cstheme="majorBidi"/>
          <w:sz w:val="28"/>
          <w:szCs w:val="28"/>
        </w:rPr>
        <w:t xml:space="preserve">at Salahaddin </w:t>
      </w:r>
      <w:r w:rsidR="009F5B87" w:rsidRPr="00A862A6">
        <w:rPr>
          <w:rFonts w:asciiTheme="majorBidi" w:hAnsiTheme="majorBidi" w:cstheme="majorBidi"/>
          <w:sz w:val="28"/>
          <w:szCs w:val="28"/>
        </w:rPr>
        <w:t>Universit</w:t>
      </w:r>
      <w:r w:rsidR="00200AE2" w:rsidRPr="00A862A6">
        <w:rPr>
          <w:rFonts w:asciiTheme="majorBidi" w:hAnsiTheme="majorBidi" w:cstheme="majorBidi"/>
          <w:sz w:val="28"/>
          <w:szCs w:val="28"/>
        </w:rPr>
        <w:t>y</w:t>
      </w:r>
      <w:r w:rsidR="009F5B87" w:rsidRPr="00A862A6">
        <w:rPr>
          <w:rFonts w:asciiTheme="majorBidi" w:hAnsiTheme="majorBidi" w:cstheme="majorBidi"/>
          <w:sz w:val="28"/>
          <w:szCs w:val="28"/>
        </w:rPr>
        <w:t>. The results have shown that the reality of using technology is st</w:t>
      </w:r>
      <w:r w:rsidR="001B3E03" w:rsidRPr="00A862A6">
        <w:rPr>
          <w:rFonts w:asciiTheme="majorBidi" w:hAnsiTheme="majorBidi" w:cstheme="majorBidi"/>
          <w:sz w:val="28"/>
          <w:szCs w:val="28"/>
        </w:rPr>
        <w:t xml:space="preserve">ill </w:t>
      </w:r>
      <w:r w:rsidR="005A4EE6" w:rsidRPr="00A862A6">
        <w:rPr>
          <w:rFonts w:asciiTheme="majorBidi" w:hAnsiTheme="majorBidi" w:cstheme="majorBidi"/>
          <w:sz w:val="28"/>
          <w:szCs w:val="28"/>
        </w:rPr>
        <w:t xml:space="preserve">at a </w:t>
      </w:r>
      <w:r w:rsidR="001B3E03" w:rsidRPr="00A862A6">
        <w:rPr>
          <w:rFonts w:asciiTheme="majorBidi" w:hAnsiTheme="majorBidi" w:cstheme="majorBidi"/>
          <w:sz w:val="28"/>
          <w:szCs w:val="28"/>
        </w:rPr>
        <w:t>low</w:t>
      </w:r>
      <w:r w:rsidR="005A4EE6" w:rsidRPr="00A862A6">
        <w:rPr>
          <w:rFonts w:asciiTheme="majorBidi" w:hAnsiTheme="majorBidi" w:cstheme="majorBidi"/>
          <w:sz w:val="28"/>
          <w:szCs w:val="28"/>
        </w:rPr>
        <w:t xml:space="preserve"> level</w:t>
      </w:r>
      <w:r w:rsidR="009F5B87" w:rsidRPr="00A862A6">
        <w:rPr>
          <w:rFonts w:asciiTheme="majorBidi" w:hAnsiTheme="majorBidi" w:cstheme="majorBidi"/>
          <w:sz w:val="28"/>
          <w:szCs w:val="28"/>
        </w:rPr>
        <w:t>.</w:t>
      </w:r>
    </w:p>
    <w:p w14:paraId="18E7DDE4" w14:textId="12383432" w:rsidR="00BF04D0" w:rsidRDefault="00BF04D0" w:rsidP="00175F3D">
      <w:pPr>
        <w:pStyle w:val="ListParagraph"/>
        <w:spacing w:line="360" w:lineRule="auto"/>
        <w:ind w:left="0"/>
        <w:jc w:val="both"/>
        <w:rPr>
          <w:rFonts w:asciiTheme="majorBidi" w:hAnsiTheme="majorBidi" w:cstheme="majorBidi"/>
          <w:sz w:val="28"/>
          <w:szCs w:val="28"/>
        </w:rPr>
      </w:pPr>
    </w:p>
    <w:p w14:paraId="113716C4" w14:textId="09712450" w:rsidR="00BF04D0" w:rsidRDefault="00BF04D0" w:rsidP="00175F3D">
      <w:pPr>
        <w:pStyle w:val="ListParagraph"/>
        <w:spacing w:line="360" w:lineRule="auto"/>
        <w:ind w:left="0"/>
        <w:jc w:val="both"/>
        <w:rPr>
          <w:rFonts w:asciiTheme="majorBidi" w:hAnsiTheme="majorBidi" w:cstheme="majorBidi"/>
          <w:sz w:val="28"/>
          <w:szCs w:val="28"/>
        </w:rPr>
      </w:pPr>
    </w:p>
    <w:p w14:paraId="548AD300" w14:textId="6CCD7AD8" w:rsidR="00BF04D0" w:rsidRDefault="00BF04D0" w:rsidP="00175F3D">
      <w:pPr>
        <w:pStyle w:val="ListParagraph"/>
        <w:spacing w:line="360" w:lineRule="auto"/>
        <w:ind w:left="0"/>
        <w:jc w:val="both"/>
        <w:rPr>
          <w:rFonts w:asciiTheme="majorBidi" w:hAnsiTheme="majorBidi" w:cstheme="majorBidi"/>
          <w:sz w:val="28"/>
          <w:szCs w:val="28"/>
        </w:rPr>
      </w:pPr>
    </w:p>
    <w:p w14:paraId="21EE9420" w14:textId="58B55994" w:rsidR="00BF04D0" w:rsidRDefault="00BF04D0" w:rsidP="00175F3D">
      <w:pPr>
        <w:pStyle w:val="ListParagraph"/>
        <w:spacing w:line="360" w:lineRule="auto"/>
        <w:ind w:left="0"/>
        <w:jc w:val="both"/>
        <w:rPr>
          <w:rFonts w:asciiTheme="majorBidi" w:hAnsiTheme="majorBidi" w:cstheme="majorBidi"/>
          <w:sz w:val="28"/>
          <w:szCs w:val="28"/>
        </w:rPr>
      </w:pPr>
    </w:p>
    <w:p w14:paraId="403A6752" w14:textId="1B9A857D" w:rsidR="00BF04D0" w:rsidRDefault="00BF04D0" w:rsidP="00175F3D">
      <w:pPr>
        <w:pStyle w:val="ListParagraph"/>
        <w:spacing w:line="360" w:lineRule="auto"/>
        <w:ind w:left="0"/>
        <w:jc w:val="both"/>
        <w:rPr>
          <w:rFonts w:asciiTheme="majorBidi" w:hAnsiTheme="majorBidi" w:cstheme="majorBidi"/>
          <w:sz w:val="28"/>
          <w:szCs w:val="28"/>
        </w:rPr>
      </w:pPr>
    </w:p>
    <w:p w14:paraId="11FFD7F1" w14:textId="1F0BEFA0" w:rsidR="00BF04D0" w:rsidRDefault="00BF04D0" w:rsidP="00175F3D">
      <w:pPr>
        <w:pStyle w:val="ListParagraph"/>
        <w:spacing w:line="360" w:lineRule="auto"/>
        <w:ind w:left="0"/>
        <w:jc w:val="both"/>
        <w:rPr>
          <w:rFonts w:asciiTheme="majorBidi" w:hAnsiTheme="majorBidi" w:cstheme="majorBidi"/>
          <w:sz w:val="28"/>
          <w:szCs w:val="28"/>
        </w:rPr>
      </w:pPr>
    </w:p>
    <w:p w14:paraId="27F49402" w14:textId="6CDEE41F" w:rsidR="00BF04D0" w:rsidRDefault="00BF04D0" w:rsidP="00175F3D">
      <w:pPr>
        <w:pStyle w:val="ListParagraph"/>
        <w:spacing w:line="360" w:lineRule="auto"/>
        <w:ind w:left="0"/>
        <w:jc w:val="both"/>
        <w:rPr>
          <w:rFonts w:asciiTheme="majorBidi" w:hAnsiTheme="majorBidi" w:cstheme="majorBidi"/>
          <w:sz w:val="28"/>
          <w:szCs w:val="28"/>
        </w:rPr>
      </w:pPr>
    </w:p>
    <w:p w14:paraId="3DE25978" w14:textId="2F8F3320" w:rsidR="00BF04D0" w:rsidRDefault="00BF04D0" w:rsidP="00175F3D">
      <w:pPr>
        <w:pStyle w:val="ListParagraph"/>
        <w:spacing w:line="360" w:lineRule="auto"/>
        <w:ind w:left="0"/>
        <w:jc w:val="both"/>
        <w:rPr>
          <w:rFonts w:asciiTheme="majorBidi" w:hAnsiTheme="majorBidi" w:cstheme="majorBidi"/>
          <w:sz w:val="28"/>
          <w:szCs w:val="28"/>
        </w:rPr>
      </w:pPr>
    </w:p>
    <w:p w14:paraId="23A926FF" w14:textId="2B49CC58" w:rsidR="00BF04D0" w:rsidRDefault="00BF04D0" w:rsidP="00175F3D">
      <w:pPr>
        <w:pStyle w:val="ListParagraph"/>
        <w:spacing w:line="360" w:lineRule="auto"/>
        <w:ind w:left="0"/>
        <w:jc w:val="both"/>
        <w:rPr>
          <w:rFonts w:asciiTheme="majorBidi" w:hAnsiTheme="majorBidi" w:cstheme="majorBidi"/>
          <w:sz w:val="28"/>
          <w:szCs w:val="28"/>
        </w:rPr>
      </w:pPr>
    </w:p>
    <w:p w14:paraId="49311F4A" w14:textId="7C8A331E" w:rsidR="00BF04D0" w:rsidRDefault="00BF04D0" w:rsidP="00175F3D">
      <w:pPr>
        <w:pStyle w:val="ListParagraph"/>
        <w:spacing w:line="360" w:lineRule="auto"/>
        <w:ind w:left="0"/>
        <w:jc w:val="both"/>
        <w:rPr>
          <w:rFonts w:asciiTheme="majorBidi" w:hAnsiTheme="majorBidi" w:cstheme="majorBidi"/>
          <w:sz w:val="28"/>
          <w:szCs w:val="28"/>
        </w:rPr>
      </w:pPr>
    </w:p>
    <w:p w14:paraId="5CD812E9" w14:textId="685A6F26" w:rsidR="00BF04D0" w:rsidRDefault="00BF04D0" w:rsidP="00175F3D">
      <w:pPr>
        <w:pStyle w:val="ListParagraph"/>
        <w:spacing w:line="360" w:lineRule="auto"/>
        <w:ind w:left="0"/>
        <w:jc w:val="both"/>
        <w:rPr>
          <w:rFonts w:asciiTheme="majorBidi" w:hAnsiTheme="majorBidi" w:cstheme="majorBidi"/>
          <w:sz w:val="28"/>
          <w:szCs w:val="28"/>
        </w:rPr>
      </w:pPr>
    </w:p>
    <w:p w14:paraId="70670454" w14:textId="3B1E1090" w:rsidR="00BF04D0" w:rsidRDefault="00BF04D0" w:rsidP="00175F3D">
      <w:pPr>
        <w:pStyle w:val="ListParagraph"/>
        <w:spacing w:line="360" w:lineRule="auto"/>
        <w:ind w:left="0"/>
        <w:jc w:val="both"/>
        <w:rPr>
          <w:rFonts w:asciiTheme="majorBidi" w:hAnsiTheme="majorBidi" w:cstheme="majorBidi"/>
          <w:sz w:val="28"/>
          <w:szCs w:val="28"/>
        </w:rPr>
      </w:pPr>
    </w:p>
    <w:p w14:paraId="0B6E3C82" w14:textId="77777777" w:rsidR="00BF04D0" w:rsidRDefault="00BF04D0" w:rsidP="00175F3D">
      <w:pPr>
        <w:pStyle w:val="ListParagraph"/>
        <w:spacing w:line="360" w:lineRule="auto"/>
        <w:ind w:left="0"/>
        <w:jc w:val="both"/>
        <w:rPr>
          <w:rFonts w:asciiTheme="majorBidi" w:hAnsiTheme="majorBidi" w:cstheme="majorBidi"/>
          <w:sz w:val="28"/>
          <w:szCs w:val="28"/>
        </w:rPr>
      </w:pPr>
    </w:p>
    <w:p w14:paraId="1680E454" w14:textId="38022C9C" w:rsidR="00C531B3" w:rsidRPr="005021A7" w:rsidRDefault="00AB6EDB" w:rsidP="00175F3D">
      <w:pPr>
        <w:jc w:val="both"/>
        <w:rPr>
          <w:b/>
          <w:bCs/>
          <w:sz w:val="28"/>
          <w:szCs w:val="28"/>
        </w:rPr>
      </w:pPr>
      <w:r w:rsidRPr="005021A7">
        <w:rPr>
          <w:b/>
          <w:bCs/>
          <w:sz w:val="28"/>
          <w:szCs w:val="28"/>
        </w:rPr>
        <w:lastRenderedPageBreak/>
        <w:t>Key Words:</w:t>
      </w:r>
      <w:r w:rsidR="007169E2" w:rsidRPr="005021A7">
        <w:rPr>
          <w:b/>
          <w:bCs/>
          <w:sz w:val="28"/>
          <w:szCs w:val="28"/>
        </w:rPr>
        <w:t xml:space="preserve"> </w:t>
      </w:r>
      <w:r w:rsidR="00F2377F" w:rsidRPr="005021A7">
        <w:rPr>
          <w:b/>
          <w:bCs/>
          <w:sz w:val="28"/>
          <w:szCs w:val="28"/>
        </w:rPr>
        <w:t>English</w:t>
      </w:r>
      <w:r w:rsidR="005373D2" w:rsidRPr="005021A7">
        <w:rPr>
          <w:b/>
          <w:bCs/>
          <w:sz w:val="28"/>
          <w:szCs w:val="28"/>
        </w:rPr>
        <w:t xml:space="preserve"> </w:t>
      </w:r>
      <w:r w:rsidRPr="005021A7">
        <w:rPr>
          <w:b/>
          <w:bCs/>
          <w:sz w:val="28"/>
          <w:szCs w:val="28"/>
        </w:rPr>
        <w:t>Language</w:t>
      </w:r>
      <w:r w:rsidR="005266E7" w:rsidRPr="005021A7">
        <w:rPr>
          <w:b/>
          <w:bCs/>
          <w:sz w:val="28"/>
          <w:szCs w:val="28"/>
        </w:rPr>
        <w:t xml:space="preserve"> Teaching</w:t>
      </w:r>
      <w:r w:rsidRPr="005021A7">
        <w:rPr>
          <w:b/>
          <w:bCs/>
          <w:sz w:val="28"/>
          <w:szCs w:val="28"/>
        </w:rPr>
        <w:t xml:space="preserve">, </w:t>
      </w:r>
      <w:r w:rsidR="004435D8" w:rsidRPr="005021A7">
        <w:rPr>
          <w:b/>
          <w:bCs/>
          <w:sz w:val="28"/>
          <w:szCs w:val="28"/>
        </w:rPr>
        <w:t>Technology</w:t>
      </w:r>
      <w:r w:rsidR="00D623AD" w:rsidRPr="005021A7">
        <w:rPr>
          <w:b/>
          <w:bCs/>
          <w:sz w:val="28"/>
          <w:szCs w:val="28"/>
        </w:rPr>
        <w:t xml:space="preserve">, </w:t>
      </w:r>
      <w:r w:rsidR="003D0727" w:rsidRPr="003D0727">
        <w:rPr>
          <w:b/>
          <w:bCs/>
          <w:sz w:val="28"/>
          <w:szCs w:val="28"/>
        </w:rPr>
        <w:t>educational technology</w:t>
      </w:r>
    </w:p>
    <w:sdt>
      <w:sdtPr>
        <w:rPr>
          <w:rFonts w:asciiTheme="majorBidi" w:eastAsiaTheme="minorHAnsi" w:hAnsiTheme="majorBidi"/>
          <w:color w:val="000000" w:themeColor="text1"/>
          <w:sz w:val="24"/>
          <w:szCs w:val="24"/>
        </w:rPr>
        <w:id w:val="-737872116"/>
        <w:docPartObj>
          <w:docPartGallery w:val="Table of Contents"/>
          <w:docPartUnique/>
        </w:docPartObj>
      </w:sdtPr>
      <w:sdtEndPr>
        <w:rPr>
          <w:b/>
          <w:bCs/>
          <w:noProof/>
          <w:color w:val="0D0D0D" w:themeColor="text1" w:themeTint="F2"/>
        </w:rPr>
      </w:sdtEndPr>
      <w:sdtContent>
        <w:p w14:paraId="74D89DEB" w14:textId="064040CC" w:rsidR="002E62FB" w:rsidRPr="00DC7A78" w:rsidRDefault="002E62FB" w:rsidP="00175F3D">
          <w:pPr>
            <w:pStyle w:val="TOCHeading"/>
            <w:jc w:val="both"/>
            <w:rPr>
              <w:rFonts w:asciiTheme="majorBidi" w:hAnsiTheme="majorBidi"/>
              <w:b/>
              <w:bCs/>
              <w:color w:val="000000" w:themeColor="text1"/>
              <w:sz w:val="24"/>
              <w:szCs w:val="24"/>
            </w:rPr>
          </w:pPr>
          <w:r w:rsidRPr="00DC7A78">
            <w:rPr>
              <w:rFonts w:asciiTheme="majorBidi" w:hAnsiTheme="majorBidi"/>
              <w:b/>
              <w:bCs/>
              <w:color w:val="000000" w:themeColor="text1"/>
              <w:sz w:val="24"/>
              <w:szCs w:val="24"/>
            </w:rPr>
            <w:t>Table of Contents</w:t>
          </w:r>
        </w:p>
        <w:p w14:paraId="413E5999" w14:textId="253A7F99" w:rsidR="001B5FE6" w:rsidRPr="00F517E4" w:rsidRDefault="002E62FB" w:rsidP="00175F3D">
          <w:pPr>
            <w:pStyle w:val="TOC1"/>
            <w:jc w:val="both"/>
            <w:rPr>
              <w:rStyle w:val="Hyperlink"/>
            </w:rPr>
          </w:pPr>
          <w:r w:rsidRPr="00F517E4">
            <w:rPr>
              <w:noProof w:val="0"/>
              <w:szCs w:val="24"/>
            </w:rPr>
            <w:fldChar w:fldCharType="begin"/>
          </w:r>
          <w:r w:rsidRPr="00F517E4">
            <w:rPr>
              <w:szCs w:val="24"/>
            </w:rPr>
            <w:instrText xml:space="preserve"> TOC \o "1-3" \h \z \u </w:instrText>
          </w:r>
          <w:r w:rsidRPr="00F517E4">
            <w:rPr>
              <w:noProof w:val="0"/>
              <w:szCs w:val="24"/>
            </w:rPr>
            <w:fldChar w:fldCharType="separate"/>
          </w:r>
          <w:hyperlink w:anchor="_Toc90500161" w:history="1">
            <w:r w:rsidR="001B5FE6" w:rsidRPr="00F517E4">
              <w:rPr>
                <w:rStyle w:val="Hyperlink"/>
              </w:rPr>
              <w:t>Certification</w:t>
            </w:r>
            <w:r w:rsidR="001B5FE6" w:rsidRPr="00F517E4">
              <w:rPr>
                <w:rStyle w:val="Hyperlink"/>
                <w:webHidden/>
              </w:rPr>
              <w:tab/>
            </w:r>
            <w:r w:rsidR="001B5FE6" w:rsidRPr="00F517E4">
              <w:rPr>
                <w:rStyle w:val="Hyperlink"/>
                <w:webHidden/>
              </w:rPr>
              <w:fldChar w:fldCharType="begin"/>
            </w:r>
            <w:r w:rsidR="001B5FE6" w:rsidRPr="00F517E4">
              <w:rPr>
                <w:rStyle w:val="Hyperlink"/>
                <w:webHidden/>
              </w:rPr>
              <w:instrText xml:space="preserve"> PAGEREF _Toc90500161 \h </w:instrText>
            </w:r>
            <w:r w:rsidR="001B5FE6" w:rsidRPr="00F517E4">
              <w:rPr>
                <w:rStyle w:val="Hyperlink"/>
                <w:webHidden/>
              </w:rPr>
            </w:r>
            <w:r w:rsidR="001B5FE6" w:rsidRPr="00F517E4">
              <w:rPr>
                <w:rStyle w:val="Hyperlink"/>
                <w:webHidden/>
              </w:rPr>
              <w:fldChar w:fldCharType="separate"/>
            </w:r>
            <w:r w:rsidR="00032803" w:rsidRPr="00F517E4">
              <w:rPr>
                <w:rStyle w:val="Hyperlink"/>
                <w:webHidden/>
              </w:rPr>
              <w:t>I</w:t>
            </w:r>
            <w:r w:rsidR="001B5FE6" w:rsidRPr="00F517E4">
              <w:rPr>
                <w:rStyle w:val="Hyperlink"/>
                <w:webHidden/>
              </w:rPr>
              <w:fldChar w:fldCharType="end"/>
            </w:r>
          </w:hyperlink>
        </w:p>
        <w:p w14:paraId="10000DAA" w14:textId="15E652E1" w:rsidR="001B5FE6" w:rsidRPr="00F517E4" w:rsidRDefault="003B0625" w:rsidP="00175F3D">
          <w:pPr>
            <w:pStyle w:val="TOC1"/>
            <w:jc w:val="both"/>
            <w:rPr>
              <w:rStyle w:val="Hyperlink"/>
            </w:rPr>
          </w:pPr>
          <w:hyperlink w:anchor="_Toc90500162" w:history="1">
            <w:r w:rsidR="001B5FE6" w:rsidRPr="00F517E4">
              <w:rPr>
                <w:rStyle w:val="Hyperlink"/>
              </w:rPr>
              <w:t>Acknowledgments</w:t>
            </w:r>
            <w:r w:rsidR="001B5FE6" w:rsidRPr="00F517E4">
              <w:rPr>
                <w:rStyle w:val="Hyperlink"/>
                <w:webHidden/>
              </w:rPr>
              <w:tab/>
            </w:r>
            <w:r w:rsidR="001B5FE6" w:rsidRPr="00F517E4">
              <w:rPr>
                <w:rStyle w:val="Hyperlink"/>
                <w:webHidden/>
              </w:rPr>
              <w:fldChar w:fldCharType="begin"/>
            </w:r>
            <w:r w:rsidR="001B5FE6" w:rsidRPr="00F517E4">
              <w:rPr>
                <w:rStyle w:val="Hyperlink"/>
                <w:webHidden/>
              </w:rPr>
              <w:instrText xml:space="preserve"> PAGEREF _Toc90500162 \h </w:instrText>
            </w:r>
            <w:r w:rsidR="001B5FE6" w:rsidRPr="00F517E4">
              <w:rPr>
                <w:rStyle w:val="Hyperlink"/>
                <w:webHidden/>
              </w:rPr>
            </w:r>
            <w:r w:rsidR="001B5FE6" w:rsidRPr="00F517E4">
              <w:rPr>
                <w:rStyle w:val="Hyperlink"/>
                <w:webHidden/>
              </w:rPr>
              <w:fldChar w:fldCharType="separate"/>
            </w:r>
            <w:r w:rsidR="00032803" w:rsidRPr="00F517E4">
              <w:rPr>
                <w:rStyle w:val="Hyperlink"/>
                <w:webHidden/>
              </w:rPr>
              <w:t>II</w:t>
            </w:r>
            <w:r w:rsidR="001B5FE6" w:rsidRPr="00F517E4">
              <w:rPr>
                <w:rStyle w:val="Hyperlink"/>
                <w:webHidden/>
              </w:rPr>
              <w:fldChar w:fldCharType="end"/>
            </w:r>
          </w:hyperlink>
        </w:p>
        <w:p w14:paraId="6D18E662" w14:textId="4C0B8FEF" w:rsidR="001B5FE6" w:rsidRPr="00F517E4" w:rsidRDefault="003B0625" w:rsidP="00175F3D">
          <w:pPr>
            <w:pStyle w:val="TOC1"/>
            <w:jc w:val="both"/>
            <w:rPr>
              <w:rStyle w:val="Hyperlink"/>
            </w:rPr>
          </w:pPr>
          <w:hyperlink w:anchor="_Toc90500163" w:history="1">
            <w:r w:rsidR="001B5FE6" w:rsidRPr="00F517E4">
              <w:rPr>
                <w:rStyle w:val="Hyperlink"/>
              </w:rPr>
              <w:t>Abstract</w:t>
            </w:r>
            <w:r w:rsidR="001B5FE6" w:rsidRPr="00F517E4">
              <w:rPr>
                <w:rStyle w:val="Hyperlink"/>
                <w:webHidden/>
              </w:rPr>
              <w:tab/>
            </w:r>
            <w:r w:rsidR="001B5FE6" w:rsidRPr="00F517E4">
              <w:rPr>
                <w:rStyle w:val="Hyperlink"/>
                <w:webHidden/>
              </w:rPr>
              <w:fldChar w:fldCharType="begin"/>
            </w:r>
            <w:r w:rsidR="001B5FE6" w:rsidRPr="00F517E4">
              <w:rPr>
                <w:rStyle w:val="Hyperlink"/>
                <w:webHidden/>
              </w:rPr>
              <w:instrText xml:space="preserve"> PAGEREF _Toc90500163 \h </w:instrText>
            </w:r>
            <w:r w:rsidR="001B5FE6" w:rsidRPr="00F517E4">
              <w:rPr>
                <w:rStyle w:val="Hyperlink"/>
                <w:webHidden/>
              </w:rPr>
            </w:r>
            <w:r w:rsidR="001B5FE6" w:rsidRPr="00F517E4">
              <w:rPr>
                <w:rStyle w:val="Hyperlink"/>
                <w:webHidden/>
              </w:rPr>
              <w:fldChar w:fldCharType="separate"/>
            </w:r>
            <w:r w:rsidR="00032803" w:rsidRPr="00F517E4">
              <w:rPr>
                <w:rStyle w:val="Hyperlink"/>
                <w:webHidden/>
              </w:rPr>
              <w:t>II</w:t>
            </w:r>
            <w:r w:rsidR="001B5FE6" w:rsidRPr="00F517E4">
              <w:rPr>
                <w:rStyle w:val="Hyperlink"/>
                <w:webHidden/>
              </w:rPr>
              <w:fldChar w:fldCharType="end"/>
            </w:r>
          </w:hyperlink>
        </w:p>
        <w:p w14:paraId="57D159C2" w14:textId="6C905C4D" w:rsidR="008401DE" w:rsidRPr="00F517E4" w:rsidRDefault="008401DE" w:rsidP="00175F3D">
          <w:pPr>
            <w:jc w:val="both"/>
            <w:rPr>
              <w:rStyle w:val="Hyperlink"/>
              <w:noProof/>
              <w:color w:val="000000" w:themeColor="text1"/>
              <w:u w:val="none"/>
            </w:rPr>
          </w:pPr>
          <w:r w:rsidRPr="00F517E4">
            <w:rPr>
              <w:rStyle w:val="Hyperlink"/>
              <w:noProof/>
              <w:color w:val="000000" w:themeColor="text1"/>
              <w:u w:val="none"/>
            </w:rPr>
            <w:t>Table of Contents</w:t>
          </w:r>
          <w:r w:rsidR="008E3BB0" w:rsidRPr="00F517E4">
            <w:rPr>
              <w:rStyle w:val="Hyperlink"/>
              <w:noProof/>
              <w:color w:val="000000" w:themeColor="text1"/>
              <w:u w:val="none"/>
            </w:rPr>
            <w:t>………………………………………………………………………………IV</w:t>
          </w:r>
        </w:p>
        <w:p w14:paraId="6F4B1D35" w14:textId="229F80FA" w:rsidR="001B5FE6" w:rsidRPr="00F517E4" w:rsidRDefault="003B0625" w:rsidP="00175F3D">
          <w:pPr>
            <w:pStyle w:val="TOC1"/>
            <w:jc w:val="both"/>
            <w:rPr>
              <w:rStyle w:val="Hyperlink"/>
              <w:color w:val="000000" w:themeColor="text1"/>
            </w:rPr>
          </w:pPr>
          <w:hyperlink w:anchor="_Toc90500164" w:history="1">
            <w:r w:rsidR="0063110B" w:rsidRPr="00F517E4">
              <w:rPr>
                <w:rStyle w:val="Hyperlink"/>
                <w:color w:val="000000" w:themeColor="text1"/>
              </w:rPr>
              <w:t>Section</w:t>
            </w:r>
            <w:r w:rsidR="001B5FE6" w:rsidRPr="00F517E4">
              <w:rPr>
                <w:rStyle w:val="Hyperlink"/>
                <w:color w:val="000000" w:themeColor="text1"/>
              </w:rPr>
              <w:t xml:space="preserve"> One: Introduction</w:t>
            </w:r>
            <w:r w:rsidR="001B5FE6" w:rsidRPr="00F517E4">
              <w:rPr>
                <w:rStyle w:val="Hyperlink"/>
                <w:webHidden/>
                <w:color w:val="000000" w:themeColor="text1"/>
              </w:rPr>
              <w:tab/>
            </w:r>
            <w:r w:rsidR="001B5FE6" w:rsidRPr="00F517E4">
              <w:rPr>
                <w:rStyle w:val="Hyperlink"/>
                <w:webHidden/>
                <w:color w:val="000000" w:themeColor="text1"/>
              </w:rPr>
              <w:fldChar w:fldCharType="begin"/>
            </w:r>
            <w:r w:rsidR="001B5FE6" w:rsidRPr="00F517E4">
              <w:rPr>
                <w:rStyle w:val="Hyperlink"/>
                <w:webHidden/>
                <w:color w:val="000000" w:themeColor="text1"/>
              </w:rPr>
              <w:instrText xml:space="preserve"> PAGEREF _Toc90500164 \h </w:instrText>
            </w:r>
            <w:r w:rsidR="001B5FE6" w:rsidRPr="00F517E4">
              <w:rPr>
                <w:rStyle w:val="Hyperlink"/>
                <w:webHidden/>
                <w:color w:val="000000" w:themeColor="text1"/>
              </w:rPr>
            </w:r>
            <w:r w:rsidR="001B5FE6" w:rsidRPr="00F517E4">
              <w:rPr>
                <w:rStyle w:val="Hyperlink"/>
                <w:webHidden/>
                <w:color w:val="000000" w:themeColor="text1"/>
              </w:rPr>
              <w:fldChar w:fldCharType="separate"/>
            </w:r>
            <w:r w:rsidR="00032803" w:rsidRPr="00F517E4">
              <w:rPr>
                <w:rStyle w:val="Hyperlink"/>
                <w:webHidden/>
                <w:color w:val="000000" w:themeColor="text1"/>
              </w:rPr>
              <w:t>1</w:t>
            </w:r>
            <w:r w:rsidR="001B5FE6" w:rsidRPr="00F517E4">
              <w:rPr>
                <w:rStyle w:val="Hyperlink"/>
                <w:webHidden/>
                <w:color w:val="000000" w:themeColor="text1"/>
              </w:rPr>
              <w:fldChar w:fldCharType="end"/>
            </w:r>
          </w:hyperlink>
          <w:r w:rsidR="00440685" w:rsidRPr="00F517E4">
            <w:rPr>
              <w:rStyle w:val="Hyperlink"/>
              <w:color w:val="000000" w:themeColor="text1"/>
              <w:u w:val="none"/>
            </w:rPr>
            <w:t xml:space="preserve"> - 1</w:t>
          </w:r>
        </w:p>
        <w:p w14:paraId="05953B42" w14:textId="009F88E7" w:rsidR="001B5FE6" w:rsidRPr="00F517E4" w:rsidRDefault="001B5FE6" w:rsidP="00175F3D">
          <w:pPr>
            <w:pStyle w:val="TOC2"/>
            <w:jc w:val="both"/>
            <w:rPr>
              <w:rStyle w:val="Hyperlink"/>
              <w:b w:val="0"/>
              <w:bCs w:val="0"/>
            </w:rPr>
          </w:pPr>
          <w:r w:rsidRPr="00F517E4">
            <w:rPr>
              <w:b w:val="0"/>
              <w:bCs w:val="0"/>
            </w:rPr>
            <w:t>1.1.</w:t>
          </w:r>
          <w:r w:rsidRPr="00F517E4">
            <w:rPr>
              <w:b w:val="0"/>
              <w:bCs w:val="0"/>
            </w:rPr>
            <w:tab/>
          </w:r>
          <w:r w:rsidR="00194229" w:rsidRPr="00F517E4">
            <w:rPr>
              <w:b w:val="0"/>
              <w:bCs w:val="0"/>
            </w:rPr>
            <w:t>Title</w:t>
          </w:r>
          <w:r w:rsidRPr="00F517E4">
            <w:rPr>
              <w:b w:val="0"/>
              <w:bCs w:val="0"/>
              <w:webHidden/>
            </w:rPr>
            <w:tab/>
          </w:r>
          <w:r w:rsidR="00440685" w:rsidRPr="00F517E4">
            <w:rPr>
              <w:rStyle w:val="Hyperlink"/>
              <w:b w:val="0"/>
              <w:bCs w:val="0"/>
              <w:color w:val="000000" w:themeColor="text1"/>
              <w:u w:val="none"/>
            </w:rPr>
            <w:t>1</w:t>
          </w:r>
        </w:p>
        <w:p w14:paraId="490EF84A" w14:textId="6F829BCA" w:rsidR="001B5FE6" w:rsidRPr="00F517E4" w:rsidRDefault="001B5FE6" w:rsidP="00175F3D">
          <w:pPr>
            <w:pStyle w:val="TOC2"/>
            <w:jc w:val="both"/>
            <w:rPr>
              <w:rStyle w:val="Hyperlink"/>
              <w:b w:val="0"/>
              <w:bCs w:val="0"/>
            </w:rPr>
          </w:pPr>
          <w:r w:rsidRPr="00F517E4">
            <w:rPr>
              <w:b w:val="0"/>
              <w:bCs w:val="0"/>
            </w:rPr>
            <w:t>1.</w:t>
          </w:r>
          <w:r w:rsidR="000B7814" w:rsidRPr="00F517E4">
            <w:rPr>
              <w:b w:val="0"/>
              <w:bCs w:val="0"/>
            </w:rPr>
            <w:t>2</w:t>
          </w:r>
          <w:r w:rsidRPr="00F517E4">
            <w:rPr>
              <w:b w:val="0"/>
              <w:bCs w:val="0"/>
            </w:rPr>
            <w:t>.</w:t>
          </w:r>
          <w:r w:rsidRPr="00F517E4">
            <w:rPr>
              <w:b w:val="0"/>
              <w:bCs w:val="0"/>
            </w:rPr>
            <w:tab/>
            <w:t xml:space="preserve">The Aim of the Research </w:t>
          </w:r>
          <w:r w:rsidRPr="00F517E4">
            <w:rPr>
              <w:b w:val="0"/>
              <w:bCs w:val="0"/>
              <w:webHidden/>
            </w:rPr>
            <w:tab/>
          </w:r>
          <w:r w:rsidR="00440685" w:rsidRPr="00F517E4">
            <w:rPr>
              <w:b w:val="0"/>
              <w:bCs w:val="0"/>
              <w:webHidden/>
            </w:rPr>
            <w:t>1</w:t>
          </w:r>
        </w:p>
        <w:p w14:paraId="5E581A41" w14:textId="61A49C1F" w:rsidR="001B5FE6" w:rsidRPr="00F517E4" w:rsidRDefault="003B0625" w:rsidP="00175F3D">
          <w:pPr>
            <w:pStyle w:val="TOC2"/>
            <w:jc w:val="both"/>
            <w:rPr>
              <w:rStyle w:val="Hyperlink"/>
              <w:b w:val="0"/>
              <w:bCs w:val="0"/>
            </w:rPr>
          </w:pPr>
          <w:hyperlink w:anchor="_Toc90500168" w:history="1">
            <w:r w:rsidR="001B5FE6" w:rsidRPr="00F517E4">
              <w:rPr>
                <w:rStyle w:val="Hyperlink"/>
                <w:b w:val="0"/>
                <w:bCs w:val="0"/>
              </w:rPr>
              <w:t>1.</w:t>
            </w:r>
            <w:r w:rsidR="000B7814" w:rsidRPr="00F517E4">
              <w:rPr>
                <w:rStyle w:val="Hyperlink"/>
                <w:b w:val="0"/>
                <w:bCs w:val="0"/>
              </w:rPr>
              <w:t>3</w:t>
            </w:r>
            <w:r w:rsidR="001B5FE6" w:rsidRPr="00F517E4">
              <w:rPr>
                <w:rStyle w:val="Hyperlink"/>
                <w:b w:val="0"/>
                <w:bCs w:val="0"/>
              </w:rPr>
              <w:tab/>
            </w:r>
            <w:r w:rsidR="00357789" w:rsidRPr="00F517E4">
              <w:rPr>
                <w:rStyle w:val="Hyperlink"/>
                <w:b w:val="0"/>
                <w:bCs w:val="0"/>
              </w:rPr>
              <w:t xml:space="preserve">The </w:t>
            </w:r>
            <w:r w:rsidR="001B5FE6" w:rsidRPr="00F517E4">
              <w:rPr>
                <w:rStyle w:val="Hyperlink"/>
                <w:b w:val="0"/>
                <w:bCs w:val="0"/>
              </w:rPr>
              <w:t>Significance of the Research</w:t>
            </w:r>
            <w:r w:rsidR="001B5FE6" w:rsidRPr="00F517E4">
              <w:rPr>
                <w:rStyle w:val="Hyperlink"/>
                <w:b w:val="0"/>
                <w:bCs w:val="0"/>
                <w:webHidden/>
              </w:rPr>
              <w:tab/>
            </w:r>
            <w:r w:rsidR="001B5FE6" w:rsidRPr="00F517E4">
              <w:rPr>
                <w:rStyle w:val="Hyperlink"/>
                <w:b w:val="0"/>
                <w:bCs w:val="0"/>
                <w:webHidden/>
              </w:rPr>
              <w:fldChar w:fldCharType="begin"/>
            </w:r>
            <w:r w:rsidR="001B5FE6" w:rsidRPr="00F517E4">
              <w:rPr>
                <w:rStyle w:val="Hyperlink"/>
                <w:b w:val="0"/>
                <w:bCs w:val="0"/>
                <w:webHidden/>
              </w:rPr>
              <w:instrText xml:space="preserve"> PAGEREF _Toc90500168 \h </w:instrText>
            </w:r>
            <w:r w:rsidR="001B5FE6" w:rsidRPr="00F517E4">
              <w:rPr>
                <w:rStyle w:val="Hyperlink"/>
                <w:b w:val="0"/>
                <w:bCs w:val="0"/>
                <w:webHidden/>
              </w:rPr>
            </w:r>
            <w:r w:rsidR="001B5FE6" w:rsidRPr="00F517E4">
              <w:rPr>
                <w:rStyle w:val="Hyperlink"/>
                <w:b w:val="0"/>
                <w:bCs w:val="0"/>
                <w:webHidden/>
              </w:rPr>
              <w:fldChar w:fldCharType="separate"/>
            </w:r>
            <w:r w:rsidR="00032803" w:rsidRPr="00F517E4">
              <w:rPr>
                <w:rStyle w:val="Hyperlink"/>
                <w:b w:val="0"/>
                <w:bCs w:val="0"/>
                <w:webHidden/>
              </w:rPr>
              <w:t>1</w:t>
            </w:r>
            <w:r w:rsidR="001B5FE6" w:rsidRPr="00F517E4">
              <w:rPr>
                <w:rStyle w:val="Hyperlink"/>
                <w:b w:val="0"/>
                <w:bCs w:val="0"/>
                <w:webHidden/>
              </w:rPr>
              <w:fldChar w:fldCharType="end"/>
            </w:r>
          </w:hyperlink>
        </w:p>
        <w:p w14:paraId="093449D8" w14:textId="0322AFDC" w:rsidR="00922F03" w:rsidRPr="00F517E4" w:rsidRDefault="00F80F2D" w:rsidP="00175F3D">
          <w:pPr>
            <w:jc w:val="both"/>
          </w:pPr>
          <w:r w:rsidRPr="00F517E4">
            <w:t xml:space="preserve">    1.4      Scope and Limitation</w:t>
          </w:r>
          <w:r w:rsidR="00440685" w:rsidRPr="00F517E4">
            <w:t>……………………………………………………………………1</w:t>
          </w:r>
          <w:r w:rsidR="00922F03" w:rsidRPr="00F517E4">
            <w:t xml:space="preserve"> </w:t>
          </w:r>
        </w:p>
        <w:p w14:paraId="74F4149D" w14:textId="2128B9AB" w:rsidR="001B5FE6" w:rsidRPr="00F517E4" w:rsidRDefault="003B0625" w:rsidP="00175F3D">
          <w:pPr>
            <w:pStyle w:val="TOC1"/>
            <w:jc w:val="both"/>
            <w:rPr>
              <w:rStyle w:val="Hyperlink"/>
            </w:rPr>
          </w:pPr>
          <w:hyperlink w:anchor="_Toc90500169" w:history="1">
            <w:r w:rsidR="00C02F35" w:rsidRPr="00F517E4">
              <w:rPr>
                <w:rStyle w:val="Hyperlink"/>
              </w:rPr>
              <w:t>Section</w:t>
            </w:r>
            <w:r w:rsidR="001B5FE6" w:rsidRPr="00F517E4">
              <w:rPr>
                <w:rStyle w:val="Hyperlink"/>
              </w:rPr>
              <w:t xml:space="preserve"> Two: </w:t>
            </w:r>
            <w:r w:rsidR="00347C99" w:rsidRPr="00F517E4">
              <w:rPr>
                <w:rStyle w:val="Hyperlink"/>
              </w:rPr>
              <w:t xml:space="preserve">Thierotical background </w:t>
            </w:r>
            <w:r w:rsidR="001B5FE6" w:rsidRPr="00F517E4">
              <w:rPr>
                <w:rStyle w:val="Hyperlink"/>
                <w:webHidden/>
              </w:rPr>
              <w:tab/>
            </w:r>
            <w:r w:rsidR="001B5FE6" w:rsidRPr="00F517E4">
              <w:rPr>
                <w:rStyle w:val="Hyperlink"/>
                <w:webHidden/>
              </w:rPr>
              <w:fldChar w:fldCharType="begin"/>
            </w:r>
            <w:r w:rsidR="001B5FE6" w:rsidRPr="00F517E4">
              <w:rPr>
                <w:rStyle w:val="Hyperlink"/>
                <w:webHidden/>
              </w:rPr>
              <w:instrText xml:space="preserve"> PAGEREF _Toc90500169 \h </w:instrText>
            </w:r>
            <w:r w:rsidR="001B5FE6" w:rsidRPr="00F517E4">
              <w:rPr>
                <w:rStyle w:val="Hyperlink"/>
                <w:webHidden/>
              </w:rPr>
            </w:r>
            <w:r w:rsidR="001B5FE6" w:rsidRPr="00F517E4">
              <w:rPr>
                <w:rStyle w:val="Hyperlink"/>
                <w:webHidden/>
              </w:rPr>
              <w:fldChar w:fldCharType="separate"/>
            </w:r>
            <w:r w:rsidR="00032803" w:rsidRPr="00F517E4">
              <w:rPr>
                <w:rStyle w:val="Hyperlink"/>
                <w:webHidden/>
              </w:rPr>
              <w:t>2</w:t>
            </w:r>
            <w:r w:rsidR="001B5FE6" w:rsidRPr="00F517E4">
              <w:rPr>
                <w:rStyle w:val="Hyperlink"/>
                <w:webHidden/>
              </w:rPr>
              <w:fldChar w:fldCharType="end"/>
            </w:r>
          </w:hyperlink>
          <w:r w:rsidR="00126BBA" w:rsidRPr="00F517E4">
            <w:rPr>
              <w:rStyle w:val="Hyperlink"/>
              <w:color w:val="000000" w:themeColor="text1"/>
              <w:u w:val="none"/>
            </w:rPr>
            <w:t>-</w:t>
          </w:r>
          <w:r w:rsidR="00CA78E4" w:rsidRPr="00F517E4">
            <w:rPr>
              <w:rStyle w:val="Hyperlink"/>
              <w:color w:val="000000" w:themeColor="text1"/>
              <w:u w:val="none"/>
            </w:rPr>
            <w:t>11</w:t>
          </w:r>
        </w:p>
        <w:p w14:paraId="54F23EBC" w14:textId="5EFF882C" w:rsidR="001B5FE6" w:rsidRPr="00F517E4" w:rsidRDefault="003B0625" w:rsidP="00175F3D">
          <w:pPr>
            <w:pStyle w:val="TOC2"/>
            <w:jc w:val="both"/>
            <w:rPr>
              <w:rStyle w:val="Hyperlink"/>
              <w:b w:val="0"/>
              <w:bCs w:val="0"/>
              <w:color w:val="000000" w:themeColor="text1"/>
            </w:rPr>
          </w:pPr>
          <w:hyperlink w:anchor="_Toc90500170" w:history="1">
            <w:r w:rsidR="001B5FE6" w:rsidRPr="00F517E4">
              <w:rPr>
                <w:rStyle w:val="Hyperlink"/>
                <w:b w:val="0"/>
                <w:bCs w:val="0"/>
                <w:color w:val="000000" w:themeColor="text1"/>
              </w:rPr>
              <w:t>2.1.</w:t>
            </w:r>
            <w:r w:rsidR="00B0516E" w:rsidRPr="00F517E4">
              <w:rPr>
                <w:rStyle w:val="Hyperlink"/>
                <w:b w:val="0"/>
                <w:bCs w:val="0"/>
                <w:color w:val="000000" w:themeColor="text1"/>
              </w:rPr>
              <w:t xml:space="preserve">    </w:t>
            </w:r>
            <w:r w:rsidR="00396959" w:rsidRPr="00F517E4">
              <w:rPr>
                <w:rStyle w:val="Hyperlink"/>
                <w:b w:val="0"/>
                <w:bCs w:val="0"/>
                <w:color w:val="000000" w:themeColor="text1"/>
              </w:rPr>
              <w:t>T</w:t>
            </w:r>
            <w:r w:rsidR="00487A65" w:rsidRPr="00F517E4">
              <w:rPr>
                <w:rStyle w:val="Hyperlink"/>
                <w:b w:val="0"/>
                <w:bCs w:val="0"/>
                <w:color w:val="000000" w:themeColor="text1"/>
              </w:rPr>
              <w:t>echnology</w:t>
            </w:r>
            <w:r w:rsidR="00126BBA" w:rsidRPr="00F517E4">
              <w:rPr>
                <w:rStyle w:val="Hyperlink"/>
                <w:b w:val="0"/>
                <w:bCs w:val="0"/>
                <w:color w:val="000000" w:themeColor="text1"/>
              </w:rPr>
              <w:t xml:space="preserve"> and </w:t>
            </w:r>
            <w:r w:rsidR="005B7FE8" w:rsidRPr="00F517E4">
              <w:rPr>
                <w:b w:val="0"/>
                <w:bCs w:val="0"/>
              </w:rPr>
              <w:t>its appearance in classrooms</w:t>
            </w:r>
            <w:r w:rsidR="001B5FE6" w:rsidRPr="00F517E4">
              <w:rPr>
                <w:rStyle w:val="Hyperlink"/>
                <w:b w:val="0"/>
                <w:bCs w:val="0"/>
                <w:webHidden/>
                <w:color w:val="000000" w:themeColor="text1"/>
              </w:rPr>
              <w:tab/>
            </w:r>
            <w:r w:rsidR="001B5FE6" w:rsidRPr="00F517E4">
              <w:rPr>
                <w:rStyle w:val="Hyperlink"/>
                <w:b w:val="0"/>
                <w:bCs w:val="0"/>
                <w:webHidden/>
                <w:color w:val="000000" w:themeColor="text1"/>
              </w:rPr>
              <w:fldChar w:fldCharType="begin"/>
            </w:r>
            <w:r w:rsidR="001B5FE6" w:rsidRPr="00F517E4">
              <w:rPr>
                <w:rStyle w:val="Hyperlink"/>
                <w:b w:val="0"/>
                <w:bCs w:val="0"/>
                <w:webHidden/>
                <w:color w:val="000000" w:themeColor="text1"/>
              </w:rPr>
              <w:instrText xml:space="preserve"> PAGEREF _Toc90500170 \h </w:instrText>
            </w:r>
            <w:r w:rsidR="001B5FE6" w:rsidRPr="00F517E4">
              <w:rPr>
                <w:rStyle w:val="Hyperlink"/>
                <w:b w:val="0"/>
                <w:bCs w:val="0"/>
                <w:webHidden/>
                <w:color w:val="000000" w:themeColor="text1"/>
              </w:rPr>
            </w:r>
            <w:r w:rsidR="001B5FE6" w:rsidRPr="00F517E4">
              <w:rPr>
                <w:rStyle w:val="Hyperlink"/>
                <w:b w:val="0"/>
                <w:bCs w:val="0"/>
                <w:webHidden/>
                <w:color w:val="000000" w:themeColor="text1"/>
              </w:rPr>
              <w:fldChar w:fldCharType="separate"/>
            </w:r>
            <w:r w:rsidR="00032803" w:rsidRPr="00F517E4">
              <w:rPr>
                <w:rStyle w:val="Hyperlink"/>
                <w:b w:val="0"/>
                <w:bCs w:val="0"/>
                <w:webHidden/>
                <w:color w:val="000000" w:themeColor="text1"/>
              </w:rPr>
              <w:t>2</w:t>
            </w:r>
            <w:r w:rsidR="001B5FE6" w:rsidRPr="00F517E4">
              <w:rPr>
                <w:rStyle w:val="Hyperlink"/>
                <w:b w:val="0"/>
                <w:bCs w:val="0"/>
                <w:webHidden/>
                <w:color w:val="000000" w:themeColor="text1"/>
              </w:rPr>
              <w:fldChar w:fldCharType="end"/>
            </w:r>
          </w:hyperlink>
          <w:r w:rsidR="008A5A81" w:rsidRPr="00F517E4">
            <w:rPr>
              <w:rStyle w:val="Hyperlink"/>
              <w:b w:val="0"/>
              <w:bCs w:val="0"/>
              <w:color w:val="000000" w:themeColor="text1"/>
            </w:rPr>
            <w:t>-</w:t>
          </w:r>
          <w:r w:rsidR="00FE1AD2" w:rsidRPr="00F517E4">
            <w:rPr>
              <w:rStyle w:val="Hyperlink"/>
              <w:b w:val="0"/>
              <w:bCs w:val="0"/>
              <w:color w:val="000000" w:themeColor="text1"/>
            </w:rPr>
            <w:t>3</w:t>
          </w:r>
        </w:p>
        <w:p w14:paraId="66CC3B22" w14:textId="226B3E2B" w:rsidR="00797299" w:rsidRPr="00F517E4" w:rsidRDefault="001B5FE6" w:rsidP="00175F3D">
          <w:pPr>
            <w:pStyle w:val="TOC2"/>
            <w:jc w:val="both"/>
            <w:rPr>
              <w:b w:val="0"/>
              <w:bCs w:val="0"/>
            </w:rPr>
          </w:pPr>
          <w:r w:rsidRPr="00F517E4">
            <w:rPr>
              <w:b w:val="0"/>
              <w:bCs w:val="0"/>
            </w:rPr>
            <w:t>2.</w:t>
          </w:r>
          <w:r w:rsidR="001443B5" w:rsidRPr="00F517E4">
            <w:rPr>
              <w:b w:val="0"/>
              <w:bCs w:val="0"/>
            </w:rPr>
            <w:t>2</w:t>
          </w:r>
          <w:r w:rsidRPr="00F517E4">
            <w:rPr>
              <w:b w:val="0"/>
              <w:bCs w:val="0"/>
            </w:rPr>
            <w:t xml:space="preserve">. </w:t>
          </w:r>
          <w:r w:rsidR="00B0516E" w:rsidRPr="00F517E4">
            <w:rPr>
              <w:b w:val="0"/>
              <w:bCs w:val="0"/>
            </w:rPr>
            <w:t xml:space="preserve">   </w:t>
          </w:r>
          <w:r w:rsidR="00CE6032" w:rsidRPr="00F517E4">
            <w:rPr>
              <w:b w:val="0"/>
              <w:bCs w:val="0"/>
            </w:rPr>
            <w:t>Advantages of using</w:t>
          </w:r>
          <w:r w:rsidR="00CA6726" w:rsidRPr="00F517E4">
            <w:rPr>
              <w:b w:val="0"/>
              <w:bCs w:val="0"/>
            </w:rPr>
            <w:t xml:space="preserve"> </w:t>
          </w:r>
          <w:r w:rsidR="00CE6032" w:rsidRPr="00F517E4">
            <w:rPr>
              <w:b w:val="0"/>
              <w:bCs w:val="0"/>
            </w:rPr>
            <w:t>technology</w:t>
          </w:r>
          <w:r w:rsidR="00484757" w:rsidRPr="00F517E4">
            <w:rPr>
              <w:b w:val="0"/>
              <w:bCs w:val="0"/>
            </w:rPr>
            <w:t>…………………………………………………</w:t>
          </w:r>
          <w:r w:rsidR="00D52C8B" w:rsidRPr="00F517E4">
            <w:rPr>
              <w:b w:val="0"/>
              <w:bCs w:val="0"/>
            </w:rPr>
            <w:t>..</w:t>
          </w:r>
          <w:r w:rsidR="00797299" w:rsidRPr="00F517E4">
            <w:rPr>
              <w:b w:val="0"/>
              <w:bCs w:val="0"/>
            </w:rPr>
            <w:t>…</w:t>
          </w:r>
          <w:r w:rsidR="007954E8" w:rsidRPr="00F517E4">
            <w:rPr>
              <w:b w:val="0"/>
              <w:bCs w:val="0"/>
            </w:rPr>
            <w:t>..</w:t>
          </w:r>
          <w:r w:rsidR="00797299" w:rsidRPr="00F517E4">
            <w:rPr>
              <w:b w:val="0"/>
              <w:bCs w:val="0"/>
            </w:rPr>
            <w:t>.</w:t>
          </w:r>
          <w:r w:rsidR="007954E8" w:rsidRPr="00F517E4">
            <w:rPr>
              <w:b w:val="0"/>
              <w:bCs w:val="0"/>
            </w:rPr>
            <w:t>3</w:t>
          </w:r>
          <w:r w:rsidR="00D52C8B" w:rsidRPr="00F517E4">
            <w:rPr>
              <w:b w:val="0"/>
              <w:bCs w:val="0"/>
            </w:rPr>
            <w:t>-</w:t>
          </w:r>
          <w:r w:rsidR="007954E8" w:rsidRPr="00F517E4">
            <w:rPr>
              <w:b w:val="0"/>
              <w:bCs w:val="0"/>
            </w:rPr>
            <w:t>6</w:t>
          </w:r>
        </w:p>
        <w:p w14:paraId="676F5E44" w14:textId="203A5D37" w:rsidR="008446DA" w:rsidRPr="00F517E4" w:rsidRDefault="00797299" w:rsidP="00175F3D">
          <w:pPr>
            <w:jc w:val="both"/>
          </w:pPr>
          <w:r w:rsidRPr="00F517E4">
            <w:t xml:space="preserve">    2.</w:t>
          </w:r>
          <w:r w:rsidR="001443B5" w:rsidRPr="00F517E4">
            <w:t>3</w:t>
          </w:r>
          <w:r w:rsidR="00B0516E" w:rsidRPr="00F517E4">
            <w:t xml:space="preserve">     </w:t>
          </w:r>
          <w:r w:rsidR="002C07E1" w:rsidRPr="00F517E4">
            <w:t>Teaching</w:t>
          </w:r>
          <w:r w:rsidR="008446DA" w:rsidRPr="00F517E4">
            <w:t>…………………………………………………………………………</w:t>
          </w:r>
          <w:r w:rsidR="009E1B5B" w:rsidRPr="00F517E4">
            <w:t>….</w:t>
          </w:r>
          <w:r w:rsidR="00D52C8B" w:rsidRPr="00F517E4">
            <w:t>…</w:t>
          </w:r>
          <w:r w:rsidR="003273AE" w:rsidRPr="00F517E4">
            <w:t>6</w:t>
          </w:r>
          <w:r w:rsidR="00D52C8B" w:rsidRPr="00F517E4">
            <w:t>-</w:t>
          </w:r>
          <w:r w:rsidR="009E1B5B" w:rsidRPr="00F517E4">
            <w:t>7</w:t>
          </w:r>
        </w:p>
        <w:p w14:paraId="46F70A16" w14:textId="653A50C5" w:rsidR="008446DA" w:rsidRPr="00F517E4" w:rsidRDefault="008446DA" w:rsidP="00175F3D">
          <w:pPr>
            <w:jc w:val="both"/>
          </w:pPr>
          <w:r w:rsidRPr="00F517E4">
            <w:t xml:space="preserve">   </w:t>
          </w:r>
        </w:p>
        <w:p w14:paraId="5DC17645" w14:textId="1049AC55" w:rsidR="001B5FE6" w:rsidRPr="00F517E4" w:rsidRDefault="003B0625" w:rsidP="00175F3D">
          <w:pPr>
            <w:pStyle w:val="TOC1"/>
            <w:jc w:val="both"/>
            <w:rPr>
              <w:rFonts w:asciiTheme="minorHAnsi" w:eastAsiaTheme="minorEastAsia" w:hAnsiTheme="minorHAnsi" w:cstheme="minorBidi"/>
              <w:color w:val="auto"/>
              <w:sz w:val="22"/>
              <w:szCs w:val="22"/>
            </w:rPr>
          </w:pPr>
          <w:hyperlink w:anchor="_Toc90500173" w:history="1">
            <w:r w:rsidR="002F411F" w:rsidRPr="00F517E4">
              <w:rPr>
                <w:rStyle w:val="Hyperlink"/>
              </w:rPr>
              <w:t>Section</w:t>
            </w:r>
            <w:r w:rsidR="001B5FE6" w:rsidRPr="00F517E4">
              <w:rPr>
                <w:rStyle w:val="Hyperlink"/>
              </w:rPr>
              <w:t xml:space="preserve"> Three: </w:t>
            </w:r>
            <w:r w:rsidR="00AF5A99" w:rsidRPr="00F517E4">
              <w:rPr>
                <w:rStyle w:val="Hyperlink"/>
              </w:rPr>
              <w:t>Methodology</w:t>
            </w:r>
            <w:r w:rsidR="001B5FE6" w:rsidRPr="00F517E4">
              <w:rPr>
                <w:webHidden/>
              </w:rPr>
              <w:tab/>
            </w:r>
            <w:r w:rsidR="001B5FE6" w:rsidRPr="00F517E4">
              <w:rPr>
                <w:webHidden/>
              </w:rPr>
              <w:fldChar w:fldCharType="begin"/>
            </w:r>
            <w:r w:rsidR="001B5FE6" w:rsidRPr="00F517E4">
              <w:rPr>
                <w:webHidden/>
              </w:rPr>
              <w:instrText xml:space="preserve"> PAGEREF _Toc90500173 \h </w:instrText>
            </w:r>
            <w:r w:rsidR="001B5FE6" w:rsidRPr="00F517E4">
              <w:rPr>
                <w:webHidden/>
              </w:rPr>
            </w:r>
            <w:r w:rsidR="001B5FE6" w:rsidRPr="00F517E4">
              <w:rPr>
                <w:webHidden/>
              </w:rPr>
              <w:fldChar w:fldCharType="separate"/>
            </w:r>
            <w:r w:rsidR="00032803" w:rsidRPr="00F517E4">
              <w:rPr>
                <w:webHidden/>
              </w:rPr>
              <w:t>.</w:t>
            </w:r>
            <w:r w:rsidR="001B5FE6" w:rsidRPr="00F517E4">
              <w:rPr>
                <w:webHidden/>
              </w:rPr>
              <w:fldChar w:fldCharType="end"/>
            </w:r>
          </w:hyperlink>
        </w:p>
        <w:p w14:paraId="61E326BB" w14:textId="5B424CB1" w:rsidR="001B5FE6" w:rsidRPr="00F517E4" w:rsidRDefault="003B0625" w:rsidP="00175F3D">
          <w:pPr>
            <w:pStyle w:val="TOC2"/>
            <w:jc w:val="both"/>
            <w:rPr>
              <w:b w:val="0"/>
              <w:bCs w:val="0"/>
            </w:rPr>
          </w:pPr>
          <w:hyperlink w:anchor="_Toc90500174" w:history="1">
            <w:r w:rsidR="001B5FE6" w:rsidRPr="00F517E4">
              <w:rPr>
                <w:rStyle w:val="Hyperlink"/>
                <w:b w:val="0"/>
                <w:bCs w:val="0"/>
              </w:rPr>
              <w:t>3.1.</w:t>
            </w:r>
            <w:r w:rsidR="007B63F2" w:rsidRPr="00F517E4">
              <w:rPr>
                <w:rStyle w:val="Hyperlink"/>
                <w:b w:val="0"/>
                <w:bCs w:val="0"/>
              </w:rPr>
              <w:t xml:space="preserve"> Participation</w:t>
            </w:r>
            <w:r w:rsidR="00AC2EF0" w:rsidRPr="00F517E4">
              <w:rPr>
                <w:rStyle w:val="Hyperlink"/>
                <w:b w:val="0"/>
                <w:bCs w:val="0"/>
              </w:rPr>
              <w:t xml:space="preserve">   </w:t>
            </w:r>
            <w:r w:rsidR="001B5FE6" w:rsidRPr="00F517E4">
              <w:rPr>
                <w:rStyle w:val="Hyperlink"/>
                <w:b w:val="0"/>
                <w:bCs w:val="0"/>
              </w:rPr>
              <w:t xml:space="preserve"> </w:t>
            </w:r>
            <w:r w:rsidR="001B5FE6" w:rsidRPr="00F517E4">
              <w:rPr>
                <w:b w:val="0"/>
                <w:bCs w:val="0"/>
                <w:webHidden/>
              </w:rPr>
              <w:tab/>
            </w:r>
            <w:r w:rsidR="001B5FE6" w:rsidRPr="00F517E4">
              <w:rPr>
                <w:b w:val="0"/>
                <w:bCs w:val="0"/>
                <w:webHidden/>
              </w:rPr>
              <w:fldChar w:fldCharType="begin"/>
            </w:r>
            <w:r w:rsidR="001B5FE6" w:rsidRPr="00F517E4">
              <w:rPr>
                <w:b w:val="0"/>
                <w:bCs w:val="0"/>
                <w:webHidden/>
              </w:rPr>
              <w:instrText xml:space="preserve"> PAGEREF _Toc90500174 \h </w:instrText>
            </w:r>
            <w:r w:rsidR="001B5FE6" w:rsidRPr="00F517E4">
              <w:rPr>
                <w:b w:val="0"/>
                <w:bCs w:val="0"/>
                <w:webHidden/>
              </w:rPr>
            </w:r>
            <w:r w:rsidR="001B5FE6" w:rsidRPr="00F517E4">
              <w:rPr>
                <w:b w:val="0"/>
                <w:bCs w:val="0"/>
                <w:webHidden/>
              </w:rPr>
              <w:fldChar w:fldCharType="separate"/>
            </w:r>
            <w:r w:rsidR="00032803" w:rsidRPr="00F517E4">
              <w:rPr>
                <w:b w:val="0"/>
                <w:bCs w:val="0"/>
                <w:webHidden/>
              </w:rPr>
              <w:t>.</w:t>
            </w:r>
            <w:r w:rsidR="001B5FE6" w:rsidRPr="00F517E4">
              <w:rPr>
                <w:b w:val="0"/>
                <w:bCs w:val="0"/>
                <w:webHidden/>
              </w:rPr>
              <w:fldChar w:fldCharType="end"/>
            </w:r>
          </w:hyperlink>
        </w:p>
        <w:p w14:paraId="2F7F759B" w14:textId="083407EE" w:rsidR="003C4CC6" w:rsidRPr="00F517E4" w:rsidRDefault="003C4CC6" w:rsidP="00175F3D">
          <w:pPr>
            <w:jc w:val="both"/>
          </w:pPr>
          <w:r w:rsidRPr="00F517E4">
            <w:t xml:space="preserve">    3.1.2</w:t>
          </w:r>
          <w:r w:rsidR="00AC2EF0" w:rsidRPr="00F517E4">
            <w:t xml:space="preserve"> </w:t>
          </w:r>
          <w:r w:rsidR="000D5EE4" w:rsidRPr="00F517E4">
            <w:t xml:space="preserve"> </w:t>
          </w:r>
          <w:r w:rsidR="00F865FD" w:rsidRPr="00F517E4">
            <w:t>……………………………………………………………………………………..</w:t>
          </w:r>
        </w:p>
        <w:p w14:paraId="575B9A0E" w14:textId="50A228EB" w:rsidR="00E74809" w:rsidRPr="00F517E4" w:rsidRDefault="00E74809" w:rsidP="00175F3D">
          <w:pPr>
            <w:jc w:val="both"/>
          </w:pPr>
          <w:r w:rsidRPr="00F517E4">
            <w:t xml:space="preserve">    3.1.3</w:t>
          </w:r>
          <w:r w:rsidR="00BF3848" w:rsidRPr="00F517E4">
            <w:t xml:space="preserve"> </w:t>
          </w:r>
          <w:r w:rsidR="00AC2EF0" w:rsidRPr="00F517E4">
            <w:t xml:space="preserve"> </w:t>
          </w:r>
          <w:r w:rsidR="00BF3848" w:rsidRPr="00F517E4">
            <w:t xml:space="preserve"> </w:t>
          </w:r>
          <w:r w:rsidR="00F865FD" w:rsidRPr="00F517E4">
            <w:t>…………………………………………………………………………….</w:t>
          </w:r>
        </w:p>
        <w:p w14:paraId="33238B0F" w14:textId="5755DC33" w:rsidR="006F6A19" w:rsidRPr="00F517E4" w:rsidRDefault="006F6A19" w:rsidP="00175F3D">
          <w:pPr>
            <w:jc w:val="both"/>
          </w:pPr>
          <w:r w:rsidRPr="00F517E4">
            <w:t xml:space="preserve">    3</w:t>
          </w:r>
          <w:r w:rsidR="003E1E6B" w:rsidRPr="00F517E4">
            <w:t>.1.4</w:t>
          </w:r>
          <w:r w:rsidR="004706C0" w:rsidRPr="00F517E4">
            <w:t xml:space="preserve"> </w:t>
          </w:r>
          <w:r w:rsidR="00C02E70" w:rsidRPr="00F517E4">
            <w:t xml:space="preserve"> </w:t>
          </w:r>
          <w:r w:rsidR="00F865FD" w:rsidRPr="00F517E4">
            <w:t>……………………………………………………………………</w:t>
          </w:r>
        </w:p>
        <w:p w14:paraId="6251C2D3" w14:textId="5D0A8814" w:rsidR="001B5FE6" w:rsidRPr="00F517E4" w:rsidRDefault="00785402" w:rsidP="00175F3D">
          <w:pPr>
            <w:pStyle w:val="TOC2"/>
            <w:jc w:val="both"/>
            <w:rPr>
              <w:b w:val="0"/>
              <w:bCs w:val="0"/>
            </w:rPr>
          </w:pPr>
          <w:r w:rsidRPr="00F517E4">
            <w:rPr>
              <w:b w:val="0"/>
              <w:bCs w:val="0"/>
            </w:rPr>
            <w:t xml:space="preserve">3.2 </w:t>
          </w:r>
          <w:r w:rsidR="00AC2EF0" w:rsidRPr="00F517E4">
            <w:rPr>
              <w:b w:val="0"/>
              <w:bCs w:val="0"/>
            </w:rPr>
            <w:t xml:space="preserve"> </w:t>
          </w:r>
          <w:r w:rsidR="00F865FD" w:rsidRPr="00F517E4">
            <w:rPr>
              <w:b w:val="0"/>
              <w:bCs w:val="0"/>
            </w:rPr>
            <w:t>………………………………………………………………………………..</w:t>
          </w:r>
        </w:p>
        <w:p w14:paraId="6E7A6A5E" w14:textId="6C4DD21C" w:rsidR="00EC1126" w:rsidRPr="00F517E4" w:rsidRDefault="00EC1126" w:rsidP="00175F3D">
          <w:pPr>
            <w:jc w:val="both"/>
          </w:pPr>
          <w:r w:rsidRPr="00F517E4">
            <w:t xml:space="preserve">    3.2.1</w:t>
          </w:r>
          <w:r w:rsidR="00F865FD" w:rsidRPr="00F517E4">
            <w:t>………………………………………………………………………………………</w:t>
          </w:r>
        </w:p>
        <w:p w14:paraId="75AC1242" w14:textId="3AF9622D" w:rsidR="001B5FE6" w:rsidRPr="00F517E4" w:rsidRDefault="003B0625" w:rsidP="00175F3D">
          <w:pPr>
            <w:pStyle w:val="TOC2"/>
            <w:jc w:val="both"/>
            <w:rPr>
              <w:b w:val="0"/>
              <w:bCs w:val="0"/>
            </w:rPr>
          </w:pPr>
          <w:hyperlink w:anchor="_Toc90500176" w:history="1">
            <w:r w:rsidR="001B5FE6" w:rsidRPr="00F517E4">
              <w:rPr>
                <w:rStyle w:val="Hyperlink"/>
                <w:b w:val="0"/>
                <w:bCs w:val="0"/>
              </w:rPr>
              <w:t xml:space="preserve">3.3. </w:t>
            </w:r>
          </w:hyperlink>
        </w:p>
        <w:p w14:paraId="3DEFDF98" w14:textId="66C0CD21" w:rsidR="00535AC9" w:rsidRPr="00F517E4" w:rsidRDefault="00080F90" w:rsidP="00175F3D">
          <w:pPr>
            <w:jc w:val="both"/>
          </w:pPr>
          <w:r w:rsidRPr="00F517E4">
            <w:t xml:space="preserve">    </w:t>
          </w:r>
          <w:r w:rsidR="00E01D83" w:rsidRPr="00F517E4">
            <w:t xml:space="preserve">3.3.2 </w:t>
          </w:r>
          <w:r w:rsidR="00B25E84" w:rsidRPr="00F517E4">
            <w:t xml:space="preserve"> </w:t>
          </w:r>
          <w:r w:rsidR="00B46EF9" w:rsidRPr="00F517E4">
            <w:t>…………………………………………………………………...</w:t>
          </w:r>
        </w:p>
        <w:p w14:paraId="343FFDC7" w14:textId="1EC29E1C" w:rsidR="001B5FE6" w:rsidRPr="00F517E4" w:rsidRDefault="003B0625" w:rsidP="00175F3D">
          <w:pPr>
            <w:pStyle w:val="TOC1"/>
            <w:jc w:val="both"/>
            <w:rPr>
              <w:rFonts w:asciiTheme="minorHAnsi" w:eastAsiaTheme="minorEastAsia" w:hAnsiTheme="minorHAnsi" w:cstheme="minorBidi"/>
              <w:color w:val="auto"/>
              <w:sz w:val="22"/>
              <w:szCs w:val="22"/>
            </w:rPr>
          </w:pPr>
          <w:hyperlink w:anchor="_Toc90500177" w:history="1">
            <w:r w:rsidR="003B5681" w:rsidRPr="00F517E4">
              <w:rPr>
                <w:rStyle w:val="Hyperlink"/>
              </w:rPr>
              <w:t>Section</w:t>
            </w:r>
            <w:r w:rsidR="001B5FE6" w:rsidRPr="00F517E4">
              <w:rPr>
                <w:rStyle w:val="Hyperlink"/>
              </w:rPr>
              <w:t xml:space="preserve"> Four: </w:t>
            </w:r>
          </w:hyperlink>
          <w:r w:rsidR="00F05935" w:rsidRPr="00F517E4">
            <w:t xml:space="preserve"> Conclusions and Recommendations</w:t>
          </w:r>
          <w:r w:rsidR="00B46EF9" w:rsidRPr="00F517E4">
            <w:t>………………………………………………..</w:t>
          </w:r>
        </w:p>
        <w:p w14:paraId="15F781CE" w14:textId="6A588954" w:rsidR="001B5FE6" w:rsidRPr="00F517E4" w:rsidRDefault="003B0625" w:rsidP="00175F3D">
          <w:pPr>
            <w:pStyle w:val="TOC1"/>
            <w:jc w:val="both"/>
            <w:rPr>
              <w:rFonts w:asciiTheme="minorHAnsi" w:eastAsiaTheme="minorEastAsia" w:hAnsiTheme="minorHAnsi" w:cstheme="minorBidi"/>
              <w:color w:val="auto"/>
              <w:sz w:val="22"/>
              <w:szCs w:val="22"/>
            </w:rPr>
          </w:pPr>
          <w:hyperlink w:anchor="_Toc90500180" w:history="1">
            <w:r w:rsidR="001B5FE6" w:rsidRPr="00F517E4">
              <w:rPr>
                <w:rStyle w:val="Hyperlink"/>
              </w:rPr>
              <w:t>References</w:t>
            </w:r>
            <w:r w:rsidR="001B5FE6" w:rsidRPr="00F517E4">
              <w:rPr>
                <w:webHidden/>
              </w:rPr>
              <w:tab/>
            </w:r>
          </w:hyperlink>
        </w:p>
        <w:p w14:paraId="533B6C63" w14:textId="74F33CC2" w:rsidR="001B5FE6" w:rsidRPr="00F517E4" w:rsidRDefault="003B0625" w:rsidP="00175F3D">
          <w:pPr>
            <w:pStyle w:val="TOC1"/>
            <w:jc w:val="both"/>
            <w:rPr>
              <w:rFonts w:asciiTheme="minorHAnsi" w:eastAsiaTheme="minorEastAsia" w:hAnsiTheme="minorHAnsi" w:cstheme="minorBidi"/>
              <w:color w:val="auto"/>
              <w:sz w:val="22"/>
              <w:szCs w:val="22"/>
            </w:rPr>
          </w:pPr>
          <w:hyperlink w:anchor="_Toc90500181" w:history="1">
            <w:r w:rsidR="001B5FE6" w:rsidRPr="00F517E4">
              <w:rPr>
                <w:rStyle w:val="Hyperlink"/>
              </w:rPr>
              <w:t>Appendix</w:t>
            </w:r>
            <w:r w:rsidR="001B5FE6" w:rsidRPr="00F517E4">
              <w:rPr>
                <w:webHidden/>
              </w:rPr>
              <w:tab/>
            </w:r>
          </w:hyperlink>
        </w:p>
        <w:p w14:paraId="29BA06C8" w14:textId="32D9D8A2" w:rsidR="001B5FE6" w:rsidRPr="00F517E4" w:rsidRDefault="003B0625" w:rsidP="00175F3D">
          <w:pPr>
            <w:pStyle w:val="TOC1"/>
            <w:jc w:val="both"/>
            <w:rPr>
              <w:rFonts w:asciiTheme="minorHAnsi" w:eastAsiaTheme="minorEastAsia" w:hAnsiTheme="minorHAnsi" w:cstheme="minorBidi"/>
              <w:color w:val="auto"/>
              <w:sz w:val="22"/>
              <w:szCs w:val="22"/>
            </w:rPr>
          </w:pPr>
          <w:hyperlink w:anchor="_Toc90500182" w:history="1">
            <w:r w:rsidR="001B5FE6" w:rsidRPr="00F517E4">
              <w:rPr>
                <w:rStyle w:val="Hyperlink"/>
              </w:rPr>
              <w:t>Abstract in Kurdish language</w:t>
            </w:r>
            <w:r w:rsidR="001B5FE6" w:rsidRPr="00F517E4">
              <w:rPr>
                <w:webHidden/>
              </w:rPr>
              <w:tab/>
            </w:r>
          </w:hyperlink>
        </w:p>
        <w:p w14:paraId="5FD472F0" w14:textId="30B16140" w:rsidR="002E62FB" w:rsidRPr="00A23FCF" w:rsidRDefault="002E62FB" w:rsidP="00175F3D">
          <w:pPr>
            <w:jc w:val="both"/>
            <w:rPr>
              <w:szCs w:val="24"/>
            </w:rPr>
            <w:sectPr w:rsidR="002E62FB" w:rsidRPr="00A23FCF" w:rsidSect="002E62FB">
              <w:pgSz w:w="12240" w:h="15840"/>
              <w:pgMar w:top="1440" w:right="1440" w:bottom="1440" w:left="1440" w:header="720" w:footer="720" w:gutter="0"/>
              <w:pgNumType w:fmt="upperRoman" w:start="1"/>
              <w:cols w:space="720"/>
              <w:docGrid w:linePitch="360"/>
            </w:sectPr>
          </w:pPr>
          <w:r w:rsidRPr="00F517E4">
            <w:rPr>
              <w:noProof/>
              <w:color w:val="000000" w:themeColor="text1"/>
              <w:szCs w:val="24"/>
            </w:rPr>
            <w:fldChar w:fldCharType="end"/>
          </w:r>
        </w:p>
      </w:sdtContent>
    </w:sdt>
    <w:p w14:paraId="1A104FE0" w14:textId="65A2A31B" w:rsidR="001773B2" w:rsidRPr="00F5625D" w:rsidRDefault="005F30C0" w:rsidP="00175F3D">
      <w:pPr>
        <w:pStyle w:val="Heading1"/>
        <w:jc w:val="both"/>
      </w:pPr>
      <w:bookmarkStart w:id="4" w:name="_Toc90500164"/>
      <w:r w:rsidRPr="00F5625D">
        <w:lastRenderedPageBreak/>
        <w:t>Section</w:t>
      </w:r>
      <w:r w:rsidR="001773B2" w:rsidRPr="00F5625D">
        <w:t xml:space="preserve"> </w:t>
      </w:r>
      <w:r w:rsidR="003043E8" w:rsidRPr="00F5625D">
        <w:t>O</w:t>
      </w:r>
      <w:r w:rsidR="001773B2" w:rsidRPr="00F5625D">
        <w:t>ne</w:t>
      </w:r>
      <w:r w:rsidR="003043E8" w:rsidRPr="00F5625D">
        <w:t>: I</w:t>
      </w:r>
      <w:r w:rsidR="001773B2" w:rsidRPr="00F5625D">
        <w:t>ntroduction</w:t>
      </w:r>
      <w:bookmarkEnd w:id="4"/>
    </w:p>
    <w:p w14:paraId="40D7A98A" w14:textId="49754C06" w:rsidR="001B5FE6" w:rsidRDefault="009922C0" w:rsidP="00175F3D">
      <w:pPr>
        <w:pStyle w:val="Heading2"/>
        <w:spacing w:line="360" w:lineRule="auto"/>
        <w:ind w:left="426" w:hanging="426"/>
        <w:jc w:val="both"/>
        <w:rPr>
          <w:b/>
          <w:bCs/>
        </w:rPr>
      </w:pPr>
      <w:r>
        <w:rPr>
          <w:b/>
          <w:bCs/>
        </w:rPr>
        <w:t xml:space="preserve"> </w:t>
      </w:r>
      <w:r w:rsidR="00F517E4">
        <w:rPr>
          <w:b/>
          <w:bCs/>
        </w:rPr>
        <w:t xml:space="preserve">The Title </w:t>
      </w:r>
    </w:p>
    <w:p w14:paraId="6D8D5E61" w14:textId="284DDD58" w:rsidR="00326215" w:rsidRDefault="007615D0" w:rsidP="00175F3D">
      <w:pPr>
        <w:spacing w:line="360" w:lineRule="auto"/>
        <w:jc w:val="both"/>
        <w:rPr>
          <w:sz w:val="28"/>
          <w:szCs w:val="180"/>
        </w:rPr>
      </w:pPr>
      <w:r>
        <w:rPr>
          <w:sz w:val="28"/>
          <w:szCs w:val="180"/>
        </w:rPr>
        <w:t xml:space="preserve">     </w:t>
      </w:r>
      <w:r w:rsidR="00D0410F" w:rsidRPr="00D0410F">
        <w:rPr>
          <w:sz w:val="28"/>
          <w:szCs w:val="180"/>
        </w:rPr>
        <w:t>In this technological age, integration of multimedia technology with traditional teaching methods is considered as a key promoter of creating effective teaching and learning atmosphere across the globe. Comprehending its importance,</w:t>
      </w:r>
      <w:r>
        <w:rPr>
          <w:sz w:val="28"/>
          <w:szCs w:val="180"/>
        </w:rPr>
        <w:t xml:space="preserve"> t</w:t>
      </w:r>
      <w:r w:rsidR="00D30123" w:rsidRPr="00D30123">
        <w:rPr>
          <w:sz w:val="28"/>
          <w:szCs w:val="180"/>
        </w:rPr>
        <w:t>his study, titled The Impact of Using Technology on Teaching English as a Second Language, discusses the advantages of technology and how it affects</w:t>
      </w:r>
      <w:r w:rsidR="000F593C">
        <w:rPr>
          <w:sz w:val="28"/>
          <w:szCs w:val="180"/>
        </w:rPr>
        <w:t xml:space="preserve"> </w:t>
      </w:r>
      <w:r w:rsidR="00D30123" w:rsidRPr="00D30123">
        <w:rPr>
          <w:sz w:val="28"/>
          <w:szCs w:val="180"/>
        </w:rPr>
        <w:t>teaching process.</w:t>
      </w:r>
    </w:p>
    <w:p w14:paraId="41881878" w14:textId="72A82F9B" w:rsidR="009D1B78" w:rsidRPr="00163AE4" w:rsidRDefault="009D1B78" w:rsidP="00175F3D">
      <w:pPr>
        <w:pStyle w:val="Heading2"/>
        <w:ind w:left="426" w:hanging="426"/>
        <w:jc w:val="both"/>
        <w:rPr>
          <w:b/>
          <w:bCs/>
        </w:rPr>
      </w:pPr>
      <w:bookmarkStart w:id="5" w:name="_Toc90500168"/>
      <w:r w:rsidRPr="00163AE4">
        <w:rPr>
          <w:b/>
          <w:bCs/>
        </w:rPr>
        <w:t>The Aim of the Research</w:t>
      </w:r>
    </w:p>
    <w:p w14:paraId="3579EFA3" w14:textId="4D75AB9E" w:rsidR="00B65C73" w:rsidRPr="00B65C73" w:rsidRDefault="00767D3F" w:rsidP="00175F3D">
      <w:pPr>
        <w:spacing w:line="360" w:lineRule="auto"/>
        <w:jc w:val="both"/>
        <w:rPr>
          <w:sz w:val="28"/>
          <w:szCs w:val="180"/>
        </w:rPr>
      </w:pPr>
      <w:r>
        <w:rPr>
          <w:sz w:val="28"/>
          <w:szCs w:val="180"/>
        </w:rPr>
        <w:t xml:space="preserve">    </w:t>
      </w:r>
      <w:r w:rsidR="00BC40DF">
        <w:rPr>
          <w:sz w:val="28"/>
          <w:szCs w:val="180"/>
        </w:rPr>
        <w:t xml:space="preserve"> </w:t>
      </w:r>
      <w:r w:rsidR="00B65C73" w:rsidRPr="00B65C73">
        <w:rPr>
          <w:sz w:val="28"/>
          <w:szCs w:val="180"/>
        </w:rPr>
        <w:t>This</w:t>
      </w:r>
      <w:r w:rsidR="00B65C73">
        <w:rPr>
          <w:sz w:val="28"/>
          <w:szCs w:val="180"/>
        </w:rPr>
        <w:t xml:space="preserve"> </w:t>
      </w:r>
      <w:r w:rsidR="000C75D1">
        <w:rPr>
          <w:sz w:val="28"/>
          <w:szCs w:val="180"/>
        </w:rPr>
        <w:t>study</w:t>
      </w:r>
      <w:r w:rsidR="00B65C73">
        <w:rPr>
          <w:sz w:val="28"/>
          <w:szCs w:val="180"/>
        </w:rPr>
        <w:t xml:space="preserve"> aims</w:t>
      </w:r>
      <w:r w:rsidR="00D3557F" w:rsidRPr="00D3557F">
        <w:rPr>
          <w:sz w:val="28"/>
          <w:szCs w:val="180"/>
        </w:rPr>
        <w:t xml:space="preserve"> to highlight the role of using modern technology in teaching English as a second language. It</w:t>
      </w:r>
      <w:r w:rsidR="004C3019">
        <w:rPr>
          <w:sz w:val="28"/>
          <w:szCs w:val="180"/>
        </w:rPr>
        <w:t xml:space="preserve"> </w:t>
      </w:r>
      <w:r w:rsidR="00D3557F" w:rsidRPr="00D3557F">
        <w:rPr>
          <w:sz w:val="28"/>
          <w:szCs w:val="180"/>
        </w:rPr>
        <w:t>discusses different approaches and techniques which can assist English language students to improve their</w:t>
      </w:r>
      <w:r w:rsidR="004C3019">
        <w:rPr>
          <w:sz w:val="28"/>
          <w:szCs w:val="180"/>
        </w:rPr>
        <w:t xml:space="preserve"> </w:t>
      </w:r>
      <w:r w:rsidR="00D3557F" w:rsidRPr="00D3557F">
        <w:rPr>
          <w:sz w:val="28"/>
          <w:szCs w:val="180"/>
        </w:rPr>
        <w:t>lear</w:t>
      </w:r>
      <w:r w:rsidR="004C3019">
        <w:rPr>
          <w:sz w:val="28"/>
          <w:szCs w:val="180"/>
        </w:rPr>
        <w:t xml:space="preserve">ning skills </w:t>
      </w:r>
      <w:r w:rsidR="00367040">
        <w:rPr>
          <w:sz w:val="28"/>
          <w:szCs w:val="180"/>
        </w:rPr>
        <w:t>through</w:t>
      </w:r>
      <w:r w:rsidR="004C3019">
        <w:rPr>
          <w:sz w:val="28"/>
          <w:szCs w:val="180"/>
        </w:rPr>
        <w:t xml:space="preserve"> using technology</w:t>
      </w:r>
      <w:r w:rsidR="00B65C73" w:rsidRPr="00B65C73">
        <w:rPr>
          <w:sz w:val="28"/>
          <w:szCs w:val="180"/>
        </w:rPr>
        <w:t>.</w:t>
      </w:r>
    </w:p>
    <w:p w14:paraId="0C0C58E7" w14:textId="1A541519" w:rsidR="001B5FE6" w:rsidRPr="00277B14" w:rsidRDefault="009922C0" w:rsidP="00175F3D">
      <w:pPr>
        <w:pStyle w:val="Heading2"/>
        <w:ind w:left="284" w:hanging="426"/>
        <w:jc w:val="both"/>
        <w:rPr>
          <w:b/>
          <w:bCs/>
        </w:rPr>
      </w:pPr>
      <w:r>
        <w:rPr>
          <w:b/>
          <w:bCs/>
        </w:rPr>
        <w:t xml:space="preserve"> </w:t>
      </w:r>
      <w:r w:rsidR="001B5FE6" w:rsidRPr="00277B14">
        <w:rPr>
          <w:b/>
          <w:bCs/>
        </w:rPr>
        <w:t>Significance of the Research</w:t>
      </w:r>
      <w:bookmarkEnd w:id="5"/>
    </w:p>
    <w:p w14:paraId="499E1BC7" w14:textId="19DB5D74" w:rsidR="003043E8" w:rsidRDefault="0091024B" w:rsidP="00175F3D">
      <w:pPr>
        <w:spacing w:line="360" w:lineRule="auto"/>
        <w:jc w:val="both"/>
        <w:rPr>
          <w:sz w:val="28"/>
          <w:szCs w:val="180"/>
        </w:rPr>
      </w:pPr>
      <w:r>
        <w:rPr>
          <w:sz w:val="28"/>
          <w:szCs w:val="180"/>
        </w:rPr>
        <w:t xml:space="preserve">    </w:t>
      </w:r>
      <w:r w:rsidR="005673C2">
        <w:rPr>
          <w:sz w:val="28"/>
          <w:szCs w:val="180"/>
        </w:rPr>
        <w:t xml:space="preserve">This study </w:t>
      </w:r>
      <w:r w:rsidR="008E13D3">
        <w:rPr>
          <w:sz w:val="28"/>
          <w:szCs w:val="180"/>
        </w:rPr>
        <w:t>leads</w:t>
      </w:r>
      <w:r w:rsidR="008C0B79" w:rsidRPr="008C0B79">
        <w:rPr>
          <w:sz w:val="28"/>
          <w:szCs w:val="180"/>
        </w:rPr>
        <w:t xml:space="preserve"> instructors in better understanding</w:t>
      </w:r>
      <w:r w:rsidR="001068DC">
        <w:rPr>
          <w:sz w:val="28"/>
          <w:szCs w:val="180"/>
        </w:rPr>
        <w:t xml:space="preserve"> for</w:t>
      </w:r>
      <w:r w:rsidR="008C0B79" w:rsidRPr="008C0B79">
        <w:rPr>
          <w:sz w:val="28"/>
          <w:szCs w:val="180"/>
        </w:rPr>
        <w:t xml:space="preserve"> technology, improving classroom usage and teaching quality. </w:t>
      </w:r>
      <w:r w:rsidR="00160A57">
        <w:rPr>
          <w:sz w:val="28"/>
          <w:szCs w:val="180"/>
        </w:rPr>
        <w:t>It</w:t>
      </w:r>
      <w:r w:rsidR="008C0B79" w:rsidRPr="008C0B79">
        <w:rPr>
          <w:sz w:val="28"/>
          <w:szCs w:val="180"/>
        </w:rPr>
        <w:t xml:space="preserve"> also </w:t>
      </w:r>
      <w:r w:rsidR="00F12B03">
        <w:rPr>
          <w:sz w:val="28"/>
          <w:szCs w:val="180"/>
        </w:rPr>
        <w:t>presents</w:t>
      </w:r>
      <w:r w:rsidR="008C0B79" w:rsidRPr="008C0B79">
        <w:rPr>
          <w:sz w:val="28"/>
          <w:szCs w:val="180"/>
        </w:rPr>
        <w:t xml:space="preserve"> how technology can affect teaching and learning and offers essential information concerning its incorporation in education. </w:t>
      </w:r>
      <w:r w:rsidR="00F949EB" w:rsidRPr="00F949EB">
        <w:rPr>
          <w:sz w:val="28"/>
          <w:szCs w:val="180"/>
        </w:rPr>
        <w:t>It aids educators in encouraging students to learn outside the classroom and expand their horizons of knowledge.</w:t>
      </w:r>
    </w:p>
    <w:p w14:paraId="3314915F" w14:textId="4FE472E5" w:rsidR="00CA49AF" w:rsidRPr="00CA49AF" w:rsidRDefault="00CA49AF" w:rsidP="00175F3D">
      <w:pPr>
        <w:spacing w:line="360" w:lineRule="auto"/>
        <w:jc w:val="both"/>
        <w:rPr>
          <w:b/>
          <w:bCs/>
          <w:color w:val="auto"/>
          <w:sz w:val="28"/>
          <w:szCs w:val="28"/>
        </w:rPr>
      </w:pPr>
      <w:r w:rsidRPr="00CA49AF">
        <w:rPr>
          <w:b/>
          <w:bCs/>
          <w:color w:val="auto"/>
          <w:sz w:val="28"/>
          <w:szCs w:val="28"/>
        </w:rPr>
        <w:t xml:space="preserve">1.4 </w:t>
      </w:r>
      <w:r w:rsidR="009626F0">
        <w:rPr>
          <w:b/>
          <w:bCs/>
          <w:color w:val="auto"/>
          <w:sz w:val="28"/>
          <w:szCs w:val="28"/>
        </w:rPr>
        <w:t xml:space="preserve">Scope and Limitation of the study </w:t>
      </w:r>
    </w:p>
    <w:p w14:paraId="2C6928A4" w14:textId="754CE403" w:rsidR="006D01DB" w:rsidRDefault="00AB452D" w:rsidP="00175F3D">
      <w:pPr>
        <w:spacing w:line="360" w:lineRule="auto"/>
        <w:jc w:val="both"/>
        <w:rPr>
          <w:sz w:val="28"/>
          <w:szCs w:val="180"/>
        </w:rPr>
      </w:pPr>
      <w:r>
        <w:rPr>
          <w:sz w:val="28"/>
          <w:szCs w:val="180"/>
        </w:rPr>
        <w:t xml:space="preserve">    </w:t>
      </w:r>
      <w:r w:rsidR="004A0B55">
        <w:rPr>
          <w:sz w:val="28"/>
          <w:szCs w:val="180"/>
        </w:rPr>
        <w:t xml:space="preserve"> </w:t>
      </w:r>
      <w:bookmarkStart w:id="6" w:name="_Toc90500169"/>
      <w:r w:rsidR="00720D28" w:rsidRPr="0063733A">
        <w:rPr>
          <w:sz w:val="28"/>
          <w:szCs w:val="180"/>
        </w:rPr>
        <w:t>The pre</w:t>
      </w:r>
      <w:r w:rsidR="005673C2">
        <w:rPr>
          <w:sz w:val="28"/>
          <w:szCs w:val="180"/>
        </w:rPr>
        <w:t xml:space="preserve">sent study is limited to </w:t>
      </w:r>
      <w:r w:rsidR="00720D28" w:rsidRPr="0063733A">
        <w:rPr>
          <w:sz w:val="28"/>
          <w:szCs w:val="180"/>
        </w:rPr>
        <w:t>fourth year students</w:t>
      </w:r>
      <w:r w:rsidR="005673C2">
        <w:rPr>
          <w:sz w:val="28"/>
          <w:szCs w:val="180"/>
        </w:rPr>
        <w:t xml:space="preserve">   /  </w:t>
      </w:r>
      <w:r w:rsidR="005673C2" w:rsidRPr="0063733A">
        <w:rPr>
          <w:sz w:val="28"/>
          <w:szCs w:val="180"/>
        </w:rPr>
        <w:t xml:space="preserve"> dep</w:t>
      </w:r>
      <w:r w:rsidR="005673C2">
        <w:rPr>
          <w:sz w:val="28"/>
          <w:szCs w:val="180"/>
        </w:rPr>
        <w:t xml:space="preserve">artment of English </w:t>
      </w:r>
      <w:r w:rsidR="005673C2" w:rsidRPr="0063733A">
        <w:rPr>
          <w:sz w:val="28"/>
          <w:szCs w:val="180"/>
        </w:rPr>
        <w:t xml:space="preserve"> </w:t>
      </w:r>
      <w:r w:rsidR="00720D28" w:rsidRPr="0063733A">
        <w:rPr>
          <w:sz w:val="28"/>
          <w:szCs w:val="180"/>
        </w:rPr>
        <w:t>during the academic year (20</w:t>
      </w:r>
      <w:r w:rsidR="00896227" w:rsidRPr="0063733A">
        <w:rPr>
          <w:sz w:val="28"/>
          <w:szCs w:val="180"/>
        </w:rPr>
        <w:t>22</w:t>
      </w:r>
      <w:r w:rsidR="00720D28" w:rsidRPr="0063733A">
        <w:rPr>
          <w:sz w:val="28"/>
          <w:szCs w:val="180"/>
        </w:rPr>
        <w:t xml:space="preserve"> – 20</w:t>
      </w:r>
      <w:r w:rsidR="00896227" w:rsidRPr="0063733A">
        <w:rPr>
          <w:sz w:val="28"/>
          <w:szCs w:val="180"/>
        </w:rPr>
        <w:t>23</w:t>
      </w:r>
      <w:r w:rsidR="00720D28" w:rsidRPr="0063733A">
        <w:rPr>
          <w:sz w:val="28"/>
          <w:szCs w:val="180"/>
        </w:rPr>
        <w:t>)</w:t>
      </w:r>
      <w:r w:rsidR="00896227" w:rsidRPr="0063733A">
        <w:rPr>
          <w:sz w:val="28"/>
          <w:szCs w:val="180"/>
        </w:rPr>
        <w:t xml:space="preserve"> col</w:t>
      </w:r>
      <w:r w:rsidR="00C6316B" w:rsidRPr="0063733A">
        <w:rPr>
          <w:sz w:val="28"/>
          <w:szCs w:val="180"/>
        </w:rPr>
        <w:t xml:space="preserve">lege of education at </w:t>
      </w:r>
      <w:r w:rsidR="009010D5" w:rsidRPr="0063733A">
        <w:rPr>
          <w:sz w:val="28"/>
          <w:szCs w:val="180"/>
        </w:rPr>
        <w:t>Salahuddin</w:t>
      </w:r>
      <w:r w:rsidR="00C6316B" w:rsidRPr="0063733A">
        <w:rPr>
          <w:sz w:val="28"/>
          <w:szCs w:val="180"/>
        </w:rPr>
        <w:t xml:space="preserve"> university</w:t>
      </w:r>
      <w:r w:rsidR="00720D28" w:rsidRPr="0063733A">
        <w:rPr>
          <w:sz w:val="28"/>
          <w:szCs w:val="180"/>
        </w:rPr>
        <w:t>.</w:t>
      </w:r>
    </w:p>
    <w:p w14:paraId="7F613D51" w14:textId="77777777" w:rsidR="00090659" w:rsidRPr="00090659" w:rsidRDefault="00090659" w:rsidP="00175F3D">
      <w:pPr>
        <w:spacing w:line="360" w:lineRule="auto"/>
        <w:jc w:val="both"/>
        <w:rPr>
          <w:sz w:val="28"/>
          <w:szCs w:val="180"/>
        </w:rPr>
      </w:pPr>
    </w:p>
    <w:p w14:paraId="00C1D6C3" w14:textId="53527A36" w:rsidR="001773B2" w:rsidRPr="00954BCC" w:rsidRDefault="005F6EDC" w:rsidP="00175F3D">
      <w:pPr>
        <w:pStyle w:val="Heading1"/>
        <w:jc w:val="both"/>
        <w:rPr>
          <w:color w:val="auto"/>
        </w:rPr>
      </w:pPr>
      <w:r w:rsidRPr="00954BCC">
        <w:rPr>
          <w:color w:val="auto"/>
        </w:rPr>
        <w:t>Section</w:t>
      </w:r>
      <w:r w:rsidR="001773B2" w:rsidRPr="00954BCC">
        <w:rPr>
          <w:color w:val="auto"/>
        </w:rPr>
        <w:t xml:space="preserve"> </w:t>
      </w:r>
      <w:r w:rsidR="003043E8" w:rsidRPr="00954BCC">
        <w:rPr>
          <w:color w:val="auto"/>
        </w:rPr>
        <w:t>T</w:t>
      </w:r>
      <w:r w:rsidR="001773B2" w:rsidRPr="00954BCC">
        <w:rPr>
          <w:color w:val="auto"/>
        </w:rPr>
        <w:t>wo</w:t>
      </w:r>
      <w:r w:rsidR="003043E8" w:rsidRPr="00954BCC">
        <w:rPr>
          <w:color w:val="auto"/>
        </w:rPr>
        <w:t xml:space="preserve">: </w:t>
      </w:r>
      <w:bookmarkEnd w:id="6"/>
      <w:r w:rsidR="000F1A84" w:rsidRPr="00954BCC">
        <w:rPr>
          <w:color w:val="auto"/>
        </w:rPr>
        <w:t>T</w:t>
      </w:r>
      <w:r w:rsidR="00A85A20" w:rsidRPr="00954BCC">
        <w:rPr>
          <w:color w:val="auto"/>
        </w:rPr>
        <w:t xml:space="preserve">heoretical background </w:t>
      </w:r>
    </w:p>
    <w:p w14:paraId="3EEE2E14" w14:textId="76176D7C" w:rsidR="002E62FB" w:rsidRDefault="003043E8" w:rsidP="00175F3D">
      <w:pPr>
        <w:pStyle w:val="Heading2"/>
        <w:numPr>
          <w:ilvl w:val="0"/>
          <w:numId w:val="0"/>
        </w:numPr>
        <w:ind w:left="720" w:hanging="720"/>
        <w:jc w:val="both"/>
        <w:rPr>
          <w:b/>
          <w:bCs/>
        </w:rPr>
      </w:pPr>
      <w:bookmarkStart w:id="7" w:name="_Toc90500170"/>
      <w:r w:rsidRPr="00D8668D">
        <w:rPr>
          <w:b/>
          <w:bCs/>
        </w:rPr>
        <w:t>2.1.</w:t>
      </w:r>
      <w:r w:rsidR="00113954">
        <w:rPr>
          <w:b/>
          <w:bCs/>
        </w:rPr>
        <w:t xml:space="preserve"> </w:t>
      </w:r>
      <w:bookmarkEnd w:id="7"/>
      <w:r w:rsidR="00106F5F" w:rsidRPr="00D8668D">
        <w:rPr>
          <w:b/>
          <w:bCs/>
        </w:rPr>
        <w:t>Technology</w:t>
      </w:r>
      <w:r w:rsidR="00A6620B">
        <w:rPr>
          <w:b/>
          <w:bCs/>
        </w:rPr>
        <w:t xml:space="preserve"> and its </w:t>
      </w:r>
      <w:r w:rsidR="00DB44CC">
        <w:rPr>
          <w:b/>
          <w:bCs/>
        </w:rPr>
        <w:t>appearance</w:t>
      </w:r>
      <w:r w:rsidR="00A6620B">
        <w:rPr>
          <w:b/>
          <w:bCs/>
        </w:rPr>
        <w:t xml:space="preserve"> </w:t>
      </w:r>
      <w:r w:rsidR="00304710">
        <w:rPr>
          <w:b/>
          <w:bCs/>
        </w:rPr>
        <w:t>in classrooms</w:t>
      </w:r>
    </w:p>
    <w:p w14:paraId="3E22F364" w14:textId="5DB54F94" w:rsidR="008E5064" w:rsidRPr="000709AF" w:rsidRDefault="00FD1D08" w:rsidP="00175F3D">
      <w:pPr>
        <w:spacing w:line="360" w:lineRule="auto"/>
        <w:jc w:val="both"/>
        <w:rPr>
          <w:sz w:val="28"/>
          <w:szCs w:val="180"/>
        </w:rPr>
      </w:pPr>
      <w:r>
        <w:rPr>
          <w:sz w:val="28"/>
          <w:szCs w:val="180"/>
        </w:rPr>
        <w:t xml:space="preserve">    </w:t>
      </w:r>
      <w:r w:rsidR="007D79A1" w:rsidRPr="007D79A1">
        <w:rPr>
          <w:sz w:val="28"/>
          <w:szCs w:val="180"/>
        </w:rPr>
        <w:t xml:space="preserve">Technology first entered the American educational system as a necessity for preparing digital future and as a means of competing in the Cold War. America shifted much of its educational emphasis to math and science. </w:t>
      </w:r>
      <w:r w:rsidR="000A1042" w:rsidRPr="000A1042">
        <w:rPr>
          <w:sz w:val="28"/>
          <w:szCs w:val="180"/>
        </w:rPr>
        <w:t xml:space="preserve">Technology in schools was funded by the Vocational Education </w:t>
      </w:r>
      <w:r w:rsidR="009850D5">
        <w:rPr>
          <w:sz w:val="28"/>
          <w:szCs w:val="180"/>
        </w:rPr>
        <w:t>a</w:t>
      </w:r>
      <w:r w:rsidR="000A1042" w:rsidRPr="000A1042">
        <w:rPr>
          <w:sz w:val="28"/>
          <w:szCs w:val="180"/>
        </w:rPr>
        <w:t>ct of 1963.</w:t>
      </w:r>
      <w:r w:rsidR="008F4101">
        <w:rPr>
          <w:sz w:val="28"/>
          <w:szCs w:val="180"/>
        </w:rPr>
        <w:t xml:space="preserve"> </w:t>
      </w:r>
      <w:r w:rsidR="007D79A1" w:rsidRPr="007D79A1">
        <w:rPr>
          <w:sz w:val="28"/>
          <w:szCs w:val="180"/>
        </w:rPr>
        <w:t>Students began to learn programming languages</w:t>
      </w:r>
      <w:r w:rsidR="00680735">
        <w:rPr>
          <w:sz w:val="28"/>
          <w:szCs w:val="180"/>
        </w:rPr>
        <w:t>.</w:t>
      </w:r>
      <w:r w:rsidR="00363989">
        <w:rPr>
          <w:sz w:val="28"/>
          <w:szCs w:val="180"/>
        </w:rPr>
        <w:t xml:space="preserve"> </w:t>
      </w:r>
      <w:r w:rsidR="006F2149">
        <w:rPr>
          <w:sz w:val="28"/>
          <w:szCs w:val="180"/>
        </w:rPr>
        <w:t>A</w:t>
      </w:r>
      <w:r w:rsidR="007D79A1" w:rsidRPr="007D79A1">
        <w:rPr>
          <w:sz w:val="28"/>
          <w:szCs w:val="180"/>
        </w:rPr>
        <w:t>s a result, P</w:t>
      </w:r>
      <w:r w:rsidR="00363989">
        <w:rPr>
          <w:sz w:val="28"/>
          <w:szCs w:val="180"/>
        </w:rPr>
        <w:t>ersonal computer</w:t>
      </w:r>
      <w:r w:rsidR="007D79A1" w:rsidRPr="007D79A1">
        <w:rPr>
          <w:sz w:val="28"/>
          <w:szCs w:val="180"/>
        </w:rPr>
        <w:t xml:space="preserve">s began to appear in some classrooms. </w:t>
      </w:r>
      <w:r w:rsidR="007D79A1" w:rsidRPr="00694D1C">
        <w:rPr>
          <w:sz w:val="28"/>
          <w:szCs w:val="28"/>
        </w:rPr>
        <w:t>(</w:t>
      </w:r>
      <w:r w:rsidR="00C356CB" w:rsidRPr="00694D1C">
        <w:rPr>
          <w:sz w:val="28"/>
          <w:szCs w:val="28"/>
        </w:rPr>
        <w:t>Mumtaz</w:t>
      </w:r>
      <w:r w:rsidR="00E23391" w:rsidRPr="00694D1C">
        <w:rPr>
          <w:sz w:val="28"/>
          <w:szCs w:val="28"/>
        </w:rPr>
        <w:t>, 2000</w:t>
      </w:r>
      <w:r w:rsidR="007D79A1" w:rsidRPr="00694D1C">
        <w:rPr>
          <w:sz w:val="28"/>
          <w:szCs w:val="28"/>
        </w:rPr>
        <w:t>)</w:t>
      </w:r>
    </w:p>
    <w:p w14:paraId="59C3DEEC" w14:textId="77777777" w:rsidR="00410AB0" w:rsidRDefault="00967976" w:rsidP="00175F3D">
      <w:pPr>
        <w:spacing w:line="360" w:lineRule="auto"/>
        <w:jc w:val="both"/>
        <w:rPr>
          <w:sz w:val="28"/>
          <w:szCs w:val="180"/>
        </w:rPr>
      </w:pPr>
      <w:r w:rsidRPr="00967976">
        <w:rPr>
          <w:sz w:val="28"/>
          <w:szCs w:val="180"/>
        </w:rPr>
        <w:t>Educators took two approaches to incorporating computers into classroom instruction:</w:t>
      </w:r>
      <w:r w:rsidR="00211B18">
        <w:rPr>
          <w:sz w:val="28"/>
          <w:szCs w:val="180"/>
        </w:rPr>
        <w:t xml:space="preserve"> </w:t>
      </w:r>
    </w:p>
    <w:p w14:paraId="4D04C4E8" w14:textId="27F28AD5" w:rsidR="00CE2E5E" w:rsidRPr="000709AF" w:rsidRDefault="00410AB0" w:rsidP="00175F3D">
      <w:pPr>
        <w:spacing w:line="360" w:lineRule="auto"/>
        <w:jc w:val="both"/>
        <w:rPr>
          <w:sz w:val="28"/>
          <w:szCs w:val="180"/>
        </w:rPr>
      </w:pPr>
      <w:r>
        <w:rPr>
          <w:sz w:val="28"/>
          <w:szCs w:val="180"/>
        </w:rPr>
        <w:t xml:space="preserve">       </w:t>
      </w:r>
      <w:r w:rsidR="004F0AC9" w:rsidRPr="004F0AC9">
        <w:rPr>
          <w:sz w:val="28"/>
          <w:szCs w:val="180"/>
        </w:rPr>
        <w:t xml:space="preserve">The first </w:t>
      </w:r>
      <w:r w:rsidR="00D623CD">
        <w:rPr>
          <w:sz w:val="28"/>
          <w:szCs w:val="180"/>
        </w:rPr>
        <w:t>approach</w:t>
      </w:r>
      <w:r w:rsidR="004F0AC9" w:rsidRPr="004F0AC9">
        <w:rPr>
          <w:sz w:val="28"/>
          <w:szCs w:val="180"/>
        </w:rPr>
        <w:t xml:space="preserve"> was less prevalent. Seymour Papert, a mathematician and professor, was the first to introduce microcomputers into the classroom in the early 1980s by teaching basic programming. His Logo program taught students programming fundamentals. The plan was to create student-centered learning activities that would necessitate hands-on experimentation. The</w:t>
      </w:r>
      <w:r w:rsidR="00887828">
        <w:rPr>
          <w:sz w:val="28"/>
          <w:szCs w:val="180"/>
        </w:rPr>
        <w:t xml:space="preserve">y </w:t>
      </w:r>
      <w:r w:rsidR="004F0AC9" w:rsidRPr="004F0AC9">
        <w:rPr>
          <w:sz w:val="28"/>
          <w:szCs w:val="180"/>
        </w:rPr>
        <w:t>were taught the language commands that would generate graphic shapes. Papert's instructional program is based on a constructivist theory he call</w:t>
      </w:r>
      <w:r w:rsidR="007B4787">
        <w:rPr>
          <w:sz w:val="28"/>
          <w:szCs w:val="180"/>
        </w:rPr>
        <w:t>ed</w:t>
      </w:r>
      <w:r w:rsidR="004F0AC9" w:rsidRPr="004F0AC9">
        <w:rPr>
          <w:sz w:val="28"/>
          <w:szCs w:val="180"/>
        </w:rPr>
        <w:t xml:space="preserve"> "bricolage," a strategy in which students assemble the learning building blocks themselves</w:t>
      </w:r>
      <w:r w:rsidR="00B21A50">
        <w:rPr>
          <w:sz w:val="28"/>
          <w:szCs w:val="180"/>
        </w:rPr>
        <w:t>.</w:t>
      </w:r>
    </w:p>
    <w:p w14:paraId="59202E53" w14:textId="2DEE747A" w:rsidR="00F34972" w:rsidRDefault="00D54232" w:rsidP="00175F3D">
      <w:pPr>
        <w:spacing w:line="360" w:lineRule="auto"/>
        <w:jc w:val="both"/>
        <w:rPr>
          <w:sz w:val="28"/>
          <w:szCs w:val="180"/>
          <w:rtl/>
        </w:rPr>
      </w:pPr>
      <w:r>
        <w:rPr>
          <w:sz w:val="28"/>
          <w:szCs w:val="180"/>
        </w:rPr>
        <w:t xml:space="preserve">     </w:t>
      </w:r>
      <w:r w:rsidR="00495A56" w:rsidRPr="00495A56">
        <w:rPr>
          <w:sz w:val="28"/>
          <w:szCs w:val="180"/>
        </w:rPr>
        <w:t xml:space="preserve">By the mid-1980s, Apple computers had also gained a foothold in classrooms, </w:t>
      </w:r>
      <w:r w:rsidR="00163865">
        <w:rPr>
          <w:sz w:val="28"/>
          <w:szCs w:val="180"/>
        </w:rPr>
        <w:t xml:space="preserve">it was considered </w:t>
      </w:r>
      <w:r w:rsidR="00AC4527">
        <w:rPr>
          <w:sz w:val="28"/>
          <w:szCs w:val="180"/>
        </w:rPr>
        <w:t xml:space="preserve">the </w:t>
      </w:r>
      <w:r w:rsidR="00495A56" w:rsidRPr="00495A56">
        <w:rPr>
          <w:sz w:val="28"/>
          <w:szCs w:val="180"/>
        </w:rPr>
        <w:t>common approach to technology integration</w:t>
      </w:r>
      <w:r w:rsidR="00C86794">
        <w:rPr>
          <w:sz w:val="28"/>
          <w:szCs w:val="180"/>
        </w:rPr>
        <w:t xml:space="preserve"> that</w:t>
      </w:r>
      <w:r w:rsidR="00495A56" w:rsidRPr="00495A56">
        <w:rPr>
          <w:sz w:val="28"/>
          <w:szCs w:val="180"/>
        </w:rPr>
        <w:t xml:space="preserve"> had gained popularity. To drill students, teachers used software solutions such as electronic </w:t>
      </w:r>
      <w:r w:rsidR="00D623CD" w:rsidRPr="00495A56">
        <w:rPr>
          <w:sz w:val="28"/>
          <w:szCs w:val="180"/>
        </w:rPr>
        <w:t>programs.</w:t>
      </w:r>
      <w:r w:rsidR="00D623CD" w:rsidRPr="00F34972">
        <w:rPr>
          <w:sz w:val="28"/>
          <w:szCs w:val="180"/>
        </w:rPr>
        <w:t xml:space="preserve"> The</w:t>
      </w:r>
      <w:r w:rsidR="00F34972" w:rsidRPr="00F34972">
        <w:rPr>
          <w:sz w:val="28"/>
          <w:szCs w:val="180"/>
        </w:rPr>
        <w:t xml:space="preserve"> Internet connected computers all over the world ten years later. The rapid expansion of the World Wide Web ha</w:t>
      </w:r>
      <w:r w:rsidR="003F269D">
        <w:rPr>
          <w:sz w:val="28"/>
          <w:szCs w:val="180"/>
        </w:rPr>
        <w:t>d</w:t>
      </w:r>
      <w:r w:rsidR="00F34972" w:rsidRPr="00F34972">
        <w:rPr>
          <w:sz w:val="28"/>
          <w:szCs w:val="180"/>
        </w:rPr>
        <w:t xml:space="preserve"> given rise to e-mail, video, and other </w:t>
      </w:r>
      <w:r w:rsidR="00F34972" w:rsidRPr="00F34972">
        <w:rPr>
          <w:sz w:val="28"/>
          <w:szCs w:val="180"/>
        </w:rPr>
        <w:lastRenderedPageBreak/>
        <w:t xml:space="preserve">forms of digital media. More importantly, communication </w:t>
      </w:r>
      <w:r w:rsidR="004C586E">
        <w:rPr>
          <w:sz w:val="28"/>
          <w:szCs w:val="180"/>
        </w:rPr>
        <w:t xml:space="preserve">platforms </w:t>
      </w:r>
      <w:r w:rsidR="00D623CD">
        <w:rPr>
          <w:sz w:val="28"/>
          <w:szCs w:val="180"/>
        </w:rPr>
        <w:t>were</w:t>
      </w:r>
      <w:r w:rsidR="00FD469B">
        <w:rPr>
          <w:sz w:val="28"/>
          <w:szCs w:val="180"/>
        </w:rPr>
        <w:t xml:space="preserve"> </w:t>
      </w:r>
      <w:r w:rsidR="00F34972" w:rsidRPr="00F34972">
        <w:rPr>
          <w:sz w:val="28"/>
          <w:szCs w:val="180"/>
        </w:rPr>
        <w:t>possible with anyone, at any time and from any location. This link ha</w:t>
      </w:r>
      <w:r w:rsidR="008C047E">
        <w:rPr>
          <w:sz w:val="28"/>
          <w:szCs w:val="180"/>
        </w:rPr>
        <w:t>d</w:t>
      </w:r>
      <w:r w:rsidR="00F34972" w:rsidRPr="00F34972">
        <w:rPr>
          <w:sz w:val="28"/>
          <w:szCs w:val="180"/>
        </w:rPr>
        <w:t xml:space="preserve"> transformed not only business and relationships, but also education. New forms of education have gained popularity since the early 2000s.</w:t>
      </w:r>
    </w:p>
    <w:p w14:paraId="0C0FC58F" w14:textId="329B7294" w:rsidR="007B32A2" w:rsidRDefault="00AC5690" w:rsidP="00175F3D">
      <w:pPr>
        <w:spacing w:line="360" w:lineRule="auto"/>
        <w:jc w:val="both"/>
        <w:rPr>
          <w:sz w:val="28"/>
          <w:szCs w:val="180"/>
        </w:rPr>
      </w:pPr>
      <w:r>
        <w:rPr>
          <w:sz w:val="28"/>
          <w:szCs w:val="180"/>
        </w:rPr>
        <w:t xml:space="preserve">     </w:t>
      </w:r>
      <w:r w:rsidR="00C37755" w:rsidRPr="00C37755">
        <w:rPr>
          <w:sz w:val="28"/>
          <w:szCs w:val="180"/>
        </w:rPr>
        <w:t>According to</w:t>
      </w:r>
      <w:r w:rsidR="00BE5251">
        <w:rPr>
          <w:sz w:val="28"/>
          <w:szCs w:val="180"/>
        </w:rPr>
        <w:t xml:space="preserve"> </w:t>
      </w:r>
      <w:r w:rsidR="00BE5251" w:rsidRPr="00487368">
        <w:rPr>
          <w:sz w:val="28"/>
          <w:szCs w:val="180"/>
        </w:rPr>
        <w:t>Hinkel</w:t>
      </w:r>
      <w:r w:rsidR="00487368">
        <w:rPr>
          <w:sz w:val="28"/>
          <w:szCs w:val="180"/>
        </w:rPr>
        <w:t xml:space="preserve"> </w:t>
      </w:r>
      <w:r w:rsidR="00C37755" w:rsidRPr="00C37755">
        <w:rPr>
          <w:sz w:val="28"/>
          <w:szCs w:val="180"/>
        </w:rPr>
        <w:t>(</w:t>
      </w:r>
      <w:r w:rsidR="00487368">
        <w:rPr>
          <w:sz w:val="28"/>
          <w:szCs w:val="180"/>
        </w:rPr>
        <w:t>2011</w:t>
      </w:r>
      <w:r w:rsidR="00C37755" w:rsidRPr="00C37755">
        <w:rPr>
          <w:sz w:val="28"/>
          <w:szCs w:val="180"/>
        </w:rPr>
        <w:t xml:space="preserve">) </w:t>
      </w:r>
      <w:r w:rsidR="00544F9E" w:rsidRPr="00C37755">
        <w:rPr>
          <w:sz w:val="28"/>
          <w:szCs w:val="180"/>
        </w:rPr>
        <w:t>"</w:t>
      </w:r>
      <w:r w:rsidR="00F53301">
        <w:rPr>
          <w:sz w:val="28"/>
          <w:szCs w:val="180"/>
        </w:rPr>
        <w:t xml:space="preserve"> </w:t>
      </w:r>
      <w:r w:rsidR="00C37755" w:rsidRPr="00C37755">
        <w:rPr>
          <w:sz w:val="28"/>
          <w:szCs w:val="180"/>
        </w:rPr>
        <w:t>technology is the application of scientific knowledge to the practical aims of human life"</w:t>
      </w:r>
      <w:r w:rsidR="00B621F3">
        <w:rPr>
          <w:sz w:val="28"/>
          <w:szCs w:val="180"/>
        </w:rPr>
        <w:t>.</w:t>
      </w:r>
      <w:r w:rsidR="00C37755" w:rsidRPr="00C37755">
        <w:rPr>
          <w:sz w:val="28"/>
          <w:szCs w:val="180"/>
        </w:rPr>
        <w:t xml:space="preserve"> </w:t>
      </w:r>
      <w:r w:rsidR="00C40DEB">
        <w:rPr>
          <w:sz w:val="28"/>
          <w:szCs w:val="180"/>
        </w:rPr>
        <w:t>Technology in education</w:t>
      </w:r>
      <w:r w:rsidR="00C37755" w:rsidRPr="00C37755">
        <w:rPr>
          <w:sz w:val="28"/>
          <w:szCs w:val="180"/>
        </w:rPr>
        <w:t xml:space="preserve"> refers to the technological movement in education in which every teacher in the classroom and school has a device to manipulate and teach with as a tool.</w:t>
      </w:r>
      <w:r w:rsidR="006D01DB">
        <w:rPr>
          <w:sz w:val="28"/>
          <w:szCs w:val="180"/>
        </w:rPr>
        <w:t xml:space="preserve"> </w:t>
      </w:r>
      <w:r w:rsidR="00C37755" w:rsidRPr="00C37755">
        <w:rPr>
          <w:sz w:val="28"/>
          <w:szCs w:val="180"/>
        </w:rPr>
        <w:t>The use of technology in the English language classroom benefits both teachers and students.</w:t>
      </w:r>
    </w:p>
    <w:p w14:paraId="5A22FFA9" w14:textId="09F8A70E" w:rsidR="002E62FB" w:rsidRPr="005B08CF" w:rsidRDefault="002E62FB" w:rsidP="00175F3D">
      <w:pPr>
        <w:pStyle w:val="Heading2"/>
        <w:numPr>
          <w:ilvl w:val="0"/>
          <w:numId w:val="0"/>
        </w:numPr>
        <w:jc w:val="both"/>
        <w:rPr>
          <w:b/>
          <w:bCs/>
        </w:rPr>
      </w:pPr>
      <w:bookmarkStart w:id="8" w:name="_Toc90500171"/>
      <w:r w:rsidRPr="005B08CF">
        <w:rPr>
          <w:b/>
          <w:bCs/>
        </w:rPr>
        <w:t xml:space="preserve">2.2. </w:t>
      </w:r>
      <w:bookmarkEnd w:id="8"/>
      <w:r w:rsidR="0018785B">
        <w:rPr>
          <w:b/>
          <w:bCs/>
        </w:rPr>
        <w:t>Benefits</w:t>
      </w:r>
      <w:r w:rsidR="00EB5A81">
        <w:rPr>
          <w:b/>
          <w:bCs/>
        </w:rPr>
        <w:t xml:space="preserve"> </w:t>
      </w:r>
      <w:r w:rsidR="00EE125D" w:rsidRPr="005B08CF">
        <w:rPr>
          <w:b/>
          <w:bCs/>
        </w:rPr>
        <w:t xml:space="preserve">of technology in the process of teaching </w:t>
      </w:r>
    </w:p>
    <w:p w14:paraId="65BFFBCC" w14:textId="783D6371" w:rsidR="0088321C" w:rsidRDefault="004C15CE" w:rsidP="00175F3D">
      <w:pPr>
        <w:spacing w:line="360" w:lineRule="auto"/>
        <w:jc w:val="both"/>
        <w:rPr>
          <w:sz w:val="28"/>
          <w:szCs w:val="180"/>
        </w:rPr>
      </w:pPr>
      <w:r>
        <w:rPr>
          <w:sz w:val="28"/>
          <w:szCs w:val="180"/>
        </w:rPr>
        <w:t xml:space="preserve">      </w:t>
      </w:r>
      <w:r w:rsidR="006158F4">
        <w:rPr>
          <w:sz w:val="28"/>
          <w:szCs w:val="180"/>
        </w:rPr>
        <w:t xml:space="preserve"> </w:t>
      </w:r>
      <w:r>
        <w:rPr>
          <w:sz w:val="28"/>
          <w:szCs w:val="180"/>
        </w:rPr>
        <w:t xml:space="preserve"> </w:t>
      </w:r>
      <w:r w:rsidR="00275E9D" w:rsidRPr="00275E9D">
        <w:rPr>
          <w:sz w:val="28"/>
          <w:szCs w:val="180"/>
        </w:rPr>
        <w:t xml:space="preserve">Teachers and students have typically interacted in the school setting. </w:t>
      </w:r>
      <w:r w:rsidR="00E76F89">
        <w:rPr>
          <w:sz w:val="28"/>
          <w:szCs w:val="180"/>
        </w:rPr>
        <w:t>Classrooms</w:t>
      </w:r>
      <w:r w:rsidR="00275E9D" w:rsidRPr="00275E9D">
        <w:rPr>
          <w:sz w:val="28"/>
          <w:szCs w:val="180"/>
        </w:rPr>
        <w:t xml:space="preserve"> serves as the environment for institutional teaching and learning.</w:t>
      </w:r>
      <w:r w:rsidR="001847FD">
        <w:rPr>
          <w:sz w:val="28"/>
          <w:szCs w:val="180"/>
        </w:rPr>
        <w:t xml:space="preserve"> </w:t>
      </w:r>
      <w:r w:rsidR="001847FD" w:rsidRPr="001847FD">
        <w:rPr>
          <w:sz w:val="28"/>
          <w:szCs w:val="180"/>
        </w:rPr>
        <w:t>According to</w:t>
      </w:r>
      <w:r w:rsidR="007E0D9B">
        <w:rPr>
          <w:sz w:val="28"/>
          <w:szCs w:val="180"/>
        </w:rPr>
        <w:t xml:space="preserve"> </w:t>
      </w:r>
      <w:r w:rsidR="007E0D9B" w:rsidRPr="004F1626">
        <w:rPr>
          <w:sz w:val="28"/>
          <w:szCs w:val="180"/>
        </w:rPr>
        <w:t>Nomass</w:t>
      </w:r>
      <w:r w:rsidR="001847FD" w:rsidRPr="001847FD">
        <w:rPr>
          <w:sz w:val="28"/>
          <w:szCs w:val="180"/>
        </w:rPr>
        <w:t xml:space="preserve"> (20</w:t>
      </w:r>
      <w:r w:rsidR="00AF04B2">
        <w:rPr>
          <w:sz w:val="28"/>
          <w:szCs w:val="180"/>
        </w:rPr>
        <w:t>13</w:t>
      </w:r>
      <w:r w:rsidR="001847FD" w:rsidRPr="001847FD">
        <w:rPr>
          <w:sz w:val="28"/>
          <w:szCs w:val="180"/>
        </w:rPr>
        <w:t>), one of the most important ways for teachers and students to share and access resources for learning is through the Internet</w:t>
      </w:r>
      <w:r w:rsidR="00FB0C46">
        <w:rPr>
          <w:sz w:val="28"/>
          <w:szCs w:val="180"/>
        </w:rPr>
        <w:t xml:space="preserve"> which is an outcome of technology</w:t>
      </w:r>
      <w:r w:rsidR="004E62E7" w:rsidRPr="004E62E7">
        <w:rPr>
          <w:sz w:val="28"/>
          <w:szCs w:val="180"/>
        </w:rPr>
        <w:t>.</w:t>
      </w:r>
      <w:bookmarkStart w:id="9" w:name="_Toc90500166"/>
      <w:r w:rsidR="0036527A">
        <w:rPr>
          <w:sz w:val="28"/>
          <w:szCs w:val="180"/>
        </w:rPr>
        <w:t xml:space="preserve"> </w:t>
      </w:r>
      <w:r w:rsidR="005B5B99" w:rsidRPr="005B5B99">
        <w:rPr>
          <w:sz w:val="28"/>
          <w:szCs w:val="180"/>
        </w:rPr>
        <w:t>Different studies have observed that the use of multimedia technologies has a positive impact in increasing student engagement and interaction, both among themselves and with the language teacher. </w:t>
      </w:r>
      <w:r w:rsidR="007D465C" w:rsidRPr="0012246E">
        <w:rPr>
          <w:sz w:val="28"/>
          <w:szCs w:val="180"/>
        </w:rPr>
        <w:t>David Crystal (201</w:t>
      </w:r>
      <w:r w:rsidR="007F00E0">
        <w:rPr>
          <w:sz w:val="28"/>
          <w:szCs w:val="180"/>
        </w:rPr>
        <w:t>8</w:t>
      </w:r>
      <w:r w:rsidR="007D465C" w:rsidRPr="0012246E">
        <w:rPr>
          <w:sz w:val="28"/>
          <w:szCs w:val="180"/>
        </w:rPr>
        <w:t>) argues that new technologies function to facilitate new pursuits by developing new styles of the English language.</w:t>
      </w:r>
    </w:p>
    <w:p w14:paraId="7055852B" w14:textId="6E4A944E" w:rsidR="00090801" w:rsidRPr="006B5EFF" w:rsidRDefault="007D465C" w:rsidP="00175F3D">
      <w:pPr>
        <w:spacing w:line="360" w:lineRule="auto"/>
        <w:jc w:val="both"/>
        <w:rPr>
          <w:sz w:val="28"/>
          <w:szCs w:val="180"/>
        </w:rPr>
      </w:pPr>
      <w:r w:rsidRPr="0012246E">
        <w:rPr>
          <w:sz w:val="28"/>
          <w:szCs w:val="180"/>
        </w:rPr>
        <w:t xml:space="preserve"> </w:t>
      </w:r>
      <w:r w:rsidR="00B44082">
        <w:rPr>
          <w:sz w:val="28"/>
          <w:szCs w:val="180"/>
        </w:rPr>
        <w:t xml:space="preserve">     </w:t>
      </w:r>
      <w:bookmarkEnd w:id="9"/>
      <w:r w:rsidR="007B1B8A" w:rsidRPr="007B1B8A">
        <w:rPr>
          <w:sz w:val="28"/>
          <w:szCs w:val="180"/>
        </w:rPr>
        <w:t>for Crystal, a comparatively temporary phenomenon that it takes a really very long time to be actually recognized as a prominent change.</w:t>
      </w:r>
      <w:r w:rsidR="008F6181">
        <w:rPr>
          <w:sz w:val="28"/>
          <w:szCs w:val="180"/>
        </w:rPr>
        <w:t xml:space="preserve"> </w:t>
      </w:r>
      <w:r w:rsidR="00F10188" w:rsidRPr="008F6181">
        <w:rPr>
          <w:sz w:val="28"/>
          <w:szCs w:val="180"/>
        </w:rPr>
        <w:t>Ideally, the purpose of both the traditional and computer-assisted cooperative language leaning classrooms is to provide a space in which the facilitation of learning</w:t>
      </w:r>
      <w:r w:rsidR="00D55F79">
        <w:rPr>
          <w:sz w:val="28"/>
          <w:szCs w:val="180"/>
        </w:rPr>
        <w:t xml:space="preserve">. </w:t>
      </w:r>
      <w:r w:rsidR="004C15CE" w:rsidRPr="004C15CE">
        <w:rPr>
          <w:sz w:val="28"/>
          <w:szCs w:val="180"/>
        </w:rPr>
        <w:t>Technology provides numerous opportunities for everyone, such as teaching, assessment, planning, and administration, as well as involving everyone.</w:t>
      </w:r>
    </w:p>
    <w:p w14:paraId="642FB2DA" w14:textId="5263BB70" w:rsidR="00154930" w:rsidRPr="00442C0F" w:rsidRDefault="001E23ED" w:rsidP="00175F3D">
      <w:pPr>
        <w:spacing w:line="360" w:lineRule="auto"/>
        <w:jc w:val="both"/>
        <w:rPr>
          <w:b/>
          <w:bCs/>
          <w:sz w:val="28"/>
          <w:szCs w:val="180"/>
          <w:lang w:val="en-GB"/>
        </w:rPr>
      </w:pPr>
      <w:r>
        <w:rPr>
          <w:b/>
          <w:bCs/>
          <w:sz w:val="28"/>
          <w:szCs w:val="180"/>
          <w:lang w:val="en-GB"/>
        </w:rPr>
        <w:lastRenderedPageBreak/>
        <w:t>2.2.</w:t>
      </w:r>
      <w:r w:rsidR="00D70A0F">
        <w:rPr>
          <w:b/>
          <w:bCs/>
          <w:sz w:val="28"/>
          <w:szCs w:val="180"/>
          <w:lang w:val="en-GB"/>
        </w:rPr>
        <w:t>1</w:t>
      </w:r>
      <w:r>
        <w:rPr>
          <w:b/>
          <w:bCs/>
          <w:sz w:val="28"/>
          <w:szCs w:val="180"/>
          <w:lang w:val="en-GB"/>
        </w:rPr>
        <w:t xml:space="preserve"> </w:t>
      </w:r>
      <w:r w:rsidR="00154930" w:rsidRPr="00442C0F">
        <w:rPr>
          <w:b/>
          <w:bCs/>
          <w:sz w:val="28"/>
          <w:szCs w:val="180"/>
          <w:lang w:val="en-GB"/>
        </w:rPr>
        <w:t>Promot</w:t>
      </w:r>
      <w:r w:rsidR="00E67612">
        <w:rPr>
          <w:b/>
          <w:bCs/>
          <w:sz w:val="28"/>
          <w:szCs w:val="180"/>
          <w:lang w:val="en-GB"/>
        </w:rPr>
        <w:t>io</w:t>
      </w:r>
      <w:r w:rsidR="00D623CD">
        <w:rPr>
          <w:b/>
          <w:bCs/>
          <w:sz w:val="28"/>
          <w:szCs w:val="180"/>
          <w:lang w:val="en-GB"/>
        </w:rPr>
        <w:t>n</w:t>
      </w:r>
      <w:r w:rsidR="00E67612">
        <w:rPr>
          <w:b/>
          <w:bCs/>
          <w:sz w:val="28"/>
          <w:szCs w:val="180"/>
          <w:lang w:val="en-GB"/>
        </w:rPr>
        <w:t xml:space="preserve"> of</w:t>
      </w:r>
      <w:r w:rsidR="00154930" w:rsidRPr="00442C0F">
        <w:rPr>
          <w:b/>
          <w:bCs/>
          <w:sz w:val="28"/>
          <w:szCs w:val="180"/>
          <w:lang w:val="en-GB"/>
        </w:rPr>
        <w:t xml:space="preserve"> interactivity and collaboration within learning</w:t>
      </w:r>
    </w:p>
    <w:p w14:paraId="1D2C1097" w14:textId="3A95E21B" w:rsidR="00AB4BCF" w:rsidRDefault="00391800" w:rsidP="00175F3D">
      <w:pPr>
        <w:spacing w:line="360" w:lineRule="auto"/>
        <w:jc w:val="both"/>
        <w:rPr>
          <w:sz w:val="28"/>
          <w:szCs w:val="180"/>
          <w:lang w:val="en-GB"/>
        </w:rPr>
      </w:pPr>
      <w:r>
        <w:rPr>
          <w:sz w:val="28"/>
          <w:szCs w:val="180"/>
          <w:lang w:val="en-GB"/>
        </w:rPr>
        <w:t xml:space="preserve">   </w:t>
      </w:r>
      <w:r w:rsidR="00051046">
        <w:rPr>
          <w:sz w:val="28"/>
          <w:szCs w:val="180"/>
          <w:lang w:val="en-GB"/>
        </w:rPr>
        <w:t xml:space="preserve">   </w:t>
      </w:r>
      <w:r w:rsidR="00194719" w:rsidRPr="00731B12">
        <w:rPr>
          <w:sz w:val="28"/>
          <w:szCs w:val="180"/>
          <w:lang w:val="en-GB"/>
        </w:rPr>
        <w:t>Collaboration is a very powerful learning tool. Students collaborate cooperatively to either produce projects or read the work of their peers in order to learn from one another (Keser, Huseyin, &amp; Ozdamli, 2011).</w:t>
      </w:r>
      <w:r w:rsidR="00C15C7E">
        <w:rPr>
          <w:sz w:val="28"/>
          <w:szCs w:val="180"/>
          <w:lang w:val="en-GB"/>
        </w:rPr>
        <w:t xml:space="preserve"> </w:t>
      </w:r>
      <w:r w:rsidR="001F2C27" w:rsidRPr="001F2C27">
        <w:rPr>
          <w:sz w:val="28"/>
          <w:szCs w:val="180"/>
          <w:lang w:val="en-GB"/>
        </w:rPr>
        <w:t>Students can be much more creative and participatory in the classroom</w:t>
      </w:r>
      <w:r w:rsidR="0061398E">
        <w:rPr>
          <w:sz w:val="28"/>
          <w:szCs w:val="180"/>
          <w:lang w:val="en-GB"/>
        </w:rPr>
        <w:t xml:space="preserve">. </w:t>
      </w:r>
      <w:r w:rsidR="0061398E" w:rsidRPr="0061398E">
        <w:rPr>
          <w:sz w:val="28"/>
          <w:szCs w:val="180"/>
          <w:lang w:val="en-GB"/>
        </w:rPr>
        <w:t>Multimedia teaching emphasizes students' roles and emphasizes the importance of interaction between teachers and students.</w:t>
      </w:r>
      <w:r w:rsidR="00C657E2">
        <w:rPr>
          <w:sz w:val="28"/>
          <w:szCs w:val="180"/>
          <w:lang w:val="en-GB"/>
        </w:rPr>
        <w:t xml:space="preserve"> </w:t>
      </w:r>
      <w:r w:rsidR="0061398E" w:rsidRPr="0061398E">
        <w:rPr>
          <w:sz w:val="28"/>
          <w:szCs w:val="180"/>
          <w:lang w:val="en-GB"/>
        </w:rPr>
        <w:t>A key component of multimedia instruction is training and improving students' ability to listen and speak, as well as developing their communicative competence.</w:t>
      </w:r>
      <w:r w:rsidR="00B036A0">
        <w:rPr>
          <w:sz w:val="28"/>
          <w:szCs w:val="180"/>
          <w:lang w:val="en-GB"/>
        </w:rPr>
        <w:t xml:space="preserve"> </w:t>
      </w:r>
      <w:r w:rsidR="0061398E" w:rsidRPr="0061398E">
        <w:rPr>
          <w:sz w:val="28"/>
          <w:szCs w:val="180"/>
          <w:lang w:val="en-GB"/>
        </w:rPr>
        <w:t>Using multimedia in context creation provides a good platform for teacher-student interaction while also providing a language environment that improves on the traditional classroom teaching model. As a result, teachers in the classroom no longer input information blindly and force students to receive it passively.</w:t>
      </w:r>
    </w:p>
    <w:p w14:paraId="6CD3EDFA" w14:textId="0572CE2D" w:rsidR="006B5EFF" w:rsidRPr="00AB4BCF" w:rsidRDefault="006B5EFF" w:rsidP="00175F3D">
      <w:pPr>
        <w:spacing w:line="360" w:lineRule="auto"/>
        <w:jc w:val="both"/>
        <w:rPr>
          <w:sz w:val="28"/>
          <w:szCs w:val="180"/>
          <w:lang w:val="en-GB"/>
        </w:rPr>
      </w:pPr>
      <w:r>
        <w:rPr>
          <w:b/>
          <w:bCs/>
          <w:sz w:val="28"/>
          <w:szCs w:val="180"/>
          <w:lang w:val="en-GB"/>
        </w:rPr>
        <w:t>2.2.</w:t>
      </w:r>
      <w:r w:rsidR="001D59AB">
        <w:rPr>
          <w:b/>
          <w:bCs/>
          <w:sz w:val="28"/>
          <w:szCs w:val="180"/>
          <w:lang w:val="en-GB"/>
        </w:rPr>
        <w:t>2</w:t>
      </w:r>
      <w:r>
        <w:rPr>
          <w:b/>
          <w:bCs/>
          <w:sz w:val="28"/>
          <w:szCs w:val="180"/>
          <w:lang w:val="en-GB"/>
        </w:rPr>
        <w:t xml:space="preserve"> M</w:t>
      </w:r>
      <w:r w:rsidRPr="00041CF2">
        <w:rPr>
          <w:b/>
          <w:bCs/>
          <w:sz w:val="28"/>
          <w:szCs w:val="180"/>
          <w:lang w:val="en-GB"/>
        </w:rPr>
        <w:t>anaging and monitoring student progress</w:t>
      </w:r>
      <w:r w:rsidR="00212E3D">
        <w:rPr>
          <w:b/>
          <w:bCs/>
          <w:sz w:val="28"/>
          <w:szCs w:val="180"/>
          <w:lang w:val="en-GB"/>
        </w:rPr>
        <w:t xml:space="preserve"> by technology </w:t>
      </w:r>
    </w:p>
    <w:p w14:paraId="195D908D" w14:textId="628A0828" w:rsidR="006B5EFF" w:rsidRDefault="006B5EFF" w:rsidP="00175F3D">
      <w:pPr>
        <w:spacing w:line="360" w:lineRule="auto"/>
        <w:jc w:val="both"/>
        <w:rPr>
          <w:sz w:val="28"/>
          <w:szCs w:val="180"/>
          <w:lang w:val="en-GB"/>
        </w:rPr>
      </w:pPr>
      <w:r>
        <w:rPr>
          <w:sz w:val="28"/>
          <w:szCs w:val="180"/>
          <w:lang w:val="en-GB"/>
        </w:rPr>
        <w:t xml:space="preserve">      </w:t>
      </w:r>
      <w:r w:rsidRPr="00107D5E">
        <w:rPr>
          <w:sz w:val="28"/>
          <w:szCs w:val="180"/>
          <w:lang w:val="en-GB"/>
        </w:rPr>
        <w:t xml:space="preserve">Technology has become an integral part of life. Making and maintaining lists of student groups, managing </w:t>
      </w:r>
      <w:r w:rsidR="00FE4607">
        <w:rPr>
          <w:sz w:val="28"/>
          <w:szCs w:val="180"/>
          <w:lang w:val="en-GB"/>
        </w:rPr>
        <w:t>levels</w:t>
      </w:r>
      <w:r w:rsidRPr="00107D5E">
        <w:rPr>
          <w:sz w:val="28"/>
          <w:szCs w:val="180"/>
          <w:lang w:val="en-GB"/>
        </w:rPr>
        <w:t xml:space="preserve">, evaluating students with tests and exams, and a variety of other administrative tasks are now managed for educational </w:t>
      </w:r>
      <w:r w:rsidRPr="00D157CC">
        <w:rPr>
          <w:sz w:val="28"/>
          <w:szCs w:val="180"/>
          <w:lang w:val="en-GB"/>
        </w:rPr>
        <w:t>platforms with a wide range of features designed with educational institutions</w:t>
      </w:r>
      <w:r>
        <w:rPr>
          <w:sz w:val="28"/>
          <w:szCs w:val="180"/>
          <w:lang w:val="en-GB"/>
        </w:rPr>
        <w:t xml:space="preserve">. It </w:t>
      </w:r>
      <w:r w:rsidRPr="00107D5E">
        <w:rPr>
          <w:sz w:val="28"/>
          <w:szCs w:val="180"/>
          <w:lang w:val="en-GB"/>
        </w:rPr>
        <w:t>provide</w:t>
      </w:r>
      <w:r>
        <w:rPr>
          <w:sz w:val="28"/>
          <w:szCs w:val="180"/>
          <w:lang w:val="en-GB"/>
        </w:rPr>
        <w:t>s</w:t>
      </w:r>
      <w:r w:rsidRPr="00107D5E">
        <w:rPr>
          <w:sz w:val="28"/>
          <w:szCs w:val="180"/>
          <w:lang w:val="en-GB"/>
        </w:rPr>
        <w:t xml:space="preserve"> educational institutions with the best and most effective control over activities such as activating student accounts, creating groups, sending communications and automatic notification</w:t>
      </w:r>
      <w:r>
        <w:rPr>
          <w:sz w:val="28"/>
          <w:szCs w:val="180"/>
          <w:lang w:val="en-GB"/>
        </w:rPr>
        <w:t xml:space="preserve">. </w:t>
      </w:r>
    </w:p>
    <w:p w14:paraId="6A7D87E9" w14:textId="6804C137" w:rsidR="006B5EFF" w:rsidRPr="00154930" w:rsidRDefault="006B5EFF" w:rsidP="00175F3D">
      <w:pPr>
        <w:spacing w:line="360" w:lineRule="auto"/>
        <w:jc w:val="both"/>
        <w:rPr>
          <w:sz w:val="28"/>
          <w:szCs w:val="180"/>
          <w:lang w:val="en-GB"/>
        </w:rPr>
      </w:pPr>
      <w:r>
        <w:rPr>
          <w:sz w:val="28"/>
          <w:szCs w:val="180"/>
          <w:lang w:val="en-GB"/>
        </w:rPr>
        <w:t xml:space="preserve">     </w:t>
      </w:r>
      <w:r w:rsidR="007E315B">
        <w:rPr>
          <w:sz w:val="28"/>
          <w:szCs w:val="180"/>
          <w:lang w:val="en-GB"/>
        </w:rPr>
        <w:t xml:space="preserve">Technology works for </w:t>
      </w:r>
      <w:r w:rsidR="007E315B" w:rsidRPr="007E315B">
        <w:rPr>
          <w:sz w:val="28"/>
          <w:szCs w:val="180"/>
          <w:lang w:val="en-GB"/>
        </w:rPr>
        <w:t>completing crucial tasks, such as using specialized software to track students' progress. to get real-time reports on how each course, lesson, or objective is doing. This makes it possible to evaluate whether objectives have been attained and to suggest activities or exercises to practice in class.</w:t>
      </w:r>
      <w:r w:rsidR="008177CF">
        <w:rPr>
          <w:sz w:val="28"/>
          <w:szCs w:val="180"/>
          <w:lang w:val="en-GB"/>
        </w:rPr>
        <w:t xml:space="preserve"> </w:t>
      </w:r>
    </w:p>
    <w:p w14:paraId="60EA98A3" w14:textId="47275E00" w:rsidR="00221D24" w:rsidRPr="00041CF2" w:rsidRDefault="00682018" w:rsidP="00175F3D">
      <w:pPr>
        <w:spacing w:line="360" w:lineRule="auto"/>
        <w:jc w:val="both"/>
        <w:rPr>
          <w:b/>
          <w:bCs/>
          <w:sz w:val="28"/>
          <w:szCs w:val="180"/>
          <w:lang w:val="en-GB"/>
        </w:rPr>
      </w:pPr>
      <w:r>
        <w:rPr>
          <w:b/>
          <w:bCs/>
          <w:sz w:val="28"/>
          <w:szCs w:val="180"/>
          <w:lang w:val="en-GB"/>
        </w:rPr>
        <w:lastRenderedPageBreak/>
        <w:t xml:space="preserve">2.2.3 </w:t>
      </w:r>
      <w:r w:rsidR="007F4658">
        <w:rPr>
          <w:b/>
          <w:bCs/>
          <w:sz w:val="28"/>
          <w:szCs w:val="180"/>
          <w:lang w:val="en-GB"/>
        </w:rPr>
        <w:t>Technology c</w:t>
      </w:r>
      <w:r w:rsidR="00221D24" w:rsidRPr="00041CF2">
        <w:rPr>
          <w:b/>
          <w:bCs/>
          <w:sz w:val="28"/>
          <w:szCs w:val="180"/>
          <w:lang w:val="en-GB"/>
        </w:rPr>
        <w:t>reate</w:t>
      </w:r>
      <w:r w:rsidR="007F4658">
        <w:rPr>
          <w:b/>
          <w:bCs/>
          <w:sz w:val="28"/>
          <w:szCs w:val="180"/>
          <w:lang w:val="en-GB"/>
        </w:rPr>
        <w:t>s</w:t>
      </w:r>
      <w:r w:rsidR="00221D24" w:rsidRPr="00041CF2">
        <w:rPr>
          <w:b/>
          <w:bCs/>
          <w:sz w:val="28"/>
          <w:szCs w:val="180"/>
          <w:lang w:val="en-GB"/>
        </w:rPr>
        <w:t xml:space="preserve"> a unique experience as much for the teacher as the students</w:t>
      </w:r>
    </w:p>
    <w:p w14:paraId="6EED5412" w14:textId="46DC3259" w:rsidR="008E2BD2" w:rsidRPr="00E336B0" w:rsidRDefault="00833660" w:rsidP="00175F3D">
      <w:pPr>
        <w:pStyle w:val="ListParagraph"/>
        <w:spacing w:line="360" w:lineRule="auto"/>
        <w:ind w:left="0"/>
        <w:jc w:val="both"/>
        <w:rPr>
          <w:rFonts w:asciiTheme="majorBidi" w:hAnsiTheme="majorBidi" w:cstheme="majorBidi"/>
          <w:sz w:val="28"/>
          <w:szCs w:val="180"/>
          <w:lang w:val="en-GB"/>
        </w:rPr>
      </w:pPr>
      <w:r>
        <w:rPr>
          <w:rFonts w:asciiTheme="majorBidi" w:hAnsiTheme="majorBidi" w:cstheme="majorBidi"/>
          <w:sz w:val="28"/>
          <w:szCs w:val="180"/>
          <w:lang w:val="en-GB"/>
        </w:rPr>
        <w:t xml:space="preserve">    </w:t>
      </w:r>
      <w:r w:rsidR="004C7E1C">
        <w:rPr>
          <w:rFonts w:asciiTheme="majorBidi" w:hAnsiTheme="majorBidi" w:cstheme="majorBidi"/>
          <w:sz w:val="28"/>
          <w:szCs w:val="180"/>
          <w:lang w:val="en-GB"/>
        </w:rPr>
        <w:t xml:space="preserve"> </w:t>
      </w:r>
      <w:r w:rsidR="007C14F7" w:rsidRPr="007C14F7">
        <w:rPr>
          <w:rFonts w:asciiTheme="majorBidi" w:hAnsiTheme="majorBidi" w:cstheme="majorBidi"/>
          <w:sz w:val="28"/>
          <w:szCs w:val="180"/>
          <w:lang w:val="en-GB"/>
        </w:rPr>
        <w:t>English classrooms are</w:t>
      </w:r>
      <w:r w:rsidR="004C7E1C">
        <w:rPr>
          <w:rFonts w:asciiTheme="majorBidi" w:hAnsiTheme="majorBidi" w:cstheme="majorBidi"/>
          <w:sz w:val="28"/>
          <w:szCs w:val="180"/>
          <w:lang w:val="en-GB"/>
        </w:rPr>
        <w:t xml:space="preserve"> being</w:t>
      </w:r>
      <w:r w:rsidR="007C14F7" w:rsidRPr="007C14F7">
        <w:rPr>
          <w:rFonts w:asciiTheme="majorBidi" w:hAnsiTheme="majorBidi" w:cstheme="majorBidi"/>
          <w:sz w:val="28"/>
          <w:szCs w:val="180"/>
          <w:lang w:val="en-GB"/>
        </w:rPr>
        <w:t xml:space="preserve"> chang</w:t>
      </w:r>
      <w:r w:rsidR="004C7E1C">
        <w:rPr>
          <w:rFonts w:asciiTheme="majorBidi" w:hAnsiTheme="majorBidi" w:cstheme="majorBidi"/>
          <w:sz w:val="28"/>
          <w:szCs w:val="180"/>
          <w:lang w:val="en-GB"/>
        </w:rPr>
        <w:t>ed</w:t>
      </w:r>
      <w:r w:rsidR="007C14F7" w:rsidRPr="007C14F7">
        <w:rPr>
          <w:rFonts w:asciiTheme="majorBidi" w:hAnsiTheme="majorBidi" w:cstheme="majorBidi"/>
          <w:sz w:val="28"/>
          <w:szCs w:val="180"/>
          <w:lang w:val="en-GB"/>
        </w:rPr>
        <w:t xml:space="preserve"> into a place that fosters sharing, debating, creating, and forming opinions, a space that is much more creative and participatory, due to </w:t>
      </w:r>
      <w:r w:rsidR="00A935FA">
        <w:rPr>
          <w:rFonts w:asciiTheme="majorBidi" w:hAnsiTheme="majorBidi" w:cstheme="majorBidi"/>
          <w:sz w:val="28"/>
          <w:szCs w:val="180"/>
          <w:lang w:val="en-GB"/>
        </w:rPr>
        <w:t xml:space="preserve">Educational technology </w:t>
      </w:r>
      <w:r w:rsidR="007C14F7" w:rsidRPr="007C14F7">
        <w:rPr>
          <w:rFonts w:asciiTheme="majorBidi" w:hAnsiTheme="majorBidi" w:cstheme="majorBidi"/>
          <w:sz w:val="28"/>
          <w:szCs w:val="180"/>
          <w:lang w:val="en-GB"/>
        </w:rPr>
        <w:t xml:space="preserve">that is being used </w:t>
      </w:r>
      <w:r w:rsidR="00E366F1">
        <w:rPr>
          <w:rFonts w:asciiTheme="majorBidi" w:hAnsiTheme="majorBidi" w:cstheme="majorBidi"/>
          <w:sz w:val="28"/>
          <w:szCs w:val="180"/>
          <w:lang w:val="en-GB"/>
        </w:rPr>
        <w:t xml:space="preserve">in </w:t>
      </w:r>
      <w:r w:rsidR="007C14F7" w:rsidRPr="007C14F7">
        <w:rPr>
          <w:rFonts w:asciiTheme="majorBidi" w:hAnsiTheme="majorBidi" w:cstheme="majorBidi"/>
          <w:sz w:val="28"/>
          <w:szCs w:val="180"/>
          <w:lang w:val="en-GB"/>
        </w:rPr>
        <w:t>language learning.</w:t>
      </w:r>
      <w:r w:rsidR="0059616D">
        <w:rPr>
          <w:rFonts w:asciiTheme="majorBidi" w:hAnsiTheme="majorBidi" w:cstheme="majorBidi"/>
          <w:sz w:val="28"/>
          <w:szCs w:val="180"/>
          <w:lang w:val="en-GB"/>
        </w:rPr>
        <w:t xml:space="preserve"> </w:t>
      </w:r>
      <w:r w:rsidR="007C2E59" w:rsidRPr="007C2E59">
        <w:rPr>
          <w:rFonts w:asciiTheme="majorBidi" w:hAnsiTheme="majorBidi" w:cstheme="majorBidi"/>
          <w:sz w:val="28"/>
          <w:szCs w:val="180"/>
          <w:lang w:val="en-GB"/>
        </w:rPr>
        <w:t>English classes become much more active in all senses, rather than being boring and bland with a teacher simply explaining something at a blackboard. With virtual whiteboards, students are much more engaged, and online exercises and interactive multimedia c</w:t>
      </w:r>
      <w:bookmarkStart w:id="10" w:name="_Toc90500177"/>
      <w:r w:rsidR="00E336B0">
        <w:rPr>
          <w:rFonts w:asciiTheme="majorBidi" w:hAnsiTheme="majorBidi" w:cstheme="majorBidi"/>
          <w:sz w:val="28"/>
          <w:szCs w:val="180"/>
          <w:lang w:val="en-GB"/>
        </w:rPr>
        <w:t>ontent are motivating for them.</w:t>
      </w:r>
    </w:p>
    <w:p w14:paraId="0200201C" w14:textId="77777777" w:rsidR="000C702C" w:rsidRPr="00B6622B" w:rsidRDefault="000C702C" w:rsidP="00175F3D">
      <w:pPr>
        <w:spacing w:line="360" w:lineRule="auto"/>
        <w:jc w:val="both"/>
        <w:rPr>
          <w:sz w:val="28"/>
          <w:szCs w:val="180"/>
        </w:rPr>
      </w:pPr>
    </w:p>
    <w:p w14:paraId="6421BCCB" w14:textId="023123A7" w:rsidR="00873C9C" w:rsidRPr="00E020C9" w:rsidRDefault="00DF1D9F" w:rsidP="00175F3D">
      <w:pPr>
        <w:pStyle w:val="Heading1"/>
        <w:jc w:val="both"/>
        <w:rPr>
          <w:sz w:val="28"/>
          <w:szCs w:val="28"/>
        </w:rPr>
      </w:pPr>
      <w:r>
        <w:rPr>
          <w:sz w:val="28"/>
          <w:szCs w:val="28"/>
        </w:rPr>
        <w:t>Section</w:t>
      </w:r>
      <w:r w:rsidR="001773B2" w:rsidRPr="004E1DF7">
        <w:rPr>
          <w:sz w:val="28"/>
          <w:szCs w:val="28"/>
        </w:rPr>
        <w:t xml:space="preserve"> </w:t>
      </w:r>
      <w:r w:rsidR="00C6059D">
        <w:rPr>
          <w:sz w:val="28"/>
          <w:szCs w:val="28"/>
        </w:rPr>
        <w:t>Three</w:t>
      </w:r>
      <w:r w:rsidR="002E62FB" w:rsidRPr="004E1DF7">
        <w:rPr>
          <w:sz w:val="28"/>
          <w:szCs w:val="28"/>
        </w:rPr>
        <w:t xml:space="preserve">: </w:t>
      </w:r>
      <w:bookmarkEnd w:id="10"/>
      <w:r w:rsidR="0040262A">
        <w:rPr>
          <w:sz w:val="28"/>
          <w:szCs w:val="28"/>
        </w:rPr>
        <w:t>Methodology</w:t>
      </w:r>
    </w:p>
    <w:p w14:paraId="7AD919BB" w14:textId="77777777" w:rsidR="004B6D12" w:rsidRDefault="00285315" w:rsidP="00175F3D">
      <w:pPr>
        <w:jc w:val="both"/>
        <w:rPr>
          <w:b/>
          <w:bCs/>
          <w:sz w:val="28"/>
          <w:szCs w:val="28"/>
        </w:rPr>
      </w:pPr>
      <w:r w:rsidRPr="00E60D44">
        <w:rPr>
          <w:b/>
          <w:bCs/>
          <w:sz w:val="28"/>
          <w:szCs w:val="28"/>
        </w:rPr>
        <w:t>3.</w:t>
      </w:r>
      <w:r w:rsidR="00E020C9">
        <w:rPr>
          <w:b/>
          <w:bCs/>
          <w:sz w:val="28"/>
          <w:szCs w:val="28"/>
        </w:rPr>
        <w:t>1</w:t>
      </w:r>
      <w:r w:rsidRPr="00E60D44">
        <w:rPr>
          <w:b/>
          <w:bCs/>
          <w:sz w:val="28"/>
          <w:szCs w:val="28"/>
        </w:rPr>
        <w:t xml:space="preserve"> </w:t>
      </w:r>
      <w:r w:rsidR="003B7900" w:rsidRPr="00E60D44">
        <w:rPr>
          <w:b/>
          <w:bCs/>
          <w:sz w:val="28"/>
          <w:szCs w:val="28"/>
        </w:rPr>
        <w:t>Procedure</w:t>
      </w:r>
      <w:r w:rsidR="00580FA9">
        <w:rPr>
          <w:b/>
          <w:bCs/>
          <w:sz w:val="28"/>
          <w:szCs w:val="28"/>
        </w:rPr>
        <w:t xml:space="preserve"> and sample </w:t>
      </w:r>
    </w:p>
    <w:p w14:paraId="1B79995B" w14:textId="71D4C920" w:rsidR="00D61F1A" w:rsidRPr="00D61F1A" w:rsidRDefault="0039029E" w:rsidP="00175F3D">
      <w:pPr>
        <w:spacing w:line="360" w:lineRule="auto"/>
        <w:jc w:val="both"/>
        <w:rPr>
          <w:sz w:val="28"/>
          <w:szCs w:val="180"/>
        </w:rPr>
      </w:pPr>
      <w:r>
        <w:rPr>
          <w:sz w:val="28"/>
          <w:szCs w:val="180"/>
        </w:rPr>
        <w:t xml:space="preserve">     </w:t>
      </w:r>
      <w:r w:rsidR="00D31297">
        <w:rPr>
          <w:sz w:val="28"/>
          <w:szCs w:val="180"/>
        </w:rPr>
        <w:t xml:space="preserve">Fourth year students </w:t>
      </w:r>
      <w:r w:rsidR="000D19DD">
        <w:rPr>
          <w:sz w:val="28"/>
          <w:szCs w:val="180"/>
        </w:rPr>
        <w:t xml:space="preserve">in </w:t>
      </w:r>
      <w:r w:rsidR="00E336B0">
        <w:rPr>
          <w:sz w:val="28"/>
          <w:szCs w:val="180"/>
        </w:rPr>
        <w:t xml:space="preserve">the </w:t>
      </w:r>
      <w:r w:rsidR="000D19DD">
        <w:rPr>
          <w:sz w:val="28"/>
          <w:szCs w:val="180"/>
        </w:rPr>
        <w:t>department of</w:t>
      </w:r>
      <w:r w:rsidR="00E336B0">
        <w:rPr>
          <w:sz w:val="28"/>
          <w:szCs w:val="180"/>
        </w:rPr>
        <w:t xml:space="preserve"> English</w:t>
      </w:r>
      <w:r w:rsidR="000D19DD">
        <w:rPr>
          <w:sz w:val="28"/>
          <w:szCs w:val="180"/>
        </w:rPr>
        <w:t xml:space="preserve"> </w:t>
      </w:r>
      <w:r w:rsidR="00E336B0">
        <w:rPr>
          <w:sz w:val="28"/>
          <w:szCs w:val="180"/>
        </w:rPr>
        <w:t>/</w:t>
      </w:r>
      <w:r w:rsidR="000D19DD">
        <w:rPr>
          <w:sz w:val="28"/>
          <w:szCs w:val="180"/>
        </w:rPr>
        <w:t xml:space="preserve">College of Education at </w:t>
      </w:r>
      <w:r w:rsidR="009010D5">
        <w:rPr>
          <w:sz w:val="28"/>
          <w:szCs w:val="180"/>
        </w:rPr>
        <w:t>Salahuddin</w:t>
      </w:r>
      <w:r w:rsidR="000D19DD">
        <w:rPr>
          <w:sz w:val="28"/>
          <w:szCs w:val="180"/>
        </w:rPr>
        <w:t xml:space="preserve"> </w:t>
      </w:r>
      <w:r w:rsidR="00FF461D" w:rsidRPr="00886DD5">
        <w:rPr>
          <w:sz w:val="28"/>
          <w:szCs w:val="180"/>
        </w:rPr>
        <w:t>University</w:t>
      </w:r>
      <w:r w:rsidR="00520239">
        <w:rPr>
          <w:sz w:val="28"/>
          <w:szCs w:val="180"/>
        </w:rPr>
        <w:t xml:space="preserve"> </w:t>
      </w:r>
      <w:r w:rsidR="00FF461D" w:rsidRPr="00886DD5">
        <w:rPr>
          <w:sz w:val="28"/>
          <w:szCs w:val="180"/>
        </w:rPr>
        <w:t>during the academic year (20</w:t>
      </w:r>
      <w:r w:rsidR="00520239">
        <w:rPr>
          <w:sz w:val="28"/>
          <w:szCs w:val="180"/>
        </w:rPr>
        <w:t>22</w:t>
      </w:r>
      <w:r w:rsidR="00FF461D" w:rsidRPr="00886DD5">
        <w:rPr>
          <w:sz w:val="28"/>
          <w:szCs w:val="180"/>
        </w:rPr>
        <w:t xml:space="preserve"> – 20</w:t>
      </w:r>
      <w:r w:rsidR="00520239">
        <w:rPr>
          <w:sz w:val="28"/>
          <w:szCs w:val="180"/>
        </w:rPr>
        <w:t>23</w:t>
      </w:r>
      <w:r w:rsidR="00FF461D" w:rsidRPr="00886DD5">
        <w:rPr>
          <w:sz w:val="28"/>
          <w:szCs w:val="180"/>
        </w:rPr>
        <w:t>)</w:t>
      </w:r>
      <w:r w:rsidR="0009303F">
        <w:rPr>
          <w:sz w:val="28"/>
          <w:szCs w:val="180"/>
        </w:rPr>
        <w:t xml:space="preserve"> participated as the </w:t>
      </w:r>
      <w:r w:rsidR="00D61F1A">
        <w:rPr>
          <w:sz w:val="28"/>
          <w:szCs w:val="180"/>
        </w:rPr>
        <w:t>samples</w:t>
      </w:r>
      <w:r w:rsidR="00235EB6">
        <w:rPr>
          <w:sz w:val="28"/>
          <w:szCs w:val="180"/>
        </w:rPr>
        <w:t xml:space="preserve"> of </w:t>
      </w:r>
      <w:r w:rsidR="0009303F">
        <w:rPr>
          <w:sz w:val="28"/>
          <w:szCs w:val="180"/>
        </w:rPr>
        <w:t xml:space="preserve">the study </w:t>
      </w:r>
      <w:r w:rsidR="00235EB6">
        <w:rPr>
          <w:sz w:val="28"/>
          <w:szCs w:val="180"/>
        </w:rPr>
        <w:t xml:space="preserve">and their total number </w:t>
      </w:r>
      <w:r w:rsidR="0009303F">
        <w:rPr>
          <w:sz w:val="28"/>
          <w:szCs w:val="180"/>
        </w:rPr>
        <w:t xml:space="preserve">was </w:t>
      </w:r>
      <w:r w:rsidR="00235EB6">
        <w:rPr>
          <w:sz w:val="28"/>
          <w:szCs w:val="180"/>
        </w:rPr>
        <w:t>25</w:t>
      </w:r>
      <w:r w:rsidR="00841BD2">
        <w:rPr>
          <w:sz w:val="28"/>
          <w:szCs w:val="180"/>
        </w:rPr>
        <w:t xml:space="preserve"> to collaborate their responses for conducting the study</w:t>
      </w:r>
      <w:r w:rsidR="00235EB6">
        <w:rPr>
          <w:sz w:val="28"/>
          <w:szCs w:val="180"/>
        </w:rPr>
        <w:t>.</w:t>
      </w:r>
    </w:p>
    <w:p w14:paraId="35D5E6DD" w14:textId="77258883" w:rsidR="00EC60D8" w:rsidRDefault="00EC60D8" w:rsidP="00175F3D">
      <w:pPr>
        <w:jc w:val="both"/>
        <w:rPr>
          <w:b/>
          <w:bCs/>
          <w:sz w:val="28"/>
          <w:szCs w:val="28"/>
        </w:rPr>
      </w:pPr>
      <w:r w:rsidRPr="00E60D44">
        <w:rPr>
          <w:b/>
          <w:bCs/>
          <w:sz w:val="28"/>
          <w:szCs w:val="28"/>
        </w:rPr>
        <w:t>3.</w:t>
      </w:r>
      <w:r w:rsidR="008F57DB">
        <w:rPr>
          <w:b/>
          <w:bCs/>
          <w:sz w:val="28"/>
          <w:szCs w:val="28"/>
        </w:rPr>
        <w:t>2</w:t>
      </w:r>
      <w:r w:rsidRPr="00E60D44">
        <w:rPr>
          <w:b/>
          <w:bCs/>
          <w:sz w:val="28"/>
          <w:szCs w:val="28"/>
        </w:rPr>
        <w:t xml:space="preserve"> Instrument</w:t>
      </w:r>
    </w:p>
    <w:p w14:paraId="5343CA3B" w14:textId="604FB306" w:rsidR="00BE76B4" w:rsidRPr="00787C2C" w:rsidRDefault="0039029E" w:rsidP="00175F3D">
      <w:pPr>
        <w:spacing w:line="360" w:lineRule="auto"/>
        <w:jc w:val="both"/>
        <w:rPr>
          <w:b/>
          <w:bCs/>
          <w:sz w:val="32"/>
          <w:szCs w:val="32"/>
        </w:rPr>
      </w:pPr>
      <w:r>
        <w:rPr>
          <w:sz w:val="28"/>
          <w:szCs w:val="180"/>
        </w:rPr>
        <w:t xml:space="preserve">     </w:t>
      </w:r>
      <w:r w:rsidR="00BF4508" w:rsidRPr="004363BC">
        <w:rPr>
          <w:sz w:val="28"/>
          <w:szCs w:val="180"/>
        </w:rPr>
        <w:t xml:space="preserve">In order to assess how typical English language classroom students can take benefits of technology to learn English as a second language, a questionnaire form has been </w:t>
      </w:r>
      <w:r w:rsidR="00EB30B7">
        <w:rPr>
          <w:sz w:val="28"/>
          <w:szCs w:val="180"/>
        </w:rPr>
        <w:t>presented</w:t>
      </w:r>
      <w:r w:rsidR="00BF4508" w:rsidRPr="004363BC">
        <w:rPr>
          <w:sz w:val="28"/>
          <w:szCs w:val="180"/>
        </w:rPr>
        <w:t xml:space="preserve"> for this purpose</w:t>
      </w:r>
      <w:r w:rsidR="00E336B0">
        <w:rPr>
          <w:sz w:val="28"/>
          <w:szCs w:val="180"/>
        </w:rPr>
        <w:t xml:space="preserve"> ( see appendix1)</w:t>
      </w:r>
      <w:r w:rsidR="00E81ED2">
        <w:rPr>
          <w:sz w:val="28"/>
          <w:szCs w:val="180"/>
        </w:rPr>
        <w:t>.</w:t>
      </w:r>
    </w:p>
    <w:p w14:paraId="6E26B866" w14:textId="27D03B56" w:rsidR="006E0902" w:rsidRDefault="006E0902" w:rsidP="00175F3D">
      <w:pPr>
        <w:jc w:val="both"/>
        <w:rPr>
          <w:b/>
          <w:bCs/>
          <w:sz w:val="28"/>
          <w:szCs w:val="28"/>
        </w:rPr>
      </w:pPr>
      <w:r w:rsidRPr="00E60D44">
        <w:rPr>
          <w:b/>
          <w:bCs/>
          <w:sz w:val="28"/>
          <w:szCs w:val="28"/>
        </w:rPr>
        <w:t>3.</w:t>
      </w:r>
      <w:r w:rsidR="00C36B2A">
        <w:rPr>
          <w:b/>
          <w:bCs/>
          <w:sz w:val="28"/>
          <w:szCs w:val="28"/>
        </w:rPr>
        <w:t>3</w:t>
      </w:r>
      <w:r w:rsidRPr="00E60D44">
        <w:rPr>
          <w:b/>
          <w:bCs/>
          <w:sz w:val="28"/>
          <w:szCs w:val="28"/>
        </w:rPr>
        <w:t xml:space="preserve"> </w:t>
      </w:r>
      <w:r w:rsidR="00C47E54">
        <w:rPr>
          <w:b/>
          <w:bCs/>
          <w:sz w:val="28"/>
          <w:szCs w:val="28"/>
        </w:rPr>
        <w:t xml:space="preserve">Description </w:t>
      </w:r>
      <w:r w:rsidR="005C09BA" w:rsidRPr="00511B92">
        <w:rPr>
          <w:b/>
          <w:bCs/>
          <w:sz w:val="28"/>
          <w:szCs w:val="28"/>
        </w:rPr>
        <w:t>of the questionnaire</w:t>
      </w:r>
    </w:p>
    <w:p w14:paraId="0132BD29" w14:textId="71995F76" w:rsidR="00945EE3" w:rsidRPr="00313356" w:rsidRDefault="00DA0A4D" w:rsidP="00175F3D">
      <w:pPr>
        <w:spacing w:line="360" w:lineRule="auto"/>
        <w:jc w:val="both"/>
        <w:rPr>
          <w:sz w:val="28"/>
          <w:szCs w:val="180"/>
        </w:rPr>
      </w:pPr>
      <w:r>
        <w:rPr>
          <w:sz w:val="28"/>
          <w:szCs w:val="180"/>
        </w:rPr>
        <w:t xml:space="preserve">    </w:t>
      </w:r>
      <w:r w:rsidR="0039029E">
        <w:rPr>
          <w:sz w:val="28"/>
          <w:szCs w:val="180"/>
        </w:rPr>
        <w:t xml:space="preserve">  </w:t>
      </w:r>
      <w:r w:rsidR="00672A15" w:rsidRPr="00672A15">
        <w:rPr>
          <w:sz w:val="28"/>
          <w:szCs w:val="180"/>
        </w:rPr>
        <w:t xml:space="preserve">There </w:t>
      </w:r>
      <w:r w:rsidR="00E336B0">
        <w:rPr>
          <w:sz w:val="28"/>
          <w:szCs w:val="180"/>
        </w:rPr>
        <w:t>are</w:t>
      </w:r>
      <w:r w:rsidR="00672A15" w:rsidRPr="00672A15">
        <w:rPr>
          <w:sz w:val="28"/>
          <w:szCs w:val="180"/>
        </w:rPr>
        <w:t xml:space="preserve"> 30 items total in the questionnaire, which </w:t>
      </w:r>
      <w:r w:rsidR="00E336B0">
        <w:rPr>
          <w:sz w:val="28"/>
          <w:szCs w:val="180"/>
        </w:rPr>
        <w:t>is</w:t>
      </w:r>
      <w:r w:rsidR="00672A15" w:rsidRPr="00672A15">
        <w:rPr>
          <w:sz w:val="28"/>
          <w:szCs w:val="180"/>
        </w:rPr>
        <w:t xml:space="preserve"> divided into four categories (preparing assignments, presentations, communication, attitudes toward technology, and availability). Twenty-five students were randomly selected from </w:t>
      </w:r>
      <w:r w:rsidR="00313356">
        <w:rPr>
          <w:sz w:val="28"/>
          <w:szCs w:val="180"/>
        </w:rPr>
        <w:lastRenderedPageBreak/>
        <w:t xml:space="preserve">the fourth </w:t>
      </w:r>
      <w:r w:rsidR="001527ED">
        <w:rPr>
          <w:sz w:val="28"/>
          <w:szCs w:val="180"/>
        </w:rPr>
        <w:t xml:space="preserve">year </w:t>
      </w:r>
      <w:r w:rsidR="00313356">
        <w:rPr>
          <w:sz w:val="28"/>
          <w:szCs w:val="180"/>
        </w:rPr>
        <w:t xml:space="preserve"> of the </w:t>
      </w:r>
      <w:r w:rsidR="00672A15" w:rsidRPr="00672A15">
        <w:rPr>
          <w:sz w:val="28"/>
          <w:szCs w:val="180"/>
        </w:rPr>
        <w:t xml:space="preserve"> department</w:t>
      </w:r>
      <w:r w:rsidR="00313356">
        <w:rPr>
          <w:sz w:val="28"/>
          <w:szCs w:val="180"/>
        </w:rPr>
        <w:t xml:space="preserve"> of English </w:t>
      </w:r>
      <w:r w:rsidR="00672A15" w:rsidRPr="00672A15">
        <w:rPr>
          <w:sz w:val="28"/>
          <w:szCs w:val="180"/>
        </w:rPr>
        <w:t xml:space="preserve"> at the College of Education, University of </w:t>
      </w:r>
      <w:r w:rsidR="009010D5" w:rsidRPr="00672A15">
        <w:rPr>
          <w:sz w:val="28"/>
          <w:szCs w:val="180"/>
        </w:rPr>
        <w:t>Salahuddin</w:t>
      </w:r>
      <w:r w:rsidR="00313356">
        <w:rPr>
          <w:sz w:val="28"/>
          <w:szCs w:val="180"/>
        </w:rPr>
        <w:t>, and</w:t>
      </w:r>
      <w:r w:rsidR="00672A15" w:rsidRPr="00672A15">
        <w:rPr>
          <w:sz w:val="28"/>
          <w:szCs w:val="180"/>
        </w:rPr>
        <w:t xml:space="preserve"> the questionnaire</w:t>
      </w:r>
      <w:r w:rsidR="00313356">
        <w:rPr>
          <w:sz w:val="28"/>
          <w:szCs w:val="180"/>
        </w:rPr>
        <w:t xml:space="preserve"> were given </w:t>
      </w:r>
      <w:r w:rsidR="00672A15" w:rsidRPr="00672A15">
        <w:rPr>
          <w:sz w:val="28"/>
          <w:szCs w:val="180"/>
        </w:rPr>
        <w:t xml:space="preserve"> on February 27, 2023. It took between 10 and 15 minutes to complete all of the questions. The questionnaire had a five-point scale: Strongly agree, agree, agree neutral, disagree, disagree strongly. According to how strongly respondents agreed with each statement, responses ranged from 1 to 5. Two assistant professors in the English department reviewed the questionnaire for face validity and made additions, deletions, and changes to both the question formats and the questionnaire's items.</w:t>
      </w:r>
    </w:p>
    <w:p w14:paraId="0F3C4837" w14:textId="48FB0FAC" w:rsidR="00F913CB" w:rsidRDefault="00313356" w:rsidP="00175F3D">
      <w:pPr>
        <w:jc w:val="both"/>
        <w:rPr>
          <w:b/>
          <w:bCs/>
          <w:sz w:val="28"/>
          <w:szCs w:val="28"/>
        </w:rPr>
      </w:pPr>
      <w:r>
        <w:rPr>
          <w:b/>
          <w:bCs/>
          <w:sz w:val="28"/>
          <w:szCs w:val="28"/>
        </w:rPr>
        <w:t xml:space="preserve"> </w:t>
      </w:r>
      <w:r w:rsidR="00F913CB">
        <w:rPr>
          <w:b/>
          <w:bCs/>
          <w:sz w:val="28"/>
          <w:szCs w:val="28"/>
        </w:rPr>
        <w:t xml:space="preserve">3.4 </w:t>
      </w:r>
      <w:r w:rsidR="00633F66">
        <w:rPr>
          <w:b/>
          <w:bCs/>
          <w:sz w:val="28"/>
          <w:szCs w:val="28"/>
        </w:rPr>
        <w:t>Results</w:t>
      </w:r>
      <w:r w:rsidR="001527ED">
        <w:rPr>
          <w:b/>
          <w:bCs/>
          <w:sz w:val="28"/>
          <w:szCs w:val="28"/>
        </w:rPr>
        <w:t xml:space="preserve"> and Discussion:</w:t>
      </w:r>
    </w:p>
    <w:p w14:paraId="38927199" w14:textId="0C8EA750" w:rsidR="001A1448" w:rsidRDefault="00173953" w:rsidP="00175F3D">
      <w:pPr>
        <w:spacing w:line="360" w:lineRule="auto"/>
        <w:jc w:val="both"/>
        <w:rPr>
          <w:sz w:val="28"/>
          <w:szCs w:val="180"/>
        </w:rPr>
      </w:pPr>
      <w:r>
        <w:rPr>
          <w:sz w:val="28"/>
          <w:szCs w:val="180"/>
        </w:rPr>
        <w:t xml:space="preserve">     </w:t>
      </w:r>
      <w:r w:rsidR="00A5640A">
        <w:rPr>
          <w:sz w:val="28"/>
          <w:szCs w:val="180"/>
        </w:rPr>
        <w:t xml:space="preserve"> </w:t>
      </w:r>
      <w:r w:rsidR="00E04FDC" w:rsidRPr="00E04FDC">
        <w:rPr>
          <w:sz w:val="28"/>
          <w:szCs w:val="180"/>
        </w:rPr>
        <w:t xml:space="preserve">Table </w:t>
      </w:r>
      <w:r w:rsidR="00FE4A5A">
        <w:rPr>
          <w:sz w:val="28"/>
          <w:szCs w:val="180"/>
        </w:rPr>
        <w:t>(</w:t>
      </w:r>
      <w:r w:rsidR="00E04FDC" w:rsidRPr="00E04FDC">
        <w:rPr>
          <w:sz w:val="28"/>
          <w:szCs w:val="180"/>
        </w:rPr>
        <w:t>1</w:t>
      </w:r>
      <w:r w:rsidR="00FE4A5A">
        <w:rPr>
          <w:sz w:val="28"/>
          <w:szCs w:val="180"/>
        </w:rPr>
        <w:t>)</w:t>
      </w:r>
      <w:r w:rsidR="00E04FDC" w:rsidRPr="00E04FDC">
        <w:rPr>
          <w:sz w:val="28"/>
          <w:szCs w:val="180"/>
        </w:rPr>
        <w:t xml:space="preserve"> depicts the actual use of technology by twenty-five students studying English as a second language. The results were obtained by computing the frequencies and percentages of the students' responses to the questionnaire items. According to the statistics in this table, the researchers discovered that</w:t>
      </w:r>
      <w:r w:rsidR="00FB4F27">
        <w:rPr>
          <w:sz w:val="28"/>
          <w:szCs w:val="180"/>
        </w:rPr>
        <w:t>:</w:t>
      </w:r>
    </w:p>
    <w:p w14:paraId="5C227384" w14:textId="05B088BF" w:rsidR="00CF2FDF" w:rsidRPr="00962A15" w:rsidRDefault="00AC51E5" w:rsidP="00175F3D">
      <w:pPr>
        <w:spacing w:line="360" w:lineRule="auto"/>
        <w:ind w:left="360"/>
        <w:jc w:val="both"/>
        <w:rPr>
          <w:sz w:val="32"/>
          <w:szCs w:val="200"/>
        </w:rPr>
      </w:pPr>
      <w:r w:rsidRPr="00962A15">
        <w:rPr>
          <w:b/>
          <w:bCs/>
          <w:sz w:val="28"/>
          <w:szCs w:val="28"/>
        </w:rPr>
        <w:t xml:space="preserve">For </w:t>
      </w:r>
      <w:r w:rsidR="003764F0" w:rsidRPr="00962A15">
        <w:rPr>
          <w:b/>
          <w:bCs/>
          <w:sz w:val="28"/>
          <w:szCs w:val="28"/>
        </w:rPr>
        <w:t>Preparing assignments</w:t>
      </w:r>
      <w:r w:rsidR="00764A0A" w:rsidRPr="00962A15">
        <w:rPr>
          <w:sz w:val="32"/>
          <w:szCs w:val="200"/>
        </w:rPr>
        <w:t xml:space="preserve"> </w:t>
      </w:r>
    </w:p>
    <w:p w14:paraId="2F0DF1EA" w14:textId="77777777" w:rsidR="004823D8" w:rsidRDefault="006B6B29" w:rsidP="00175F3D">
      <w:pPr>
        <w:pStyle w:val="ListParagraph"/>
        <w:numPr>
          <w:ilvl w:val="0"/>
          <w:numId w:val="9"/>
        </w:numPr>
        <w:ind w:left="709"/>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A)</w:t>
      </w:r>
    </w:p>
    <w:p w14:paraId="430DC122" w14:textId="28FDA8EE" w:rsidR="001A0511" w:rsidRDefault="00AD2777"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Pr>
          <w:rFonts w:asciiTheme="majorBidi" w:hAnsiTheme="majorBidi" w:cstheme="majorBidi"/>
          <w:color w:val="0D0D0D" w:themeColor="text1" w:themeTint="F2"/>
          <w:sz w:val="28"/>
          <w:szCs w:val="180"/>
        </w:rPr>
        <w:t xml:space="preserve"> </w:t>
      </w:r>
      <w:r w:rsidR="00DE2B08">
        <w:rPr>
          <w:rFonts w:asciiTheme="majorBidi" w:hAnsiTheme="majorBidi" w:cstheme="majorBidi"/>
          <w:color w:val="0D0D0D" w:themeColor="text1" w:themeTint="F2"/>
          <w:sz w:val="28"/>
          <w:szCs w:val="180"/>
        </w:rPr>
        <w:t>3</w:t>
      </w:r>
      <w:r w:rsidR="00250FF6">
        <w:rPr>
          <w:rFonts w:asciiTheme="majorBidi" w:hAnsiTheme="majorBidi" w:cstheme="majorBidi"/>
          <w:color w:val="0D0D0D" w:themeColor="text1" w:themeTint="F2"/>
          <w:sz w:val="28"/>
          <w:szCs w:val="180"/>
        </w:rPr>
        <w:t>2</w:t>
      </w:r>
      <w:r w:rsidR="001A0511" w:rsidRPr="00415831">
        <w:rPr>
          <w:rFonts w:asciiTheme="majorBidi" w:hAnsiTheme="majorBidi" w:cstheme="majorBidi"/>
          <w:color w:val="0D0D0D" w:themeColor="text1" w:themeTint="F2"/>
          <w:sz w:val="28"/>
          <w:szCs w:val="180"/>
        </w:rPr>
        <w:t xml:space="preserve"> of </w:t>
      </w:r>
      <w:r w:rsidR="00E97088">
        <w:rPr>
          <w:rFonts w:asciiTheme="majorBidi" w:hAnsiTheme="majorBidi" w:cstheme="majorBidi"/>
          <w:color w:val="0D0D0D" w:themeColor="text1" w:themeTint="F2"/>
          <w:sz w:val="28"/>
          <w:szCs w:val="180"/>
        </w:rPr>
        <w:t xml:space="preserve">male students </w:t>
      </w:r>
      <w:r w:rsidR="001A0511" w:rsidRPr="00415831">
        <w:rPr>
          <w:rFonts w:asciiTheme="majorBidi" w:hAnsiTheme="majorBidi" w:cstheme="majorBidi"/>
          <w:color w:val="0D0D0D" w:themeColor="text1" w:themeTint="F2"/>
          <w:sz w:val="28"/>
          <w:szCs w:val="180"/>
        </w:rPr>
        <w:t xml:space="preserve">continuously use </w:t>
      </w:r>
      <w:r w:rsidR="004F0AEF">
        <w:rPr>
          <w:rFonts w:asciiTheme="majorBidi" w:hAnsiTheme="majorBidi" w:cstheme="majorBidi"/>
          <w:color w:val="0D0D0D" w:themeColor="text1" w:themeTint="F2"/>
          <w:sz w:val="28"/>
          <w:szCs w:val="180"/>
        </w:rPr>
        <w:t xml:space="preserve">Google </w:t>
      </w:r>
      <w:r w:rsidR="00447513">
        <w:rPr>
          <w:rFonts w:asciiTheme="majorBidi" w:hAnsiTheme="majorBidi" w:cstheme="majorBidi"/>
          <w:color w:val="0D0D0D" w:themeColor="text1" w:themeTint="F2"/>
          <w:sz w:val="28"/>
          <w:szCs w:val="180"/>
        </w:rPr>
        <w:t xml:space="preserve">while </w:t>
      </w:r>
      <w:r w:rsidR="00F77EAD">
        <w:rPr>
          <w:rFonts w:asciiTheme="majorBidi" w:hAnsiTheme="majorBidi" w:cstheme="majorBidi"/>
          <w:color w:val="0D0D0D" w:themeColor="text1" w:themeTint="F2"/>
          <w:sz w:val="28"/>
          <w:szCs w:val="180"/>
        </w:rPr>
        <w:t>% 24 of female students do</w:t>
      </w:r>
      <w:r w:rsidR="001A0511" w:rsidRPr="00415831">
        <w:rPr>
          <w:rFonts w:asciiTheme="majorBidi" w:hAnsiTheme="majorBidi" w:cstheme="majorBidi"/>
          <w:color w:val="0D0D0D" w:themeColor="text1" w:themeTint="F2"/>
          <w:sz w:val="28"/>
          <w:szCs w:val="180"/>
        </w:rPr>
        <w:t>.</w:t>
      </w:r>
    </w:p>
    <w:p w14:paraId="5A03EF50" w14:textId="246FFC89" w:rsidR="00B93674" w:rsidRDefault="000A685B"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24 of male students </w:t>
      </w:r>
      <w:r w:rsidR="00863D73">
        <w:rPr>
          <w:rFonts w:asciiTheme="majorBidi" w:hAnsiTheme="majorBidi" w:cstheme="majorBidi"/>
          <w:color w:val="0D0D0D" w:themeColor="text1" w:themeTint="F2"/>
          <w:sz w:val="28"/>
          <w:szCs w:val="180"/>
        </w:rPr>
        <w:t xml:space="preserve">rarely depend on Google while </w:t>
      </w:r>
      <w:r w:rsidR="00F257F5">
        <w:rPr>
          <w:rFonts w:asciiTheme="majorBidi" w:hAnsiTheme="majorBidi" w:cstheme="majorBidi"/>
          <w:color w:val="0D0D0D" w:themeColor="text1" w:themeTint="F2"/>
          <w:sz w:val="28"/>
          <w:szCs w:val="180"/>
        </w:rPr>
        <w:t xml:space="preserve">% </w:t>
      </w:r>
      <w:r w:rsidR="00443BE6">
        <w:rPr>
          <w:rFonts w:asciiTheme="majorBidi" w:hAnsiTheme="majorBidi" w:cstheme="majorBidi"/>
          <w:color w:val="0D0D0D" w:themeColor="text1" w:themeTint="F2"/>
          <w:sz w:val="28"/>
          <w:szCs w:val="180"/>
        </w:rPr>
        <w:t>8</w:t>
      </w:r>
      <w:r w:rsidR="00F257F5">
        <w:rPr>
          <w:rFonts w:asciiTheme="majorBidi" w:hAnsiTheme="majorBidi" w:cstheme="majorBidi"/>
          <w:color w:val="0D0D0D" w:themeColor="text1" w:themeTint="F2"/>
          <w:sz w:val="28"/>
          <w:szCs w:val="180"/>
        </w:rPr>
        <w:t xml:space="preserve"> of females do.</w:t>
      </w:r>
    </w:p>
    <w:p w14:paraId="6E4CBEFD" w14:textId="0CB773B2" w:rsidR="000E7B07" w:rsidRPr="00374079" w:rsidRDefault="00CD1B96"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Pr>
          <w:rFonts w:asciiTheme="majorBidi" w:hAnsiTheme="majorBidi" w:cstheme="majorBidi"/>
          <w:color w:val="0D0D0D" w:themeColor="text1" w:themeTint="F2"/>
          <w:sz w:val="28"/>
          <w:szCs w:val="180"/>
        </w:rPr>
        <w:t xml:space="preserve"> </w:t>
      </w:r>
      <w:r w:rsidR="007049C6">
        <w:rPr>
          <w:rFonts w:asciiTheme="majorBidi" w:hAnsiTheme="majorBidi" w:cstheme="majorBidi"/>
          <w:color w:val="0D0D0D" w:themeColor="text1" w:themeTint="F2"/>
          <w:sz w:val="28"/>
          <w:szCs w:val="180"/>
        </w:rPr>
        <w:t>8</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6A4561">
        <w:rPr>
          <w:rFonts w:asciiTheme="majorBidi" w:hAnsiTheme="majorBidi" w:cstheme="majorBidi"/>
          <w:color w:val="0D0D0D" w:themeColor="text1" w:themeTint="F2"/>
          <w:sz w:val="28"/>
          <w:szCs w:val="180"/>
        </w:rPr>
        <w:t>never</w:t>
      </w:r>
      <w:r w:rsidRPr="00415831">
        <w:rPr>
          <w:rFonts w:asciiTheme="majorBidi" w:hAnsiTheme="majorBidi" w:cstheme="majorBidi"/>
          <w:color w:val="0D0D0D" w:themeColor="text1" w:themeTint="F2"/>
          <w:sz w:val="28"/>
          <w:szCs w:val="180"/>
        </w:rPr>
        <w:t xml:space="preserve"> use </w:t>
      </w:r>
      <w:r>
        <w:rPr>
          <w:rFonts w:asciiTheme="majorBidi" w:hAnsiTheme="majorBidi" w:cstheme="majorBidi"/>
          <w:color w:val="0D0D0D" w:themeColor="text1" w:themeTint="F2"/>
          <w:sz w:val="28"/>
          <w:szCs w:val="180"/>
        </w:rPr>
        <w:t>Google while %</w:t>
      </w:r>
      <w:r w:rsidR="00DA68B3">
        <w:rPr>
          <w:rFonts w:asciiTheme="majorBidi" w:hAnsiTheme="majorBidi" w:cstheme="majorBidi"/>
          <w:color w:val="0D0D0D" w:themeColor="text1" w:themeTint="F2"/>
          <w:sz w:val="28"/>
          <w:szCs w:val="180"/>
        </w:rPr>
        <w:t xml:space="preserve"> 4</w:t>
      </w:r>
      <w:r w:rsidR="009C3377">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of female students do</w:t>
      </w:r>
      <w:r w:rsidR="00586F95">
        <w:rPr>
          <w:rFonts w:asciiTheme="majorBidi" w:hAnsiTheme="majorBidi" w:cstheme="majorBidi"/>
          <w:color w:val="0D0D0D" w:themeColor="text1" w:themeTint="F2"/>
          <w:sz w:val="28"/>
          <w:szCs w:val="180"/>
        </w:rPr>
        <w:t>.</w:t>
      </w:r>
    </w:p>
    <w:p w14:paraId="0CE6B970" w14:textId="77777777" w:rsidR="00BA6D94" w:rsidRDefault="008B706D"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B)</w:t>
      </w:r>
    </w:p>
    <w:p w14:paraId="01B71AE2" w14:textId="2124718B" w:rsidR="001A0511" w:rsidRDefault="001A0511"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3F64C3">
        <w:rPr>
          <w:rFonts w:asciiTheme="majorBidi" w:hAnsiTheme="majorBidi" w:cstheme="majorBidi"/>
          <w:color w:val="0D0D0D" w:themeColor="text1" w:themeTint="F2"/>
          <w:sz w:val="28"/>
          <w:szCs w:val="180"/>
        </w:rPr>
        <w:t xml:space="preserve">20 </w:t>
      </w:r>
      <w:r w:rsidRPr="00415831">
        <w:rPr>
          <w:rFonts w:asciiTheme="majorBidi" w:hAnsiTheme="majorBidi" w:cstheme="majorBidi"/>
          <w:color w:val="0D0D0D" w:themeColor="text1" w:themeTint="F2"/>
          <w:sz w:val="28"/>
          <w:szCs w:val="180"/>
        </w:rPr>
        <w:t>of</w:t>
      </w:r>
      <w:r w:rsidR="00413C43">
        <w:rPr>
          <w:rFonts w:asciiTheme="majorBidi" w:hAnsiTheme="majorBidi" w:cstheme="majorBidi"/>
          <w:color w:val="0D0D0D" w:themeColor="text1" w:themeTint="F2"/>
          <w:sz w:val="28"/>
          <w:szCs w:val="180"/>
        </w:rPr>
        <w:t xml:space="preserve"> male students </w:t>
      </w:r>
      <w:r w:rsidR="009010D5">
        <w:rPr>
          <w:rFonts w:asciiTheme="majorBidi" w:hAnsiTheme="majorBidi" w:cstheme="majorBidi"/>
          <w:color w:val="0D0D0D" w:themeColor="text1" w:themeTint="F2"/>
          <w:sz w:val="28"/>
          <w:szCs w:val="180"/>
        </w:rPr>
        <w:t>regularly</w:t>
      </w:r>
      <w:r w:rsidR="009E3DE0">
        <w:rPr>
          <w:rFonts w:asciiTheme="majorBidi" w:hAnsiTheme="majorBidi" w:cstheme="majorBidi"/>
          <w:color w:val="0D0D0D" w:themeColor="text1" w:themeTint="F2"/>
          <w:sz w:val="28"/>
          <w:szCs w:val="180"/>
        </w:rPr>
        <w:t xml:space="preserve"> use </w:t>
      </w:r>
      <w:r w:rsidR="009010D5">
        <w:rPr>
          <w:rFonts w:asciiTheme="majorBidi" w:hAnsiTheme="majorBidi" w:cstheme="majorBidi"/>
          <w:color w:val="0D0D0D" w:themeColor="text1" w:themeTint="F2"/>
          <w:sz w:val="28"/>
          <w:szCs w:val="180"/>
        </w:rPr>
        <w:t>YouTube</w:t>
      </w:r>
      <w:r w:rsidR="009E3DE0">
        <w:rPr>
          <w:rFonts w:asciiTheme="majorBidi" w:hAnsiTheme="majorBidi" w:cstheme="majorBidi"/>
          <w:color w:val="0D0D0D" w:themeColor="text1" w:themeTint="F2"/>
          <w:sz w:val="28"/>
          <w:szCs w:val="180"/>
        </w:rPr>
        <w:t xml:space="preserve"> for their assignments whereas % 16 of females do.</w:t>
      </w:r>
    </w:p>
    <w:p w14:paraId="571FE65C" w14:textId="490EF86C" w:rsidR="002C1B38" w:rsidRDefault="002C1B38"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sidR="00FC475A">
        <w:rPr>
          <w:rFonts w:asciiTheme="majorBidi" w:hAnsiTheme="majorBidi" w:cstheme="majorBidi"/>
          <w:color w:val="0D0D0D" w:themeColor="text1" w:themeTint="F2"/>
          <w:sz w:val="28"/>
          <w:szCs w:val="180"/>
        </w:rPr>
        <w:t>16</w:t>
      </w:r>
      <w:r>
        <w:rPr>
          <w:rFonts w:asciiTheme="majorBidi" w:hAnsiTheme="majorBidi" w:cstheme="majorBidi"/>
          <w:color w:val="0D0D0D" w:themeColor="text1" w:themeTint="F2"/>
          <w:sz w:val="28"/>
          <w:szCs w:val="180"/>
        </w:rPr>
        <w:t xml:space="preserve"> </w:t>
      </w:r>
      <w:r w:rsidR="00DF66ED">
        <w:rPr>
          <w:rFonts w:asciiTheme="majorBidi" w:hAnsiTheme="majorBidi" w:cstheme="majorBidi"/>
          <w:color w:val="0D0D0D" w:themeColor="text1" w:themeTint="F2"/>
          <w:sz w:val="28"/>
          <w:szCs w:val="180"/>
        </w:rPr>
        <w:t>of both</w:t>
      </w:r>
      <w:r w:rsidR="004C2408">
        <w:rPr>
          <w:rFonts w:asciiTheme="majorBidi" w:hAnsiTheme="majorBidi" w:cstheme="majorBidi"/>
          <w:color w:val="0D0D0D" w:themeColor="text1" w:themeTint="F2"/>
          <w:sz w:val="28"/>
          <w:szCs w:val="180"/>
        </w:rPr>
        <w:t xml:space="preserve"> </w:t>
      </w:r>
      <w:r w:rsidR="00704478">
        <w:rPr>
          <w:rFonts w:asciiTheme="majorBidi" w:hAnsiTheme="majorBidi" w:cstheme="majorBidi"/>
          <w:color w:val="0D0D0D" w:themeColor="text1" w:themeTint="F2"/>
          <w:sz w:val="28"/>
          <w:szCs w:val="180"/>
        </w:rPr>
        <w:t>genders</w:t>
      </w:r>
      <w:r w:rsidR="00DF66ED">
        <w:rPr>
          <w:rFonts w:asciiTheme="majorBidi" w:hAnsiTheme="majorBidi" w:cstheme="majorBidi"/>
          <w:color w:val="0D0D0D" w:themeColor="text1" w:themeTint="F2"/>
          <w:sz w:val="28"/>
          <w:szCs w:val="180"/>
        </w:rPr>
        <w:t xml:space="preserve"> often </w:t>
      </w:r>
      <w:r>
        <w:rPr>
          <w:rFonts w:asciiTheme="majorBidi" w:hAnsiTheme="majorBidi" w:cstheme="majorBidi"/>
          <w:color w:val="0D0D0D" w:themeColor="text1" w:themeTint="F2"/>
          <w:sz w:val="28"/>
          <w:szCs w:val="180"/>
        </w:rPr>
        <w:t>use YouTube for their assignments whereas.</w:t>
      </w:r>
    </w:p>
    <w:p w14:paraId="392876CA" w14:textId="0908CBDC" w:rsidR="00501055" w:rsidRDefault="00501055"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12 of male students</w:t>
      </w:r>
      <w:r w:rsidR="00C36A9A">
        <w:rPr>
          <w:rFonts w:asciiTheme="majorBidi" w:hAnsiTheme="majorBidi" w:cstheme="majorBidi"/>
          <w:color w:val="0D0D0D" w:themeColor="text1" w:themeTint="F2"/>
          <w:sz w:val="28"/>
          <w:szCs w:val="180"/>
        </w:rPr>
        <w:t xml:space="preserve"> sometimes</w:t>
      </w:r>
      <w:r>
        <w:rPr>
          <w:rFonts w:asciiTheme="majorBidi" w:hAnsiTheme="majorBidi" w:cstheme="majorBidi"/>
          <w:color w:val="0D0D0D" w:themeColor="text1" w:themeTint="F2"/>
          <w:sz w:val="28"/>
          <w:szCs w:val="180"/>
        </w:rPr>
        <w:t xml:space="preserve"> use YouTube </w:t>
      </w:r>
      <w:r w:rsidR="00C36A9A">
        <w:rPr>
          <w:rFonts w:asciiTheme="majorBidi" w:hAnsiTheme="majorBidi" w:cstheme="majorBidi"/>
          <w:color w:val="0D0D0D" w:themeColor="text1" w:themeTint="F2"/>
          <w:sz w:val="28"/>
          <w:szCs w:val="180"/>
        </w:rPr>
        <w:t>while % 8 of females do.</w:t>
      </w:r>
    </w:p>
    <w:p w14:paraId="1F22D0C9" w14:textId="676433BE" w:rsidR="00A507C2" w:rsidRPr="00374079" w:rsidRDefault="00702524"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8 of male students never use YouTube while % 4 of females do.</w:t>
      </w:r>
    </w:p>
    <w:p w14:paraId="1EA217C7" w14:textId="77777777" w:rsidR="0020287A" w:rsidRDefault="005626A8"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C)</w:t>
      </w:r>
    </w:p>
    <w:p w14:paraId="57E89389" w14:textId="516E76A5" w:rsidR="0039366E" w:rsidRDefault="00A35D4F"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Pr>
          <w:rFonts w:asciiTheme="majorBidi" w:hAnsiTheme="majorBidi" w:cstheme="majorBidi"/>
          <w:color w:val="0D0D0D" w:themeColor="text1" w:themeTint="F2"/>
          <w:sz w:val="28"/>
          <w:szCs w:val="180"/>
        </w:rPr>
        <w:t xml:space="preserve"> </w:t>
      </w:r>
      <w:r w:rsidR="002952E8">
        <w:rPr>
          <w:rFonts w:asciiTheme="majorBidi" w:hAnsiTheme="majorBidi" w:cstheme="majorBidi"/>
          <w:color w:val="0D0D0D" w:themeColor="text1" w:themeTint="F2"/>
          <w:sz w:val="28"/>
          <w:szCs w:val="180"/>
        </w:rPr>
        <w:t xml:space="preserve">12 </w:t>
      </w:r>
      <w:r w:rsidRPr="00415831">
        <w:rPr>
          <w:rFonts w:asciiTheme="majorBidi" w:hAnsiTheme="majorBidi" w:cstheme="majorBidi"/>
          <w:color w:val="0D0D0D" w:themeColor="text1" w:themeTint="F2"/>
          <w:sz w:val="28"/>
          <w:szCs w:val="180"/>
        </w:rPr>
        <w:t xml:space="preserve">of </w:t>
      </w:r>
      <w:r>
        <w:rPr>
          <w:rFonts w:asciiTheme="majorBidi" w:hAnsiTheme="majorBidi" w:cstheme="majorBidi"/>
          <w:color w:val="0D0D0D" w:themeColor="text1" w:themeTint="F2"/>
          <w:sz w:val="28"/>
          <w:szCs w:val="180"/>
        </w:rPr>
        <w:t xml:space="preserve">male students </w:t>
      </w:r>
      <w:r w:rsidR="00347C64">
        <w:rPr>
          <w:rFonts w:asciiTheme="majorBidi" w:hAnsiTheme="majorBidi" w:cstheme="majorBidi"/>
          <w:color w:val="0D0D0D" w:themeColor="text1" w:themeTint="F2"/>
          <w:sz w:val="28"/>
          <w:szCs w:val="180"/>
        </w:rPr>
        <w:t xml:space="preserve">always </w:t>
      </w:r>
      <w:r w:rsidRPr="00415831">
        <w:rPr>
          <w:rFonts w:asciiTheme="majorBidi" w:hAnsiTheme="majorBidi" w:cstheme="majorBidi"/>
          <w:color w:val="0D0D0D" w:themeColor="text1" w:themeTint="F2"/>
          <w:sz w:val="28"/>
          <w:szCs w:val="180"/>
        </w:rPr>
        <w:t xml:space="preserve">use </w:t>
      </w:r>
      <w:r>
        <w:rPr>
          <w:rFonts w:asciiTheme="majorBidi" w:hAnsiTheme="majorBidi" w:cstheme="majorBidi"/>
          <w:color w:val="0D0D0D" w:themeColor="text1" w:themeTint="F2"/>
          <w:sz w:val="28"/>
          <w:szCs w:val="180"/>
        </w:rPr>
        <w:t xml:space="preserve">Yahoo while % </w:t>
      </w:r>
      <w:r w:rsidR="00C74E1B">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of female students do</w:t>
      </w:r>
      <w:r w:rsidRPr="00415831">
        <w:rPr>
          <w:rFonts w:asciiTheme="majorBidi" w:hAnsiTheme="majorBidi" w:cstheme="majorBidi"/>
          <w:color w:val="0D0D0D" w:themeColor="text1" w:themeTint="F2"/>
          <w:sz w:val="28"/>
          <w:szCs w:val="180"/>
        </w:rPr>
        <w:t>.</w:t>
      </w:r>
    </w:p>
    <w:p w14:paraId="3CEF0211" w14:textId="15CA7F6C" w:rsidR="00AB2BCA" w:rsidRDefault="003F6C05"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Pr>
          <w:rFonts w:asciiTheme="majorBidi" w:hAnsiTheme="majorBidi" w:cstheme="majorBidi"/>
          <w:color w:val="0D0D0D" w:themeColor="text1" w:themeTint="F2"/>
          <w:sz w:val="28"/>
          <w:szCs w:val="180"/>
        </w:rPr>
        <w:t xml:space="preserve"> </w:t>
      </w:r>
      <w:r w:rsidR="00111AAE">
        <w:rPr>
          <w:rFonts w:asciiTheme="majorBidi" w:hAnsiTheme="majorBidi" w:cstheme="majorBidi"/>
          <w:color w:val="0D0D0D" w:themeColor="text1" w:themeTint="F2"/>
          <w:sz w:val="28"/>
          <w:szCs w:val="180"/>
        </w:rPr>
        <w:t>1</w:t>
      </w:r>
      <w:r w:rsidR="00D5218F">
        <w:rPr>
          <w:rFonts w:asciiTheme="majorBidi" w:hAnsiTheme="majorBidi" w:cstheme="majorBidi"/>
          <w:color w:val="0D0D0D" w:themeColor="text1" w:themeTint="F2"/>
          <w:sz w:val="28"/>
          <w:szCs w:val="180"/>
        </w:rPr>
        <w:t>2</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1707D4">
        <w:rPr>
          <w:rFonts w:asciiTheme="majorBidi" w:hAnsiTheme="majorBidi" w:cstheme="majorBidi"/>
          <w:color w:val="0D0D0D" w:themeColor="text1" w:themeTint="F2"/>
          <w:sz w:val="28"/>
          <w:szCs w:val="180"/>
        </w:rPr>
        <w:t>often</w:t>
      </w:r>
      <w:r w:rsidRPr="00415831">
        <w:rPr>
          <w:rFonts w:asciiTheme="majorBidi" w:hAnsiTheme="majorBidi" w:cstheme="majorBidi"/>
          <w:color w:val="0D0D0D" w:themeColor="text1" w:themeTint="F2"/>
          <w:sz w:val="28"/>
          <w:szCs w:val="180"/>
        </w:rPr>
        <w:t xml:space="preserve"> use </w:t>
      </w:r>
      <w:r>
        <w:rPr>
          <w:rFonts w:asciiTheme="majorBidi" w:hAnsiTheme="majorBidi" w:cstheme="majorBidi"/>
          <w:color w:val="0D0D0D" w:themeColor="text1" w:themeTint="F2"/>
          <w:sz w:val="28"/>
          <w:szCs w:val="180"/>
        </w:rPr>
        <w:t xml:space="preserve">Yahoo while % </w:t>
      </w:r>
      <w:r w:rsidR="00D5218F">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female students do</w:t>
      </w:r>
      <w:r w:rsidRPr="00415831">
        <w:rPr>
          <w:rFonts w:asciiTheme="majorBidi" w:hAnsiTheme="majorBidi" w:cstheme="majorBidi"/>
          <w:color w:val="0D0D0D" w:themeColor="text1" w:themeTint="F2"/>
          <w:sz w:val="28"/>
          <w:szCs w:val="180"/>
        </w:rPr>
        <w:t>.</w:t>
      </w:r>
    </w:p>
    <w:p w14:paraId="52674DFE" w14:textId="356A3E01" w:rsidR="00B4306B" w:rsidRDefault="00B4306B"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lastRenderedPageBreak/>
        <w:t>%</w:t>
      </w:r>
      <w:r>
        <w:rPr>
          <w:rFonts w:asciiTheme="majorBidi" w:hAnsiTheme="majorBidi" w:cstheme="majorBidi"/>
          <w:color w:val="0D0D0D" w:themeColor="text1" w:themeTint="F2"/>
          <w:sz w:val="28"/>
          <w:szCs w:val="180"/>
        </w:rPr>
        <w:t xml:space="preserve"> </w:t>
      </w:r>
      <w:r w:rsidR="001117EB">
        <w:rPr>
          <w:rFonts w:asciiTheme="majorBidi" w:hAnsiTheme="majorBidi" w:cstheme="majorBidi"/>
          <w:color w:val="0D0D0D" w:themeColor="text1" w:themeTint="F2"/>
          <w:sz w:val="28"/>
          <w:szCs w:val="180"/>
        </w:rPr>
        <w:t>8</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C16BB7">
        <w:rPr>
          <w:rFonts w:asciiTheme="majorBidi" w:hAnsiTheme="majorBidi" w:cstheme="majorBidi"/>
          <w:color w:val="0D0D0D" w:themeColor="text1" w:themeTint="F2"/>
          <w:sz w:val="28"/>
          <w:szCs w:val="180"/>
        </w:rPr>
        <w:t>hardly ever</w:t>
      </w:r>
      <w:r w:rsidRPr="00415831">
        <w:rPr>
          <w:rFonts w:asciiTheme="majorBidi" w:hAnsiTheme="majorBidi" w:cstheme="majorBidi"/>
          <w:color w:val="0D0D0D" w:themeColor="text1" w:themeTint="F2"/>
          <w:sz w:val="28"/>
          <w:szCs w:val="180"/>
        </w:rPr>
        <w:t xml:space="preserve"> use </w:t>
      </w:r>
      <w:r>
        <w:rPr>
          <w:rFonts w:asciiTheme="majorBidi" w:hAnsiTheme="majorBidi" w:cstheme="majorBidi"/>
          <w:color w:val="0D0D0D" w:themeColor="text1" w:themeTint="F2"/>
          <w:sz w:val="28"/>
          <w:szCs w:val="180"/>
        </w:rPr>
        <w:t xml:space="preserve">Yahoo while % </w:t>
      </w:r>
      <w:r w:rsidR="001117EB">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of female students do</w:t>
      </w:r>
      <w:r w:rsidRPr="00415831">
        <w:rPr>
          <w:rFonts w:asciiTheme="majorBidi" w:hAnsiTheme="majorBidi" w:cstheme="majorBidi"/>
          <w:color w:val="0D0D0D" w:themeColor="text1" w:themeTint="F2"/>
          <w:sz w:val="28"/>
          <w:szCs w:val="180"/>
        </w:rPr>
        <w:t>.</w:t>
      </w:r>
    </w:p>
    <w:p w14:paraId="79E7DA8B" w14:textId="75D59357" w:rsidR="00651FCE" w:rsidRPr="00374079" w:rsidRDefault="00C4424D"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w:t>
      </w:r>
      <w:r>
        <w:rPr>
          <w:rFonts w:asciiTheme="majorBidi" w:hAnsiTheme="majorBidi" w:cstheme="majorBidi"/>
          <w:color w:val="0D0D0D" w:themeColor="text1" w:themeTint="F2"/>
          <w:sz w:val="28"/>
          <w:szCs w:val="180"/>
        </w:rPr>
        <w:t xml:space="preserve"> </w:t>
      </w:r>
      <w:r w:rsidR="007B6A96">
        <w:rPr>
          <w:rFonts w:asciiTheme="majorBidi" w:hAnsiTheme="majorBidi" w:cstheme="majorBidi"/>
          <w:color w:val="0D0D0D" w:themeColor="text1" w:themeTint="F2"/>
          <w:sz w:val="28"/>
          <w:szCs w:val="180"/>
        </w:rPr>
        <w:t>2</w:t>
      </w:r>
      <w:r>
        <w:rPr>
          <w:rFonts w:asciiTheme="majorBidi" w:hAnsiTheme="majorBidi" w:cstheme="majorBidi"/>
          <w:color w:val="0D0D0D" w:themeColor="text1" w:themeTint="F2"/>
          <w:sz w:val="28"/>
          <w:szCs w:val="180"/>
        </w:rPr>
        <w:t>4</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7857C1">
        <w:rPr>
          <w:rFonts w:asciiTheme="majorBidi" w:hAnsiTheme="majorBidi" w:cstheme="majorBidi"/>
          <w:color w:val="0D0D0D" w:themeColor="text1" w:themeTint="F2"/>
          <w:sz w:val="28"/>
          <w:szCs w:val="180"/>
        </w:rPr>
        <w:t>never</w:t>
      </w:r>
      <w:r w:rsidRPr="00415831">
        <w:rPr>
          <w:rFonts w:asciiTheme="majorBidi" w:hAnsiTheme="majorBidi" w:cstheme="majorBidi"/>
          <w:color w:val="0D0D0D" w:themeColor="text1" w:themeTint="F2"/>
          <w:sz w:val="28"/>
          <w:szCs w:val="180"/>
        </w:rPr>
        <w:t xml:space="preserve"> use </w:t>
      </w:r>
      <w:r w:rsidR="007857C1">
        <w:rPr>
          <w:rFonts w:asciiTheme="majorBidi" w:hAnsiTheme="majorBidi" w:cstheme="majorBidi"/>
          <w:color w:val="0D0D0D" w:themeColor="text1" w:themeTint="F2"/>
          <w:sz w:val="28"/>
          <w:szCs w:val="180"/>
        </w:rPr>
        <w:t>Yahoo</w:t>
      </w:r>
      <w:r w:rsidR="009D121D">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while % 2</w:t>
      </w:r>
      <w:r w:rsidR="009D121D">
        <w:rPr>
          <w:rFonts w:asciiTheme="majorBidi" w:hAnsiTheme="majorBidi" w:cstheme="majorBidi"/>
          <w:color w:val="0D0D0D" w:themeColor="text1" w:themeTint="F2"/>
          <w:sz w:val="28"/>
          <w:szCs w:val="180"/>
        </w:rPr>
        <w:t>0</w:t>
      </w:r>
      <w:r>
        <w:rPr>
          <w:rFonts w:asciiTheme="majorBidi" w:hAnsiTheme="majorBidi" w:cstheme="majorBidi"/>
          <w:color w:val="0D0D0D" w:themeColor="text1" w:themeTint="F2"/>
          <w:sz w:val="28"/>
          <w:szCs w:val="180"/>
        </w:rPr>
        <w:t xml:space="preserve"> of female students do</w:t>
      </w:r>
      <w:r w:rsidRPr="00415831">
        <w:rPr>
          <w:rFonts w:asciiTheme="majorBidi" w:hAnsiTheme="majorBidi" w:cstheme="majorBidi"/>
          <w:color w:val="0D0D0D" w:themeColor="text1" w:themeTint="F2"/>
          <w:sz w:val="28"/>
          <w:szCs w:val="180"/>
        </w:rPr>
        <w:t>.</w:t>
      </w:r>
    </w:p>
    <w:p w14:paraId="733C6E78" w14:textId="77777777" w:rsidR="007177AA" w:rsidRDefault="00B738EE"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D)</w:t>
      </w:r>
    </w:p>
    <w:p w14:paraId="22E7B9BB" w14:textId="1567ACEE" w:rsidR="00E61545" w:rsidRPr="00E46221" w:rsidRDefault="00DF1A53"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2</w:t>
      </w:r>
      <w:r w:rsidR="00E665CD">
        <w:rPr>
          <w:rFonts w:asciiTheme="majorBidi" w:hAnsiTheme="majorBidi" w:cstheme="majorBidi"/>
          <w:color w:val="0D0D0D" w:themeColor="text1" w:themeTint="F2"/>
          <w:sz w:val="28"/>
          <w:szCs w:val="180"/>
        </w:rPr>
        <w:t>0</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E46221">
        <w:rPr>
          <w:rFonts w:asciiTheme="majorBidi" w:hAnsiTheme="majorBidi" w:cstheme="majorBidi"/>
          <w:color w:val="0D0D0D" w:themeColor="text1" w:themeTint="F2"/>
          <w:sz w:val="28"/>
          <w:szCs w:val="180"/>
        </w:rPr>
        <w:t xml:space="preserve">always </w:t>
      </w:r>
      <w:r w:rsidRPr="00415831">
        <w:rPr>
          <w:rFonts w:asciiTheme="majorBidi" w:hAnsiTheme="majorBidi" w:cstheme="majorBidi"/>
          <w:color w:val="0D0D0D" w:themeColor="text1" w:themeTint="F2"/>
          <w:sz w:val="28"/>
          <w:szCs w:val="180"/>
        </w:rPr>
        <w:t xml:space="preserve">use </w:t>
      </w:r>
      <w:r>
        <w:rPr>
          <w:rFonts w:asciiTheme="majorBidi" w:hAnsiTheme="majorBidi" w:cstheme="majorBidi"/>
          <w:color w:val="0D0D0D" w:themeColor="text1" w:themeTint="F2"/>
          <w:sz w:val="28"/>
          <w:szCs w:val="180"/>
        </w:rPr>
        <w:t xml:space="preserve">PDF while % </w:t>
      </w:r>
      <w:r w:rsidR="00E665CD">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female rarely students do</w:t>
      </w:r>
      <w:r w:rsidRPr="00415831">
        <w:rPr>
          <w:rFonts w:asciiTheme="majorBidi" w:hAnsiTheme="majorBidi" w:cstheme="majorBidi"/>
          <w:color w:val="0D0D0D" w:themeColor="text1" w:themeTint="F2"/>
          <w:sz w:val="28"/>
          <w:szCs w:val="180"/>
        </w:rPr>
        <w:t>.</w:t>
      </w:r>
    </w:p>
    <w:p w14:paraId="0F883CE6" w14:textId="1EFA19B3" w:rsidR="00977D74" w:rsidRDefault="001A0511"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BD3EA5">
        <w:rPr>
          <w:rFonts w:asciiTheme="majorBidi" w:hAnsiTheme="majorBidi" w:cstheme="majorBidi"/>
          <w:color w:val="0D0D0D" w:themeColor="text1" w:themeTint="F2"/>
          <w:sz w:val="28"/>
          <w:szCs w:val="180"/>
        </w:rPr>
        <w:t>28</w:t>
      </w:r>
      <w:r w:rsidR="00BD3EA5" w:rsidRPr="00415831">
        <w:rPr>
          <w:rFonts w:asciiTheme="majorBidi" w:hAnsiTheme="majorBidi" w:cstheme="majorBidi"/>
          <w:color w:val="0D0D0D" w:themeColor="text1" w:themeTint="F2"/>
          <w:sz w:val="28"/>
          <w:szCs w:val="180"/>
        </w:rPr>
        <w:t xml:space="preserve"> of </w:t>
      </w:r>
      <w:r w:rsidR="00BD3EA5">
        <w:rPr>
          <w:rFonts w:asciiTheme="majorBidi" w:hAnsiTheme="majorBidi" w:cstheme="majorBidi"/>
          <w:color w:val="0D0D0D" w:themeColor="text1" w:themeTint="F2"/>
          <w:sz w:val="28"/>
          <w:szCs w:val="180"/>
        </w:rPr>
        <w:t xml:space="preserve">male students </w:t>
      </w:r>
      <w:r w:rsidR="00B93665">
        <w:rPr>
          <w:rFonts w:asciiTheme="majorBidi" w:hAnsiTheme="majorBidi" w:cstheme="majorBidi"/>
          <w:color w:val="0D0D0D" w:themeColor="text1" w:themeTint="F2"/>
          <w:sz w:val="28"/>
          <w:szCs w:val="180"/>
        </w:rPr>
        <w:t>usually</w:t>
      </w:r>
      <w:r w:rsidR="00BD3EA5" w:rsidRPr="00415831">
        <w:rPr>
          <w:rFonts w:asciiTheme="majorBidi" w:hAnsiTheme="majorBidi" w:cstheme="majorBidi"/>
          <w:color w:val="0D0D0D" w:themeColor="text1" w:themeTint="F2"/>
          <w:sz w:val="28"/>
          <w:szCs w:val="180"/>
        </w:rPr>
        <w:t xml:space="preserve"> use </w:t>
      </w:r>
      <w:r w:rsidR="00695D07">
        <w:rPr>
          <w:rFonts w:asciiTheme="majorBidi" w:hAnsiTheme="majorBidi" w:cstheme="majorBidi"/>
          <w:color w:val="0D0D0D" w:themeColor="text1" w:themeTint="F2"/>
          <w:sz w:val="28"/>
          <w:szCs w:val="180"/>
        </w:rPr>
        <w:t>PDF</w:t>
      </w:r>
      <w:r w:rsidR="00B51EC0">
        <w:rPr>
          <w:rFonts w:asciiTheme="majorBidi" w:hAnsiTheme="majorBidi" w:cstheme="majorBidi"/>
          <w:color w:val="0D0D0D" w:themeColor="text1" w:themeTint="F2"/>
          <w:sz w:val="28"/>
          <w:szCs w:val="180"/>
        </w:rPr>
        <w:t xml:space="preserve"> </w:t>
      </w:r>
      <w:r w:rsidR="00BD3EA5">
        <w:rPr>
          <w:rFonts w:asciiTheme="majorBidi" w:hAnsiTheme="majorBidi" w:cstheme="majorBidi"/>
          <w:color w:val="0D0D0D" w:themeColor="text1" w:themeTint="F2"/>
          <w:sz w:val="28"/>
          <w:szCs w:val="180"/>
        </w:rPr>
        <w:t xml:space="preserve">while % </w:t>
      </w:r>
      <w:r w:rsidR="00B51EC0">
        <w:rPr>
          <w:rFonts w:asciiTheme="majorBidi" w:hAnsiTheme="majorBidi" w:cstheme="majorBidi"/>
          <w:color w:val="0D0D0D" w:themeColor="text1" w:themeTint="F2"/>
          <w:sz w:val="28"/>
          <w:szCs w:val="180"/>
        </w:rPr>
        <w:t>8</w:t>
      </w:r>
      <w:r w:rsidR="00DE1C0A">
        <w:rPr>
          <w:rFonts w:asciiTheme="majorBidi" w:hAnsiTheme="majorBidi" w:cstheme="majorBidi"/>
          <w:color w:val="0D0D0D" w:themeColor="text1" w:themeTint="F2"/>
          <w:sz w:val="28"/>
          <w:szCs w:val="180"/>
        </w:rPr>
        <w:t xml:space="preserve"> </w:t>
      </w:r>
      <w:r w:rsidR="00BD3EA5">
        <w:rPr>
          <w:rFonts w:asciiTheme="majorBidi" w:hAnsiTheme="majorBidi" w:cstheme="majorBidi"/>
          <w:color w:val="0D0D0D" w:themeColor="text1" w:themeTint="F2"/>
          <w:sz w:val="28"/>
          <w:szCs w:val="180"/>
        </w:rPr>
        <w:t>of female</w:t>
      </w:r>
      <w:r w:rsidR="00DE1C0A">
        <w:rPr>
          <w:rFonts w:asciiTheme="majorBidi" w:hAnsiTheme="majorBidi" w:cstheme="majorBidi"/>
          <w:color w:val="0D0D0D" w:themeColor="text1" w:themeTint="F2"/>
          <w:sz w:val="28"/>
          <w:szCs w:val="180"/>
        </w:rPr>
        <w:t xml:space="preserve"> rarely</w:t>
      </w:r>
      <w:r w:rsidR="00BD3EA5">
        <w:rPr>
          <w:rFonts w:asciiTheme="majorBidi" w:hAnsiTheme="majorBidi" w:cstheme="majorBidi"/>
          <w:color w:val="0D0D0D" w:themeColor="text1" w:themeTint="F2"/>
          <w:sz w:val="28"/>
          <w:szCs w:val="180"/>
        </w:rPr>
        <w:t xml:space="preserve"> students do</w:t>
      </w:r>
      <w:r w:rsidR="00BD3EA5" w:rsidRPr="00415831">
        <w:rPr>
          <w:rFonts w:asciiTheme="majorBidi" w:hAnsiTheme="majorBidi" w:cstheme="majorBidi"/>
          <w:color w:val="0D0D0D" w:themeColor="text1" w:themeTint="F2"/>
          <w:sz w:val="28"/>
          <w:szCs w:val="180"/>
        </w:rPr>
        <w:t>.</w:t>
      </w:r>
    </w:p>
    <w:p w14:paraId="08CCE7D5" w14:textId="41A42732" w:rsidR="001F1E91" w:rsidRPr="009517EB" w:rsidRDefault="000A7FB3"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6464EF">
        <w:rPr>
          <w:rFonts w:asciiTheme="majorBidi" w:hAnsiTheme="majorBidi" w:cstheme="majorBidi"/>
          <w:color w:val="0D0D0D" w:themeColor="text1" w:themeTint="F2"/>
          <w:sz w:val="28"/>
          <w:szCs w:val="180"/>
        </w:rPr>
        <w:t>8</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6464EF">
        <w:rPr>
          <w:rFonts w:asciiTheme="majorBidi" w:hAnsiTheme="majorBidi" w:cstheme="majorBidi"/>
          <w:color w:val="0D0D0D" w:themeColor="text1" w:themeTint="F2"/>
          <w:sz w:val="28"/>
          <w:szCs w:val="180"/>
        </w:rPr>
        <w:t>seldom</w:t>
      </w:r>
      <w:r w:rsidRPr="00415831">
        <w:rPr>
          <w:rFonts w:asciiTheme="majorBidi" w:hAnsiTheme="majorBidi" w:cstheme="majorBidi"/>
          <w:color w:val="0D0D0D" w:themeColor="text1" w:themeTint="F2"/>
          <w:sz w:val="28"/>
          <w:szCs w:val="180"/>
        </w:rPr>
        <w:t xml:space="preserve"> use </w:t>
      </w:r>
      <w:r>
        <w:rPr>
          <w:rFonts w:asciiTheme="majorBidi" w:hAnsiTheme="majorBidi" w:cstheme="majorBidi"/>
          <w:color w:val="0D0D0D" w:themeColor="text1" w:themeTint="F2"/>
          <w:sz w:val="28"/>
          <w:szCs w:val="180"/>
        </w:rPr>
        <w:t xml:space="preserve">PDF while % </w:t>
      </w:r>
      <w:r w:rsidR="006464EF">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of female rarely students do</w:t>
      </w:r>
      <w:r w:rsidRPr="00415831">
        <w:rPr>
          <w:rFonts w:asciiTheme="majorBidi" w:hAnsiTheme="majorBidi" w:cstheme="majorBidi"/>
          <w:color w:val="0D0D0D" w:themeColor="text1" w:themeTint="F2"/>
          <w:sz w:val="28"/>
          <w:szCs w:val="180"/>
        </w:rPr>
        <w:t>.</w:t>
      </w:r>
    </w:p>
    <w:p w14:paraId="7700999C" w14:textId="332768FD" w:rsidR="005A5028" w:rsidRDefault="005A5028"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9517EB">
        <w:rPr>
          <w:rFonts w:asciiTheme="majorBidi" w:hAnsiTheme="majorBidi" w:cstheme="majorBidi"/>
          <w:color w:val="0D0D0D" w:themeColor="text1" w:themeTint="F2"/>
          <w:sz w:val="28"/>
          <w:szCs w:val="180"/>
        </w:rPr>
        <w:t>8</w:t>
      </w:r>
      <w:r w:rsidRPr="00415831">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 xml:space="preserve">male students </w:t>
      </w:r>
      <w:r w:rsidR="00AF5C57">
        <w:rPr>
          <w:rFonts w:asciiTheme="majorBidi" w:hAnsiTheme="majorBidi" w:cstheme="majorBidi"/>
          <w:color w:val="0D0D0D" w:themeColor="text1" w:themeTint="F2"/>
          <w:sz w:val="28"/>
          <w:szCs w:val="180"/>
        </w:rPr>
        <w:t>never</w:t>
      </w:r>
      <w:r w:rsidRPr="00415831">
        <w:rPr>
          <w:rFonts w:asciiTheme="majorBidi" w:hAnsiTheme="majorBidi" w:cstheme="majorBidi"/>
          <w:color w:val="0D0D0D" w:themeColor="text1" w:themeTint="F2"/>
          <w:sz w:val="28"/>
          <w:szCs w:val="180"/>
        </w:rPr>
        <w:t xml:space="preserve"> use </w:t>
      </w:r>
      <w:r>
        <w:rPr>
          <w:rFonts w:asciiTheme="majorBidi" w:hAnsiTheme="majorBidi" w:cstheme="majorBidi"/>
          <w:color w:val="0D0D0D" w:themeColor="text1" w:themeTint="F2"/>
          <w:sz w:val="28"/>
          <w:szCs w:val="180"/>
        </w:rPr>
        <w:t xml:space="preserve">PDF while % </w:t>
      </w:r>
      <w:r w:rsidR="00E02218">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female rarely students do</w:t>
      </w:r>
      <w:r w:rsidRPr="00415831">
        <w:rPr>
          <w:rFonts w:asciiTheme="majorBidi" w:hAnsiTheme="majorBidi" w:cstheme="majorBidi"/>
          <w:color w:val="0D0D0D" w:themeColor="text1" w:themeTint="F2"/>
          <w:sz w:val="28"/>
          <w:szCs w:val="180"/>
        </w:rPr>
        <w:t>.</w:t>
      </w:r>
    </w:p>
    <w:p w14:paraId="09F38BE7" w14:textId="77777777" w:rsidR="00136093" w:rsidRDefault="00136093" w:rsidP="00175F3D">
      <w:pPr>
        <w:pStyle w:val="ListParagraph"/>
        <w:jc w:val="both"/>
        <w:rPr>
          <w:rFonts w:asciiTheme="majorBidi" w:hAnsiTheme="majorBidi" w:cstheme="majorBidi"/>
          <w:color w:val="0D0D0D" w:themeColor="text1" w:themeTint="F2"/>
          <w:sz w:val="28"/>
          <w:szCs w:val="180"/>
        </w:rPr>
      </w:pPr>
    </w:p>
    <w:p w14:paraId="7BB8BAD2" w14:textId="77777777" w:rsidR="00B815FF" w:rsidRPr="00F73099" w:rsidRDefault="00B815FF" w:rsidP="00175F3D">
      <w:pPr>
        <w:jc w:val="both"/>
        <w:rPr>
          <w:sz w:val="28"/>
          <w:szCs w:val="180"/>
        </w:rPr>
      </w:pPr>
    </w:p>
    <w:p w14:paraId="50E3F971" w14:textId="07F616DB" w:rsidR="006802AE" w:rsidRPr="00962A15" w:rsidRDefault="00977D74" w:rsidP="00175F3D">
      <w:pPr>
        <w:jc w:val="both"/>
        <w:rPr>
          <w:sz w:val="32"/>
          <w:szCs w:val="200"/>
        </w:rPr>
      </w:pPr>
      <w:r w:rsidRPr="00962A15">
        <w:rPr>
          <w:b/>
          <w:bCs/>
          <w:sz w:val="28"/>
          <w:szCs w:val="28"/>
        </w:rPr>
        <w:t xml:space="preserve">      </w:t>
      </w:r>
      <w:r w:rsidR="00C51AC1" w:rsidRPr="00962A15">
        <w:rPr>
          <w:b/>
          <w:bCs/>
          <w:sz w:val="28"/>
          <w:szCs w:val="28"/>
        </w:rPr>
        <w:t>F</w:t>
      </w:r>
      <w:r w:rsidR="00491EC7" w:rsidRPr="00962A15">
        <w:rPr>
          <w:b/>
          <w:bCs/>
          <w:sz w:val="28"/>
          <w:szCs w:val="28"/>
        </w:rPr>
        <w:t>or Communication</w:t>
      </w:r>
    </w:p>
    <w:p w14:paraId="3E19E922" w14:textId="4DD66270" w:rsidR="001E42B3" w:rsidRDefault="00285C97" w:rsidP="00175F3D">
      <w:pPr>
        <w:pStyle w:val="ListParagraph"/>
        <w:numPr>
          <w:ilvl w:val="0"/>
          <w:numId w:val="9"/>
        </w:numPr>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A)</w:t>
      </w:r>
      <w:r w:rsidR="00B870E1">
        <w:rPr>
          <w:rFonts w:asciiTheme="majorBidi" w:hAnsiTheme="majorBidi" w:cstheme="majorBidi"/>
          <w:color w:val="0D0D0D" w:themeColor="text1" w:themeTint="F2"/>
          <w:sz w:val="28"/>
          <w:szCs w:val="180"/>
        </w:rPr>
        <w:t xml:space="preserve"> </w:t>
      </w:r>
    </w:p>
    <w:p w14:paraId="0185C6FB" w14:textId="709EB609" w:rsidR="00DE37CD" w:rsidRDefault="00DE37CD"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12 </w:t>
      </w:r>
      <w:r w:rsidRPr="00415831">
        <w:rPr>
          <w:rFonts w:asciiTheme="majorBidi" w:hAnsiTheme="majorBidi" w:cstheme="majorBidi"/>
          <w:color w:val="0D0D0D" w:themeColor="text1" w:themeTint="F2"/>
          <w:sz w:val="28"/>
          <w:szCs w:val="180"/>
        </w:rPr>
        <w:t>f</w:t>
      </w:r>
      <w:r>
        <w:rPr>
          <w:rFonts w:asciiTheme="majorBidi" w:hAnsiTheme="majorBidi" w:cstheme="majorBidi"/>
          <w:color w:val="0D0D0D" w:themeColor="text1" w:themeTint="F2"/>
          <w:sz w:val="28"/>
          <w:szCs w:val="180"/>
        </w:rPr>
        <w:t xml:space="preserve"> male students </w:t>
      </w:r>
      <w:r w:rsidR="00C23CD3">
        <w:rPr>
          <w:rFonts w:asciiTheme="majorBidi" w:hAnsiTheme="majorBidi" w:cstheme="majorBidi"/>
          <w:color w:val="0D0D0D" w:themeColor="text1" w:themeTint="F2"/>
          <w:sz w:val="28"/>
          <w:szCs w:val="180"/>
        </w:rPr>
        <w:t>always</w:t>
      </w:r>
      <w:r>
        <w:rPr>
          <w:rFonts w:asciiTheme="majorBidi" w:hAnsiTheme="majorBidi" w:cstheme="majorBidi"/>
          <w:color w:val="0D0D0D" w:themeColor="text1" w:themeTint="F2"/>
          <w:sz w:val="28"/>
          <w:szCs w:val="180"/>
        </w:rPr>
        <w:t xml:space="preserve"> use Viber for their Communication whereas % </w:t>
      </w:r>
      <w:r w:rsidR="008B16B9">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females do.</w:t>
      </w:r>
    </w:p>
    <w:p w14:paraId="5DFF68CE" w14:textId="2C7950B0" w:rsidR="00F614CF" w:rsidRDefault="00F614CF"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20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often use Viber whereas % 16 of females do.</w:t>
      </w:r>
    </w:p>
    <w:p w14:paraId="11FB4DA6" w14:textId="1D8F0AEA" w:rsidR="002A2424" w:rsidRDefault="00A55272"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CD17BF">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C7230A">
        <w:rPr>
          <w:rFonts w:asciiTheme="majorBidi" w:hAnsiTheme="majorBidi" w:cstheme="majorBidi"/>
          <w:color w:val="0D0D0D" w:themeColor="text1" w:themeTint="F2"/>
          <w:sz w:val="28"/>
          <w:szCs w:val="180"/>
        </w:rPr>
        <w:t>occasionally</w:t>
      </w:r>
      <w:r>
        <w:rPr>
          <w:rFonts w:asciiTheme="majorBidi" w:hAnsiTheme="majorBidi" w:cstheme="majorBidi"/>
          <w:color w:val="0D0D0D" w:themeColor="text1" w:themeTint="F2"/>
          <w:sz w:val="28"/>
          <w:szCs w:val="180"/>
        </w:rPr>
        <w:t xml:space="preserve"> use Viber whereas % </w:t>
      </w:r>
      <w:r w:rsidR="00CD17BF">
        <w:rPr>
          <w:rFonts w:asciiTheme="majorBidi" w:hAnsiTheme="majorBidi" w:cstheme="majorBidi"/>
          <w:color w:val="0D0D0D" w:themeColor="text1" w:themeTint="F2"/>
          <w:sz w:val="28"/>
          <w:szCs w:val="180"/>
        </w:rPr>
        <w:t xml:space="preserve">4 </w:t>
      </w:r>
      <w:r>
        <w:rPr>
          <w:rFonts w:asciiTheme="majorBidi" w:hAnsiTheme="majorBidi" w:cstheme="majorBidi"/>
          <w:color w:val="0D0D0D" w:themeColor="text1" w:themeTint="F2"/>
          <w:sz w:val="28"/>
          <w:szCs w:val="180"/>
        </w:rPr>
        <w:t>of females do.</w:t>
      </w:r>
    </w:p>
    <w:p w14:paraId="2FB3ED14" w14:textId="20D67552" w:rsidR="000D0E19" w:rsidRDefault="000D0E19"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9C7DC0">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9C7DC0">
        <w:rPr>
          <w:rFonts w:asciiTheme="majorBidi" w:hAnsiTheme="majorBidi" w:cstheme="majorBidi"/>
          <w:color w:val="0D0D0D" w:themeColor="text1" w:themeTint="F2"/>
          <w:sz w:val="28"/>
          <w:szCs w:val="180"/>
        </w:rPr>
        <w:t>seldom</w:t>
      </w:r>
      <w:r>
        <w:rPr>
          <w:rFonts w:asciiTheme="majorBidi" w:hAnsiTheme="majorBidi" w:cstheme="majorBidi"/>
          <w:color w:val="0D0D0D" w:themeColor="text1" w:themeTint="F2"/>
          <w:sz w:val="28"/>
          <w:szCs w:val="180"/>
        </w:rPr>
        <w:t xml:space="preserve"> use Viber whereas % </w:t>
      </w:r>
      <w:r w:rsidR="009C7DC0">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of females do.</w:t>
      </w:r>
    </w:p>
    <w:p w14:paraId="3DA1DE35" w14:textId="75DCBE3C" w:rsidR="00222575" w:rsidRDefault="005640AA"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12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8A33AF">
        <w:rPr>
          <w:rFonts w:asciiTheme="majorBidi" w:hAnsiTheme="majorBidi" w:cstheme="majorBidi"/>
          <w:color w:val="0D0D0D" w:themeColor="text1" w:themeTint="F2"/>
          <w:sz w:val="28"/>
          <w:szCs w:val="180"/>
        </w:rPr>
        <w:t>never</w:t>
      </w:r>
      <w:r>
        <w:rPr>
          <w:rFonts w:asciiTheme="majorBidi" w:hAnsiTheme="majorBidi" w:cstheme="majorBidi"/>
          <w:color w:val="0D0D0D" w:themeColor="text1" w:themeTint="F2"/>
          <w:sz w:val="28"/>
          <w:szCs w:val="180"/>
        </w:rPr>
        <w:t xml:space="preserve"> use Viber for their Communication whereas % 8 of females do.</w:t>
      </w:r>
    </w:p>
    <w:p w14:paraId="59162F5A" w14:textId="77777777" w:rsidR="002D08DC" w:rsidRPr="00222575" w:rsidRDefault="002D08DC" w:rsidP="00175F3D">
      <w:pPr>
        <w:pStyle w:val="ListParagraph"/>
        <w:jc w:val="both"/>
        <w:rPr>
          <w:rFonts w:asciiTheme="majorBidi" w:hAnsiTheme="majorBidi" w:cstheme="majorBidi"/>
          <w:color w:val="0D0D0D" w:themeColor="text1" w:themeTint="F2"/>
          <w:sz w:val="28"/>
          <w:szCs w:val="180"/>
        </w:rPr>
      </w:pPr>
    </w:p>
    <w:p w14:paraId="3D2358E9" w14:textId="2CF68441" w:rsidR="009626A3" w:rsidRDefault="005A05EF"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B)</w:t>
      </w:r>
    </w:p>
    <w:p w14:paraId="083C840A" w14:textId="2CFD1522" w:rsidR="000F4557" w:rsidRDefault="000F4557"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443213">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male and </w:t>
      </w:r>
      <w:r w:rsidR="00443213">
        <w:rPr>
          <w:rFonts w:asciiTheme="majorBidi" w:hAnsiTheme="majorBidi" w:cstheme="majorBidi"/>
          <w:color w:val="0D0D0D" w:themeColor="text1" w:themeTint="F2"/>
          <w:sz w:val="28"/>
          <w:szCs w:val="180"/>
        </w:rPr>
        <w:t xml:space="preserve">% 16 </w:t>
      </w:r>
      <w:r>
        <w:rPr>
          <w:rFonts w:asciiTheme="majorBidi" w:hAnsiTheme="majorBidi" w:cstheme="majorBidi"/>
          <w:color w:val="0D0D0D" w:themeColor="text1" w:themeTint="F2"/>
          <w:sz w:val="28"/>
          <w:szCs w:val="180"/>
        </w:rPr>
        <w:t xml:space="preserve">female students are </w:t>
      </w:r>
      <w:r w:rsidR="00443213">
        <w:rPr>
          <w:rFonts w:asciiTheme="majorBidi" w:hAnsiTheme="majorBidi" w:cstheme="majorBidi"/>
          <w:color w:val="0D0D0D" w:themeColor="text1" w:themeTint="F2"/>
          <w:sz w:val="28"/>
          <w:szCs w:val="180"/>
        </w:rPr>
        <w:t>always</w:t>
      </w:r>
      <w:r>
        <w:rPr>
          <w:rFonts w:asciiTheme="majorBidi" w:hAnsiTheme="majorBidi" w:cstheme="majorBidi"/>
          <w:color w:val="0D0D0D" w:themeColor="text1" w:themeTint="F2"/>
          <w:sz w:val="28"/>
          <w:szCs w:val="180"/>
        </w:rPr>
        <w:t xml:space="preserve"> use</w:t>
      </w:r>
      <w:r w:rsidR="00F67583">
        <w:rPr>
          <w:rFonts w:asciiTheme="majorBidi" w:hAnsiTheme="majorBidi" w:cstheme="majorBidi"/>
          <w:color w:val="0D0D0D" w:themeColor="text1" w:themeTint="F2"/>
          <w:sz w:val="28"/>
          <w:szCs w:val="180"/>
        </w:rPr>
        <w:t xml:space="preserve"> </w:t>
      </w:r>
      <w:r w:rsidR="00704478" w:rsidRPr="00426AEF">
        <w:rPr>
          <w:rFonts w:asciiTheme="majorBidi" w:hAnsiTheme="majorBidi" w:cstheme="majorBidi"/>
          <w:color w:val="0D0D0D" w:themeColor="text1" w:themeTint="F2"/>
          <w:sz w:val="28"/>
          <w:szCs w:val="180"/>
        </w:rPr>
        <w:t>WhatsApp</w:t>
      </w:r>
      <w:r>
        <w:rPr>
          <w:rFonts w:asciiTheme="majorBidi" w:hAnsiTheme="majorBidi" w:cstheme="majorBidi"/>
          <w:color w:val="0D0D0D" w:themeColor="text1" w:themeTint="F2"/>
          <w:sz w:val="28"/>
          <w:szCs w:val="180"/>
        </w:rPr>
        <w:t>.</w:t>
      </w:r>
    </w:p>
    <w:p w14:paraId="0764B374" w14:textId="6B0BA502" w:rsidR="00224661" w:rsidRDefault="00224661"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D33932">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Pr="00415831">
        <w:rPr>
          <w:rFonts w:asciiTheme="majorBidi" w:hAnsiTheme="majorBidi" w:cstheme="majorBidi"/>
          <w:color w:val="0D0D0D" w:themeColor="text1" w:themeTint="F2"/>
          <w:sz w:val="28"/>
          <w:szCs w:val="180"/>
        </w:rPr>
        <w:t>are</w:t>
      </w:r>
      <w:r>
        <w:rPr>
          <w:rFonts w:asciiTheme="majorBidi" w:hAnsiTheme="majorBidi" w:cstheme="majorBidi"/>
          <w:color w:val="0D0D0D" w:themeColor="text1" w:themeTint="F2"/>
          <w:sz w:val="28"/>
          <w:szCs w:val="180"/>
        </w:rPr>
        <w:t xml:space="preserve"> </w:t>
      </w:r>
      <w:r w:rsidR="00D06F2A">
        <w:rPr>
          <w:rFonts w:asciiTheme="majorBidi" w:hAnsiTheme="majorBidi" w:cstheme="majorBidi"/>
          <w:color w:val="0D0D0D" w:themeColor="text1" w:themeTint="F2"/>
          <w:sz w:val="28"/>
          <w:szCs w:val="180"/>
        </w:rPr>
        <w:t>occasionally</w:t>
      </w:r>
      <w:r>
        <w:rPr>
          <w:rFonts w:asciiTheme="majorBidi" w:hAnsiTheme="majorBidi" w:cstheme="majorBidi"/>
          <w:color w:val="0D0D0D" w:themeColor="text1" w:themeTint="F2"/>
          <w:sz w:val="28"/>
          <w:szCs w:val="180"/>
        </w:rPr>
        <w:t xml:space="preserve"> use </w:t>
      </w:r>
      <w:r w:rsidR="00704478" w:rsidRPr="00426AEF">
        <w:rPr>
          <w:rFonts w:asciiTheme="majorBidi" w:hAnsiTheme="majorBidi" w:cstheme="majorBidi"/>
          <w:color w:val="0D0D0D" w:themeColor="text1" w:themeTint="F2"/>
          <w:sz w:val="28"/>
          <w:szCs w:val="180"/>
        </w:rPr>
        <w:t>WhatsApp</w:t>
      </w:r>
      <w:r w:rsidR="000A57BA">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whereas % </w:t>
      </w:r>
      <w:r w:rsidR="00EA6994">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females do.</w:t>
      </w:r>
    </w:p>
    <w:p w14:paraId="68A77830" w14:textId="518F794F" w:rsidR="00BE3F28" w:rsidRPr="0097173C" w:rsidRDefault="00BE3F28"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97173C">
        <w:rPr>
          <w:rFonts w:asciiTheme="majorBidi" w:hAnsiTheme="majorBidi" w:cstheme="majorBidi"/>
          <w:color w:val="0D0D0D" w:themeColor="text1" w:themeTint="F2"/>
          <w:sz w:val="28"/>
          <w:szCs w:val="180"/>
        </w:rPr>
        <w:t xml:space="preserve">12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97173C">
        <w:rPr>
          <w:rFonts w:asciiTheme="majorBidi" w:hAnsiTheme="majorBidi" w:cstheme="majorBidi"/>
          <w:color w:val="0D0D0D" w:themeColor="text1" w:themeTint="F2"/>
          <w:sz w:val="28"/>
          <w:szCs w:val="180"/>
        </w:rPr>
        <w:t>hardly ever</w:t>
      </w:r>
      <w:r>
        <w:rPr>
          <w:rFonts w:asciiTheme="majorBidi" w:hAnsiTheme="majorBidi" w:cstheme="majorBidi"/>
          <w:color w:val="0D0D0D" w:themeColor="text1" w:themeTint="F2"/>
          <w:sz w:val="28"/>
          <w:szCs w:val="180"/>
        </w:rPr>
        <w:t xml:space="preserve"> use </w:t>
      </w:r>
      <w:r w:rsidR="00704478" w:rsidRPr="00426AEF">
        <w:rPr>
          <w:rFonts w:asciiTheme="majorBidi" w:hAnsiTheme="majorBidi" w:cstheme="majorBidi"/>
          <w:color w:val="0D0D0D" w:themeColor="text1" w:themeTint="F2"/>
          <w:sz w:val="28"/>
          <w:szCs w:val="180"/>
        </w:rPr>
        <w:t>WhatsApp</w:t>
      </w:r>
      <w:r>
        <w:rPr>
          <w:rFonts w:asciiTheme="majorBidi" w:hAnsiTheme="majorBidi" w:cstheme="majorBidi"/>
          <w:color w:val="0D0D0D" w:themeColor="text1" w:themeTint="F2"/>
          <w:sz w:val="28"/>
          <w:szCs w:val="180"/>
        </w:rPr>
        <w:t xml:space="preserve"> whereas % </w:t>
      </w:r>
      <w:r w:rsidR="000C2248">
        <w:rPr>
          <w:rFonts w:asciiTheme="majorBidi" w:hAnsiTheme="majorBidi" w:cstheme="majorBidi"/>
          <w:color w:val="0D0D0D" w:themeColor="text1" w:themeTint="F2"/>
          <w:sz w:val="28"/>
          <w:szCs w:val="180"/>
        </w:rPr>
        <w:t>20</w:t>
      </w:r>
      <w:r>
        <w:rPr>
          <w:rFonts w:asciiTheme="majorBidi" w:hAnsiTheme="majorBidi" w:cstheme="majorBidi"/>
          <w:color w:val="0D0D0D" w:themeColor="text1" w:themeTint="F2"/>
          <w:sz w:val="28"/>
          <w:szCs w:val="180"/>
        </w:rPr>
        <w:t xml:space="preserve"> of females do.</w:t>
      </w:r>
    </w:p>
    <w:p w14:paraId="3280048E" w14:textId="5C12BC16" w:rsidR="005A05EF" w:rsidRDefault="00A522D5"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12 </w:t>
      </w:r>
      <w:r w:rsidR="004B2067">
        <w:rPr>
          <w:rFonts w:asciiTheme="majorBidi" w:hAnsiTheme="majorBidi" w:cstheme="majorBidi"/>
          <w:color w:val="0D0D0D" w:themeColor="text1" w:themeTint="F2"/>
          <w:sz w:val="28"/>
          <w:szCs w:val="180"/>
        </w:rPr>
        <w:t xml:space="preserve">of both </w:t>
      </w:r>
      <w:r w:rsidR="00704478">
        <w:rPr>
          <w:rFonts w:asciiTheme="majorBidi" w:hAnsiTheme="majorBidi" w:cstheme="majorBidi"/>
          <w:color w:val="0D0D0D" w:themeColor="text1" w:themeTint="F2"/>
          <w:sz w:val="28"/>
          <w:szCs w:val="180"/>
        </w:rPr>
        <w:t>genders</w:t>
      </w:r>
      <w:r>
        <w:rPr>
          <w:rFonts w:asciiTheme="majorBidi" w:hAnsiTheme="majorBidi" w:cstheme="majorBidi"/>
          <w:color w:val="0D0D0D" w:themeColor="text1" w:themeTint="F2"/>
          <w:sz w:val="28"/>
          <w:szCs w:val="180"/>
        </w:rPr>
        <w:t xml:space="preserve"> never</w:t>
      </w:r>
      <w:r w:rsidR="004B2067">
        <w:rPr>
          <w:rFonts w:asciiTheme="majorBidi" w:hAnsiTheme="majorBidi" w:cstheme="majorBidi"/>
          <w:color w:val="0D0D0D" w:themeColor="text1" w:themeTint="F2"/>
          <w:sz w:val="28"/>
          <w:szCs w:val="180"/>
        </w:rPr>
        <w:t xml:space="preserve"> use </w:t>
      </w:r>
      <w:r w:rsidR="00704478" w:rsidRPr="00426AEF">
        <w:rPr>
          <w:rFonts w:asciiTheme="majorBidi" w:hAnsiTheme="majorBidi" w:cstheme="majorBidi"/>
          <w:color w:val="0D0D0D" w:themeColor="text1" w:themeTint="F2"/>
          <w:sz w:val="28"/>
          <w:szCs w:val="180"/>
        </w:rPr>
        <w:t>WhatsApp</w:t>
      </w:r>
      <w:r w:rsidR="00426AEF">
        <w:rPr>
          <w:rFonts w:asciiTheme="majorBidi" w:hAnsiTheme="majorBidi" w:cstheme="majorBidi"/>
          <w:color w:val="0D0D0D" w:themeColor="text1" w:themeTint="F2"/>
          <w:sz w:val="28"/>
          <w:szCs w:val="180"/>
        </w:rPr>
        <w:t xml:space="preserve"> for their Communication</w:t>
      </w:r>
      <w:r w:rsidR="00EF0380">
        <w:rPr>
          <w:rFonts w:asciiTheme="majorBidi" w:hAnsiTheme="majorBidi" w:cstheme="majorBidi"/>
          <w:color w:val="0D0D0D" w:themeColor="text1" w:themeTint="F2"/>
          <w:sz w:val="28"/>
          <w:szCs w:val="180"/>
        </w:rPr>
        <w:t>.</w:t>
      </w:r>
    </w:p>
    <w:p w14:paraId="063BE9A6" w14:textId="77777777" w:rsidR="00B1048C" w:rsidRDefault="00B1048C" w:rsidP="00175F3D">
      <w:pPr>
        <w:pStyle w:val="ListParagraph"/>
        <w:jc w:val="both"/>
        <w:rPr>
          <w:rFonts w:asciiTheme="majorBidi" w:hAnsiTheme="majorBidi" w:cstheme="majorBidi"/>
          <w:color w:val="0D0D0D" w:themeColor="text1" w:themeTint="F2"/>
          <w:sz w:val="28"/>
          <w:szCs w:val="180"/>
        </w:rPr>
      </w:pPr>
    </w:p>
    <w:p w14:paraId="4DBD16AA" w14:textId="416D7919" w:rsidR="00960755" w:rsidRDefault="00064028"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C)</w:t>
      </w:r>
    </w:p>
    <w:p w14:paraId="1FCB974A" w14:textId="2D12D800" w:rsidR="00EB4EB8" w:rsidRDefault="00EB4EB8"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lastRenderedPageBreak/>
        <w:t xml:space="preserve">% </w:t>
      </w:r>
      <w:r w:rsidR="00C63FFE">
        <w:rPr>
          <w:rFonts w:asciiTheme="majorBidi" w:hAnsiTheme="majorBidi" w:cstheme="majorBidi"/>
          <w:color w:val="0D0D0D" w:themeColor="text1" w:themeTint="F2"/>
          <w:sz w:val="28"/>
          <w:szCs w:val="180"/>
        </w:rPr>
        <w:t>28</w:t>
      </w:r>
      <w:r>
        <w:rPr>
          <w:rFonts w:asciiTheme="majorBidi" w:hAnsiTheme="majorBidi" w:cstheme="majorBidi"/>
          <w:color w:val="0D0D0D" w:themeColor="text1" w:themeTint="F2"/>
          <w:sz w:val="28"/>
          <w:szCs w:val="180"/>
        </w:rPr>
        <w:t xml:space="preserve"> of male</w:t>
      </w:r>
      <w:r w:rsidR="00F317C8">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and </w:t>
      </w:r>
      <w:r w:rsidR="00C63FFE">
        <w:rPr>
          <w:rFonts w:asciiTheme="majorBidi" w:hAnsiTheme="majorBidi" w:cstheme="majorBidi"/>
          <w:color w:val="0D0D0D" w:themeColor="text1" w:themeTint="F2"/>
          <w:sz w:val="28"/>
          <w:szCs w:val="180"/>
        </w:rPr>
        <w:t>% 8</w:t>
      </w:r>
      <w:r w:rsidR="00E00650">
        <w:rPr>
          <w:rFonts w:asciiTheme="majorBidi" w:hAnsiTheme="majorBidi" w:cstheme="majorBidi"/>
          <w:color w:val="0D0D0D" w:themeColor="text1" w:themeTint="F2"/>
          <w:sz w:val="28"/>
          <w:szCs w:val="180"/>
        </w:rPr>
        <w:t xml:space="preserve"> of </w:t>
      </w:r>
      <w:r>
        <w:rPr>
          <w:rFonts w:asciiTheme="majorBidi" w:hAnsiTheme="majorBidi" w:cstheme="majorBidi"/>
          <w:color w:val="0D0D0D" w:themeColor="text1" w:themeTint="F2"/>
          <w:sz w:val="28"/>
          <w:szCs w:val="180"/>
        </w:rPr>
        <w:t>female</w:t>
      </w:r>
      <w:r w:rsidR="00F317C8">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students</w:t>
      </w:r>
      <w:r w:rsidR="0012130C">
        <w:rPr>
          <w:rFonts w:asciiTheme="majorBidi" w:hAnsiTheme="majorBidi" w:cstheme="majorBidi"/>
          <w:color w:val="0D0D0D" w:themeColor="text1" w:themeTint="F2"/>
          <w:sz w:val="28"/>
          <w:szCs w:val="180"/>
        </w:rPr>
        <w:t xml:space="preserve"> </w:t>
      </w:r>
      <w:r w:rsidR="002223C1">
        <w:rPr>
          <w:rFonts w:asciiTheme="majorBidi" w:hAnsiTheme="majorBidi" w:cstheme="majorBidi"/>
          <w:color w:val="0D0D0D" w:themeColor="text1" w:themeTint="F2"/>
          <w:sz w:val="28"/>
          <w:szCs w:val="180"/>
        </w:rPr>
        <w:t>always</w:t>
      </w:r>
      <w:r>
        <w:rPr>
          <w:rFonts w:asciiTheme="majorBidi" w:hAnsiTheme="majorBidi" w:cstheme="majorBidi"/>
          <w:color w:val="0D0D0D" w:themeColor="text1" w:themeTint="F2"/>
          <w:sz w:val="28"/>
          <w:szCs w:val="180"/>
        </w:rPr>
        <w:t xml:space="preserve"> use Facebook.</w:t>
      </w:r>
    </w:p>
    <w:p w14:paraId="356BF084" w14:textId="2DC9D813" w:rsidR="00267647" w:rsidRDefault="00267647"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F317C8">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male</w:t>
      </w:r>
      <w:r w:rsidR="003B2E6C">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and </w:t>
      </w:r>
      <w:r w:rsidR="0003550E">
        <w:rPr>
          <w:rFonts w:asciiTheme="majorBidi" w:hAnsiTheme="majorBidi" w:cstheme="majorBidi"/>
          <w:color w:val="0D0D0D" w:themeColor="text1" w:themeTint="F2"/>
          <w:sz w:val="28"/>
          <w:szCs w:val="180"/>
        </w:rPr>
        <w:t xml:space="preserve">16 </w:t>
      </w:r>
      <w:r w:rsidR="00E00650">
        <w:rPr>
          <w:rFonts w:asciiTheme="majorBidi" w:hAnsiTheme="majorBidi" w:cstheme="majorBidi"/>
          <w:color w:val="0D0D0D" w:themeColor="text1" w:themeTint="F2"/>
          <w:sz w:val="28"/>
          <w:szCs w:val="180"/>
        </w:rPr>
        <w:t xml:space="preserve">of </w:t>
      </w:r>
      <w:r>
        <w:rPr>
          <w:rFonts w:asciiTheme="majorBidi" w:hAnsiTheme="majorBidi" w:cstheme="majorBidi"/>
          <w:color w:val="0D0D0D" w:themeColor="text1" w:themeTint="F2"/>
          <w:sz w:val="28"/>
          <w:szCs w:val="180"/>
        </w:rPr>
        <w:t>female</w:t>
      </w:r>
      <w:r w:rsidR="00F317C8">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students </w:t>
      </w:r>
      <w:r w:rsidR="00A263D1">
        <w:rPr>
          <w:rFonts w:asciiTheme="majorBidi" w:hAnsiTheme="majorBidi" w:cstheme="majorBidi"/>
          <w:color w:val="0D0D0D" w:themeColor="text1" w:themeTint="F2"/>
          <w:sz w:val="28"/>
          <w:szCs w:val="180"/>
        </w:rPr>
        <w:t>often</w:t>
      </w:r>
      <w:r w:rsidR="005A2155">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use Facebook.</w:t>
      </w:r>
    </w:p>
    <w:p w14:paraId="7317EC94" w14:textId="25344206" w:rsidR="00736F86" w:rsidRDefault="00736F86"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8 of male</w:t>
      </w:r>
      <w:r w:rsidR="00FB7BC6">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and </w:t>
      </w:r>
      <w:r w:rsidR="00BA13E4">
        <w:rPr>
          <w:rFonts w:asciiTheme="majorBidi" w:hAnsiTheme="majorBidi" w:cstheme="majorBidi"/>
          <w:color w:val="0D0D0D" w:themeColor="text1" w:themeTint="F2"/>
          <w:sz w:val="28"/>
          <w:szCs w:val="180"/>
        </w:rPr>
        <w:t>% 4</w:t>
      </w:r>
      <w:r w:rsidR="008F077B">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female</w:t>
      </w:r>
      <w:r w:rsidR="007163F0">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students</w:t>
      </w:r>
      <w:r w:rsidR="005A2155">
        <w:rPr>
          <w:rFonts w:asciiTheme="majorBidi" w:hAnsiTheme="majorBidi" w:cstheme="majorBidi"/>
          <w:color w:val="0D0D0D" w:themeColor="text1" w:themeTint="F2"/>
          <w:sz w:val="28"/>
          <w:szCs w:val="180"/>
        </w:rPr>
        <w:t xml:space="preserve"> frequently</w:t>
      </w:r>
      <w:r>
        <w:rPr>
          <w:rFonts w:asciiTheme="majorBidi" w:hAnsiTheme="majorBidi" w:cstheme="majorBidi"/>
          <w:color w:val="0D0D0D" w:themeColor="text1" w:themeTint="F2"/>
          <w:sz w:val="28"/>
          <w:szCs w:val="180"/>
        </w:rPr>
        <w:t xml:space="preserve"> use Facebook.</w:t>
      </w:r>
    </w:p>
    <w:p w14:paraId="3C8C7E77" w14:textId="395B2CB5" w:rsidR="00064028" w:rsidRDefault="00BA5D63"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B462DC">
        <w:rPr>
          <w:rFonts w:asciiTheme="majorBidi" w:hAnsiTheme="majorBidi" w:cstheme="majorBidi"/>
          <w:color w:val="0D0D0D" w:themeColor="text1" w:themeTint="F2"/>
          <w:sz w:val="28"/>
          <w:szCs w:val="180"/>
        </w:rPr>
        <w:t>% 4 of male</w:t>
      </w:r>
      <w:r w:rsidR="00964C27">
        <w:rPr>
          <w:rFonts w:asciiTheme="majorBidi" w:hAnsiTheme="majorBidi" w:cstheme="majorBidi"/>
          <w:color w:val="0D0D0D" w:themeColor="text1" w:themeTint="F2"/>
          <w:sz w:val="28"/>
          <w:szCs w:val="180"/>
        </w:rPr>
        <w:t>s</w:t>
      </w:r>
      <w:r w:rsidR="002E1664">
        <w:rPr>
          <w:rFonts w:asciiTheme="majorBidi" w:hAnsiTheme="majorBidi" w:cstheme="majorBidi"/>
          <w:color w:val="0D0D0D" w:themeColor="text1" w:themeTint="F2"/>
          <w:sz w:val="28"/>
          <w:szCs w:val="180"/>
        </w:rPr>
        <w:t xml:space="preserve"> and female</w:t>
      </w:r>
      <w:r w:rsidR="007163F0">
        <w:rPr>
          <w:rFonts w:asciiTheme="majorBidi" w:hAnsiTheme="majorBidi" w:cstheme="majorBidi"/>
          <w:color w:val="0D0D0D" w:themeColor="text1" w:themeTint="F2"/>
          <w:sz w:val="28"/>
          <w:szCs w:val="180"/>
        </w:rPr>
        <w:t>s</w:t>
      </w:r>
      <w:r w:rsidR="00B462DC">
        <w:rPr>
          <w:rFonts w:asciiTheme="majorBidi" w:hAnsiTheme="majorBidi" w:cstheme="majorBidi"/>
          <w:color w:val="0D0D0D" w:themeColor="text1" w:themeTint="F2"/>
          <w:sz w:val="28"/>
          <w:szCs w:val="180"/>
        </w:rPr>
        <w:t xml:space="preserve"> students </w:t>
      </w:r>
      <w:r w:rsidR="001423A4">
        <w:rPr>
          <w:rFonts w:asciiTheme="majorBidi" w:hAnsiTheme="majorBidi" w:cstheme="majorBidi"/>
          <w:color w:val="0D0D0D" w:themeColor="text1" w:themeTint="F2"/>
          <w:sz w:val="28"/>
          <w:szCs w:val="180"/>
        </w:rPr>
        <w:t>occasionally use Facebook</w:t>
      </w:r>
      <w:r w:rsidR="00E86E0D">
        <w:rPr>
          <w:rFonts w:asciiTheme="majorBidi" w:hAnsiTheme="majorBidi" w:cstheme="majorBidi"/>
          <w:color w:val="0D0D0D" w:themeColor="text1" w:themeTint="F2"/>
          <w:sz w:val="28"/>
          <w:szCs w:val="180"/>
        </w:rPr>
        <w:t>.</w:t>
      </w:r>
    </w:p>
    <w:p w14:paraId="31497D4E" w14:textId="658D77AA" w:rsidR="000C56A4" w:rsidRDefault="00646C5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3416E0">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male</w:t>
      </w:r>
      <w:r w:rsidR="006D1F90">
        <w:rPr>
          <w:rFonts w:asciiTheme="majorBidi" w:hAnsiTheme="majorBidi" w:cstheme="majorBidi"/>
          <w:color w:val="0D0D0D" w:themeColor="text1" w:themeTint="F2"/>
          <w:sz w:val="28"/>
          <w:szCs w:val="180"/>
        </w:rPr>
        <w:t>s</w:t>
      </w:r>
      <w:r>
        <w:rPr>
          <w:rFonts w:asciiTheme="majorBidi" w:hAnsiTheme="majorBidi" w:cstheme="majorBidi"/>
          <w:color w:val="0D0D0D" w:themeColor="text1" w:themeTint="F2"/>
          <w:sz w:val="28"/>
          <w:szCs w:val="180"/>
        </w:rPr>
        <w:t xml:space="preserve"> and</w:t>
      </w:r>
      <w:r w:rsidR="001103D3">
        <w:rPr>
          <w:rFonts w:asciiTheme="majorBidi" w:hAnsiTheme="majorBidi" w:cstheme="majorBidi"/>
          <w:color w:val="0D0D0D" w:themeColor="text1" w:themeTint="F2"/>
          <w:sz w:val="28"/>
          <w:szCs w:val="180"/>
        </w:rPr>
        <w:t xml:space="preserve"> </w:t>
      </w:r>
      <w:r w:rsidR="0008618B">
        <w:rPr>
          <w:rFonts w:asciiTheme="majorBidi" w:hAnsiTheme="majorBidi" w:cstheme="majorBidi"/>
          <w:color w:val="0D0D0D" w:themeColor="text1" w:themeTint="F2"/>
          <w:sz w:val="28"/>
          <w:szCs w:val="180"/>
        </w:rPr>
        <w:t xml:space="preserve">% </w:t>
      </w:r>
      <w:r w:rsidR="001103D3">
        <w:rPr>
          <w:rFonts w:asciiTheme="majorBidi" w:hAnsiTheme="majorBidi" w:cstheme="majorBidi"/>
          <w:color w:val="0D0D0D" w:themeColor="text1" w:themeTint="F2"/>
          <w:sz w:val="28"/>
          <w:szCs w:val="180"/>
        </w:rPr>
        <w:t>4</w:t>
      </w:r>
      <w:r w:rsidR="00F11E6E">
        <w:rPr>
          <w:rFonts w:asciiTheme="majorBidi" w:hAnsiTheme="majorBidi" w:cstheme="majorBidi"/>
          <w:color w:val="0D0D0D" w:themeColor="text1" w:themeTint="F2"/>
          <w:sz w:val="28"/>
          <w:szCs w:val="180"/>
        </w:rPr>
        <w:t xml:space="preserve"> of</w:t>
      </w:r>
      <w:r>
        <w:rPr>
          <w:rFonts w:asciiTheme="majorBidi" w:hAnsiTheme="majorBidi" w:cstheme="majorBidi"/>
          <w:color w:val="0D0D0D" w:themeColor="text1" w:themeTint="F2"/>
          <w:sz w:val="28"/>
          <w:szCs w:val="180"/>
        </w:rPr>
        <w:t xml:space="preserve"> female</w:t>
      </w:r>
      <w:r w:rsidR="007163F0">
        <w:rPr>
          <w:rFonts w:asciiTheme="majorBidi" w:hAnsiTheme="majorBidi" w:cstheme="majorBidi"/>
          <w:color w:val="0D0D0D" w:themeColor="text1" w:themeTint="F2"/>
          <w:sz w:val="28"/>
          <w:szCs w:val="180"/>
        </w:rPr>
        <w:t>s</w:t>
      </w:r>
      <w:r w:rsidR="00B71BB2">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students </w:t>
      </w:r>
      <w:r w:rsidR="00B71BB2">
        <w:rPr>
          <w:rFonts w:asciiTheme="majorBidi" w:hAnsiTheme="majorBidi" w:cstheme="majorBidi"/>
          <w:color w:val="0D0D0D" w:themeColor="text1" w:themeTint="F2"/>
          <w:sz w:val="28"/>
          <w:szCs w:val="180"/>
        </w:rPr>
        <w:t xml:space="preserve">never </w:t>
      </w:r>
      <w:r>
        <w:rPr>
          <w:rFonts w:asciiTheme="majorBidi" w:hAnsiTheme="majorBidi" w:cstheme="majorBidi"/>
          <w:color w:val="0D0D0D" w:themeColor="text1" w:themeTint="F2"/>
          <w:sz w:val="28"/>
          <w:szCs w:val="180"/>
        </w:rPr>
        <w:t>use Facebook.</w:t>
      </w:r>
    </w:p>
    <w:p w14:paraId="40B9580D" w14:textId="77777777" w:rsidR="00D859A4" w:rsidRPr="00D859A4" w:rsidRDefault="00D859A4" w:rsidP="00175F3D">
      <w:pPr>
        <w:pStyle w:val="ListParagraph"/>
        <w:jc w:val="both"/>
        <w:rPr>
          <w:rFonts w:asciiTheme="majorBidi" w:hAnsiTheme="majorBidi" w:cstheme="majorBidi"/>
          <w:color w:val="0D0D0D" w:themeColor="text1" w:themeTint="F2"/>
          <w:sz w:val="28"/>
          <w:szCs w:val="180"/>
        </w:rPr>
      </w:pPr>
    </w:p>
    <w:p w14:paraId="7CF9401A" w14:textId="77777777" w:rsidR="00073D2C" w:rsidRDefault="00E3649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D)</w:t>
      </w:r>
    </w:p>
    <w:p w14:paraId="65DFC462" w14:textId="4BED8092" w:rsidR="00E3649C" w:rsidRDefault="00D27CA8"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5D74FE">
        <w:rPr>
          <w:rFonts w:asciiTheme="majorBidi" w:hAnsiTheme="majorBidi" w:cstheme="majorBidi"/>
          <w:color w:val="0D0D0D" w:themeColor="text1" w:themeTint="F2"/>
          <w:sz w:val="28"/>
          <w:szCs w:val="180"/>
        </w:rPr>
        <w:t>2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F65C29">
        <w:rPr>
          <w:rFonts w:asciiTheme="majorBidi" w:hAnsiTheme="majorBidi" w:cstheme="majorBidi"/>
          <w:color w:val="0D0D0D" w:themeColor="text1" w:themeTint="F2"/>
          <w:sz w:val="28"/>
          <w:szCs w:val="180"/>
        </w:rPr>
        <w:t>always</w:t>
      </w:r>
      <w:r>
        <w:rPr>
          <w:rFonts w:asciiTheme="majorBidi" w:hAnsiTheme="majorBidi" w:cstheme="majorBidi"/>
          <w:color w:val="0D0D0D" w:themeColor="text1" w:themeTint="F2"/>
          <w:sz w:val="28"/>
          <w:szCs w:val="180"/>
        </w:rPr>
        <w:t xml:space="preserve"> use </w:t>
      </w:r>
      <w:r w:rsidR="00540515">
        <w:rPr>
          <w:rFonts w:asciiTheme="majorBidi" w:hAnsiTheme="majorBidi" w:cstheme="majorBidi"/>
          <w:color w:val="0D0D0D" w:themeColor="text1" w:themeTint="F2"/>
          <w:sz w:val="28"/>
          <w:szCs w:val="180"/>
        </w:rPr>
        <w:t>Telegram</w:t>
      </w:r>
      <w:r>
        <w:rPr>
          <w:rFonts w:asciiTheme="majorBidi" w:hAnsiTheme="majorBidi" w:cstheme="majorBidi"/>
          <w:color w:val="0D0D0D" w:themeColor="text1" w:themeTint="F2"/>
          <w:sz w:val="28"/>
          <w:szCs w:val="180"/>
        </w:rPr>
        <w:t xml:space="preserve"> whereas % 1</w:t>
      </w:r>
      <w:r w:rsidR="006506B9">
        <w:rPr>
          <w:rFonts w:asciiTheme="majorBidi" w:hAnsiTheme="majorBidi" w:cstheme="majorBidi"/>
          <w:color w:val="0D0D0D" w:themeColor="text1" w:themeTint="F2"/>
          <w:sz w:val="28"/>
          <w:szCs w:val="180"/>
        </w:rPr>
        <w:t>2</w:t>
      </w:r>
      <w:r>
        <w:rPr>
          <w:rFonts w:asciiTheme="majorBidi" w:hAnsiTheme="majorBidi" w:cstheme="majorBidi"/>
          <w:color w:val="0D0D0D" w:themeColor="text1" w:themeTint="F2"/>
          <w:sz w:val="28"/>
          <w:szCs w:val="180"/>
        </w:rPr>
        <w:t xml:space="preserve"> of females do.</w:t>
      </w:r>
    </w:p>
    <w:p w14:paraId="32EF2383" w14:textId="4F5BED50" w:rsidR="006C54B2" w:rsidRDefault="006C54B2"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78660D">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Pr="00415831">
        <w:rPr>
          <w:rFonts w:asciiTheme="majorBidi" w:hAnsiTheme="majorBidi" w:cstheme="majorBidi"/>
          <w:color w:val="0D0D0D" w:themeColor="text1" w:themeTint="F2"/>
          <w:sz w:val="28"/>
          <w:szCs w:val="180"/>
        </w:rPr>
        <w:t>are</w:t>
      </w:r>
      <w:r>
        <w:rPr>
          <w:rFonts w:asciiTheme="majorBidi" w:hAnsiTheme="majorBidi" w:cstheme="majorBidi"/>
          <w:color w:val="0D0D0D" w:themeColor="text1" w:themeTint="F2"/>
          <w:sz w:val="28"/>
          <w:szCs w:val="180"/>
        </w:rPr>
        <w:t xml:space="preserve"> </w:t>
      </w:r>
      <w:r w:rsidR="001949FF">
        <w:rPr>
          <w:rFonts w:asciiTheme="majorBidi" w:hAnsiTheme="majorBidi" w:cstheme="majorBidi"/>
          <w:color w:val="0D0D0D" w:themeColor="text1" w:themeTint="F2"/>
          <w:sz w:val="28"/>
          <w:szCs w:val="180"/>
        </w:rPr>
        <w:t>frequently</w:t>
      </w:r>
      <w:r>
        <w:rPr>
          <w:rFonts w:asciiTheme="majorBidi" w:hAnsiTheme="majorBidi" w:cstheme="majorBidi"/>
          <w:color w:val="0D0D0D" w:themeColor="text1" w:themeTint="F2"/>
          <w:sz w:val="28"/>
          <w:szCs w:val="180"/>
        </w:rPr>
        <w:t xml:space="preserve"> use Telegram whereas % </w:t>
      </w:r>
      <w:r w:rsidR="0078660D">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females do.</w:t>
      </w:r>
    </w:p>
    <w:p w14:paraId="07B07986" w14:textId="36A20012" w:rsidR="006C54B2" w:rsidRDefault="006C54B2"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071D28">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D812BD">
        <w:rPr>
          <w:rFonts w:asciiTheme="majorBidi" w:hAnsiTheme="majorBidi" w:cstheme="majorBidi"/>
          <w:color w:val="0D0D0D" w:themeColor="text1" w:themeTint="F2"/>
          <w:sz w:val="28"/>
          <w:szCs w:val="180"/>
        </w:rPr>
        <w:t>rarely</w:t>
      </w:r>
      <w:r>
        <w:rPr>
          <w:rFonts w:asciiTheme="majorBidi" w:hAnsiTheme="majorBidi" w:cstheme="majorBidi"/>
          <w:color w:val="0D0D0D" w:themeColor="text1" w:themeTint="F2"/>
          <w:sz w:val="28"/>
          <w:szCs w:val="180"/>
        </w:rPr>
        <w:t xml:space="preserve"> use Telegram whereas % 16 of females do.</w:t>
      </w:r>
    </w:p>
    <w:p w14:paraId="757843F7" w14:textId="5C99D4CC" w:rsidR="00A46BF1" w:rsidRDefault="006C54B2"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071D28">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D812BD">
        <w:rPr>
          <w:rFonts w:asciiTheme="majorBidi" w:hAnsiTheme="majorBidi" w:cstheme="majorBidi"/>
          <w:color w:val="0D0D0D" w:themeColor="text1" w:themeTint="F2"/>
          <w:sz w:val="28"/>
          <w:szCs w:val="180"/>
        </w:rPr>
        <w:t>never</w:t>
      </w:r>
      <w:r>
        <w:rPr>
          <w:rFonts w:asciiTheme="majorBidi" w:hAnsiTheme="majorBidi" w:cstheme="majorBidi"/>
          <w:color w:val="0D0D0D" w:themeColor="text1" w:themeTint="F2"/>
          <w:sz w:val="28"/>
          <w:szCs w:val="180"/>
        </w:rPr>
        <w:t xml:space="preserve"> use Telegram whereas % </w:t>
      </w:r>
      <w:r w:rsidR="00071D28">
        <w:rPr>
          <w:rFonts w:asciiTheme="majorBidi" w:hAnsiTheme="majorBidi" w:cstheme="majorBidi"/>
          <w:color w:val="0D0D0D" w:themeColor="text1" w:themeTint="F2"/>
          <w:sz w:val="28"/>
          <w:szCs w:val="180"/>
        </w:rPr>
        <w:t>20</w:t>
      </w:r>
      <w:r>
        <w:rPr>
          <w:rFonts w:asciiTheme="majorBidi" w:hAnsiTheme="majorBidi" w:cstheme="majorBidi"/>
          <w:color w:val="0D0D0D" w:themeColor="text1" w:themeTint="F2"/>
          <w:sz w:val="28"/>
          <w:szCs w:val="180"/>
        </w:rPr>
        <w:t xml:space="preserve"> of females do.</w:t>
      </w:r>
    </w:p>
    <w:p w14:paraId="148576EB" w14:textId="5F2FE2EC" w:rsidR="00814193" w:rsidRDefault="00814193" w:rsidP="00175F3D">
      <w:pPr>
        <w:pStyle w:val="ListParagraph"/>
        <w:jc w:val="both"/>
        <w:rPr>
          <w:rFonts w:asciiTheme="majorBidi" w:hAnsiTheme="majorBidi" w:cstheme="majorBidi"/>
          <w:color w:val="0D0D0D" w:themeColor="text1" w:themeTint="F2"/>
          <w:sz w:val="28"/>
          <w:szCs w:val="180"/>
        </w:rPr>
      </w:pPr>
    </w:p>
    <w:p w14:paraId="4B215180" w14:textId="77777777" w:rsidR="00814193" w:rsidRPr="00D859A4" w:rsidRDefault="00814193" w:rsidP="00175F3D">
      <w:pPr>
        <w:pStyle w:val="ListParagraph"/>
        <w:jc w:val="both"/>
        <w:rPr>
          <w:rFonts w:asciiTheme="majorBidi" w:hAnsiTheme="majorBidi" w:cstheme="majorBidi"/>
          <w:color w:val="0D0D0D" w:themeColor="text1" w:themeTint="F2"/>
          <w:sz w:val="28"/>
          <w:szCs w:val="180"/>
        </w:rPr>
      </w:pPr>
    </w:p>
    <w:p w14:paraId="2382E816" w14:textId="1FDA6894" w:rsidR="004D2CDD" w:rsidRDefault="006A161F" w:rsidP="00175F3D">
      <w:pPr>
        <w:pStyle w:val="ListParagraph"/>
        <w:jc w:val="both"/>
        <w:rPr>
          <w:rFonts w:asciiTheme="majorBidi" w:hAnsiTheme="majorBidi" w:cstheme="majorBidi"/>
          <w:b/>
          <w:bCs/>
          <w:color w:val="0D0D0D" w:themeColor="text1" w:themeTint="F2"/>
          <w:sz w:val="28"/>
          <w:szCs w:val="28"/>
        </w:rPr>
      </w:pPr>
      <w:r w:rsidRPr="00AD553B">
        <w:rPr>
          <w:rFonts w:asciiTheme="majorBidi" w:hAnsiTheme="majorBidi" w:cstheme="majorBidi"/>
          <w:b/>
          <w:bCs/>
          <w:color w:val="0D0D0D" w:themeColor="text1" w:themeTint="F2"/>
          <w:sz w:val="28"/>
          <w:szCs w:val="28"/>
        </w:rPr>
        <w:t xml:space="preserve">For </w:t>
      </w:r>
      <w:r w:rsidR="00AA44B4" w:rsidRPr="00AD553B">
        <w:rPr>
          <w:rFonts w:asciiTheme="majorBidi" w:hAnsiTheme="majorBidi" w:cstheme="majorBidi"/>
          <w:b/>
          <w:bCs/>
          <w:color w:val="0D0D0D" w:themeColor="text1" w:themeTint="F2"/>
          <w:sz w:val="28"/>
          <w:szCs w:val="28"/>
        </w:rPr>
        <w:t>Presentation</w:t>
      </w:r>
    </w:p>
    <w:p w14:paraId="18EAAC64" w14:textId="77777777" w:rsidR="001731EA" w:rsidRPr="00AD553B" w:rsidRDefault="001731EA" w:rsidP="00175F3D">
      <w:pPr>
        <w:pStyle w:val="ListParagraph"/>
        <w:jc w:val="both"/>
        <w:rPr>
          <w:rFonts w:asciiTheme="majorBidi" w:hAnsiTheme="majorBidi" w:cstheme="majorBidi"/>
          <w:b/>
          <w:bCs/>
          <w:color w:val="0D0D0D" w:themeColor="text1" w:themeTint="F2"/>
          <w:sz w:val="28"/>
          <w:szCs w:val="28"/>
        </w:rPr>
      </w:pPr>
    </w:p>
    <w:p w14:paraId="2062A705" w14:textId="77777777" w:rsidR="00C619EA" w:rsidRDefault="00E11E52" w:rsidP="00175F3D">
      <w:pPr>
        <w:pStyle w:val="ListParagraph"/>
        <w:numPr>
          <w:ilvl w:val="0"/>
          <w:numId w:val="9"/>
        </w:numPr>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A</w:t>
      </w:r>
      <w:r w:rsidR="004C7CBC">
        <w:rPr>
          <w:rFonts w:asciiTheme="majorBidi" w:hAnsiTheme="majorBidi" w:cstheme="majorBidi"/>
          <w:color w:val="0D0D0D" w:themeColor="text1" w:themeTint="F2"/>
          <w:sz w:val="28"/>
          <w:szCs w:val="180"/>
        </w:rPr>
        <w:t>)</w:t>
      </w:r>
    </w:p>
    <w:p w14:paraId="07303D84" w14:textId="2A68D9E2" w:rsidR="001D631D" w:rsidRDefault="004C7CBC"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2</w:t>
      </w:r>
      <w:r w:rsidR="00AF3625">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B35980">
        <w:rPr>
          <w:rFonts w:asciiTheme="majorBidi" w:hAnsiTheme="majorBidi" w:cstheme="majorBidi"/>
          <w:color w:val="0D0D0D" w:themeColor="text1" w:themeTint="F2"/>
          <w:sz w:val="28"/>
          <w:szCs w:val="180"/>
        </w:rPr>
        <w:t xml:space="preserve">always </w:t>
      </w:r>
      <w:r>
        <w:rPr>
          <w:rFonts w:asciiTheme="majorBidi" w:hAnsiTheme="majorBidi" w:cstheme="majorBidi"/>
          <w:color w:val="0D0D0D" w:themeColor="text1" w:themeTint="F2"/>
          <w:sz w:val="28"/>
          <w:szCs w:val="180"/>
        </w:rPr>
        <w:t xml:space="preserve">use </w:t>
      </w:r>
      <w:r w:rsidR="00951FE1">
        <w:rPr>
          <w:rFonts w:asciiTheme="majorBidi" w:hAnsiTheme="majorBidi" w:cstheme="majorBidi"/>
          <w:color w:val="0D0D0D" w:themeColor="text1" w:themeTint="F2"/>
          <w:sz w:val="28"/>
          <w:szCs w:val="180"/>
        </w:rPr>
        <w:t xml:space="preserve">College </w:t>
      </w:r>
      <w:r w:rsidR="00E151A8">
        <w:rPr>
          <w:rFonts w:asciiTheme="majorBidi" w:hAnsiTheme="majorBidi" w:cstheme="majorBidi"/>
          <w:color w:val="0D0D0D" w:themeColor="text1" w:themeTint="F2"/>
          <w:sz w:val="28"/>
          <w:szCs w:val="180"/>
        </w:rPr>
        <w:t>D</w:t>
      </w:r>
      <w:r w:rsidR="00951FE1">
        <w:rPr>
          <w:rFonts w:asciiTheme="majorBidi" w:hAnsiTheme="majorBidi" w:cstheme="majorBidi"/>
          <w:color w:val="0D0D0D" w:themeColor="text1" w:themeTint="F2"/>
          <w:sz w:val="28"/>
          <w:szCs w:val="180"/>
        </w:rPr>
        <w:t>ata</w:t>
      </w:r>
      <w:r w:rsidR="00432563">
        <w:rPr>
          <w:rFonts w:asciiTheme="majorBidi" w:hAnsiTheme="majorBidi" w:cstheme="majorBidi"/>
          <w:color w:val="0D0D0D" w:themeColor="text1" w:themeTint="F2"/>
          <w:sz w:val="28"/>
          <w:szCs w:val="180"/>
        </w:rPr>
        <w:t xml:space="preserve"> </w:t>
      </w:r>
      <w:r w:rsidR="00951FE1">
        <w:rPr>
          <w:rFonts w:asciiTheme="majorBidi" w:hAnsiTheme="majorBidi" w:cstheme="majorBidi"/>
          <w:color w:val="0D0D0D" w:themeColor="text1" w:themeTint="F2"/>
          <w:sz w:val="28"/>
          <w:szCs w:val="180"/>
        </w:rPr>
        <w:t xml:space="preserve">show for presenting their Seminars </w:t>
      </w:r>
      <w:r>
        <w:rPr>
          <w:rFonts w:asciiTheme="majorBidi" w:hAnsiTheme="majorBidi" w:cstheme="majorBidi"/>
          <w:color w:val="0D0D0D" w:themeColor="text1" w:themeTint="F2"/>
          <w:sz w:val="28"/>
          <w:szCs w:val="180"/>
        </w:rPr>
        <w:t xml:space="preserve">whereas % </w:t>
      </w:r>
      <w:r w:rsidR="000A554A">
        <w:rPr>
          <w:rFonts w:asciiTheme="majorBidi" w:hAnsiTheme="majorBidi" w:cstheme="majorBidi"/>
          <w:color w:val="0D0D0D" w:themeColor="text1" w:themeTint="F2"/>
          <w:sz w:val="28"/>
          <w:szCs w:val="180"/>
        </w:rPr>
        <w:t>20</w:t>
      </w:r>
      <w:r>
        <w:rPr>
          <w:rFonts w:asciiTheme="majorBidi" w:hAnsiTheme="majorBidi" w:cstheme="majorBidi"/>
          <w:color w:val="0D0D0D" w:themeColor="text1" w:themeTint="F2"/>
          <w:sz w:val="28"/>
          <w:szCs w:val="180"/>
        </w:rPr>
        <w:t xml:space="preserve"> of females do.</w:t>
      </w:r>
    </w:p>
    <w:p w14:paraId="020DDF60" w14:textId="4087909B" w:rsidR="006D1C27" w:rsidRDefault="007B1388"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12 </w:t>
      </w:r>
      <w:r w:rsidR="0012747A" w:rsidRPr="00415831">
        <w:rPr>
          <w:rFonts w:asciiTheme="majorBidi" w:hAnsiTheme="majorBidi" w:cstheme="majorBidi"/>
          <w:color w:val="0D0D0D" w:themeColor="text1" w:themeTint="F2"/>
          <w:sz w:val="28"/>
          <w:szCs w:val="180"/>
        </w:rPr>
        <w:t>of</w:t>
      </w:r>
      <w:r w:rsidR="0012747A">
        <w:rPr>
          <w:rFonts w:asciiTheme="majorBidi" w:hAnsiTheme="majorBidi" w:cstheme="majorBidi"/>
          <w:color w:val="0D0D0D" w:themeColor="text1" w:themeTint="F2"/>
          <w:sz w:val="28"/>
          <w:szCs w:val="180"/>
        </w:rPr>
        <w:t xml:space="preserve"> male students </w:t>
      </w:r>
      <w:r w:rsidR="00B678F9">
        <w:rPr>
          <w:rFonts w:asciiTheme="majorBidi" w:hAnsiTheme="majorBidi" w:cstheme="majorBidi"/>
          <w:color w:val="0D0D0D" w:themeColor="text1" w:themeTint="F2"/>
          <w:sz w:val="28"/>
          <w:szCs w:val="180"/>
        </w:rPr>
        <w:t>usually</w:t>
      </w:r>
      <w:r w:rsidR="0012747A">
        <w:rPr>
          <w:rFonts w:asciiTheme="majorBidi" w:hAnsiTheme="majorBidi" w:cstheme="majorBidi"/>
          <w:color w:val="0D0D0D" w:themeColor="text1" w:themeTint="F2"/>
          <w:sz w:val="28"/>
          <w:szCs w:val="180"/>
        </w:rPr>
        <w:t xml:space="preserve"> use College Data whereas % </w:t>
      </w:r>
      <w:r w:rsidR="001F569D">
        <w:rPr>
          <w:rFonts w:asciiTheme="majorBidi" w:hAnsiTheme="majorBidi" w:cstheme="majorBidi"/>
          <w:color w:val="0D0D0D" w:themeColor="text1" w:themeTint="F2"/>
          <w:sz w:val="28"/>
          <w:szCs w:val="180"/>
        </w:rPr>
        <w:t>8</w:t>
      </w:r>
      <w:r w:rsidR="0012747A">
        <w:rPr>
          <w:rFonts w:asciiTheme="majorBidi" w:hAnsiTheme="majorBidi" w:cstheme="majorBidi"/>
          <w:color w:val="0D0D0D" w:themeColor="text1" w:themeTint="F2"/>
          <w:sz w:val="28"/>
          <w:szCs w:val="180"/>
        </w:rPr>
        <w:t xml:space="preserve"> of females do.</w:t>
      </w:r>
    </w:p>
    <w:p w14:paraId="03A6328B" w14:textId="2BC35B62" w:rsidR="00046184" w:rsidRDefault="00015CF1"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16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E068B5">
        <w:rPr>
          <w:rFonts w:asciiTheme="majorBidi" w:hAnsiTheme="majorBidi" w:cstheme="majorBidi"/>
          <w:color w:val="0D0D0D" w:themeColor="text1" w:themeTint="F2"/>
          <w:sz w:val="28"/>
          <w:szCs w:val="180"/>
        </w:rPr>
        <w:t xml:space="preserve">sometimes </w:t>
      </w:r>
      <w:r>
        <w:rPr>
          <w:rFonts w:asciiTheme="majorBidi" w:hAnsiTheme="majorBidi" w:cstheme="majorBidi"/>
          <w:color w:val="0D0D0D" w:themeColor="text1" w:themeTint="F2"/>
          <w:sz w:val="28"/>
          <w:szCs w:val="180"/>
        </w:rPr>
        <w:t>use College Data show whereas %</w:t>
      </w:r>
      <w:r w:rsidR="00FA2A3B">
        <w:rPr>
          <w:rFonts w:asciiTheme="majorBidi" w:hAnsiTheme="majorBidi" w:cstheme="majorBidi"/>
          <w:color w:val="0D0D0D" w:themeColor="text1" w:themeTint="F2"/>
          <w:sz w:val="28"/>
          <w:szCs w:val="180"/>
        </w:rPr>
        <w:t xml:space="preserve"> 4</w:t>
      </w:r>
      <w:r>
        <w:rPr>
          <w:rFonts w:asciiTheme="majorBidi" w:hAnsiTheme="majorBidi" w:cstheme="majorBidi"/>
          <w:color w:val="0D0D0D" w:themeColor="text1" w:themeTint="F2"/>
          <w:sz w:val="28"/>
          <w:szCs w:val="180"/>
        </w:rPr>
        <w:t xml:space="preserve"> of females do.</w:t>
      </w:r>
    </w:p>
    <w:p w14:paraId="1C8AEAC7" w14:textId="7F156201" w:rsidR="00F02AC8" w:rsidRDefault="003C6444"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4 </w:t>
      </w:r>
      <w:r w:rsidR="007B0D75" w:rsidRPr="00415831">
        <w:rPr>
          <w:rFonts w:asciiTheme="majorBidi" w:hAnsiTheme="majorBidi" w:cstheme="majorBidi"/>
          <w:color w:val="0D0D0D" w:themeColor="text1" w:themeTint="F2"/>
          <w:sz w:val="28"/>
          <w:szCs w:val="180"/>
        </w:rPr>
        <w:t>of</w:t>
      </w:r>
      <w:r w:rsidR="007B0D75">
        <w:rPr>
          <w:rFonts w:asciiTheme="majorBidi" w:hAnsiTheme="majorBidi" w:cstheme="majorBidi"/>
          <w:color w:val="0D0D0D" w:themeColor="text1" w:themeTint="F2"/>
          <w:sz w:val="28"/>
          <w:szCs w:val="180"/>
        </w:rPr>
        <w:t xml:space="preserve"> male students </w:t>
      </w:r>
      <w:r w:rsidR="008338AE">
        <w:rPr>
          <w:rFonts w:asciiTheme="majorBidi" w:hAnsiTheme="majorBidi" w:cstheme="majorBidi"/>
          <w:color w:val="0D0D0D" w:themeColor="text1" w:themeTint="F2"/>
          <w:sz w:val="28"/>
          <w:szCs w:val="180"/>
        </w:rPr>
        <w:t xml:space="preserve">never </w:t>
      </w:r>
      <w:r w:rsidR="007B0D75">
        <w:rPr>
          <w:rFonts w:asciiTheme="majorBidi" w:hAnsiTheme="majorBidi" w:cstheme="majorBidi"/>
          <w:color w:val="0D0D0D" w:themeColor="text1" w:themeTint="F2"/>
          <w:sz w:val="28"/>
          <w:szCs w:val="180"/>
        </w:rPr>
        <w:t>use College Data show</w:t>
      </w:r>
      <w:r w:rsidR="00D1632B">
        <w:rPr>
          <w:rFonts w:asciiTheme="majorBidi" w:hAnsiTheme="majorBidi" w:cstheme="majorBidi"/>
          <w:color w:val="0D0D0D" w:themeColor="text1" w:themeTint="F2"/>
          <w:sz w:val="28"/>
          <w:szCs w:val="180"/>
        </w:rPr>
        <w:t xml:space="preserve"> </w:t>
      </w:r>
      <w:r w:rsidR="007B0D75">
        <w:rPr>
          <w:rFonts w:asciiTheme="majorBidi" w:hAnsiTheme="majorBidi" w:cstheme="majorBidi"/>
          <w:color w:val="0D0D0D" w:themeColor="text1" w:themeTint="F2"/>
          <w:sz w:val="28"/>
          <w:szCs w:val="180"/>
        </w:rPr>
        <w:t xml:space="preserve">whereas % </w:t>
      </w:r>
      <w:r w:rsidR="00F352E7">
        <w:rPr>
          <w:rFonts w:asciiTheme="majorBidi" w:hAnsiTheme="majorBidi" w:cstheme="majorBidi"/>
          <w:color w:val="0D0D0D" w:themeColor="text1" w:themeTint="F2"/>
          <w:sz w:val="28"/>
          <w:szCs w:val="180"/>
        </w:rPr>
        <w:t>8</w:t>
      </w:r>
      <w:r w:rsidR="007B0D75">
        <w:rPr>
          <w:rFonts w:asciiTheme="majorBidi" w:hAnsiTheme="majorBidi" w:cstheme="majorBidi"/>
          <w:color w:val="0D0D0D" w:themeColor="text1" w:themeTint="F2"/>
          <w:sz w:val="28"/>
          <w:szCs w:val="180"/>
        </w:rPr>
        <w:t xml:space="preserve"> of females do.</w:t>
      </w:r>
    </w:p>
    <w:p w14:paraId="725DC56F" w14:textId="77777777" w:rsidR="000C4D21" w:rsidRPr="000C4D21" w:rsidRDefault="000C4D21" w:rsidP="00175F3D">
      <w:pPr>
        <w:pStyle w:val="ListParagraph"/>
        <w:jc w:val="both"/>
        <w:rPr>
          <w:rFonts w:asciiTheme="majorBidi" w:hAnsiTheme="majorBidi" w:cstheme="majorBidi"/>
          <w:color w:val="0D0D0D" w:themeColor="text1" w:themeTint="F2"/>
          <w:sz w:val="28"/>
          <w:szCs w:val="180"/>
        </w:rPr>
      </w:pPr>
    </w:p>
    <w:p w14:paraId="39DA7A03" w14:textId="77777777" w:rsidR="004F19A2" w:rsidRDefault="00CB3018"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B) </w:t>
      </w:r>
    </w:p>
    <w:p w14:paraId="46CEA9B5" w14:textId="293F1C8D" w:rsidR="00CB3018" w:rsidRDefault="009D36D2"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8 of both </w:t>
      </w:r>
      <w:r w:rsidR="00704478">
        <w:rPr>
          <w:rFonts w:asciiTheme="majorBidi" w:hAnsiTheme="majorBidi" w:cstheme="majorBidi"/>
          <w:color w:val="0D0D0D" w:themeColor="text1" w:themeTint="F2"/>
          <w:sz w:val="28"/>
          <w:szCs w:val="180"/>
        </w:rPr>
        <w:t>genders</w:t>
      </w:r>
      <w:r>
        <w:rPr>
          <w:rFonts w:asciiTheme="majorBidi" w:hAnsiTheme="majorBidi" w:cstheme="majorBidi"/>
          <w:color w:val="0D0D0D" w:themeColor="text1" w:themeTint="F2"/>
          <w:sz w:val="28"/>
          <w:szCs w:val="180"/>
        </w:rPr>
        <w:t xml:space="preserve"> </w:t>
      </w:r>
      <w:r w:rsidR="009A2E54">
        <w:rPr>
          <w:rFonts w:asciiTheme="majorBidi" w:hAnsiTheme="majorBidi" w:cstheme="majorBidi"/>
          <w:color w:val="0D0D0D" w:themeColor="text1" w:themeTint="F2"/>
          <w:sz w:val="28"/>
          <w:szCs w:val="180"/>
        </w:rPr>
        <w:t>prefer</w:t>
      </w:r>
      <w:r>
        <w:rPr>
          <w:rFonts w:asciiTheme="majorBidi" w:hAnsiTheme="majorBidi" w:cstheme="majorBidi"/>
          <w:color w:val="0D0D0D" w:themeColor="text1" w:themeTint="F2"/>
          <w:sz w:val="28"/>
          <w:szCs w:val="180"/>
        </w:rPr>
        <w:t xml:space="preserve"> </w:t>
      </w:r>
      <w:r w:rsidR="00EF59F2" w:rsidRPr="00EA017C">
        <w:rPr>
          <w:rFonts w:asciiTheme="majorBidi" w:hAnsiTheme="majorBidi" w:cstheme="majorBidi"/>
          <w:color w:val="0D0D0D" w:themeColor="text1" w:themeTint="F2"/>
          <w:sz w:val="28"/>
          <w:szCs w:val="180"/>
        </w:rPr>
        <w:t>Personal data show</w:t>
      </w:r>
      <w:r w:rsidR="00296CBC">
        <w:rPr>
          <w:rFonts w:asciiTheme="majorBidi" w:hAnsiTheme="majorBidi" w:cstheme="majorBidi"/>
          <w:color w:val="0D0D0D" w:themeColor="text1" w:themeTint="F2"/>
          <w:sz w:val="28"/>
          <w:szCs w:val="180"/>
        </w:rPr>
        <w:t>.</w:t>
      </w:r>
    </w:p>
    <w:p w14:paraId="479ED9FB" w14:textId="5E59BAFF" w:rsidR="00171537" w:rsidRDefault="003C36F4"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1928BF">
        <w:rPr>
          <w:rFonts w:asciiTheme="majorBidi" w:hAnsiTheme="majorBidi" w:cstheme="majorBidi"/>
          <w:color w:val="0D0D0D" w:themeColor="text1" w:themeTint="F2"/>
          <w:sz w:val="28"/>
          <w:szCs w:val="180"/>
        </w:rPr>
        <w:t xml:space="preserve">16 </w:t>
      </w:r>
      <w:r w:rsidR="00364E51" w:rsidRPr="00415831">
        <w:rPr>
          <w:rFonts w:asciiTheme="majorBidi" w:hAnsiTheme="majorBidi" w:cstheme="majorBidi"/>
          <w:color w:val="0D0D0D" w:themeColor="text1" w:themeTint="F2"/>
          <w:sz w:val="28"/>
          <w:szCs w:val="180"/>
        </w:rPr>
        <w:t>of</w:t>
      </w:r>
      <w:r w:rsidR="00364E51">
        <w:rPr>
          <w:rFonts w:asciiTheme="majorBidi" w:hAnsiTheme="majorBidi" w:cstheme="majorBidi"/>
          <w:color w:val="0D0D0D" w:themeColor="text1" w:themeTint="F2"/>
          <w:sz w:val="28"/>
          <w:szCs w:val="180"/>
        </w:rPr>
        <w:t xml:space="preserve"> male students </w:t>
      </w:r>
      <w:r w:rsidR="004B43B9">
        <w:rPr>
          <w:rFonts w:asciiTheme="majorBidi" w:hAnsiTheme="majorBidi" w:cstheme="majorBidi"/>
          <w:color w:val="0D0D0D" w:themeColor="text1" w:themeTint="F2"/>
          <w:sz w:val="28"/>
          <w:szCs w:val="180"/>
        </w:rPr>
        <w:t>frequently</w:t>
      </w:r>
      <w:r w:rsidR="00364E51">
        <w:rPr>
          <w:rFonts w:asciiTheme="majorBidi" w:hAnsiTheme="majorBidi" w:cstheme="majorBidi"/>
          <w:color w:val="0D0D0D" w:themeColor="text1" w:themeTint="F2"/>
          <w:sz w:val="28"/>
          <w:szCs w:val="180"/>
        </w:rPr>
        <w:t xml:space="preserve"> use </w:t>
      </w:r>
      <w:r w:rsidR="00F34C07" w:rsidRPr="00EA017C">
        <w:rPr>
          <w:rFonts w:asciiTheme="majorBidi" w:hAnsiTheme="majorBidi" w:cstheme="majorBidi"/>
          <w:color w:val="0D0D0D" w:themeColor="text1" w:themeTint="F2"/>
          <w:sz w:val="28"/>
          <w:szCs w:val="180"/>
        </w:rPr>
        <w:t>Personal data show</w:t>
      </w:r>
      <w:r w:rsidR="00364E51">
        <w:rPr>
          <w:rFonts w:asciiTheme="majorBidi" w:hAnsiTheme="majorBidi" w:cstheme="majorBidi"/>
          <w:color w:val="0D0D0D" w:themeColor="text1" w:themeTint="F2"/>
          <w:sz w:val="28"/>
          <w:szCs w:val="180"/>
        </w:rPr>
        <w:t xml:space="preserve"> whereas % </w:t>
      </w:r>
      <w:r w:rsidR="005E6FF2">
        <w:rPr>
          <w:rFonts w:asciiTheme="majorBidi" w:hAnsiTheme="majorBidi" w:cstheme="majorBidi"/>
          <w:color w:val="0D0D0D" w:themeColor="text1" w:themeTint="F2"/>
          <w:sz w:val="28"/>
          <w:szCs w:val="180"/>
        </w:rPr>
        <w:t>4</w:t>
      </w:r>
      <w:r w:rsidR="00364E51">
        <w:rPr>
          <w:rFonts w:asciiTheme="majorBidi" w:hAnsiTheme="majorBidi" w:cstheme="majorBidi"/>
          <w:color w:val="0D0D0D" w:themeColor="text1" w:themeTint="F2"/>
          <w:sz w:val="28"/>
          <w:szCs w:val="180"/>
        </w:rPr>
        <w:t xml:space="preserve"> of females do.</w:t>
      </w:r>
    </w:p>
    <w:p w14:paraId="222E02E5" w14:textId="44073B4C" w:rsidR="00BB3007" w:rsidRDefault="00BB3007"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2B2985">
        <w:rPr>
          <w:rFonts w:asciiTheme="majorBidi" w:hAnsiTheme="majorBidi" w:cstheme="majorBidi"/>
          <w:color w:val="0D0D0D" w:themeColor="text1" w:themeTint="F2"/>
          <w:sz w:val="28"/>
          <w:szCs w:val="180"/>
        </w:rPr>
        <w:t>2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955023">
        <w:rPr>
          <w:rFonts w:asciiTheme="majorBidi" w:hAnsiTheme="majorBidi" w:cstheme="majorBidi"/>
          <w:color w:val="0D0D0D" w:themeColor="text1" w:themeTint="F2"/>
          <w:sz w:val="28"/>
          <w:szCs w:val="180"/>
        </w:rPr>
        <w:t>sometimes</w:t>
      </w:r>
      <w:r w:rsidR="00465556">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use </w:t>
      </w:r>
      <w:r w:rsidRPr="00EA017C">
        <w:rPr>
          <w:rFonts w:asciiTheme="majorBidi" w:hAnsiTheme="majorBidi" w:cstheme="majorBidi"/>
          <w:color w:val="0D0D0D" w:themeColor="text1" w:themeTint="F2"/>
          <w:sz w:val="28"/>
          <w:szCs w:val="180"/>
        </w:rPr>
        <w:t>Personal data show</w:t>
      </w:r>
      <w:r>
        <w:rPr>
          <w:rFonts w:asciiTheme="majorBidi" w:hAnsiTheme="majorBidi" w:cstheme="majorBidi"/>
          <w:color w:val="0D0D0D" w:themeColor="text1" w:themeTint="F2"/>
          <w:sz w:val="28"/>
          <w:szCs w:val="180"/>
        </w:rPr>
        <w:t xml:space="preserve"> whereas % </w:t>
      </w:r>
      <w:r w:rsidR="002B2985">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females do.</w:t>
      </w:r>
    </w:p>
    <w:p w14:paraId="4F1B5448" w14:textId="7B3573A5" w:rsidR="00421730" w:rsidRDefault="002F585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0E35DF">
        <w:rPr>
          <w:rFonts w:asciiTheme="majorBidi" w:hAnsiTheme="majorBidi" w:cstheme="majorBidi"/>
          <w:color w:val="0D0D0D" w:themeColor="text1" w:themeTint="F2"/>
          <w:sz w:val="28"/>
          <w:szCs w:val="180"/>
        </w:rPr>
        <w:t>12</w:t>
      </w:r>
      <w:r>
        <w:rPr>
          <w:rFonts w:asciiTheme="majorBidi" w:hAnsiTheme="majorBidi" w:cstheme="majorBidi"/>
          <w:color w:val="0D0D0D" w:themeColor="text1" w:themeTint="F2"/>
          <w:sz w:val="28"/>
          <w:szCs w:val="180"/>
        </w:rPr>
        <w:t xml:space="preserve"> of both </w:t>
      </w:r>
      <w:r w:rsidR="00704478">
        <w:rPr>
          <w:rFonts w:asciiTheme="majorBidi" w:hAnsiTheme="majorBidi" w:cstheme="majorBidi"/>
          <w:color w:val="0D0D0D" w:themeColor="text1" w:themeTint="F2"/>
          <w:sz w:val="28"/>
          <w:szCs w:val="180"/>
        </w:rPr>
        <w:t>genders</w:t>
      </w:r>
      <w:r>
        <w:rPr>
          <w:rFonts w:asciiTheme="majorBidi" w:hAnsiTheme="majorBidi" w:cstheme="majorBidi"/>
          <w:color w:val="0D0D0D" w:themeColor="text1" w:themeTint="F2"/>
          <w:sz w:val="28"/>
          <w:szCs w:val="180"/>
        </w:rPr>
        <w:t xml:space="preserve"> prefer </w:t>
      </w:r>
      <w:r w:rsidRPr="00EA017C">
        <w:rPr>
          <w:rFonts w:asciiTheme="majorBidi" w:hAnsiTheme="majorBidi" w:cstheme="majorBidi"/>
          <w:color w:val="0D0D0D" w:themeColor="text1" w:themeTint="F2"/>
          <w:sz w:val="28"/>
          <w:szCs w:val="180"/>
        </w:rPr>
        <w:t>Personal data show</w:t>
      </w:r>
      <w:r w:rsidR="000E35DF">
        <w:rPr>
          <w:rFonts w:asciiTheme="majorBidi" w:hAnsiTheme="majorBidi" w:cstheme="majorBidi"/>
          <w:color w:val="0D0D0D" w:themeColor="text1" w:themeTint="F2"/>
          <w:sz w:val="28"/>
          <w:szCs w:val="180"/>
        </w:rPr>
        <w:t xml:space="preserve"> occasionally</w:t>
      </w:r>
      <w:r w:rsidR="006C0AF8">
        <w:rPr>
          <w:rFonts w:asciiTheme="majorBidi" w:hAnsiTheme="majorBidi" w:cstheme="majorBidi"/>
          <w:color w:val="0D0D0D" w:themeColor="text1" w:themeTint="F2"/>
          <w:sz w:val="28"/>
          <w:szCs w:val="180"/>
        </w:rPr>
        <w:t>.</w:t>
      </w:r>
    </w:p>
    <w:p w14:paraId="04C6039E" w14:textId="63C0B1C3" w:rsidR="00BC4BC5" w:rsidRDefault="006D368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8 of females never prefer Personal data show.</w:t>
      </w:r>
    </w:p>
    <w:p w14:paraId="72706BBD" w14:textId="77777777" w:rsidR="008F362C" w:rsidRPr="005A1FA7" w:rsidRDefault="008F362C" w:rsidP="00175F3D">
      <w:pPr>
        <w:pStyle w:val="ListParagraph"/>
        <w:jc w:val="both"/>
        <w:rPr>
          <w:rFonts w:asciiTheme="majorBidi" w:hAnsiTheme="majorBidi" w:cstheme="majorBidi"/>
          <w:color w:val="0D0D0D" w:themeColor="text1" w:themeTint="F2"/>
          <w:sz w:val="28"/>
          <w:szCs w:val="180"/>
        </w:rPr>
      </w:pPr>
    </w:p>
    <w:p w14:paraId="5120647D" w14:textId="77777777" w:rsidR="00CE0D80" w:rsidRDefault="00296CB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lastRenderedPageBreak/>
        <w:t>C)</w:t>
      </w:r>
      <w:r w:rsidR="00406400">
        <w:rPr>
          <w:rFonts w:asciiTheme="majorBidi" w:hAnsiTheme="majorBidi" w:cstheme="majorBidi"/>
          <w:color w:val="0D0D0D" w:themeColor="text1" w:themeTint="F2"/>
          <w:sz w:val="28"/>
          <w:szCs w:val="180"/>
        </w:rPr>
        <w:t xml:space="preserve"> </w:t>
      </w:r>
    </w:p>
    <w:p w14:paraId="7968492C" w14:textId="06EE5D59" w:rsidR="00296CBC" w:rsidRDefault="002C57B4"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C620F2">
        <w:rPr>
          <w:rFonts w:asciiTheme="majorBidi" w:hAnsiTheme="majorBidi" w:cstheme="majorBidi"/>
          <w:color w:val="0D0D0D" w:themeColor="text1" w:themeTint="F2"/>
          <w:sz w:val="28"/>
          <w:szCs w:val="180"/>
        </w:rPr>
        <w:t>4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w:t>
      </w:r>
      <w:r w:rsidR="00D635DC">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 xml:space="preserve">always use </w:t>
      </w:r>
      <w:r w:rsidR="009E491C">
        <w:rPr>
          <w:rFonts w:asciiTheme="majorBidi" w:hAnsiTheme="majorBidi" w:cstheme="majorBidi"/>
          <w:color w:val="0D0D0D" w:themeColor="text1" w:themeTint="F2"/>
          <w:sz w:val="28"/>
          <w:szCs w:val="180"/>
        </w:rPr>
        <w:t>Personal Computer</w:t>
      </w:r>
      <w:r>
        <w:rPr>
          <w:rFonts w:asciiTheme="majorBidi" w:hAnsiTheme="majorBidi" w:cstheme="majorBidi"/>
          <w:color w:val="0D0D0D" w:themeColor="text1" w:themeTint="F2"/>
          <w:sz w:val="28"/>
          <w:szCs w:val="180"/>
        </w:rPr>
        <w:t xml:space="preserve"> whereas % </w:t>
      </w:r>
      <w:r w:rsidR="0029091D">
        <w:rPr>
          <w:rFonts w:asciiTheme="majorBidi" w:hAnsiTheme="majorBidi" w:cstheme="majorBidi"/>
          <w:color w:val="0D0D0D" w:themeColor="text1" w:themeTint="F2"/>
          <w:sz w:val="28"/>
          <w:szCs w:val="180"/>
        </w:rPr>
        <w:t>28</w:t>
      </w:r>
      <w:r>
        <w:rPr>
          <w:rFonts w:asciiTheme="majorBidi" w:hAnsiTheme="majorBidi" w:cstheme="majorBidi"/>
          <w:color w:val="0D0D0D" w:themeColor="text1" w:themeTint="F2"/>
          <w:sz w:val="28"/>
          <w:szCs w:val="180"/>
        </w:rPr>
        <w:t xml:space="preserve"> of females do</w:t>
      </w:r>
      <w:r w:rsidR="009850BC">
        <w:rPr>
          <w:rFonts w:asciiTheme="majorBidi" w:hAnsiTheme="majorBidi" w:cstheme="majorBidi"/>
          <w:color w:val="0D0D0D" w:themeColor="text1" w:themeTint="F2"/>
          <w:sz w:val="28"/>
          <w:szCs w:val="180"/>
        </w:rPr>
        <w:t>.</w:t>
      </w:r>
    </w:p>
    <w:p w14:paraId="680CDEBB" w14:textId="375B96E2" w:rsidR="00C736A2" w:rsidRDefault="00C736A2"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255D68">
        <w:rPr>
          <w:rFonts w:asciiTheme="majorBidi" w:hAnsiTheme="majorBidi" w:cstheme="majorBidi"/>
          <w:color w:val="0D0D0D" w:themeColor="text1" w:themeTint="F2"/>
          <w:sz w:val="28"/>
          <w:szCs w:val="180"/>
        </w:rPr>
        <w:t xml:space="preserve">8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255D68">
        <w:rPr>
          <w:rFonts w:asciiTheme="majorBidi" w:hAnsiTheme="majorBidi" w:cstheme="majorBidi"/>
          <w:color w:val="0D0D0D" w:themeColor="text1" w:themeTint="F2"/>
          <w:sz w:val="28"/>
          <w:szCs w:val="180"/>
        </w:rPr>
        <w:t xml:space="preserve">hardly ever </w:t>
      </w:r>
      <w:r>
        <w:rPr>
          <w:rFonts w:asciiTheme="majorBidi" w:hAnsiTheme="majorBidi" w:cstheme="majorBidi"/>
          <w:color w:val="0D0D0D" w:themeColor="text1" w:themeTint="F2"/>
          <w:sz w:val="28"/>
          <w:szCs w:val="180"/>
        </w:rPr>
        <w:t xml:space="preserve">use Personal Computer whereas % </w:t>
      </w:r>
      <w:r w:rsidR="0075626D">
        <w:rPr>
          <w:rFonts w:asciiTheme="majorBidi" w:hAnsiTheme="majorBidi" w:cstheme="majorBidi"/>
          <w:color w:val="0D0D0D" w:themeColor="text1" w:themeTint="F2"/>
          <w:sz w:val="28"/>
          <w:szCs w:val="180"/>
        </w:rPr>
        <w:t>12</w:t>
      </w:r>
      <w:r w:rsidR="005B147D">
        <w:rPr>
          <w:rFonts w:asciiTheme="majorBidi" w:hAnsiTheme="majorBidi" w:cstheme="majorBidi"/>
          <w:color w:val="0D0D0D" w:themeColor="text1" w:themeTint="F2"/>
          <w:sz w:val="28"/>
          <w:szCs w:val="180"/>
        </w:rPr>
        <w:t xml:space="preserve"> </w:t>
      </w:r>
      <w:r>
        <w:rPr>
          <w:rFonts w:asciiTheme="majorBidi" w:hAnsiTheme="majorBidi" w:cstheme="majorBidi"/>
          <w:color w:val="0D0D0D" w:themeColor="text1" w:themeTint="F2"/>
          <w:sz w:val="28"/>
          <w:szCs w:val="180"/>
        </w:rPr>
        <w:t>of females do.</w:t>
      </w:r>
    </w:p>
    <w:p w14:paraId="144FAE1D" w14:textId="22892596" w:rsidR="00A6211A" w:rsidRDefault="00A6211A" w:rsidP="00175F3D">
      <w:pPr>
        <w:pStyle w:val="ListParagraph"/>
        <w:jc w:val="both"/>
        <w:rPr>
          <w:rFonts w:asciiTheme="majorBidi" w:hAnsiTheme="majorBidi" w:cstheme="majorBidi"/>
          <w:color w:val="0D0D0D" w:themeColor="text1" w:themeTint="F2"/>
          <w:sz w:val="28"/>
          <w:szCs w:val="180"/>
        </w:rPr>
      </w:pPr>
      <w:r w:rsidRPr="00415831">
        <w:rPr>
          <w:rFonts w:asciiTheme="majorBidi" w:hAnsiTheme="majorBidi" w:cstheme="majorBidi"/>
          <w:color w:val="0D0D0D" w:themeColor="text1" w:themeTint="F2"/>
          <w:sz w:val="28"/>
          <w:szCs w:val="180"/>
        </w:rPr>
        <w:t xml:space="preserve">% </w:t>
      </w:r>
      <w:r w:rsidR="00E1009E">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w:t>
      </w:r>
      <w:r w:rsidR="00840CB1">
        <w:rPr>
          <w:rFonts w:asciiTheme="majorBidi" w:hAnsiTheme="majorBidi" w:cstheme="majorBidi"/>
          <w:color w:val="0D0D0D" w:themeColor="text1" w:themeTint="F2"/>
          <w:sz w:val="28"/>
          <w:szCs w:val="180"/>
        </w:rPr>
        <w:t xml:space="preserve">never </w:t>
      </w:r>
      <w:r>
        <w:rPr>
          <w:rFonts w:asciiTheme="majorBidi" w:hAnsiTheme="majorBidi" w:cstheme="majorBidi"/>
          <w:color w:val="0D0D0D" w:themeColor="text1" w:themeTint="F2"/>
          <w:sz w:val="28"/>
          <w:szCs w:val="180"/>
        </w:rPr>
        <w:t xml:space="preserve">use Personal Computer whereas % </w:t>
      </w:r>
      <w:r w:rsidR="008A48D1">
        <w:rPr>
          <w:rFonts w:asciiTheme="majorBidi" w:hAnsiTheme="majorBidi" w:cstheme="majorBidi"/>
          <w:color w:val="0D0D0D" w:themeColor="text1" w:themeTint="F2"/>
          <w:sz w:val="28"/>
          <w:szCs w:val="180"/>
        </w:rPr>
        <w:t>4</w:t>
      </w:r>
      <w:r>
        <w:rPr>
          <w:rFonts w:asciiTheme="majorBidi" w:hAnsiTheme="majorBidi" w:cstheme="majorBidi"/>
          <w:color w:val="0D0D0D" w:themeColor="text1" w:themeTint="F2"/>
          <w:sz w:val="28"/>
          <w:szCs w:val="180"/>
        </w:rPr>
        <w:t xml:space="preserve"> of females do.</w:t>
      </w:r>
    </w:p>
    <w:p w14:paraId="42879855" w14:textId="77777777" w:rsidR="00EA5593" w:rsidRDefault="00EA5593" w:rsidP="00175F3D">
      <w:pPr>
        <w:pStyle w:val="ListParagraph"/>
        <w:jc w:val="both"/>
        <w:rPr>
          <w:rFonts w:asciiTheme="majorBidi" w:hAnsiTheme="majorBidi" w:cstheme="majorBidi"/>
          <w:color w:val="0D0D0D" w:themeColor="text1" w:themeTint="F2"/>
          <w:sz w:val="28"/>
          <w:szCs w:val="180"/>
        </w:rPr>
      </w:pPr>
    </w:p>
    <w:p w14:paraId="7E132C56" w14:textId="77777777" w:rsidR="00EA5593" w:rsidRDefault="009850B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D)</w:t>
      </w:r>
    </w:p>
    <w:p w14:paraId="3E2EEF7A" w14:textId="280A0082" w:rsidR="009850BC" w:rsidRDefault="009850B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610A2B" w:rsidRPr="00415831">
        <w:rPr>
          <w:rFonts w:asciiTheme="majorBidi" w:hAnsiTheme="majorBidi" w:cstheme="majorBidi"/>
          <w:color w:val="0D0D0D" w:themeColor="text1" w:themeTint="F2"/>
          <w:sz w:val="28"/>
          <w:szCs w:val="180"/>
        </w:rPr>
        <w:t xml:space="preserve">% </w:t>
      </w:r>
      <w:r w:rsidR="00CC15E7">
        <w:rPr>
          <w:rFonts w:asciiTheme="majorBidi" w:hAnsiTheme="majorBidi" w:cstheme="majorBidi"/>
          <w:color w:val="0D0D0D" w:themeColor="text1" w:themeTint="F2"/>
          <w:sz w:val="28"/>
          <w:szCs w:val="180"/>
        </w:rPr>
        <w:t>56</w:t>
      </w:r>
      <w:r w:rsidR="00610A2B">
        <w:rPr>
          <w:rFonts w:asciiTheme="majorBidi" w:hAnsiTheme="majorBidi" w:cstheme="majorBidi"/>
          <w:color w:val="0D0D0D" w:themeColor="text1" w:themeTint="F2"/>
          <w:sz w:val="28"/>
          <w:szCs w:val="180"/>
        </w:rPr>
        <w:t xml:space="preserve"> </w:t>
      </w:r>
      <w:r w:rsidR="00610A2B" w:rsidRPr="00415831">
        <w:rPr>
          <w:rFonts w:asciiTheme="majorBidi" w:hAnsiTheme="majorBidi" w:cstheme="majorBidi"/>
          <w:color w:val="0D0D0D" w:themeColor="text1" w:themeTint="F2"/>
          <w:sz w:val="28"/>
          <w:szCs w:val="180"/>
        </w:rPr>
        <w:t>of</w:t>
      </w:r>
      <w:r w:rsidR="00610A2B">
        <w:rPr>
          <w:rFonts w:asciiTheme="majorBidi" w:hAnsiTheme="majorBidi" w:cstheme="majorBidi"/>
          <w:color w:val="0D0D0D" w:themeColor="text1" w:themeTint="F2"/>
          <w:sz w:val="28"/>
          <w:szCs w:val="180"/>
        </w:rPr>
        <w:t xml:space="preserve"> male students </w:t>
      </w:r>
      <w:r w:rsidR="00C17A9C">
        <w:rPr>
          <w:rFonts w:asciiTheme="majorBidi" w:hAnsiTheme="majorBidi" w:cstheme="majorBidi"/>
          <w:color w:val="0D0D0D" w:themeColor="text1" w:themeTint="F2"/>
          <w:sz w:val="28"/>
          <w:szCs w:val="180"/>
        </w:rPr>
        <w:t>actively</w:t>
      </w:r>
      <w:r w:rsidR="00610A2B">
        <w:rPr>
          <w:rFonts w:asciiTheme="majorBidi" w:hAnsiTheme="majorBidi" w:cstheme="majorBidi"/>
          <w:color w:val="0D0D0D" w:themeColor="text1" w:themeTint="F2"/>
          <w:sz w:val="28"/>
          <w:szCs w:val="180"/>
        </w:rPr>
        <w:t xml:space="preserve"> </w:t>
      </w:r>
      <w:r w:rsidR="008565B8">
        <w:rPr>
          <w:rFonts w:asciiTheme="majorBidi" w:hAnsiTheme="majorBidi" w:cstheme="majorBidi"/>
          <w:color w:val="0D0D0D" w:themeColor="text1" w:themeTint="F2"/>
          <w:sz w:val="28"/>
          <w:szCs w:val="180"/>
        </w:rPr>
        <w:t>suggest</w:t>
      </w:r>
      <w:r w:rsidR="00921147">
        <w:rPr>
          <w:rFonts w:asciiTheme="majorBidi" w:hAnsiTheme="majorBidi" w:cstheme="majorBidi"/>
          <w:color w:val="0D0D0D" w:themeColor="text1" w:themeTint="F2"/>
          <w:sz w:val="28"/>
          <w:szCs w:val="180"/>
        </w:rPr>
        <w:t xml:space="preserve"> college</w:t>
      </w:r>
      <w:r w:rsidR="00610A2B">
        <w:rPr>
          <w:rFonts w:asciiTheme="majorBidi" w:hAnsiTheme="majorBidi" w:cstheme="majorBidi"/>
          <w:color w:val="0D0D0D" w:themeColor="text1" w:themeTint="F2"/>
          <w:sz w:val="28"/>
          <w:szCs w:val="180"/>
        </w:rPr>
        <w:t xml:space="preserve"> Computer whereas %</w:t>
      </w:r>
      <w:r w:rsidR="00091C52">
        <w:rPr>
          <w:rFonts w:asciiTheme="majorBidi" w:hAnsiTheme="majorBidi" w:cstheme="majorBidi"/>
          <w:color w:val="0D0D0D" w:themeColor="text1" w:themeTint="F2"/>
          <w:sz w:val="28"/>
          <w:szCs w:val="180"/>
        </w:rPr>
        <w:t>1</w:t>
      </w:r>
      <w:r w:rsidR="00570392">
        <w:rPr>
          <w:rFonts w:asciiTheme="majorBidi" w:hAnsiTheme="majorBidi" w:cstheme="majorBidi"/>
          <w:color w:val="0D0D0D" w:themeColor="text1" w:themeTint="F2"/>
          <w:sz w:val="28"/>
          <w:szCs w:val="180"/>
        </w:rPr>
        <w:t>6</w:t>
      </w:r>
      <w:r w:rsidR="00610A2B">
        <w:rPr>
          <w:rFonts w:asciiTheme="majorBidi" w:hAnsiTheme="majorBidi" w:cstheme="majorBidi"/>
          <w:color w:val="0D0D0D" w:themeColor="text1" w:themeTint="F2"/>
          <w:sz w:val="28"/>
          <w:szCs w:val="180"/>
        </w:rPr>
        <w:t xml:space="preserve"> of females do.</w:t>
      </w:r>
    </w:p>
    <w:p w14:paraId="0CED1E3A" w14:textId="126C23F2" w:rsidR="008757EC" w:rsidRDefault="00DA2F04"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16 </w:t>
      </w:r>
      <w:r w:rsidRPr="00415831">
        <w:rPr>
          <w:rFonts w:asciiTheme="majorBidi" w:hAnsiTheme="majorBidi" w:cstheme="majorBidi"/>
          <w:color w:val="0D0D0D" w:themeColor="text1" w:themeTint="F2"/>
          <w:sz w:val="28"/>
          <w:szCs w:val="180"/>
        </w:rPr>
        <w:t>of</w:t>
      </w:r>
      <w:r>
        <w:rPr>
          <w:rFonts w:asciiTheme="majorBidi" w:hAnsiTheme="majorBidi" w:cstheme="majorBidi"/>
          <w:color w:val="0D0D0D" w:themeColor="text1" w:themeTint="F2"/>
          <w:sz w:val="28"/>
          <w:szCs w:val="180"/>
        </w:rPr>
        <w:t xml:space="preserve"> male students prefer hardly ever </w:t>
      </w:r>
      <w:r w:rsidR="00403E35">
        <w:rPr>
          <w:rFonts w:asciiTheme="majorBidi" w:hAnsiTheme="majorBidi" w:cstheme="majorBidi"/>
          <w:color w:val="0D0D0D" w:themeColor="text1" w:themeTint="F2"/>
          <w:sz w:val="28"/>
          <w:szCs w:val="180"/>
        </w:rPr>
        <w:t xml:space="preserve">college of Computer </w:t>
      </w:r>
      <w:r w:rsidR="004F5E7E">
        <w:rPr>
          <w:rFonts w:asciiTheme="majorBidi" w:hAnsiTheme="majorBidi" w:cstheme="majorBidi"/>
          <w:color w:val="0D0D0D" w:themeColor="text1" w:themeTint="F2"/>
          <w:sz w:val="28"/>
          <w:szCs w:val="180"/>
        </w:rPr>
        <w:t xml:space="preserve">while % </w:t>
      </w:r>
      <w:r w:rsidR="00425BD9">
        <w:rPr>
          <w:rFonts w:asciiTheme="majorBidi" w:hAnsiTheme="majorBidi" w:cstheme="majorBidi"/>
          <w:color w:val="0D0D0D" w:themeColor="text1" w:themeTint="F2"/>
          <w:sz w:val="28"/>
          <w:szCs w:val="180"/>
        </w:rPr>
        <w:t>14</w:t>
      </w:r>
      <w:r w:rsidR="009E73BC">
        <w:rPr>
          <w:rFonts w:asciiTheme="majorBidi" w:hAnsiTheme="majorBidi" w:cstheme="majorBidi"/>
          <w:color w:val="0D0D0D" w:themeColor="text1" w:themeTint="F2"/>
          <w:sz w:val="28"/>
          <w:szCs w:val="180"/>
        </w:rPr>
        <w:t xml:space="preserve"> of females do.</w:t>
      </w:r>
    </w:p>
    <w:p w14:paraId="59ABAEB0" w14:textId="77777777" w:rsidR="000C4D21" w:rsidRDefault="000C4D21" w:rsidP="00175F3D">
      <w:pPr>
        <w:pStyle w:val="ListParagraph"/>
        <w:jc w:val="both"/>
        <w:rPr>
          <w:rFonts w:asciiTheme="majorBidi" w:hAnsiTheme="majorBidi" w:cstheme="majorBidi"/>
          <w:color w:val="0D0D0D" w:themeColor="text1" w:themeTint="F2"/>
          <w:sz w:val="28"/>
          <w:szCs w:val="180"/>
        </w:rPr>
      </w:pPr>
    </w:p>
    <w:p w14:paraId="28ABD8F5" w14:textId="77777777" w:rsidR="00443091" w:rsidRPr="00443091" w:rsidRDefault="00443091" w:rsidP="00175F3D">
      <w:pPr>
        <w:pStyle w:val="ListParagraph"/>
        <w:jc w:val="both"/>
        <w:rPr>
          <w:rFonts w:asciiTheme="majorBidi" w:hAnsiTheme="majorBidi" w:cstheme="majorBidi"/>
          <w:color w:val="0D0D0D" w:themeColor="text1" w:themeTint="F2"/>
          <w:sz w:val="28"/>
          <w:szCs w:val="180"/>
        </w:rPr>
      </w:pPr>
    </w:p>
    <w:p w14:paraId="2500617B" w14:textId="77777777" w:rsidR="0063442A" w:rsidRPr="0063442A" w:rsidRDefault="0063442A" w:rsidP="00175F3D">
      <w:pPr>
        <w:pStyle w:val="ListParagraph"/>
        <w:jc w:val="both"/>
        <w:rPr>
          <w:rFonts w:asciiTheme="majorBidi" w:hAnsiTheme="majorBidi" w:cstheme="majorBidi"/>
          <w:b/>
          <w:bCs/>
          <w:color w:val="0D0D0D" w:themeColor="text1" w:themeTint="F2"/>
          <w:sz w:val="28"/>
          <w:szCs w:val="180"/>
        </w:rPr>
      </w:pPr>
      <w:r w:rsidRPr="0063442A">
        <w:rPr>
          <w:rFonts w:asciiTheme="majorBidi" w:hAnsiTheme="majorBidi" w:cstheme="majorBidi"/>
          <w:b/>
          <w:bCs/>
          <w:color w:val="0D0D0D" w:themeColor="text1" w:themeTint="F2"/>
          <w:sz w:val="28"/>
          <w:szCs w:val="180"/>
        </w:rPr>
        <w:t xml:space="preserve">Attitudes Toward Technology </w:t>
      </w:r>
    </w:p>
    <w:p w14:paraId="52E79497" w14:textId="77777777" w:rsidR="00402305" w:rsidRDefault="004D29F0" w:rsidP="00175F3D">
      <w:pPr>
        <w:pStyle w:val="ListParagraph"/>
        <w:numPr>
          <w:ilvl w:val="0"/>
          <w:numId w:val="11"/>
        </w:numPr>
        <w:jc w:val="both"/>
        <w:rPr>
          <w:rFonts w:asciiTheme="majorBidi" w:hAnsiTheme="majorBidi" w:cstheme="majorBidi"/>
          <w:color w:val="0D0D0D" w:themeColor="text1" w:themeTint="F2"/>
          <w:sz w:val="28"/>
          <w:szCs w:val="180"/>
        </w:rPr>
      </w:pPr>
      <w:r w:rsidRPr="00C53CFD">
        <w:rPr>
          <w:rFonts w:asciiTheme="majorBidi" w:hAnsiTheme="majorBidi" w:cstheme="majorBidi"/>
          <w:color w:val="0D0D0D" w:themeColor="text1" w:themeTint="F2"/>
          <w:sz w:val="28"/>
          <w:szCs w:val="180"/>
        </w:rPr>
        <w:t>A)</w:t>
      </w:r>
      <w:r w:rsidR="0043223F" w:rsidRPr="00C53CFD">
        <w:rPr>
          <w:rFonts w:asciiTheme="majorBidi" w:hAnsiTheme="majorBidi" w:cstheme="majorBidi"/>
          <w:color w:val="0D0D0D" w:themeColor="text1" w:themeTint="F2"/>
          <w:sz w:val="28"/>
          <w:szCs w:val="180"/>
        </w:rPr>
        <w:t xml:space="preserve"> </w:t>
      </w:r>
    </w:p>
    <w:p w14:paraId="108DCCDF" w14:textId="5E9B1F20" w:rsidR="0063442A" w:rsidRDefault="0043223F" w:rsidP="00175F3D">
      <w:pPr>
        <w:pStyle w:val="ListParagraph"/>
        <w:jc w:val="both"/>
        <w:rPr>
          <w:rFonts w:asciiTheme="majorBidi" w:hAnsiTheme="majorBidi" w:cstheme="majorBidi"/>
          <w:color w:val="0D0D0D" w:themeColor="text1" w:themeTint="F2"/>
          <w:sz w:val="28"/>
          <w:szCs w:val="180"/>
        </w:rPr>
      </w:pPr>
      <w:r w:rsidRPr="00C53CFD">
        <w:rPr>
          <w:rFonts w:asciiTheme="majorBidi" w:hAnsiTheme="majorBidi" w:cstheme="majorBidi"/>
          <w:color w:val="0D0D0D" w:themeColor="text1" w:themeTint="F2"/>
          <w:sz w:val="28"/>
          <w:szCs w:val="180"/>
        </w:rPr>
        <w:t xml:space="preserve">Both </w:t>
      </w:r>
      <w:r w:rsidR="00704478" w:rsidRPr="00C53CFD">
        <w:rPr>
          <w:rFonts w:asciiTheme="majorBidi" w:hAnsiTheme="majorBidi" w:cstheme="majorBidi"/>
          <w:color w:val="0D0D0D" w:themeColor="text1" w:themeTint="F2"/>
          <w:sz w:val="28"/>
          <w:szCs w:val="180"/>
        </w:rPr>
        <w:t>genders</w:t>
      </w:r>
      <w:r w:rsidRPr="00C53CFD">
        <w:rPr>
          <w:rFonts w:asciiTheme="majorBidi" w:hAnsiTheme="majorBidi" w:cstheme="majorBidi"/>
          <w:color w:val="0D0D0D" w:themeColor="text1" w:themeTint="F2"/>
          <w:sz w:val="28"/>
          <w:szCs w:val="180"/>
        </w:rPr>
        <w:t xml:space="preserve"> </w:t>
      </w:r>
      <w:r w:rsidR="00704478" w:rsidRPr="00C53CFD">
        <w:rPr>
          <w:rFonts w:asciiTheme="majorBidi" w:hAnsiTheme="majorBidi" w:cstheme="majorBidi"/>
          <w:color w:val="0D0D0D" w:themeColor="text1" w:themeTint="F2"/>
          <w:sz w:val="28"/>
          <w:szCs w:val="180"/>
        </w:rPr>
        <w:t>confirm</w:t>
      </w:r>
      <w:r w:rsidRPr="00C53CFD">
        <w:rPr>
          <w:rFonts w:asciiTheme="majorBidi" w:hAnsiTheme="majorBidi" w:cstheme="majorBidi"/>
          <w:color w:val="0D0D0D" w:themeColor="text1" w:themeTint="F2"/>
          <w:sz w:val="28"/>
          <w:szCs w:val="180"/>
        </w:rPr>
        <w:t xml:space="preserve"> that technology strongly saves their time and effort </w:t>
      </w:r>
      <w:r w:rsidR="00041017">
        <w:rPr>
          <w:rFonts w:asciiTheme="majorBidi" w:hAnsiTheme="majorBidi" w:cstheme="majorBidi"/>
          <w:color w:val="0D0D0D" w:themeColor="text1" w:themeTint="F2"/>
          <w:sz w:val="28"/>
          <w:szCs w:val="180"/>
        </w:rPr>
        <w:t>at % 44 for males % 24 for females % 20</w:t>
      </w:r>
      <w:r w:rsidR="00C53CFD">
        <w:rPr>
          <w:rFonts w:asciiTheme="majorBidi" w:hAnsiTheme="majorBidi" w:cstheme="majorBidi"/>
          <w:color w:val="0D0D0D" w:themeColor="text1" w:themeTint="F2"/>
          <w:sz w:val="28"/>
          <w:szCs w:val="180"/>
        </w:rPr>
        <w:t>.</w:t>
      </w:r>
    </w:p>
    <w:p w14:paraId="23B4FE57" w14:textId="751D5D5F" w:rsidR="003245E7" w:rsidRDefault="00D22F56"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Some of </w:t>
      </w:r>
      <w:r w:rsidR="001C70A9">
        <w:rPr>
          <w:rFonts w:asciiTheme="majorBidi" w:hAnsiTheme="majorBidi" w:cstheme="majorBidi"/>
          <w:color w:val="0D0D0D" w:themeColor="text1" w:themeTint="F2"/>
          <w:sz w:val="28"/>
          <w:szCs w:val="180"/>
        </w:rPr>
        <w:t xml:space="preserve">Male students admit that Technology </w:t>
      </w:r>
      <w:r w:rsidR="003245E7" w:rsidRPr="00C53CFD">
        <w:rPr>
          <w:rFonts w:asciiTheme="majorBidi" w:hAnsiTheme="majorBidi" w:cstheme="majorBidi"/>
          <w:color w:val="0D0D0D" w:themeColor="text1" w:themeTint="F2"/>
          <w:sz w:val="28"/>
          <w:szCs w:val="180"/>
        </w:rPr>
        <w:t xml:space="preserve">saves their time </w:t>
      </w:r>
      <w:r w:rsidR="00364811" w:rsidRPr="00C53CFD">
        <w:rPr>
          <w:rFonts w:asciiTheme="majorBidi" w:hAnsiTheme="majorBidi" w:cstheme="majorBidi"/>
          <w:color w:val="0D0D0D" w:themeColor="text1" w:themeTint="F2"/>
          <w:sz w:val="28"/>
          <w:szCs w:val="180"/>
        </w:rPr>
        <w:t xml:space="preserve">and effort </w:t>
      </w:r>
      <w:r w:rsidR="00682AA6">
        <w:rPr>
          <w:rFonts w:asciiTheme="majorBidi" w:hAnsiTheme="majorBidi" w:cstheme="majorBidi"/>
          <w:color w:val="0D0D0D" w:themeColor="text1" w:themeTint="F2"/>
          <w:sz w:val="28"/>
          <w:szCs w:val="180"/>
        </w:rPr>
        <w:t xml:space="preserve">at </w:t>
      </w:r>
      <w:r w:rsidR="00364811">
        <w:rPr>
          <w:rFonts w:asciiTheme="majorBidi" w:hAnsiTheme="majorBidi" w:cstheme="majorBidi"/>
          <w:color w:val="0D0D0D" w:themeColor="text1" w:themeTint="F2"/>
          <w:sz w:val="28"/>
          <w:szCs w:val="180"/>
        </w:rPr>
        <w:t xml:space="preserve">% 20 </w:t>
      </w:r>
      <w:r w:rsidR="00EC1CC8">
        <w:rPr>
          <w:rFonts w:asciiTheme="majorBidi" w:hAnsiTheme="majorBidi" w:cstheme="majorBidi"/>
          <w:color w:val="0D0D0D" w:themeColor="text1" w:themeTint="F2"/>
          <w:sz w:val="28"/>
          <w:szCs w:val="180"/>
        </w:rPr>
        <w:t xml:space="preserve">while </w:t>
      </w:r>
      <w:r w:rsidR="003245E7">
        <w:rPr>
          <w:rFonts w:asciiTheme="majorBidi" w:hAnsiTheme="majorBidi" w:cstheme="majorBidi"/>
          <w:color w:val="0D0D0D" w:themeColor="text1" w:themeTint="F2"/>
          <w:sz w:val="28"/>
          <w:szCs w:val="180"/>
        </w:rPr>
        <w:t xml:space="preserve">for </w:t>
      </w:r>
      <w:r w:rsidR="00EC1CC8">
        <w:rPr>
          <w:rFonts w:asciiTheme="majorBidi" w:hAnsiTheme="majorBidi" w:cstheme="majorBidi"/>
          <w:color w:val="0D0D0D" w:themeColor="text1" w:themeTint="F2"/>
          <w:sz w:val="28"/>
          <w:szCs w:val="180"/>
        </w:rPr>
        <w:t>Fe</w:t>
      </w:r>
      <w:r w:rsidR="003245E7">
        <w:rPr>
          <w:rFonts w:asciiTheme="majorBidi" w:hAnsiTheme="majorBidi" w:cstheme="majorBidi"/>
          <w:color w:val="0D0D0D" w:themeColor="text1" w:themeTint="F2"/>
          <w:sz w:val="28"/>
          <w:szCs w:val="180"/>
        </w:rPr>
        <w:t xml:space="preserve">males % </w:t>
      </w:r>
      <w:r w:rsidR="000878E8">
        <w:rPr>
          <w:rFonts w:asciiTheme="majorBidi" w:hAnsiTheme="majorBidi" w:cstheme="majorBidi"/>
          <w:color w:val="0D0D0D" w:themeColor="text1" w:themeTint="F2"/>
          <w:sz w:val="28"/>
          <w:szCs w:val="180"/>
        </w:rPr>
        <w:t>12</w:t>
      </w:r>
      <w:r w:rsidR="00CC0704">
        <w:rPr>
          <w:rFonts w:asciiTheme="majorBidi" w:hAnsiTheme="majorBidi" w:cstheme="majorBidi"/>
          <w:color w:val="0D0D0D" w:themeColor="text1" w:themeTint="F2"/>
          <w:sz w:val="28"/>
          <w:szCs w:val="180"/>
        </w:rPr>
        <w:t>.</w:t>
      </w:r>
    </w:p>
    <w:p w14:paraId="3502D3CC" w14:textId="1C0EE30D" w:rsidR="00E41C72" w:rsidRDefault="000C6DBE"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20 of Male students </w:t>
      </w:r>
      <w:r w:rsidR="007F56B6">
        <w:rPr>
          <w:rFonts w:asciiTheme="majorBidi" w:hAnsiTheme="majorBidi" w:cstheme="majorBidi"/>
          <w:color w:val="0D0D0D" w:themeColor="text1" w:themeTint="F2"/>
          <w:sz w:val="28"/>
          <w:szCs w:val="180"/>
        </w:rPr>
        <w:t xml:space="preserve">never think </w:t>
      </w:r>
      <w:r w:rsidR="009B090D" w:rsidRPr="00C53CFD">
        <w:rPr>
          <w:rFonts w:asciiTheme="majorBidi" w:hAnsiTheme="majorBidi" w:cstheme="majorBidi"/>
          <w:color w:val="0D0D0D" w:themeColor="text1" w:themeTint="F2"/>
          <w:sz w:val="28"/>
          <w:szCs w:val="180"/>
        </w:rPr>
        <w:t xml:space="preserve">technology saves their time and effort </w:t>
      </w:r>
      <w:r w:rsidR="00C525E7">
        <w:rPr>
          <w:rFonts w:asciiTheme="majorBidi" w:hAnsiTheme="majorBidi" w:cstheme="majorBidi"/>
          <w:color w:val="0D0D0D" w:themeColor="text1" w:themeTint="F2"/>
          <w:sz w:val="28"/>
          <w:szCs w:val="180"/>
        </w:rPr>
        <w:t>while Female students % 4</w:t>
      </w:r>
      <w:r w:rsidR="00251C04">
        <w:rPr>
          <w:rFonts w:asciiTheme="majorBidi" w:hAnsiTheme="majorBidi" w:cstheme="majorBidi"/>
          <w:color w:val="0D0D0D" w:themeColor="text1" w:themeTint="F2"/>
          <w:sz w:val="28"/>
          <w:szCs w:val="180"/>
        </w:rPr>
        <w:t>.</w:t>
      </w:r>
    </w:p>
    <w:p w14:paraId="02291E40" w14:textId="77777777" w:rsidR="00930733" w:rsidRPr="00930733" w:rsidRDefault="00930733" w:rsidP="00175F3D">
      <w:pPr>
        <w:pStyle w:val="ListParagraph"/>
        <w:jc w:val="both"/>
        <w:rPr>
          <w:rFonts w:asciiTheme="majorBidi" w:hAnsiTheme="majorBidi" w:cstheme="majorBidi"/>
          <w:color w:val="0D0D0D" w:themeColor="text1" w:themeTint="F2"/>
          <w:sz w:val="28"/>
          <w:szCs w:val="180"/>
        </w:rPr>
      </w:pPr>
    </w:p>
    <w:p w14:paraId="3291EB64" w14:textId="77777777" w:rsidR="00930733" w:rsidRDefault="00426F90"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B) </w:t>
      </w:r>
    </w:p>
    <w:p w14:paraId="225E55C8" w14:textId="203BF168" w:rsidR="00426F90" w:rsidRDefault="00D40D62"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Few</w:t>
      </w:r>
      <w:r w:rsidR="00CD47D9">
        <w:rPr>
          <w:rFonts w:asciiTheme="majorBidi" w:hAnsiTheme="majorBidi" w:cstheme="majorBidi"/>
          <w:color w:val="0D0D0D" w:themeColor="text1" w:themeTint="F2"/>
          <w:sz w:val="28"/>
          <w:szCs w:val="180"/>
        </w:rPr>
        <w:t xml:space="preserve"> of </w:t>
      </w:r>
      <w:r w:rsidR="00426F90">
        <w:rPr>
          <w:rFonts w:asciiTheme="majorBidi" w:hAnsiTheme="majorBidi" w:cstheme="majorBidi"/>
          <w:color w:val="0D0D0D" w:themeColor="text1" w:themeTint="F2"/>
          <w:sz w:val="28"/>
          <w:szCs w:val="180"/>
        </w:rPr>
        <w:t>Female students</w:t>
      </w:r>
      <w:r w:rsidR="00CD47D9">
        <w:rPr>
          <w:rFonts w:asciiTheme="majorBidi" w:hAnsiTheme="majorBidi" w:cstheme="majorBidi"/>
          <w:color w:val="0D0D0D" w:themeColor="text1" w:themeTint="F2"/>
          <w:sz w:val="28"/>
          <w:szCs w:val="180"/>
        </w:rPr>
        <w:t xml:space="preserve"> think that</w:t>
      </w:r>
      <w:r w:rsidR="00426F90">
        <w:rPr>
          <w:rFonts w:asciiTheme="majorBidi" w:hAnsiTheme="majorBidi" w:cstheme="majorBidi"/>
          <w:color w:val="0D0D0D" w:themeColor="text1" w:themeTint="F2"/>
          <w:sz w:val="28"/>
          <w:szCs w:val="180"/>
        </w:rPr>
        <w:t xml:space="preserve"> technology </w:t>
      </w:r>
      <w:r w:rsidR="00E2632E">
        <w:rPr>
          <w:rFonts w:asciiTheme="majorBidi" w:hAnsiTheme="majorBidi" w:cstheme="majorBidi"/>
          <w:color w:val="0D0D0D" w:themeColor="text1" w:themeTint="F2"/>
          <w:sz w:val="28"/>
          <w:szCs w:val="180"/>
        </w:rPr>
        <w:t xml:space="preserve">has </w:t>
      </w:r>
      <w:r w:rsidR="00426F90">
        <w:rPr>
          <w:rFonts w:asciiTheme="majorBidi" w:hAnsiTheme="majorBidi" w:cstheme="majorBidi"/>
          <w:color w:val="0D0D0D" w:themeColor="text1" w:themeTint="F2"/>
          <w:sz w:val="28"/>
          <w:szCs w:val="180"/>
        </w:rPr>
        <w:t>no encouragement at % 4 in contrast male students % 36 do.</w:t>
      </w:r>
    </w:p>
    <w:p w14:paraId="36A8E1F2" w14:textId="73D22E7B" w:rsidR="00316962" w:rsidRDefault="00DB3D5A"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24 of female students find technology no encouragement while % </w:t>
      </w:r>
      <w:r w:rsidR="0063785E">
        <w:rPr>
          <w:rFonts w:asciiTheme="majorBidi" w:hAnsiTheme="majorBidi" w:cstheme="majorBidi"/>
          <w:color w:val="0D0D0D" w:themeColor="text1" w:themeTint="F2"/>
          <w:sz w:val="28"/>
          <w:szCs w:val="180"/>
        </w:rPr>
        <w:t>20 of males do.</w:t>
      </w:r>
    </w:p>
    <w:p w14:paraId="2A12F5C7" w14:textId="607B71F2" w:rsidR="00FD6646" w:rsidRDefault="00FD6646"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 </w:t>
      </w:r>
      <w:r w:rsidR="000E4792">
        <w:rPr>
          <w:rFonts w:asciiTheme="majorBidi" w:hAnsiTheme="majorBidi" w:cstheme="majorBidi"/>
          <w:color w:val="0D0D0D" w:themeColor="text1" w:themeTint="F2"/>
          <w:sz w:val="28"/>
          <w:szCs w:val="180"/>
        </w:rPr>
        <w:t>8</w:t>
      </w:r>
      <w:r>
        <w:rPr>
          <w:rFonts w:asciiTheme="majorBidi" w:hAnsiTheme="majorBidi" w:cstheme="majorBidi"/>
          <w:color w:val="0D0D0D" w:themeColor="text1" w:themeTint="F2"/>
          <w:sz w:val="28"/>
          <w:szCs w:val="180"/>
        </w:rPr>
        <w:t xml:space="preserve"> of </w:t>
      </w:r>
      <w:r w:rsidR="000E4792">
        <w:rPr>
          <w:rFonts w:asciiTheme="majorBidi" w:hAnsiTheme="majorBidi" w:cstheme="majorBidi"/>
          <w:color w:val="0D0D0D" w:themeColor="text1" w:themeTint="F2"/>
          <w:sz w:val="28"/>
          <w:szCs w:val="180"/>
        </w:rPr>
        <w:t>both gender</w:t>
      </w:r>
      <w:r>
        <w:rPr>
          <w:rFonts w:asciiTheme="majorBidi" w:hAnsiTheme="majorBidi" w:cstheme="majorBidi"/>
          <w:color w:val="0D0D0D" w:themeColor="text1" w:themeTint="F2"/>
          <w:sz w:val="28"/>
          <w:szCs w:val="180"/>
        </w:rPr>
        <w:t>s find technology no encouragement</w:t>
      </w:r>
      <w:r w:rsidR="00665C58">
        <w:rPr>
          <w:rFonts w:asciiTheme="majorBidi" w:hAnsiTheme="majorBidi" w:cstheme="majorBidi"/>
          <w:color w:val="0D0D0D" w:themeColor="text1" w:themeTint="F2"/>
          <w:sz w:val="28"/>
          <w:szCs w:val="180"/>
        </w:rPr>
        <w:t>.</w:t>
      </w:r>
    </w:p>
    <w:p w14:paraId="0DE0AE8B" w14:textId="77777777" w:rsidR="00E41C72" w:rsidRPr="00C402EC" w:rsidRDefault="00E41C72" w:rsidP="00175F3D">
      <w:pPr>
        <w:jc w:val="both"/>
        <w:rPr>
          <w:sz w:val="28"/>
          <w:szCs w:val="180"/>
        </w:rPr>
      </w:pPr>
    </w:p>
    <w:p w14:paraId="17531D07" w14:textId="77777777" w:rsidR="00D859A4" w:rsidRDefault="00683466"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C)</w:t>
      </w:r>
    </w:p>
    <w:p w14:paraId="5C3583D0" w14:textId="19E1639E" w:rsidR="00907291" w:rsidRDefault="00CD094E"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lastRenderedPageBreak/>
        <w:t xml:space="preserve">Some of </w:t>
      </w:r>
      <w:r w:rsidR="00A35FA0">
        <w:rPr>
          <w:rFonts w:asciiTheme="majorBidi" w:hAnsiTheme="majorBidi" w:cstheme="majorBidi"/>
          <w:color w:val="0D0D0D" w:themeColor="text1" w:themeTint="F2"/>
          <w:sz w:val="28"/>
          <w:szCs w:val="180"/>
        </w:rPr>
        <w:t>Male students considered that technology is a source for their limiting imagination at % 24 while % 12 of female students do.</w:t>
      </w:r>
    </w:p>
    <w:p w14:paraId="1ECE5A76" w14:textId="62CD6DD4" w:rsidR="002A5BB0" w:rsidRDefault="00F757F5"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For some Male students </w:t>
      </w:r>
      <w:r w:rsidR="002A5BB0">
        <w:rPr>
          <w:rFonts w:asciiTheme="majorBidi" w:hAnsiTheme="majorBidi" w:cstheme="majorBidi"/>
          <w:color w:val="0D0D0D" w:themeColor="text1" w:themeTint="F2"/>
          <w:sz w:val="28"/>
          <w:szCs w:val="180"/>
        </w:rPr>
        <w:t>technology is</w:t>
      </w:r>
      <w:r w:rsidR="002659F8">
        <w:rPr>
          <w:rFonts w:asciiTheme="majorBidi" w:hAnsiTheme="majorBidi" w:cstheme="majorBidi"/>
          <w:color w:val="0D0D0D" w:themeColor="text1" w:themeTint="F2"/>
          <w:sz w:val="28"/>
          <w:szCs w:val="180"/>
        </w:rPr>
        <w:t xml:space="preserve"> not</w:t>
      </w:r>
      <w:r w:rsidR="002A5BB0">
        <w:rPr>
          <w:rFonts w:asciiTheme="majorBidi" w:hAnsiTheme="majorBidi" w:cstheme="majorBidi"/>
          <w:color w:val="0D0D0D" w:themeColor="text1" w:themeTint="F2"/>
          <w:sz w:val="28"/>
          <w:szCs w:val="180"/>
        </w:rPr>
        <w:t xml:space="preserve"> a source for their limiting imagination at % </w:t>
      </w:r>
      <w:r w:rsidR="002659F8">
        <w:rPr>
          <w:rFonts w:asciiTheme="majorBidi" w:hAnsiTheme="majorBidi" w:cstheme="majorBidi"/>
          <w:color w:val="0D0D0D" w:themeColor="text1" w:themeTint="F2"/>
          <w:sz w:val="28"/>
          <w:szCs w:val="180"/>
        </w:rPr>
        <w:t>16</w:t>
      </w:r>
      <w:r w:rsidR="002A5BB0">
        <w:rPr>
          <w:rFonts w:asciiTheme="majorBidi" w:hAnsiTheme="majorBidi" w:cstheme="majorBidi"/>
          <w:color w:val="0D0D0D" w:themeColor="text1" w:themeTint="F2"/>
          <w:sz w:val="28"/>
          <w:szCs w:val="180"/>
        </w:rPr>
        <w:t xml:space="preserve"> while % 12 of female students do.</w:t>
      </w:r>
    </w:p>
    <w:p w14:paraId="7E3833DA" w14:textId="6D558FE9" w:rsidR="001B0477" w:rsidRDefault="00E01027"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T</w:t>
      </w:r>
      <w:r w:rsidR="001B0477">
        <w:rPr>
          <w:rFonts w:asciiTheme="majorBidi" w:hAnsiTheme="majorBidi" w:cstheme="majorBidi"/>
          <w:color w:val="0D0D0D" w:themeColor="text1" w:themeTint="F2"/>
          <w:sz w:val="28"/>
          <w:szCs w:val="180"/>
        </w:rPr>
        <w:t xml:space="preserve">echnology for </w:t>
      </w:r>
      <w:r w:rsidR="00646F3A">
        <w:rPr>
          <w:rFonts w:asciiTheme="majorBidi" w:hAnsiTheme="majorBidi" w:cstheme="majorBidi"/>
          <w:color w:val="0D0D0D" w:themeColor="text1" w:themeTint="F2"/>
          <w:sz w:val="28"/>
          <w:szCs w:val="180"/>
        </w:rPr>
        <w:t>both genders</w:t>
      </w:r>
      <w:r w:rsidR="00897976">
        <w:rPr>
          <w:rFonts w:asciiTheme="majorBidi" w:hAnsiTheme="majorBidi" w:cstheme="majorBidi"/>
          <w:color w:val="0D0D0D" w:themeColor="text1" w:themeTint="F2"/>
          <w:sz w:val="28"/>
          <w:szCs w:val="180"/>
        </w:rPr>
        <w:t xml:space="preserve"> </w:t>
      </w:r>
      <w:r w:rsidR="00A42EC6">
        <w:rPr>
          <w:rFonts w:asciiTheme="majorBidi" w:hAnsiTheme="majorBidi" w:cstheme="majorBidi"/>
          <w:color w:val="0D0D0D" w:themeColor="text1" w:themeTint="F2"/>
          <w:sz w:val="28"/>
          <w:szCs w:val="180"/>
        </w:rPr>
        <w:t xml:space="preserve">rates </w:t>
      </w:r>
      <w:r w:rsidR="00897976">
        <w:rPr>
          <w:rFonts w:asciiTheme="majorBidi" w:hAnsiTheme="majorBidi" w:cstheme="majorBidi"/>
          <w:color w:val="0D0D0D" w:themeColor="text1" w:themeTint="F2"/>
          <w:sz w:val="28"/>
          <w:szCs w:val="180"/>
        </w:rPr>
        <w:t xml:space="preserve">at % </w:t>
      </w:r>
      <w:r w:rsidR="00C003D5">
        <w:rPr>
          <w:rFonts w:asciiTheme="majorBidi" w:hAnsiTheme="majorBidi" w:cstheme="majorBidi"/>
          <w:color w:val="0D0D0D" w:themeColor="text1" w:themeTint="F2"/>
          <w:sz w:val="28"/>
          <w:szCs w:val="180"/>
        </w:rPr>
        <w:t>8</w:t>
      </w:r>
      <w:r w:rsidR="00A96EC9">
        <w:rPr>
          <w:rFonts w:asciiTheme="majorBidi" w:hAnsiTheme="majorBidi" w:cstheme="majorBidi"/>
          <w:color w:val="0D0D0D" w:themeColor="text1" w:themeTint="F2"/>
          <w:sz w:val="28"/>
          <w:szCs w:val="180"/>
        </w:rPr>
        <w:t xml:space="preserve"> for</w:t>
      </w:r>
      <w:r w:rsidR="001B0477">
        <w:rPr>
          <w:rFonts w:asciiTheme="majorBidi" w:hAnsiTheme="majorBidi" w:cstheme="majorBidi"/>
          <w:color w:val="0D0D0D" w:themeColor="text1" w:themeTint="F2"/>
          <w:sz w:val="28"/>
          <w:szCs w:val="180"/>
        </w:rPr>
        <w:t xml:space="preserve"> limiting imagination</w:t>
      </w:r>
      <w:r>
        <w:rPr>
          <w:rFonts w:asciiTheme="majorBidi" w:hAnsiTheme="majorBidi" w:cstheme="majorBidi"/>
          <w:color w:val="0D0D0D" w:themeColor="text1" w:themeTint="F2"/>
          <w:sz w:val="28"/>
          <w:szCs w:val="180"/>
        </w:rPr>
        <w:t>.</w:t>
      </w:r>
    </w:p>
    <w:p w14:paraId="5A037B0C" w14:textId="556BFF34" w:rsidR="00E41C72" w:rsidRDefault="00725DFC"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Few of male students </w:t>
      </w:r>
      <w:r w:rsidR="0095359D">
        <w:rPr>
          <w:rFonts w:asciiTheme="majorBidi" w:hAnsiTheme="majorBidi" w:cstheme="majorBidi"/>
          <w:color w:val="0D0D0D" w:themeColor="text1" w:themeTint="F2"/>
          <w:sz w:val="28"/>
          <w:szCs w:val="180"/>
        </w:rPr>
        <w:t>never think that Technology limit their imagination at % 12 while % 8 females do.</w:t>
      </w:r>
    </w:p>
    <w:p w14:paraId="2B2A402A" w14:textId="77777777" w:rsidR="001F6B8D" w:rsidRPr="001F6B8D" w:rsidRDefault="001F6B8D" w:rsidP="00175F3D">
      <w:pPr>
        <w:pStyle w:val="ListParagraph"/>
        <w:jc w:val="both"/>
        <w:rPr>
          <w:rFonts w:asciiTheme="majorBidi" w:hAnsiTheme="majorBidi" w:cstheme="majorBidi"/>
          <w:color w:val="0D0D0D" w:themeColor="text1" w:themeTint="F2"/>
          <w:sz w:val="28"/>
          <w:szCs w:val="180"/>
        </w:rPr>
      </w:pPr>
    </w:p>
    <w:p w14:paraId="60C27AD9" w14:textId="77777777" w:rsidR="007E20D8" w:rsidRDefault="00907291"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D)</w:t>
      </w:r>
      <w:r w:rsidR="00053FFF">
        <w:rPr>
          <w:rFonts w:asciiTheme="majorBidi" w:hAnsiTheme="majorBidi" w:cstheme="majorBidi"/>
          <w:color w:val="0D0D0D" w:themeColor="text1" w:themeTint="F2"/>
          <w:sz w:val="28"/>
          <w:szCs w:val="180"/>
        </w:rPr>
        <w:t xml:space="preserve"> </w:t>
      </w:r>
    </w:p>
    <w:p w14:paraId="40783164" w14:textId="3DF88527" w:rsidR="00683466" w:rsidRDefault="00AF366D"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Many </w:t>
      </w:r>
      <w:r w:rsidR="00053FFF">
        <w:rPr>
          <w:rFonts w:asciiTheme="majorBidi" w:hAnsiTheme="majorBidi" w:cstheme="majorBidi"/>
          <w:color w:val="0D0D0D" w:themeColor="text1" w:themeTint="F2"/>
          <w:sz w:val="28"/>
          <w:szCs w:val="180"/>
        </w:rPr>
        <w:t xml:space="preserve">Male students agree at % </w:t>
      </w:r>
      <w:r w:rsidR="001F1D67">
        <w:rPr>
          <w:rFonts w:asciiTheme="majorBidi" w:hAnsiTheme="majorBidi" w:cstheme="majorBidi"/>
          <w:color w:val="0D0D0D" w:themeColor="text1" w:themeTint="F2"/>
          <w:sz w:val="28"/>
          <w:szCs w:val="180"/>
        </w:rPr>
        <w:t>52</w:t>
      </w:r>
      <w:r w:rsidR="00053FFF">
        <w:rPr>
          <w:rFonts w:asciiTheme="majorBidi" w:hAnsiTheme="majorBidi" w:cstheme="majorBidi"/>
          <w:color w:val="0D0D0D" w:themeColor="text1" w:themeTint="F2"/>
          <w:sz w:val="28"/>
          <w:szCs w:val="180"/>
        </w:rPr>
        <w:t xml:space="preserve"> for their time consuming on using technology while % </w:t>
      </w:r>
      <w:r w:rsidR="00433875">
        <w:rPr>
          <w:rFonts w:asciiTheme="majorBidi" w:hAnsiTheme="majorBidi" w:cstheme="majorBidi"/>
          <w:color w:val="0D0D0D" w:themeColor="text1" w:themeTint="F2"/>
          <w:sz w:val="28"/>
          <w:szCs w:val="180"/>
        </w:rPr>
        <w:t>36</w:t>
      </w:r>
      <w:r w:rsidR="00053FFF">
        <w:rPr>
          <w:rFonts w:asciiTheme="majorBidi" w:hAnsiTheme="majorBidi" w:cstheme="majorBidi"/>
          <w:color w:val="0D0D0D" w:themeColor="text1" w:themeTint="F2"/>
          <w:sz w:val="28"/>
          <w:szCs w:val="180"/>
        </w:rPr>
        <w:t xml:space="preserve"> while of female students do.</w:t>
      </w:r>
    </w:p>
    <w:p w14:paraId="11F6A4BB" w14:textId="79B513F5" w:rsidR="002C7E76" w:rsidRDefault="00B87ECF" w:rsidP="00175F3D">
      <w:pPr>
        <w:pStyle w:val="ListParagraph"/>
        <w:jc w:val="both"/>
        <w:rPr>
          <w:rFonts w:asciiTheme="majorBidi" w:hAnsiTheme="majorBidi" w:cstheme="majorBidi"/>
          <w:color w:val="0D0D0D" w:themeColor="text1" w:themeTint="F2"/>
          <w:sz w:val="28"/>
          <w:szCs w:val="180"/>
        </w:rPr>
      </w:pPr>
      <w:r>
        <w:rPr>
          <w:rFonts w:asciiTheme="majorBidi" w:hAnsiTheme="majorBidi" w:cstheme="majorBidi"/>
          <w:color w:val="0D0D0D" w:themeColor="text1" w:themeTint="F2"/>
          <w:sz w:val="28"/>
          <w:szCs w:val="180"/>
        </w:rPr>
        <w:t xml:space="preserve">Few </w:t>
      </w:r>
      <w:r w:rsidR="00D70E05">
        <w:rPr>
          <w:rFonts w:asciiTheme="majorBidi" w:hAnsiTheme="majorBidi" w:cstheme="majorBidi"/>
          <w:color w:val="0D0D0D" w:themeColor="text1" w:themeTint="F2"/>
          <w:sz w:val="28"/>
          <w:szCs w:val="180"/>
        </w:rPr>
        <w:t xml:space="preserve">Male students </w:t>
      </w:r>
      <w:r w:rsidR="00D93C85">
        <w:rPr>
          <w:rFonts w:asciiTheme="majorBidi" w:hAnsiTheme="majorBidi" w:cstheme="majorBidi"/>
          <w:color w:val="0D0D0D" w:themeColor="text1" w:themeTint="F2"/>
          <w:sz w:val="28"/>
          <w:szCs w:val="180"/>
        </w:rPr>
        <w:t>admit that Technology takes their time</w:t>
      </w:r>
      <w:r w:rsidR="00A11123">
        <w:rPr>
          <w:rFonts w:asciiTheme="majorBidi" w:hAnsiTheme="majorBidi" w:cstheme="majorBidi"/>
          <w:color w:val="0D0D0D" w:themeColor="text1" w:themeTint="F2"/>
          <w:sz w:val="28"/>
          <w:szCs w:val="180"/>
        </w:rPr>
        <w:t xml:space="preserve"> consuming</w:t>
      </w:r>
      <w:r w:rsidR="00D93C85">
        <w:rPr>
          <w:rFonts w:asciiTheme="majorBidi" w:hAnsiTheme="majorBidi" w:cstheme="majorBidi"/>
          <w:color w:val="0D0D0D" w:themeColor="text1" w:themeTint="F2"/>
          <w:sz w:val="28"/>
          <w:szCs w:val="180"/>
        </w:rPr>
        <w:t xml:space="preserve"> </w:t>
      </w:r>
      <w:r w:rsidR="00F9368B">
        <w:rPr>
          <w:rFonts w:asciiTheme="majorBidi" w:hAnsiTheme="majorBidi" w:cstheme="majorBidi"/>
          <w:color w:val="0D0D0D" w:themeColor="text1" w:themeTint="F2"/>
          <w:sz w:val="28"/>
          <w:szCs w:val="180"/>
        </w:rPr>
        <w:t xml:space="preserve">at % 8 </w:t>
      </w:r>
      <w:r w:rsidR="00D70E05">
        <w:rPr>
          <w:rFonts w:asciiTheme="majorBidi" w:hAnsiTheme="majorBidi" w:cstheme="majorBidi"/>
          <w:color w:val="0D0D0D" w:themeColor="text1" w:themeTint="F2"/>
          <w:sz w:val="28"/>
          <w:szCs w:val="180"/>
        </w:rPr>
        <w:t xml:space="preserve">while % </w:t>
      </w:r>
      <w:r w:rsidR="00F9368B">
        <w:rPr>
          <w:rFonts w:asciiTheme="majorBidi" w:hAnsiTheme="majorBidi" w:cstheme="majorBidi"/>
          <w:color w:val="0D0D0D" w:themeColor="text1" w:themeTint="F2"/>
          <w:sz w:val="28"/>
          <w:szCs w:val="180"/>
        </w:rPr>
        <w:t>4</w:t>
      </w:r>
      <w:r w:rsidR="00D70E05">
        <w:rPr>
          <w:rFonts w:asciiTheme="majorBidi" w:hAnsiTheme="majorBidi" w:cstheme="majorBidi"/>
          <w:color w:val="0D0D0D" w:themeColor="text1" w:themeTint="F2"/>
          <w:sz w:val="28"/>
          <w:szCs w:val="180"/>
        </w:rPr>
        <w:t xml:space="preserve"> of female students do.</w:t>
      </w:r>
    </w:p>
    <w:p w14:paraId="157BE555" w14:textId="77777777" w:rsidR="001527ED" w:rsidRDefault="001527ED" w:rsidP="00175F3D">
      <w:pPr>
        <w:pStyle w:val="ListParagraph"/>
        <w:jc w:val="both"/>
        <w:rPr>
          <w:rFonts w:asciiTheme="majorBidi" w:hAnsiTheme="majorBidi" w:cstheme="majorBidi"/>
          <w:color w:val="0D0D0D" w:themeColor="text1" w:themeTint="F2"/>
          <w:sz w:val="28"/>
          <w:szCs w:val="180"/>
        </w:rPr>
      </w:pPr>
    </w:p>
    <w:p w14:paraId="13E421C7" w14:textId="77777777" w:rsidR="001527ED" w:rsidRDefault="001527ED" w:rsidP="00175F3D">
      <w:pPr>
        <w:spacing w:line="360" w:lineRule="auto"/>
        <w:jc w:val="both"/>
        <w:rPr>
          <w:sz w:val="28"/>
          <w:szCs w:val="28"/>
        </w:rPr>
      </w:pPr>
      <w:r>
        <w:rPr>
          <w:sz w:val="28"/>
          <w:szCs w:val="28"/>
        </w:rPr>
        <w:t xml:space="preserve">      </w:t>
      </w:r>
      <w:r w:rsidRPr="009C43A3">
        <w:rPr>
          <w:sz w:val="28"/>
          <w:szCs w:val="28"/>
        </w:rPr>
        <w:t xml:space="preserve">The study's findings indicated that most </w:t>
      </w:r>
      <w:r>
        <w:rPr>
          <w:sz w:val="28"/>
          <w:szCs w:val="28"/>
        </w:rPr>
        <w:t xml:space="preserve">of the </w:t>
      </w:r>
      <w:r w:rsidRPr="009C43A3">
        <w:rPr>
          <w:sz w:val="28"/>
          <w:szCs w:val="28"/>
        </w:rPr>
        <w:t>students prefer to use technology, particularly computers, to improve their second-language abilities. However, it appears that their college's technical capabilities are almost nonexistent, and there was little encouragement given to students to use technology in the lessons they were taught in the classroom.</w:t>
      </w:r>
    </w:p>
    <w:p w14:paraId="034A9CB3" w14:textId="566FB6D7" w:rsidR="001527ED" w:rsidRPr="001527ED" w:rsidRDefault="001527ED" w:rsidP="00175F3D">
      <w:pPr>
        <w:spacing w:line="360" w:lineRule="auto"/>
        <w:jc w:val="both"/>
        <w:rPr>
          <w:color w:val="FF0000"/>
          <w:sz w:val="40"/>
          <w:szCs w:val="40"/>
        </w:rPr>
      </w:pPr>
      <w:r w:rsidRPr="001527ED">
        <w:rPr>
          <w:color w:val="FF0000"/>
          <w:sz w:val="40"/>
          <w:szCs w:val="40"/>
        </w:rPr>
        <w:t xml:space="preserve">Add a paragraph </w:t>
      </w:r>
      <w:r>
        <w:rPr>
          <w:color w:val="FF0000"/>
          <w:sz w:val="40"/>
          <w:szCs w:val="40"/>
        </w:rPr>
        <w:t xml:space="preserve"> here </w:t>
      </w:r>
      <w:r w:rsidRPr="001527ED">
        <w:rPr>
          <w:color w:val="FF0000"/>
          <w:sz w:val="40"/>
          <w:szCs w:val="40"/>
        </w:rPr>
        <w:t xml:space="preserve">which one (whats upp ,ggoole ,you  tube  ---etc is used most strongly and which one is rarely </w:t>
      </w:r>
    </w:p>
    <w:p w14:paraId="1B373AC5" w14:textId="30D66498" w:rsidR="00D42BB2" w:rsidRDefault="00D42BB2" w:rsidP="00175F3D">
      <w:pPr>
        <w:pStyle w:val="ListParagraph"/>
        <w:jc w:val="both"/>
        <w:rPr>
          <w:rFonts w:asciiTheme="majorBidi" w:hAnsiTheme="majorBidi" w:cstheme="majorBidi"/>
          <w:color w:val="0D0D0D" w:themeColor="text1" w:themeTint="F2"/>
          <w:sz w:val="28"/>
          <w:szCs w:val="180"/>
        </w:rPr>
      </w:pPr>
    </w:p>
    <w:p w14:paraId="62E45C89" w14:textId="77777777" w:rsidR="00696C7A" w:rsidRDefault="00696C7A" w:rsidP="00175F3D">
      <w:pPr>
        <w:jc w:val="both"/>
        <w:rPr>
          <w:sz w:val="28"/>
          <w:szCs w:val="180"/>
        </w:rPr>
      </w:pPr>
    </w:p>
    <w:p w14:paraId="2D64931B" w14:textId="58EEF971" w:rsidR="003806BA" w:rsidRPr="00696C7A" w:rsidRDefault="009828C0" w:rsidP="00175F3D">
      <w:pPr>
        <w:jc w:val="both"/>
        <w:rPr>
          <w:b/>
          <w:bCs/>
          <w:sz w:val="32"/>
          <w:szCs w:val="200"/>
        </w:rPr>
      </w:pPr>
      <w:r w:rsidRPr="00696C7A">
        <w:rPr>
          <w:b/>
          <w:bCs/>
          <w:szCs w:val="24"/>
        </w:rPr>
        <w:t xml:space="preserve">Table (1) </w:t>
      </w:r>
      <w:r w:rsidR="00A2108C" w:rsidRPr="00696C7A">
        <w:rPr>
          <w:b/>
          <w:bCs/>
          <w:szCs w:val="24"/>
        </w:rPr>
        <w:t>Student</w:t>
      </w:r>
      <w:r w:rsidR="00FC4972" w:rsidRPr="00696C7A">
        <w:rPr>
          <w:b/>
          <w:bCs/>
          <w:szCs w:val="24"/>
        </w:rPr>
        <w:t>s</w:t>
      </w:r>
      <w:r w:rsidRPr="00696C7A">
        <w:rPr>
          <w:b/>
          <w:bCs/>
          <w:szCs w:val="24"/>
        </w:rPr>
        <w:t>’ Responses on the Questionnaire Items</w:t>
      </w:r>
    </w:p>
    <w:tbl>
      <w:tblPr>
        <w:tblStyle w:val="TableGrid"/>
        <w:tblW w:w="10809" w:type="dxa"/>
        <w:tblInd w:w="-714" w:type="dxa"/>
        <w:tblLook w:val="04A0" w:firstRow="1" w:lastRow="0" w:firstColumn="1" w:lastColumn="0" w:noHBand="0" w:noVBand="1"/>
      </w:tblPr>
      <w:tblGrid>
        <w:gridCol w:w="3564"/>
        <w:gridCol w:w="739"/>
        <w:gridCol w:w="28"/>
        <w:gridCol w:w="64"/>
        <w:gridCol w:w="703"/>
        <w:gridCol w:w="704"/>
        <w:gridCol w:w="55"/>
        <w:gridCol w:w="650"/>
        <w:gridCol w:w="753"/>
        <w:gridCol w:w="16"/>
        <w:gridCol w:w="738"/>
        <w:gridCol w:w="793"/>
        <w:gridCol w:w="196"/>
        <w:gridCol w:w="476"/>
        <w:gridCol w:w="751"/>
        <w:gridCol w:w="554"/>
        <w:gridCol w:w="25"/>
      </w:tblGrid>
      <w:tr w:rsidR="00B3020F" w:rsidRPr="00747C79" w14:paraId="74C0305D" w14:textId="77777777" w:rsidTr="00E83DAC">
        <w:trPr>
          <w:gridAfter w:val="1"/>
          <w:wAfter w:w="25" w:type="dxa"/>
          <w:trHeight w:val="715"/>
        </w:trPr>
        <w:tc>
          <w:tcPr>
            <w:tcW w:w="3564" w:type="dxa"/>
            <w:vMerge w:val="restart"/>
            <w:vAlign w:val="center"/>
          </w:tcPr>
          <w:p w14:paraId="54D779CF" w14:textId="77777777" w:rsidR="000C77F4" w:rsidRPr="00747C79" w:rsidRDefault="000C77F4" w:rsidP="00175F3D">
            <w:pPr>
              <w:spacing w:line="276" w:lineRule="auto"/>
              <w:jc w:val="both"/>
              <w:rPr>
                <w:b/>
                <w:bCs/>
                <w:sz w:val="26"/>
                <w:szCs w:val="26"/>
              </w:rPr>
            </w:pPr>
            <w:r w:rsidRPr="00747C79">
              <w:rPr>
                <w:b/>
                <w:bCs/>
                <w:sz w:val="26"/>
                <w:szCs w:val="26"/>
              </w:rPr>
              <w:t>Statements</w:t>
            </w:r>
          </w:p>
        </w:tc>
        <w:tc>
          <w:tcPr>
            <w:tcW w:w="1534" w:type="dxa"/>
            <w:gridSpan w:val="4"/>
          </w:tcPr>
          <w:p w14:paraId="6968E498" w14:textId="78052617" w:rsidR="000C77F4" w:rsidRPr="00747C79" w:rsidRDefault="000C77F4" w:rsidP="00175F3D">
            <w:pPr>
              <w:jc w:val="both"/>
              <w:rPr>
                <w:b/>
                <w:bCs/>
                <w:sz w:val="26"/>
                <w:szCs w:val="26"/>
              </w:rPr>
            </w:pPr>
            <w:r>
              <w:rPr>
                <w:b/>
                <w:bCs/>
                <w:sz w:val="26"/>
                <w:szCs w:val="26"/>
              </w:rPr>
              <w:t>Always</w:t>
            </w:r>
          </w:p>
        </w:tc>
        <w:tc>
          <w:tcPr>
            <w:tcW w:w="1409" w:type="dxa"/>
            <w:gridSpan w:val="3"/>
          </w:tcPr>
          <w:p w14:paraId="781698B8" w14:textId="4333A76D" w:rsidR="000C77F4" w:rsidRPr="00747C79" w:rsidRDefault="000C77F4" w:rsidP="00175F3D">
            <w:pPr>
              <w:jc w:val="both"/>
              <w:rPr>
                <w:b/>
                <w:bCs/>
                <w:sz w:val="26"/>
                <w:szCs w:val="26"/>
              </w:rPr>
            </w:pPr>
            <w:r>
              <w:rPr>
                <w:b/>
                <w:bCs/>
                <w:sz w:val="26"/>
                <w:szCs w:val="26"/>
              </w:rPr>
              <w:t>Usually</w:t>
            </w:r>
          </w:p>
        </w:tc>
        <w:tc>
          <w:tcPr>
            <w:tcW w:w="1507" w:type="dxa"/>
            <w:gridSpan w:val="3"/>
          </w:tcPr>
          <w:p w14:paraId="15EDD491" w14:textId="7E737CD6" w:rsidR="000C77F4" w:rsidRPr="00747C79" w:rsidRDefault="000C77F4" w:rsidP="00175F3D">
            <w:pPr>
              <w:jc w:val="both"/>
              <w:rPr>
                <w:b/>
                <w:bCs/>
                <w:sz w:val="26"/>
                <w:szCs w:val="26"/>
              </w:rPr>
            </w:pPr>
            <w:r>
              <w:rPr>
                <w:b/>
                <w:bCs/>
                <w:sz w:val="26"/>
                <w:szCs w:val="26"/>
              </w:rPr>
              <w:t>Sometimes</w:t>
            </w:r>
          </w:p>
        </w:tc>
        <w:tc>
          <w:tcPr>
            <w:tcW w:w="1465" w:type="dxa"/>
            <w:gridSpan w:val="3"/>
          </w:tcPr>
          <w:p w14:paraId="60006CC1" w14:textId="4EEF804A" w:rsidR="000C77F4" w:rsidRPr="00747C79" w:rsidRDefault="000C77F4" w:rsidP="00175F3D">
            <w:pPr>
              <w:jc w:val="both"/>
              <w:rPr>
                <w:b/>
                <w:bCs/>
                <w:sz w:val="26"/>
                <w:szCs w:val="26"/>
              </w:rPr>
            </w:pPr>
            <w:r>
              <w:rPr>
                <w:b/>
                <w:bCs/>
                <w:sz w:val="26"/>
                <w:szCs w:val="26"/>
              </w:rPr>
              <w:t>Rarely</w:t>
            </w:r>
          </w:p>
        </w:tc>
        <w:tc>
          <w:tcPr>
            <w:tcW w:w="1305" w:type="dxa"/>
            <w:gridSpan w:val="2"/>
          </w:tcPr>
          <w:p w14:paraId="0B591D28" w14:textId="52D1BC42" w:rsidR="000C77F4" w:rsidRPr="00747C79" w:rsidRDefault="000C77F4" w:rsidP="00175F3D">
            <w:pPr>
              <w:jc w:val="both"/>
              <w:rPr>
                <w:b/>
                <w:bCs/>
                <w:sz w:val="26"/>
                <w:szCs w:val="26"/>
              </w:rPr>
            </w:pPr>
            <w:r>
              <w:rPr>
                <w:b/>
                <w:bCs/>
                <w:sz w:val="26"/>
                <w:szCs w:val="26"/>
              </w:rPr>
              <w:t>Never</w:t>
            </w:r>
          </w:p>
        </w:tc>
      </w:tr>
      <w:tr w:rsidR="00B3020F" w:rsidRPr="00747C79" w14:paraId="7A72EE34" w14:textId="77777777" w:rsidTr="00923EA2">
        <w:trPr>
          <w:gridAfter w:val="1"/>
          <w:wAfter w:w="25" w:type="dxa"/>
          <w:trHeight w:val="715"/>
        </w:trPr>
        <w:tc>
          <w:tcPr>
            <w:tcW w:w="3564" w:type="dxa"/>
            <w:vMerge/>
            <w:vAlign w:val="center"/>
          </w:tcPr>
          <w:p w14:paraId="0D8333EB" w14:textId="77777777" w:rsidR="00A01B67" w:rsidRPr="00747C79" w:rsidRDefault="00A01B67" w:rsidP="00175F3D">
            <w:pPr>
              <w:spacing w:line="276" w:lineRule="auto"/>
              <w:jc w:val="both"/>
              <w:rPr>
                <w:b/>
                <w:bCs/>
                <w:sz w:val="26"/>
                <w:szCs w:val="26"/>
              </w:rPr>
            </w:pPr>
          </w:p>
        </w:tc>
        <w:tc>
          <w:tcPr>
            <w:tcW w:w="831" w:type="dxa"/>
            <w:gridSpan w:val="3"/>
          </w:tcPr>
          <w:p w14:paraId="6383DF00" w14:textId="3D670159" w:rsidR="00A01B67" w:rsidRDefault="00A01B67" w:rsidP="00175F3D">
            <w:pPr>
              <w:jc w:val="both"/>
              <w:rPr>
                <w:b/>
                <w:bCs/>
                <w:sz w:val="26"/>
                <w:szCs w:val="26"/>
              </w:rPr>
            </w:pPr>
            <w:r>
              <w:rPr>
                <w:b/>
                <w:bCs/>
                <w:sz w:val="26"/>
                <w:szCs w:val="26"/>
              </w:rPr>
              <w:t>Freq</w:t>
            </w:r>
          </w:p>
        </w:tc>
        <w:tc>
          <w:tcPr>
            <w:tcW w:w="703" w:type="dxa"/>
          </w:tcPr>
          <w:p w14:paraId="7D6B7C55" w14:textId="33AB7C8A" w:rsidR="00A01B67" w:rsidRDefault="00A01B67" w:rsidP="00175F3D">
            <w:pPr>
              <w:jc w:val="both"/>
              <w:rPr>
                <w:b/>
                <w:bCs/>
                <w:sz w:val="26"/>
                <w:szCs w:val="26"/>
              </w:rPr>
            </w:pPr>
            <w:r>
              <w:rPr>
                <w:b/>
                <w:bCs/>
                <w:sz w:val="26"/>
                <w:szCs w:val="26"/>
              </w:rPr>
              <w:t>%</w:t>
            </w:r>
          </w:p>
        </w:tc>
        <w:tc>
          <w:tcPr>
            <w:tcW w:w="759" w:type="dxa"/>
            <w:gridSpan w:val="2"/>
          </w:tcPr>
          <w:p w14:paraId="76A1FA3B" w14:textId="5C1FF775" w:rsidR="00A01B67" w:rsidRDefault="00A01B67" w:rsidP="00175F3D">
            <w:pPr>
              <w:jc w:val="both"/>
              <w:rPr>
                <w:b/>
                <w:bCs/>
                <w:sz w:val="26"/>
                <w:szCs w:val="26"/>
              </w:rPr>
            </w:pPr>
            <w:r>
              <w:rPr>
                <w:b/>
                <w:bCs/>
                <w:sz w:val="26"/>
                <w:szCs w:val="26"/>
              </w:rPr>
              <w:t>Freq</w:t>
            </w:r>
          </w:p>
        </w:tc>
        <w:tc>
          <w:tcPr>
            <w:tcW w:w="650" w:type="dxa"/>
          </w:tcPr>
          <w:p w14:paraId="1F8DD167" w14:textId="516519F8" w:rsidR="00A01B67" w:rsidRDefault="00A01B67" w:rsidP="00175F3D">
            <w:pPr>
              <w:jc w:val="both"/>
              <w:rPr>
                <w:b/>
                <w:bCs/>
                <w:sz w:val="26"/>
                <w:szCs w:val="26"/>
              </w:rPr>
            </w:pPr>
            <w:r>
              <w:rPr>
                <w:b/>
                <w:bCs/>
                <w:sz w:val="26"/>
                <w:szCs w:val="26"/>
              </w:rPr>
              <w:t>%</w:t>
            </w:r>
          </w:p>
        </w:tc>
        <w:tc>
          <w:tcPr>
            <w:tcW w:w="769" w:type="dxa"/>
            <w:gridSpan w:val="2"/>
          </w:tcPr>
          <w:p w14:paraId="145BE692" w14:textId="095AFCB0" w:rsidR="00A01B67" w:rsidRDefault="00A01B67" w:rsidP="00175F3D">
            <w:pPr>
              <w:jc w:val="both"/>
              <w:rPr>
                <w:b/>
                <w:bCs/>
                <w:sz w:val="26"/>
                <w:szCs w:val="26"/>
              </w:rPr>
            </w:pPr>
            <w:r>
              <w:rPr>
                <w:b/>
                <w:bCs/>
                <w:sz w:val="26"/>
                <w:szCs w:val="26"/>
              </w:rPr>
              <w:t>Freq</w:t>
            </w:r>
          </w:p>
        </w:tc>
        <w:tc>
          <w:tcPr>
            <w:tcW w:w="738" w:type="dxa"/>
          </w:tcPr>
          <w:p w14:paraId="1EA70E19" w14:textId="029C9EE5" w:rsidR="00A01B67" w:rsidRDefault="00A01B67" w:rsidP="00175F3D">
            <w:pPr>
              <w:jc w:val="both"/>
              <w:rPr>
                <w:b/>
                <w:bCs/>
                <w:sz w:val="26"/>
                <w:szCs w:val="26"/>
              </w:rPr>
            </w:pPr>
            <w:r>
              <w:rPr>
                <w:b/>
                <w:bCs/>
                <w:sz w:val="26"/>
                <w:szCs w:val="26"/>
              </w:rPr>
              <w:t>%</w:t>
            </w:r>
          </w:p>
        </w:tc>
        <w:tc>
          <w:tcPr>
            <w:tcW w:w="989" w:type="dxa"/>
            <w:gridSpan w:val="2"/>
          </w:tcPr>
          <w:p w14:paraId="7B5DB618" w14:textId="551EA138" w:rsidR="00A01B67" w:rsidRDefault="00A01B67" w:rsidP="00175F3D">
            <w:pPr>
              <w:jc w:val="both"/>
              <w:rPr>
                <w:b/>
                <w:bCs/>
                <w:sz w:val="26"/>
                <w:szCs w:val="26"/>
              </w:rPr>
            </w:pPr>
            <w:r>
              <w:rPr>
                <w:b/>
                <w:bCs/>
                <w:sz w:val="26"/>
                <w:szCs w:val="26"/>
              </w:rPr>
              <w:t>Freq</w:t>
            </w:r>
          </w:p>
        </w:tc>
        <w:tc>
          <w:tcPr>
            <w:tcW w:w="476" w:type="dxa"/>
          </w:tcPr>
          <w:p w14:paraId="09D498F8" w14:textId="131BC317" w:rsidR="00A01B67" w:rsidRDefault="00A01B67" w:rsidP="00175F3D">
            <w:pPr>
              <w:jc w:val="both"/>
              <w:rPr>
                <w:b/>
                <w:bCs/>
                <w:sz w:val="26"/>
                <w:szCs w:val="26"/>
              </w:rPr>
            </w:pPr>
            <w:r>
              <w:rPr>
                <w:b/>
                <w:bCs/>
                <w:sz w:val="26"/>
                <w:szCs w:val="26"/>
              </w:rPr>
              <w:t>%</w:t>
            </w:r>
          </w:p>
        </w:tc>
        <w:tc>
          <w:tcPr>
            <w:tcW w:w="751" w:type="dxa"/>
          </w:tcPr>
          <w:p w14:paraId="778457E8" w14:textId="6DE5C1D4" w:rsidR="00A01B67" w:rsidRDefault="00A01B67" w:rsidP="00175F3D">
            <w:pPr>
              <w:jc w:val="both"/>
              <w:rPr>
                <w:b/>
                <w:bCs/>
                <w:sz w:val="26"/>
                <w:szCs w:val="26"/>
              </w:rPr>
            </w:pPr>
            <w:r>
              <w:rPr>
                <w:b/>
                <w:bCs/>
                <w:sz w:val="26"/>
                <w:szCs w:val="26"/>
              </w:rPr>
              <w:t>Freq</w:t>
            </w:r>
          </w:p>
        </w:tc>
        <w:tc>
          <w:tcPr>
            <w:tcW w:w="554" w:type="dxa"/>
          </w:tcPr>
          <w:p w14:paraId="3BFD2B4D" w14:textId="2249D196" w:rsidR="00A01B67" w:rsidRDefault="00A01B67" w:rsidP="00175F3D">
            <w:pPr>
              <w:jc w:val="both"/>
              <w:rPr>
                <w:b/>
                <w:bCs/>
                <w:sz w:val="26"/>
                <w:szCs w:val="26"/>
              </w:rPr>
            </w:pPr>
            <w:r>
              <w:rPr>
                <w:b/>
                <w:bCs/>
                <w:sz w:val="26"/>
                <w:szCs w:val="26"/>
              </w:rPr>
              <w:t>%</w:t>
            </w:r>
          </w:p>
        </w:tc>
      </w:tr>
      <w:tr w:rsidR="00255D9A" w:rsidRPr="00747C79" w14:paraId="7ACF87CF" w14:textId="77777777" w:rsidTr="00E83DAC">
        <w:trPr>
          <w:gridAfter w:val="1"/>
          <w:wAfter w:w="25" w:type="dxa"/>
          <w:trHeight w:val="715"/>
        </w:trPr>
        <w:tc>
          <w:tcPr>
            <w:tcW w:w="3564" w:type="dxa"/>
            <w:vAlign w:val="center"/>
          </w:tcPr>
          <w:p w14:paraId="416A4FF2" w14:textId="254003C0" w:rsidR="00255D9A" w:rsidRPr="00747C79" w:rsidRDefault="00255D9A" w:rsidP="00175F3D">
            <w:pPr>
              <w:spacing w:line="276" w:lineRule="auto"/>
              <w:jc w:val="both"/>
              <w:rPr>
                <w:b/>
                <w:bCs/>
                <w:sz w:val="26"/>
                <w:szCs w:val="26"/>
              </w:rPr>
            </w:pPr>
            <w:r>
              <w:rPr>
                <w:b/>
                <w:bCs/>
                <w:sz w:val="26"/>
                <w:szCs w:val="26"/>
              </w:rPr>
              <w:lastRenderedPageBreak/>
              <w:t xml:space="preserve">Availability of Technology </w:t>
            </w:r>
          </w:p>
        </w:tc>
        <w:tc>
          <w:tcPr>
            <w:tcW w:w="7220" w:type="dxa"/>
            <w:gridSpan w:val="15"/>
          </w:tcPr>
          <w:p w14:paraId="679FDC33" w14:textId="77777777" w:rsidR="00255D9A" w:rsidRDefault="00255D9A" w:rsidP="00175F3D">
            <w:pPr>
              <w:jc w:val="both"/>
              <w:rPr>
                <w:b/>
                <w:bCs/>
                <w:sz w:val="26"/>
                <w:szCs w:val="26"/>
              </w:rPr>
            </w:pPr>
          </w:p>
        </w:tc>
      </w:tr>
      <w:tr w:rsidR="00A62BDD" w14:paraId="7038B77D" w14:textId="77777777" w:rsidTr="007F5784">
        <w:tc>
          <w:tcPr>
            <w:tcW w:w="3564" w:type="dxa"/>
          </w:tcPr>
          <w:p w14:paraId="0C0C5FC4" w14:textId="77777777" w:rsidR="00337257" w:rsidRPr="00AF71B1" w:rsidRDefault="0033725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English language learning web sites make me feel connected to what’s going on at the college/ university.</w:t>
            </w:r>
          </w:p>
        </w:tc>
        <w:tc>
          <w:tcPr>
            <w:tcW w:w="739" w:type="dxa"/>
            <w:vAlign w:val="center"/>
          </w:tcPr>
          <w:p w14:paraId="691C4E24" w14:textId="7AFF9349" w:rsidR="00337257" w:rsidRDefault="00565631" w:rsidP="00175F3D">
            <w:pPr>
              <w:spacing w:line="360" w:lineRule="auto"/>
              <w:jc w:val="both"/>
              <w:rPr>
                <w:sz w:val="26"/>
                <w:szCs w:val="26"/>
              </w:rPr>
            </w:pPr>
            <w:r>
              <w:rPr>
                <w:sz w:val="26"/>
                <w:szCs w:val="26"/>
              </w:rPr>
              <w:t>9</w:t>
            </w:r>
          </w:p>
        </w:tc>
        <w:tc>
          <w:tcPr>
            <w:tcW w:w="795" w:type="dxa"/>
            <w:gridSpan w:val="3"/>
            <w:vAlign w:val="center"/>
          </w:tcPr>
          <w:p w14:paraId="51C29EF8" w14:textId="4C347175" w:rsidR="00337257" w:rsidRDefault="00BB1E82" w:rsidP="00175F3D">
            <w:pPr>
              <w:spacing w:line="360" w:lineRule="auto"/>
              <w:jc w:val="both"/>
              <w:rPr>
                <w:sz w:val="26"/>
                <w:szCs w:val="26"/>
              </w:rPr>
            </w:pPr>
            <w:r>
              <w:rPr>
                <w:sz w:val="26"/>
                <w:szCs w:val="26"/>
              </w:rPr>
              <w:t>36</w:t>
            </w:r>
          </w:p>
        </w:tc>
        <w:tc>
          <w:tcPr>
            <w:tcW w:w="759" w:type="dxa"/>
            <w:gridSpan w:val="2"/>
            <w:vAlign w:val="center"/>
          </w:tcPr>
          <w:p w14:paraId="12BE43F6" w14:textId="378855E3" w:rsidR="00337257" w:rsidRDefault="00565631" w:rsidP="00175F3D">
            <w:pPr>
              <w:spacing w:line="360" w:lineRule="auto"/>
              <w:jc w:val="both"/>
              <w:rPr>
                <w:sz w:val="26"/>
                <w:szCs w:val="26"/>
              </w:rPr>
            </w:pPr>
            <w:r>
              <w:rPr>
                <w:sz w:val="26"/>
                <w:szCs w:val="26"/>
              </w:rPr>
              <w:t>13</w:t>
            </w:r>
          </w:p>
        </w:tc>
        <w:tc>
          <w:tcPr>
            <w:tcW w:w="650" w:type="dxa"/>
            <w:vAlign w:val="center"/>
          </w:tcPr>
          <w:p w14:paraId="325975D9" w14:textId="4D4D7EF1" w:rsidR="00337257" w:rsidRDefault="00690443" w:rsidP="00175F3D">
            <w:pPr>
              <w:spacing w:line="360" w:lineRule="auto"/>
              <w:jc w:val="both"/>
              <w:rPr>
                <w:sz w:val="26"/>
                <w:szCs w:val="26"/>
              </w:rPr>
            </w:pPr>
            <w:r>
              <w:rPr>
                <w:sz w:val="26"/>
                <w:szCs w:val="26"/>
              </w:rPr>
              <w:t>52</w:t>
            </w:r>
          </w:p>
        </w:tc>
        <w:tc>
          <w:tcPr>
            <w:tcW w:w="769" w:type="dxa"/>
            <w:gridSpan w:val="2"/>
            <w:vAlign w:val="center"/>
          </w:tcPr>
          <w:p w14:paraId="2E3BF7EB" w14:textId="190D6579" w:rsidR="00337257" w:rsidRDefault="00565631" w:rsidP="00175F3D">
            <w:pPr>
              <w:spacing w:line="360" w:lineRule="auto"/>
              <w:jc w:val="both"/>
              <w:rPr>
                <w:sz w:val="26"/>
                <w:szCs w:val="26"/>
              </w:rPr>
            </w:pPr>
            <w:r>
              <w:rPr>
                <w:sz w:val="26"/>
                <w:szCs w:val="26"/>
              </w:rPr>
              <w:t>3</w:t>
            </w:r>
          </w:p>
        </w:tc>
        <w:tc>
          <w:tcPr>
            <w:tcW w:w="738" w:type="dxa"/>
            <w:vAlign w:val="center"/>
          </w:tcPr>
          <w:p w14:paraId="2D0AD2EF" w14:textId="34A86640" w:rsidR="00337257" w:rsidRDefault="00565631" w:rsidP="00175F3D">
            <w:pPr>
              <w:spacing w:line="360" w:lineRule="auto"/>
              <w:jc w:val="both"/>
              <w:rPr>
                <w:sz w:val="26"/>
                <w:szCs w:val="26"/>
              </w:rPr>
            </w:pPr>
            <w:r>
              <w:rPr>
                <w:sz w:val="26"/>
                <w:szCs w:val="26"/>
              </w:rPr>
              <w:t>12</w:t>
            </w:r>
          </w:p>
        </w:tc>
        <w:tc>
          <w:tcPr>
            <w:tcW w:w="793" w:type="dxa"/>
            <w:vAlign w:val="center"/>
          </w:tcPr>
          <w:p w14:paraId="4439C471" w14:textId="31FA8490" w:rsidR="00337257" w:rsidRDefault="00565631" w:rsidP="00175F3D">
            <w:pPr>
              <w:spacing w:line="360" w:lineRule="auto"/>
              <w:jc w:val="both"/>
              <w:rPr>
                <w:sz w:val="26"/>
                <w:szCs w:val="26"/>
              </w:rPr>
            </w:pPr>
            <w:r>
              <w:rPr>
                <w:sz w:val="26"/>
                <w:szCs w:val="26"/>
              </w:rPr>
              <w:t>0</w:t>
            </w:r>
          </w:p>
        </w:tc>
        <w:tc>
          <w:tcPr>
            <w:tcW w:w="672" w:type="dxa"/>
            <w:gridSpan w:val="2"/>
            <w:vAlign w:val="center"/>
          </w:tcPr>
          <w:p w14:paraId="134AF125" w14:textId="4A155F3F" w:rsidR="00337257" w:rsidRDefault="002A1066" w:rsidP="00175F3D">
            <w:pPr>
              <w:spacing w:line="360" w:lineRule="auto"/>
              <w:jc w:val="both"/>
              <w:rPr>
                <w:sz w:val="26"/>
                <w:szCs w:val="26"/>
              </w:rPr>
            </w:pPr>
            <w:r>
              <w:rPr>
                <w:sz w:val="26"/>
                <w:szCs w:val="26"/>
              </w:rPr>
              <w:t>0</w:t>
            </w:r>
          </w:p>
        </w:tc>
        <w:tc>
          <w:tcPr>
            <w:tcW w:w="751" w:type="dxa"/>
            <w:vAlign w:val="center"/>
          </w:tcPr>
          <w:p w14:paraId="64B87AAB" w14:textId="72BC453A" w:rsidR="00337257" w:rsidRDefault="00565631" w:rsidP="00175F3D">
            <w:pPr>
              <w:spacing w:line="360" w:lineRule="auto"/>
              <w:jc w:val="both"/>
              <w:rPr>
                <w:sz w:val="26"/>
                <w:szCs w:val="26"/>
              </w:rPr>
            </w:pPr>
            <w:r>
              <w:rPr>
                <w:sz w:val="26"/>
                <w:szCs w:val="26"/>
              </w:rPr>
              <w:t>0</w:t>
            </w:r>
          </w:p>
        </w:tc>
        <w:tc>
          <w:tcPr>
            <w:tcW w:w="579" w:type="dxa"/>
            <w:gridSpan w:val="2"/>
            <w:vAlign w:val="center"/>
          </w:tcPr>
          <w:p w14:paraId="3D11D582" w14:textId="30F3C569" w:rsidR="00337257" w:rsidRDefault="002A1066" w:rsidP="00175F3D">
            <w:pPr>
              <w:spacing w:line="360" w:lineRule="auto"/>
              <w:jc w:val="both"/>
              <w:rPr>
                <w:sz w:val="26"/>
                <w:szCs w:val="26"/>
              </w:rPr>
            </w:pPr>
            <w:r>
              <w:rPr>
                <w:sz w:val="26"/>
                <w:szCs w:val="26"/>
              </w:rPr>
              <w:t>0</w:t>
            </w:r>
          </w:p>
        </w:tc>
      </w:tr>
      <w:tr w:rsidR="00A62BDD" w14:paraId="191CDE24" w14:textId="77777777" w:rsidTr="007F5784">
        <w:tc>
          <w:tcPr>
            <w:tcW w:w="3564" w:type="dxa"/>
          </w:tcPr>
          <w:p w14:paraId="4AE41964" w14:textId="77777777" w:rsidR="002E5FE8" w:rsidRPr="00AF71B1" w:rsidRDefault="002E5FE8"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listening to CD-players will improve listening skills </w:t>
            </w:r>
          </w:p>
        </w:tc>
        <w:tc>
          <w:tcPr>
            <w:tcW w:w="739" w:type="dxa"/>
            <w:vAlign w:val="center"/>
          </w:tcPr>
          <w:p w14:paraId="5A571584" w14:textId="558A9FCC" w:rsidR="002E5FE8" w:rsidRDefault="007F5784" w:rsidP="00175F3D">
            <w:pPr>
              <w:spacing w:line="360" w:lineRule="auto"/>
              <w:jc w:val="both"/>
              <w:rPr>
                <w:sz w:val="26"/>
                <w:szCs w:val="26"/>
              </w:rPr>
            </w:pPr>
            <w:r>
              <w:rPr>
                <w:sz w:val="26"/>
                <w:szCs w:val="26"/>
              </w:rPr>
              <w:t>10</w:t>
            </w:r>
          </w:p>
        </w:tc>
        <w:tc>
          <w:tcPr>
            <w:tcW w:w="795" w:type="dxa"/>
            <w:gridSpan w:val="3"/>
            <w:vAlign w:val="center"/>
          </w:tcPr>
          <w:p w14:paraId="2BAEE938" w14:textId="075999D3" w:rsidR="002E5FE8" w:rsidRDefault="007F5784" w:rsidP="00175F3D">
            <w:pPr>
              <w:spacing w:line="360" w:lineRule="auto"/>
              <w:jc w:val="both"/>
              <w:rPr>
                <w:sz w:val="26"/>
                <w:szCs w:val="26"/>
              </w:rPr>
            </w:pPr>
            <w:r>
              <w:rPr>
                <w:sz w:val="26"/>
                <w:szCs w:val="26"/>
              </w:rPr>
              <w:t>40</w:t>
            </w:r>
          </w:p>
        </w:tc>
        <w:tc>
          <w:tcPr>
            <w:tcW w:w="759" w:type="dxa"/>
            <w:gridSpan w:val="2"/>
            <w:vAlign w:val="center"/>
          </w:tcPr>
          <w:p w14:paraId="4C0C8D17" w14:textId="12238323" w:rsidR="002E5FE8" w:rsidRDefault="007F5784" w:rsidP="00175F3D">
            <w:pPr>
              <w:spacing w:line="360" w:lineRule="auto"/>
              <w:jc w:val="both"/>
              <w:rPr>
                <w:sz w:val="26"/>
                <w:szCs w:val="26"/>
              </w:rPr>
            </w:pPr>
            <w:r>
              <w:rPr>
                <w:sz w:val="26"/>
                <w:szCs w:val="26"/>
              </w:rPr>
              <w:t>10</w:t>
            </w:r>
          </w:p>
        </w:tc>
        <w:tc>
          <w:tcPr>
            <w:tcW w:w="650" w:type="dxa"/>
            <w:vAlign w:val="center"/>
          </w:tcPr>
          <w:p w14:paraId="7035E5A7" w14:textId="212FA874" w:rsidR="002E5FE8" w:rsidRDefault="007F5784" w:rsidP="00175F3D">
            <w:pPr>
              <w:spacing w:line="360" w:lineRule="auto"/>
              <w:jc w:val="both"/>
              <w:rPr>
                <w:sz w:val="26"/>
                <w:szCs w:val="26"/>
              </w:rPr>
            </w:pPr>
            <w:r>
              <w:rPr>
                <w:sz w:val="26"/>
                <w:szCs w:val="26"/>
              </w:rPr>
              <w:t>40</w:t>
            </w:r>
          </w:p>
        </w:tc>
        <w:tc>
          <w:tcPr>
            <w:tcW w:w="769" w:type="dxa"/>
            <w:gridSpan w:val="2"/>
            <w:vAlign w:val="center"/>
          </w:tcPr>
          <w:p w14:paraId="240FDEA6" w14:textId="776A8D15" w:rsidR="002E5FE8" w:rsidRDefault="007F5784" w:rsidP="00175F3D">
            <w:pPr>
              <w:spacing w:line="360" w:lineRule="auto"/>
              <w:jc w:val="both"/>
              <w:rPr>
                <w:sz w:val="26"/>
                <w:szCs w:val="26"/>
              </w:rPr>
            </w:pPr>
            <w:r>
              <w:rPr>
                <w:sz w:val="26"/>
                <w:szCs w:val="26"/>
              </w:rPr>
              <w:t>4</w:t>
            </w:r>
          </w:p>
        </w:tc>
        <w:tc>
          <w:tcPr>
            <w:tcW w:w="738" w:type="dxa"/>
            <w:vAlign w:val="center"/>
          </w:tcPr>
          <w:p w14:paraId="5EB82F7A" w14:textId="066B90FB" w:rsidR="002E5FE8" w:rsidRDefault="007F5784" w:rsidP="00175F3D">
            <w:pPr>
              <w:spacing w:line="360" w:lineRule="auto"/>
              <w:jc w:val="both"/>
              <w:rPr>
                <w:sz w:val="26"/>
                <w:szCs w:val="26"/>
              </w:rPr>
            </w:pPr>
            <w:r>
              <w:rPr>
                <w:sz w:val="26"/>
                <w:szCs w:val="26"/>
              </w:rPr>
              <w:t>16</w:t>
            </w:r>
          </w:p>
        </w:tc>
        <w:tc>
          <w:tcPr>
            <w:tcW w:w="793" w:type="dxa"/>
            <w:vAlign w:val="center"/>
          </w:tcPr>
          <w:p w14:paraId="6B03DE34" w14:textId="4DB367BF" w:rsidR="002E5FE8" w:rsidRDefault="007F5784" w:rsidP="00175F3D">
            <w:pPr>
              <w:spacing w:line="360" w:lineRule="auto"/>
              <w:jc w:val="both"/>
              <w:rPr>
                <w:sz w:val="26"/>
                <w:szCs w:val="26"/>
              </w:rPr>
            </w:pPr>
            <w:r>
              <w:rPr>
                <w:sz w:val="26"/>
                <w:szCs w:val="26"/>
              </w:rPr>
              <w:t>1</w:t>
            </w:r>
          </w:p>
        </w:tc>
        <w:tc>
          <w:tcPr>
            <w:tcW w:w="672" w:type="dxa"/>
            <w:gridSpan w:val="2"/>
            <w:vAlign w:val="center"/>
          </w:tcPr>
          <w:p w14:paraId="5B02463E" w14:textId="67A5A959" w:rsidR="002E5FE8" w:rsidRDefault="007F5784" w:rsidP="00175F3D">
            <w:pPr>
              <w:spacing w:line="360" w:lineRule="auto"/>
              <w:jc w:val="both"/>
              <w:rPr>
                <w:sz w:val="26"/>
                <w:szCs w:val="26"/>
              </w:rPr>
            </w:pPr>
            <w:r>
              <w:rPr>
                <w:sz w:val="26"/>
                <w:szCs w:val="26"/>
              </w:rPr>
              <w:t>4</w:t>
            </w:r>
          </w:p>
        </w:tc>
        <w:tc>
          <w:tcPr>
            <w:tcW w:w="751" w:type="dxa"/>
            <w:vAlign w:val="center"/>
          </w:tcPr>
          <w:p w14:paraId="07B183D9" w14:textId="769FF3CF" w:rsidR="002E5FE8" w:rsidRDefault="007F5784" w:rsidP="00175F3D">
            <w:pPr>
              <w:spacing w:line="360" w:lineRule="auto"/>
              <w:jc w:val="both"/>
              <w:rPr>
                <w:sz w:val="26"/>
                <w:szCs w:val="26"/>
              </w:rPr>
            </w:pPr>
            <w:r>
              <w:rPr>
                <w:sz w:val="26"/>
                <w:szCs w:val="26"/>
              </w:rPr>
              <w:t>0</w:t>
            </w:r>
          </w:p>
        </w:tc>
        <w:tc>
          <w:tcPr>
            <w:tcW w:w="579" w:type="dxa"/>
            <w:gridSpan w:val="2"/>
            <w:vAlign w:val="center"/>
          </w:tcPr>
          <w:p w14:paraId="014D9A16" w14:textId="595EB610" w:rsidR="002E5FE8" w:rsidRDefault="007F5784" w:rsidP="00175F3D">
            <w:pPr>
              <w:spacing w:line="360" w:lineRule="auto"/>
              <w:jc w:val="both"/>
              <w:rPr>
                <w:sz w:val="26"/>
                <w:szCs w:val="26"/>
              </w:rPr>
            </w:pPr>
            <w:r>
              <w:rPr>
                <w:sz w:val="26"/>
                <w:szCs w:val="26"/>
              </w:rPr>
              <w:t>0</w:t>
            </w:r>
          </w:p>
        </w:tc>
      </w:tr>
      <w:tr w:rsidR="00A62BDD" w14:paraId="4DB2B420" w14:textId="77777777" w:rsidTr="007F5784">
        <w:tc>
          <w:tcPr>
            <w:tcW w:w="3564" w:type="dxa"/>
          </w:tcPr>
          <w:p w14:paraId="0382BBA3" w14:textId="77777777" w:rsidR="002E5FE8" w:rsidRPr="00AF71B1" w:rsidRDefault="002E5FE8"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Receiving alerts about course information (e.g. timetable changes, the release of new learning resources, changes in assessment, results) are more effortless with technology </w:t>
            </w:r>
          </w:p>
        </w:tc>
        <w:tc>
          <w:tcPr>
            <w:tcW w:w="739" w:type="dxa"/>
            <w:vAlign w:val="center"/>
          </w:tcPr>
          <w:p w14:paraId="42081F45" w14:textId="4BAB1F0A" w:rsidR="002E5FE8" w:rsidRDefault="003471C4" w:rsidP="00175F3D">
            <w:pPr>
              <w:spacing w:line="360" w:lineRule="auto"/>
              <w:jc w:val="both"/>
              <w:rPr>
                <w:sz w:val="26"/>
                <w:szCs w:val="26"/>
              </w:rPr>
            </w:pPr>
            <w:r>
              <w:rPr>
                <w:sz w:val="26"/>
                <w:szCs w:val="26"/>
              </w:rPr>
              <w:t>4</w:t>
            </w:r>
          </w:p>
        </w:tc>
        <w:tc>
          <w:tcPr>
            <w:tcW w:w="795" w:type="dxa"/>
            <w:gridSpan w:val="3"/>
            <w:vAlign w:val="center"/>
          </w:tcPr>
          <w:p w14:paraId="49650FCD" w14:textId="0D3D1175" w:rsidR="002E5FE8" w:rsidRDefault="003471C4" w:rsidP="00175F3D">
            <w:pPr>
              <w:spacing w:line="360" w:lineRule="auto"/>
              <w:jc w:val="both"/>
              <w:rPr>
                <w:sz w:val="26"/>
                <w:szCs w:val="26"/>
              </w:rPr>
            </w:pPr>
            <w:r>
              <w:rPr>
                <w:sz w:val="26"/>
                <w:szCs w:val="26"/>
              </w:rPr>
              <w:t>16</w:t>
            </w:r>
          </w:p>
        </w:tc>
        <w:tc>
          <w:tcPr>
            <w:tcW w:w="759" w:type="dxa"/>
            <w:gridSpan w:val="2"/>
            <w:vAlign w:val="center"/>
          </w:tcPr>
          <w:p w14:paraId="772B111C" w14:textId="7ED2926E" w:rsidR="002E5FE8" w:rsidRDefault="003471C4" w:rsidP="00175F3D">
            <w:pPr>
              <w:spacing w:line="360" w:lineRule="auto"/>
              <w:jc w:val="both"/>
              <w:rPr>
                <w:sz w:val="26"/>
                <w:szCs w:val="26"/>
              </w:rPr>
            </w:pPr>
            <w:r>
              <w:rPr>
                <w:sz w:val="26"/>
                <w:szCs w:val="26"/>
              </w:rPr>
              <w:t>6</w:t>
            </w:r>
          </w:p>
        </w:tc>
        <w:tc>
          <w:tcPr>
            <w:tcW w:w="650" w:type="dxa"/>
            <w:vAlign w:val="center"/>
          </w:tcPr>
          <w:p w14:paraId="451C1AC7" w14:textId="196CAE02" w:rsidR="002E5FE8" w:rsidRDefault="003471C4" w:rsidP="00175F3D">
            <w:pPr>
              <w:spacing w:line="360" w:lineRule="auto"/>
              <w:jc w:val="both"/>
              <w:rPr>
                <w:sz w:val="26"/>
                <w:szCs w:val="26"/>
              </w:rPr>
            </w:pPr>
            <w:r>
              <w:rPr>
                <w:sz w:val="26"/>
                <w:szCs w:val="26"/>
              </w:rPr>
              <w:t>24</w:t>
            </w:r>
          </w:p>
        </w:tc>
        <w:tc>
          <w:tcPr>
            <w:tcW w:w="769" w:type="dxa"/>
            <w:gridSpan w:val="2"/>
            <w:vAlign w:val="center"/>
          </w:tcPr>
          <w:p w14:paraId="4D84AF44" w14:textId="6F4870F5" w:rsidR="002E5FE8" w:rsidRDefault="003471C4" w:rsidP="00175F3D">
            <w:pPr>
              <w:spacing w:line="360" w:lineRule="auto"/>
              <w:jc w:val="both"/>
              <w:rPr>
                <w:sz w:val="26"/>
                <w:szCs w:val="26"/>
              </w:rPr>
            </w:pPr>
            <w:r>
              <w:rPr>
                <w:sz w:val="26"/>
                <w:szCs w:val="26"/>
              </w:rPr>
              <w:t>9</w:t>
            </w:r>
          </w:p>
        </w:tc>
        <w:tc>
          <w:tcPr>
            <w:tcW w:w="738" w:type="dxa"/>
            <w:vAlign w:val="center"/>
          </w:tcPr>
          <w:p w14:paraId="623C2AA5" w14:textId="62DA2C14" w:rsidR="002E5FE8" w:rsidRDefault="003471C4" w:rsidP="00175F3D">
            <w:pPr>
              <w:spacing w:line="360" w:lineRule="auto"/>
              <w:jc w:val="both"/>
              <w:rPr>
                <w:sz w:val="26"/>
                <w:szCs w:val="26"/>
              </w:rPr>
            </w:pPr>
            <w:r>
              <w:rPr>
                <w:sz w:val="26"/>
                <w:szCs w:val="26"/>
              </w:rPr>
              <w:t>36</w:t>
            </w:r>
          </w:p>
        </w:tc>
        <w:tc>
          <w:tcPr>
            <w:tcW w:w="793" w:type="dxa"/>
            <w:vAlign w:val="center"/>
          </w:tcPr>
          <w:p w14:paraId="7DA8E3E4" w14:textId="49224F87" w:rsidR="002E5FE8" w:rsidRDefault="003471C4" w:rsidP="00175F3D">
            <w:pPr>
              <w:spacing w:line="360" w:lineRule="auto"/>
              <w:jc w:val="both"/>
              <w:rPr>
                <w:sz w:val="26"/>
                <w:szCs w:val="26"/>
              </w:rPr>
            </w:pPr>
            <w:r>
              <w:rPr>
                <w:sz w:val="26"/>
                <w:szCs w:val="26"/>
              </w:rPr>
              <w:t>6</w:t>
            </w:r>
          </w:p>
        </w:tc>
        <w:tc>
          <w:tcPr>
            <w:tcW w:w="672" w:type="dxa"/>
            <w:gridSpan w:val="2"/>
            <w:vAlign w:val="center"/>
          </w:tcPr>
          <w:p w14:paraId="393CDA6D" w14:textId="4D97C111" w:rsidR="002E5FE8" w:rsidRDefault="003471C4" w:rsidP="00175F3D">
            <w:pPr>
              <w:spacing w:line="360" w:lineRule="auto"/>
              <w:jc w:val="both"/>
              <w:rPr>
                <w:sz w:val="26"/>
                <w:szCs w:val="26"/>
              </w:rPr>
            </w:pPr>
            <w:r>
              <w:rPr>
                <w:sz w:val="26"/>
                <w:szCs w:val="26"/>
              </w:rPr>
              <w:t>24</w:t>
            </w:r>
          </w:p>
        </w:tc>
        <w:tc>
          <w:tcPr>
            <w:tcW w:w="751" w:type="dxa"/>
            <w:vAlign w:val="center"/>
          </w:tcPr>
          <w:p w14:paraId="0460EE8B" w14:textId="4451D6DE" w:rsidR="002E5FE8" w:rsidRDefault="003471C4" w:rsidP="00175F3D">
            <w:pPr>
              <w:spacing w:line="360" w:lineRule="auto"/>
              <w:jc w:val="both"/>
              <w:rPr>
                <w:sz w:val="26"/>
                <w:szCs w:val="26"/>
              </w:rPr>
            </w:pPr>
            <w:r>
              <w:rPr>
                <w:sz w:val="26"/>
                <w:szCs w:val="26"/>
              </w:rPr>
              <w:t>0</w:t>
            </w:r>
          </w:p>
        </w:tc>
        <w:tc>
          <w:tcPr>
            <w:tcW w:w="579" w:type="dxa"/>
            <w:gridSpan w:val="2"/>
            <w:vAlign w:val="center"/>
          </w:tcPr>
          <w:p w14:paraId="6E94634F" w14:textId="51D68842" w:rsidR="002E5FE8" w:rsidRDefault="003471C4" w:rsidP="00175F3D">
            <w:pPr>
              <w:spacing w:line="360" w:lineRule="auto"/>
              <w:jc w:val="both"/>
              <w:rPr>
                <w:sz w:val="26"/>
                <w:szCs w:val="26"/>
              </w:rPr>
            </w:pPr>
            <w:r>
              <w:rPr>
                <w:sz w:val="26"/>
                <w:szCs w:val="26"/>
              </w:rPr>
              <w:t>0</w:t>
            </w:r>
          </w:p>
        </w:tc>
      </w:tr>
      <w:tr w:rsidR="00A62BDD" w14:paraId="77AC9CE8" w14:textId="77777777" w:rsidTr="007F5784">
        <w:tc>
          <w:tcPr>
            <w:tcW w:w="3564" w:type="dxa"/>
          </w:tcPr>
          <w:p w14:paraId="5BB51527" w14:textId="77777777" w:rsidR="003424D0" w:rsidRPr="00AF71B1" w:rsidRDefault="003424D0"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Online computer assisted language learning programs motivates me to explore many topics I have not seen before.</w:t>
            </w:r>
          </w:p>
        </w:tc>
        <w:tc>
          <w:tcPr>
            <w:tcW w:w="739" w:type="dxa"/>
            <w:vAlign w:val="center"/>
          </w:tcPr>
          <w:p w14:paraId="7D651DD0" w14:textId="05937E5A" w:rsidR="003424D0" w:rsidRDefault="00EC58DE" w:rsidP="00175F3D">
            <w:pPr>
              <w:spacing w:line="360" w:lineRule="auto"/>
              <w:jc w:val="both"/>
              <w:rPr>
                <w:sz w:val="26"/>
                <w:szCs w:val="26"/>
              </w:rPr>
            </w:pPr>
            <w:r>
              <w:rPr>
                <w:sz w:val="26"/>
                <w:szCs w:val="26"/>
              </w:rPr>
              <w:t>8</w:t>
            </w:r>
          </w:p>
        </w:tc>
        <w:tc>
          <w:tcPr>
            <w:tcW w:w="795" w:type="dxa"/>
            <w:gridSpan w:val="3"/>
            <w:vAlign w:val="center"/>
          </w:tcPr>
          <w:p w14:paraId="4CF957BA" w14:textId="406B7DB1" w:rsidR="003424D0" w:rsidRDefault="00EC58DE" w:rsidP="00175F3D">
            <w:pPr>
              <w:spacing w:line="360" w:lineRule="auto"/>
              <w:jc w:val="both"/>
              <w:rPr>
                <w:sz w:val="26"/>
                <w:szCs w:val="26"/>
              </w:rPr>
            </w:pPr>
            <w:r>
              <w:rPr>
                <w:sz w:val="26"/>
                <w:szCs w:val="26"/>
              </w:rPr>
              <w:t>32</w:t>
            </w:r>
          </w:p>
        </w:tc>
        <w:tc>
          <w:tcPr>
            <w:tcW w:w="759" w:type="dxa"/>
            <w:gridSpan w:val="2"/>
            <w:vAlign w:val="center"/>
          </w:tcPr>
          <w:p w14:paraId="5324649E" w14:textId="1C06B91E" w:rsidR="003424D0" w:rsidRDefault="00EC58DE" w:rsidP="00175F3D">
            <w:pPr>
              <w:spacing w:line="360" w:lineRule="auto"/>
              <w:jc w:val="both"/>
              <w:rPr>
                <w:sz w:val="26"/>
                <w:szCs w:val="26"/>
              </w:rPr>
            </w:pPr>
            <w:r>
              <w:rPr>
                <w:sz w:val="26"/>
                <w:szCs w:val="26"/>
              </w:rPr>
              <w:t>11</w:t>
            </w:r>
          </w:p>
        </w:tc>
        <w:tc>
          <w:tcPr>
            <w:tcW w:w="650" w:type="dxa"/>
            <w:vAlign w:val="center"/>
          </w:tcPr>
          <w:p w14:paraId="14A75D41" w14:textId="024B8765" w:rsidR="003424D0" w:rsidRDefault="00EC58DE" w:rsidP="00175F3D">
            <w:pPr>
              <w:spacing w:line="360" w:lineRule="auto"/>
              <w:jc w:val="both"/>
              <w:rPr>
                <w:sz w:val="26"/>
                <w:szCs w:val="26"/>
              </w:rPr>
            </w:pPr>
            <w:r>
              <w:rPr>
                <w:sz w:val="26"/>
                <w:szCs w:val="26"/>
              </w:rPr>
              <w:t>44</w:t>
            </w:r>
          </w:p>
        </w:tc>
        <w:tc>
          <w:tcPr>
            <w:tcW w:w="769" w:type="dxa"/>
            <w:gridSpan w:val="2"/>
            <w:vAlign w:val="center"/>
          </w:tcPr>
          <w:p w14:paraId="158D5655" w14:textId="48F87A2E" w:rsidR="003424D0" w:rsidRDefault="00EC58DE" w:rsidP="00175F3D">
            <w:pPr>
              <w:spacing w:line="360" w:lineRule="auto"/>
              <w:jc w:val="both"/>
              <w:rPr>
                <w:sz w:val="26"/>
                <w:szCs w:val="26"/>
              </w:rPr>
            </w:pPr>
            <w:r>
              <w:rPr>
                <w:sz w:val="26"/>
                <w:szCs w:val="26"/>
              </w:rPr>
              <w:t>4</w:t>
            </w:r>
          </w:p>
        </w:tc>
        <w:tc>
          <w:tcPr>
            <w:tcW w:w="738" w:type="dxa"/>
            <w:vAlign w:val="center"/>
          </w:tcPr>
          <w:p w14:paraId="73B1428E" w14:textId="5CF2170E" w:rsidR="003424D0" w:rsidRDefault="00EC58DE" w:rsidP="00175F3D">
            <w:pPr>
              <w:spacing w:line="360" w:lineRule="auto"/>
              <w:jc w:val="both"/>
              <w:rPr>
                <w:sz w:val="26"/>
                <w:szCs w:val="26"/>
              </w:rPr>
            </w:pPr>
            <w:r>
              <w:rPr>
                <w:sz w:val="26"/>
                <w:szCs w:val="26"/>
              </w:rPr>
              <w:t>32</w:t>
            </w:r>
          </w:p>
        </w:tc>
        <w:tc>
          <w:tcPr>
            <w:tcW w:w="793" w:type="dxa"/>
            <w:vAlign w:val="center"/>
          </w:tcPr>
          <w:p w14:paraId="415B06D0" w14:textId="7F741F15" w:rsidR="003424D0" w:rsidRDefault="00EC58DE" w:rsidP="00175F3D">
            <w:pPr>
              <w:spacing w:line="360" w:lineRule="auto"/>
              <w:jc w:val="both"/>
              <w:rPr>
                <w:sz w:val="26"/>
                <w:szCs w:val="26"/>
              </w:rPr>
            </w:pPr>
            <w:r>
              <w:rPr>
                <w:sz w:val="26"/>
                <w:szCs w:val="26"/>
              </w:rPr>
              <w:t>2</w:t>
            </w:r>
          </w:p>
        </w:tc>
        <w:tc>
          <w:tcPr>
            <w:tcW w:w="672" w:type="dxa"/>
            <w:gridSpan w:val="2"/>
            <w:vAlign w:val="center"/>
          </w:tcPr>
          <w:p w14:paraId="72532769" w14:textId="08708E0E" w:rsidR="003424D0" w:rsidRDefault="00EC58DE" w:rsidP="00175F3D">
            <w:pPr>
              <w:spacing w:line="360" w:lineRule="auto"/>
              <w:jc w:val="both"/>
              <w:rPr>
                <w:sz w:val="26"/>
                <w:szCs w:val="26"/>
              </w:rPr>
            </w:pPr>
            <w:r>
              <w:rPr>
                <w:sz w:val="26"/>
                <w:szCs w:val="26"/>
              </w:rPr>
              <w:t>24</w:t>
            </w:r>
          </w:p>
        </w:tc>
        <w:tc>
          <w:tcPr>
            <w:tcW w:w="751" w:type="dxa"/>
            <w:vAlign w:val="center"/>
          </w:tcPr>
          <w:p w14:paraId="2A262CED" w14:textId="24D969CF" w:rsidR="003424D0" w:rsidRDefault="00EC58DE" w:rsidP="00175F3D">
            <w:pPr>
              <w:spacing w:line="360" w:lineRule="auto"/>
              <w:jc w:val="both"/>
              <w:rPr>
                <w:sz w:val="26"/>
                <w:szCs w:val="26"/>
              </w:rPr>
            </w:pPr>
            <w:r>
              <w:rPr>
                <w:sz w:val="26"/>
                <w:szCs w:val="26"/>
              </w:rPr>
              <w:t>0</w:t>
            </w:r>
          </w:p>
        </w:tc>
        <w:tc>
          <w:tcPr>
            <w:tcW w:w="579" w:type="dxa"/>
            <w:gridSpan w:val="2"/>
            <w:vAlign w:val="center"/>
          </w:tcPr>
          <w:p w14:paraId="7B1BE1A6" w14:textId="61065B4B" w:rsidR="003424D0" w:rsidRDefault="00EC58DE" w:rsidP="00175F3D">
            <w:pPr>
              <w:spacing w:line="360" w:lineRule="auto"/>
              <w:jc w:val="both"/>
              <w:rPr>
                <w:sz w:val="26"/>
                <w:szCs w:val="26"/>
              </w:rPr>
            </w:pPr>
            <w:r>
              <w:rPr>
                <w:sz w:val="26"/>
                <w:szCs w:val="26"/>
              </w:rPr>
              <w:t>0</w:t>
            </w:r>
          </w:p>
        </w:tc>
      </w:tr>
      <w:tr w:rsidR="00A62BDD" w14:paraId="2EFF7959" w14:textId="77777777" w:rsidTr="007F5784">
        <w:tc>
          <w:tcPr>
            <w:tcW w:w="3564" w:type="dxa"/>
          </w:tcPr>
          <w:p w14:paraId="59EEC207" w14:textId="77777777" w:rsidR="003424D0" w:rsidRPr="00AF71B1" w:rsidRDefault="003424D0"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chatting and email messaging programs, allows me to collaborate with others easily, both in and outside campus.</w:t>
            </w:r>
          </w:p>
        </w:tc>
        <w:tc>
          <w:tcPr>
            <w:tcW w:w="739" w:type="dxa"/>
            <w:vAlign w:val="center"/>
          </w:tcPr>
          <w:p w14:paraId="0E6B78A9" w14:textId="19DABFA5" w:rsidR="003424D0" w:rsidRDefault="0093296E" w:rsidP="00175F3D">
            <w:pPr>
              <w:spacing w:line="360" w:lineRule="auto"/>
              <w:jc w:val="both"/>
              <w:rPr>
                <w:sz w:val="26"/>
                <w:szCs w:val="26"/>
              </w:rPr>
            </w:pPr>
            <w:r>
              <w:rPr>
                <w:sz w:val="26"/>
                <w:szCs w:val="26"/>
              </w:rPr>
              <w:t>6</w:t>
            </w:r>
          </w:p>
        </w:tc>
        <w:tc>
          <w:tcPr>
            <w:tcW w:w="795" w:type="dxa"/>
            <w:gridSpan w:val="3"/>
            <w:vAlign w:val="center"/>
          </w:tcPr>
          <w:p w14:paraId="37965BE3" w14:textId="4BD38F3E" w:rsidR="003424D0" w:rsidRDefault="0093296E" w:rsidP="00175F3D">
            <w:pPr>
              <w:spacing w:line="360" w:lineRule="auto"/>
              <w:jc w:val="both"/>
              <w:rPr>
                <w:sz w:val="26"/>
                <w:szCs w:val="26"/>
              </w:rPr>
            </w:pPr>
            <w:r>
              <w:rPr>
                <w:sz w:val="26"/>
                <w:szCs w:val="26"/>
              </w:rPr>
              <w:t>28</w:t>
            </w:r>
          </w:p>
        </w:tc>
        <w:tc>
          <w:tcPr>
            <w:tcW w:w="759" w:type="dxa"/>
            <w:gridSpan w:val="2"/>
            <w:vAlign w:val="center"/>
          </w:tcPr>
          <w:p w14:paraId="31D57AF1" w14:textId="52C8E8FD" w:rsidR="003424D0" w:rsidRDefault="0093296E" w:rsidP="00175F3D">
            <w:pPr>
              <w:spacing w:line="360" w:lineRule="auto"/>
              <w:jc w:val="both"/>
              <w:rPr>
                <w:sz w:val="26"/>
                <w:szCs w:val="26"/>
              </w:rPr>
            </w:pPr>
            <w:r>
              <w:rPr>
                <w:sz w:val="26"/>
                <w:szCs w:val="26"/>
              </w:rPr>
              <w:t>10</w:t>
            </w:r>
          </w:p>
        </w:tc>
        <w:tc>
          <w:tcPr>
            <w:tcW w:w="650" w:type="dxa"/>
            <w:vAlign w:val="center"/>
          </w:tcPr>
          <w:p w14:paraId="1E4FE909" w14:textId="240FB4C6" w:rsidR="003424D0" w:rsidRDefault="0093296E" w:rsidP="00175F3D">
            <w:pPr>
              <w:spacing w:line="360" w:lineRule="auto"/>
              <w:jc w:val="both"/>
              <w:rPr>
                <w:sz w:val="26"/>
                <w:szCs w:val="26"/>
              </w:rPr>
            </w:pPr>
            <w:r>
              <w:rPr>
                <w:sz w:val="26"/>
                <w:szCs w:val="26"/>
              </w:rPr>
              <w:t>44</w:t>
            </w:r>
          </w:p>
        </w:tc>
        <w:tc>
          <w:tcPr>
            <w:tcW w:w="769" w:type="dxa"/>
            <w:gridSpan w:val="2"/>
            <w:vAlign w:val="center"/>
          </w:tcPr>
          <w:p w14:paraId="0482F035" w14:textId="009F26BA" w:rsidR="003424D0" w:rsidRDefault="0093296E" w:rsidP="00175F3D">
            <w:pPr>
              <w:spacing w:line="360" w:lineRule="auto"/>
              <w:jc w:val="both"/>
              <w:rPr>
                <w:sz w:val="26"/>
                <w:szCs w:val="26"/>
              </w:rPr>
            </w:pPr>
            <w:r>
              <w:rPr>
                <w:sz w:val="26"/>
                <w:szCs w:val="26"/>
              </w:rPr>
              <w:t>7</w:t>
            </w:r>
          </w:p>
        </w:tc>
        <w:tc>
          <w:tcPr>
            <w:tcW w:w="738" w:type="dxa"/>
            <w:vAlign w:val="center"/>
          </w:tcPr>
          <w:p w14:paraId="7AABC260" w14:textId="78E1724B" w:rsidR="003424D0" w:rsidRDefault="0093296E" w:rsidP="00175F3D">
            <w:pPr>
              <w:spacing w:line="360" w:lineRule="auto"/>
              <w:jc w:val="both"/>
              <w:rPr>
                <w:sz w:val="26"/>
                <w:szCs w:val="26"/>
              </w:rPr>
            </w:pPr>
            <w:r>
              <w:rPr>
                <w:sz w:val="26"/>
                <w:szCs w:val="26"/>
              </w:rPr>
              <w:t>16</w:t>
            </w:r>
          </w:p>
        </w:tc>
        <w:tc>
          <w:tcPr>
            <w:tcW w:w="793" w:type="dxa"/>
            <w:vAlign w:val="center"/>
          </w:tcPr>
          <w:p w14:paraId="62D341C2" w14:textId="749D67DD" w:rsidR="003424D0" w:rsidRDefault="0093296E" w:rsidP="00175F3D">
            <w:pPr>
              <w:spacing w:line="360" w:lineRule="auto"/>
              <w:jc w:val="both"/>
              <w:rPr>
                <w:sz w:val="26"/>
                <w:szCs w:val="26"/>
              </w:rPr>
            </w:pPr>
            <w:r>
              <w:rPr>
                <w:sz w:val="26"/>
                <w:szCs w:val="26"/>
              </w:rPr>
              <w:t>2</w:t>
            </w:r>
          </w:p>
        </w:tc>
        <w:tc>
          <w:tcPr>
            <w:tcW w:w="672" w:type="dxa"/>
            <w:gridSpan w:val="2"/>
            <w:vAlign w:val="center"/>
          </w:tcPr>
          <w:p w14:paraId="2A4CE15A" w14:textId="7BEAA340" w:rsidR="003424D0" w:rsidRDefault="0093296E" w:rsidP="00175F3D">
            <w:pPr>
              <w:spacing w:line="360" w:lineRule="auto"/>
              <w:jc w:val="both"/>
              <w:rPr>
                <w:sz w:val="26"/>
                <w:szCs w:val="26"/>
              </w:rPr>
            </w:pPr>
            <w:r>
              <w:rPr>
                <w:sz w:val="26"/>
                <w:szCs w:val="26"/>
              </w:rPr>
              <w:t>8</w:t>
            </w:r>
          </w:p>
        </w:tc>
        <w:tc>
          <w:tcPr>
            <w:tcW w:w="751" w:type="dxa"/>
            <w:vAlign w:val="center"/>
          </w:tcPr>
          <w:p w14:paraId="038A1C46" w14:textId="55A66F43" w:rsidR="003424D0" w:rsidRDefault="0093296E" w:rsidP="00175F3D">
            <w:pPr>
              <w:spacing w:line="360" w:lineRule="auto"/>
              <w:jc w:val="both"/>
              <w:rPr>
                <w:sz w:val="26"/>
                <w:szCs w:val="26"/>
              </w:rPr>
            </w:pPr>
            <w:r>
              <w:rPr>
                <w:sz w:val="26"/>
                <w:szCs w:val="26"/>
              </w:rPr>
              <w:t>0</w:t>
            </w:r>
          </w:p>
        </w:tc>
        <w:tc>
          <w:tcPr>
            <w:tcW w:w="579" w:type="dxa"/>
            <w:gridSpan w:val="2"/>
            <w:vAlign w:val="center"/>
          </w:tcPr>
          <w:p w14:paraId="626DF290" w14:textId="7385BFC3" w:rsidR="003424D0" w:rsidRDefault="0093296E" w:rsidP="00175F3D">
            <w:pPr>
              <w:spacing w:line="360" w:lineRule="auto"/>
              <w:jc w:val="both"/>
              <w:rPr>
                <w:sz w:val="26"/>
                <w:szCs w:val="26"/>
              </w:rPr>
            </w:pPr>
            <w:r>
              <w:rPr>
                <w:sz w:val="26"/>
                <w:szCs w:val="26"/>
              </w:rPr>
              <w:t>0</w:t>
            </w:r>
          </w:p>
        </w:tc>
      </w:tr>
      <w:tr w:rsidR="00A62BDD" w14:paraId="14466245" w14:textId="77777777" w:rsidTr="007F5784">
        <w:tc>
          <w:tcPr>
            <w:tcW w:w="3564" w:type="dxa"/>
          </w:tcPr>
          <w:p w14:paraId="19DF088D" w14:textId="77777777" w:rsidR="003424D0" w:rsidRPr="00AF71B1" w:rsidRDefault="003424D0"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vocabulary, grammar and pronunciation programs will help me get better results in my subjects.</w:t>
            </w:r>
          </w:p>
        </w:tc>
        <w:tc>
          <w:tcPr>
            <w:tcW w:w="739" w:type="dxa"/>
            <w:vAlign w:val="center"/>
          </w:tcPr>
          <w:p w14:paraId="46B7D248" w14:textId="6DC6F088" w:rsidR="003424D0" w:rsidRDefault="00315D52" w:rsidP="00175F3D">
            <w:pPr>
              <w:spacing w:line="360" w:lineRule="auto"/>
              <w:jc w:val="both"/>
              <w:rPr>
                <w:sz w:val="26"/>
                <w:szCs w:val="26"/>
              </w:rPr>
            </w:pPr>
            <w:r>
              <w:rPr>
                <w:sz w:val="26"/>
                <w:szCs w:val="26"/>
              </w:rPr>
              <w:t>14</w:t>
            </w:r>
          </w:p>
        </w:tc>
        <w:tc>
          <w:tcPr>
            <w:tcW w:w="795" w:type="dxa"/>
            <w:gridSpan w:val="3"/>
            <w:vAlign w:val="center"/>
          </w:tcPr>
          <w:p w14:paraId="1C57CC10" w14:textId="1576E661" w:rsidR="003424D0" w:rsidRDefault="000C56E7" w:rsidP="00175F3D">
            <w:pPr>
              <w:spacing w:line="360" w:lineRule="auto"/>
              <w:jc w:val="both"/>
              <w:rPr>
                <w:sz w:val="26"/>
                <w:szCs w:val="26"/>
              </w:rPr>
            </w:pPr>
            <w:r>
              <w:rPr>
                <w:sz w:val="26"/>
                <w:szCs w:val="26"/>
              </w:rPr>
              <w:t>56</w:t>
            </w:r>
          </w:p>
        </w:tc>
        <w:tc>
          <w:tcPr>
            <w:tcW w:w="759" w:type="dxa"/>
            <w:gridSpan w:val="2"/>
            <w:vAlign w:val="center"/>
          </w:tcPr>
          <w:p w14:paraId="2395B97D" w14:textId="040692A9" w:rsidR="003424D0" w:rsidRDefault="00315D52" w:rsidP="00175F3D">
            <w:pPr>
              <w:spacing w:line="360" w:lineRule="auto"/>
              <w:jc w:val="both"/>
              <w:rPr>
                <w:sz w:val="26"/>
                <w:szCs w:val="26"/>
              </w:rPr>
            </w:pPr>
            <w:r>
              <w:rPr>
                <w:sz w:val="26"/>
                <w:szCs w:val="26"/>
              </w:rPr>
              <w:t>5</w:t>
            </w:r>
          </w:p>
        </w:tc>
        <w:tc>
          <w:tcPr>
            <w:tcW w:w="650" w:type="dxa"/>
            <w:vAlign w:val="center"/>
          </w:tcPr>
          <w:p w14:paraId="6F3C362F" w14:textId="3BBBB90A" w:rsidR="003424D0" w:rsidRDefault="000C56E7" w:rsidP="00175F3D">
            <w:pPr>
              <w:spacing w:line="360" w:lineRule="auto"/>
              <w:jc w:val="both"/>
              <w:rPr>
                <w:sz w:val="26"/>
                <w:szCs w:val="26"/>
              </w:rPr>
            </w:pPr>
            <w:r>
              <w:rPr>
                <w:sz w:val="26"/>
                <w:szCs w:val="26"/>
              </w:rPr>
              <w:t>28</w:t>
            </w:r>
          </w:p>
        </w:tc>
        <w:tc>
          <w:tcPr>
            <w:tcW w:w="769" w:type="dxa"/>
            <w:gridSpan w:val="2"/>
            <w:vAlign w:val="center"/>
          </w:tcPr>
          <w:p w14:paraId="79DAA7AD" w14:textId="0B351D9D" w:rsidR="003424D0" w:rsidRDefault="00315D52" w:rsidP="00175F3D">
            <w:pPr>
              <w:spacing w:line="360" w:lineRule="auto"/>
              <w:jc w:val="both"/>
              <w:rPr>
                <w:sz w:val="26"/>
                <w:szCs w:val="26"/>
              </w:rPr>
            </w:pPr>
            <w:r>
              <w:rPr>
                <w:sz w:val="26"/>
                <w:szCs w:val="26"/>
              </w:rPr>
              <w:t>5</w:t>
            </w:r>
          </w:p>
        </w:tc>
        <w:tc>
          <w:tcPr>
            <w:tcW w:w="738" w:type="dxa"/>
            <w:vAlign w:val="center"/>
          </w:tcPr>
          <w:p w14:paraId="73F7A800" w14:textId="15FA6454" w:rsidR="003424D0" w:rsidRDefault="000C56E7" w:rsidP="00175F3D">
            <w:pPr>
              <w:spacing w:line="360" w:lineRule="auto"/>
              <w:jc w:val="both"/>
              <w:rPr>
                <w:sz w:val="26"/>
                <w:szCs w:val="26"/>
              </w:rPr>
            </w:pPr>
            <w:r>
              <w:rPr>
                <w:sz w:val="26"/>
                <w:szCs w:val="26"/>
              </w:rPr>
              <w:t>20</w:t>
            </w:r>
          </w:p>
        </w:tc>
        <w:tc>
          <w:tcPr>
            <w:tcW w:w="793" w:type="dxa"/>
            <w:vAlign w:val="center"/>
          </w:tcPr>
          <w:p w14:paraId="02E19711" w14:textId="0FBDB6B4" w:rsidR="003424D0" w:rsidRDefault="00315D52" w:rsidP="00175F3D">
            <w:pPr>
              <w:spacing w:line="360" w:lineRule="auto"/>
              <w:jc w:val="both"/>
              <w:rPr>
                <w:sz w:val="26"/>
                <w:szCs w:val="26"/>
              </w:rPr>
            </w:pPr>
            <w:r>
              <w:rPr>
                <w:sz w:val="26"/>
                <w:szCs w:val="26"/>
              </w:rPr>
              <w:t>0</w:t>
            </w:r>
          </w:p>
        </w:tc>
        <w:tc>
          <w:tcPr>
            <w:tcW w:w="672" w:type="dxa"/>
            <w:gridSpan w:val="2"/>
            <w:vAlign w:val="center"/>
          </w:tcPr>
          <w:p w14:paraId="7EF4FCCF" w14:textId="6B990864" w:rsidR="003424D0" w:rsidRDefault="000C56E7" w:rsidP="00175F3D">
            <w:pPr>
              <w:spacing w:line="360" w:lineRule="auto"/>
              <w:jc w:val="both"/>
              <w:rPr>
                <w:sz w:val="26"/>
                <w:szCs w:val="26"/>
              </w:rPr>
            </w:pPr>
            <w:r>
              <w:rPr>
                <w:sz w:val="26"/>
                <w:szCs w:val="26"/>
              </w:rPr>
              <w:t>0</w:t>
            </w:r>
          </w:p>
        </w:tc>
        <w:tc>
          <w:tcPr>
            <w:tcW w:w="751" w:type="dxa"/>
            <w:vAlign w:val="center"/>
          </w:tcPr>
          <w:p w14:paraId="40C67103" w14:textId="7C16C060" w:rsidR="003424D0" w:rsidRDefault="00315D52" w:rsidP="00175F3D">
            <w:pPr>
              <w:spacing w:line="360" w:lineRule="auto"/>
              <w:jc w:val="both"/>
              <w:rPr>
                <w:sz w:val="26"/>
                <w:szCs w:val="26"/>
              </w:rPr>
            </w:pPr>
            <w:r>
              <w:rPr>
                <w:sz w:val="26"/>
                <w:szCs w:val="26"/>
              </w:rPr>
              <w:t>1</w:t>
            </w:r>
          </w:p>
        </w:tc>
        <w:tc>
          <w:tcPr>
            <w:tcW w:w="579" w:type="dxa"/>
            <w:gridSpan w:val="2"/>
            <w:vAlign w:val="center"/>
          </w:tcPr>
          <w:p w14:paraId="1793984C" w14:textId="68E3E62D" w:rsidR="003424D0" w:rsidRDefault="000C56E7" w:rsidP="00175F3D">
            <w:pPr>
              <w:spacing w:line="360" w:lineRule="auto"/>
              <w:jc w:val="both"/>
              <w:rPr>
                <w:sz w:val="26"/>
                <w:szCs w:val="26"/>
              </w:rPr>
            </w:pPr>
            <w:r>
              <w:rPr>
                <w:sz w:val="26"/>
                <w:szCs w:val="26"/>
              </w:rPr>
              <w:t>4</w:t>
            </w:r>
          </w:p>
        </w:tc>
      </w:tr>
      <w:tr w:rsidR="00A62BDD" w14:paraId="5D6A380B" w14:textId="77777777" w:rsidTr="007F5784">
        <w:tc>
          <w:tcPr>
            <w:tcW w:w="3564" w:type="dxa"/>
          </w:tcPr>
          <w:p w14:paraId="6B34AF8E" w14:textId="77777777" w:rsidR="004013EE" w:rsidRPr="00AF71B1" w:rsidRDefault="004013EE"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spelling check utilities Requires software-skills training that is too time consuming</w:t>
            </w:r>
          </w:p>
        </w:tc>
        <w:tc>
          <w:tcPr>
            <w:tcW w:w="739" w:type="dxa"/>
            <w:vAlign w:val="center"/>
          </w:tcPr>
          <w:p w14:paraId="78D139E8" w14:textId="4E3DB394" w:rsidR="004013EE" w:rsidRDefault="00992F32" w:rsidP="00175F3D">
            <w:pPr>
              <w:spacing w:line="360" w:lineRule="auto"/>
              <w:jc w:val="both"/>
              <w:rPr>
                <w:sz w:val="26"/>
                <w:szCs w:val="26"/>
              </w:rPr>
            </w:pPr>
            <w:r>
              <w:rPr>
                <w:sz w:val="26"/>
                <w:szCs w:val="26"/>
              </w:rPr>
              <w:t>5</w:t>
            </w:r>
          </w:p>
        </w:tc>
        <w:tc>
          <w:tcPr>
            <w:tcW w:w="795" w:type="dxa"/>
            <w:gridSpan w:val="3"/>
            <w:vAlign w:val="center"/>
          </w:tcPr>
          <w:p w14:paraId="5F3FC728" w14:textId="0DBE5E26" w:rsidR="004013EE" w:rsidRDefault="00992F32" w:rsidP="00175F3D">
            <w:pPr>
              <w:spacing w:line="360" w:lineRule="auto"/>
              <w:jc w:val="both"/>
              <w:rPr>
                <w:sz w:val="26"/>
                <w:szCs w:val="26"/>
              </w:rPr>
            </w:pPr>
            <w:r>
              <w:rPr>
                <w:sz w:val="26"/>
                <w:szCs w:val="26"/>
              </w:rPr>
              <w:t>20</w:t>
            </w:r>
          </w:p>
        </w:tc>
        <w:tc>
          <w:tcPr>
            <w:tcW w:w="759" w:type="dxa"/>
            <w:gridSpan w:val="2"/>
            <w:vAlign w:val="center"/>
          </w:tcPr>
          <w:p w14:paraId="166225AA" w14:textId="34744B7B" w:rsidR="004013EE" w:rsidRDefault="00992F32" w:rsidP="00175F3D">
            <w:pPr>
              <w:spacing w:line="360" w:lineRule="auto"/>
              <w:jc w:val="both"/>
              <w:rPr>
                <w:sz w:val="26"/>
                <w:szCs w:val="26"/>
              </w:rPr>
            </w:pPr>
            <w:r>
              <w:rPr>
                <w:sz w:val="26"/>
                <w:szCs w:val="26"/>
              </w:rPr>
              <w:t>10</w:t>
            </w:r>
          </w:p>
        </w:tc>
        <w:tc>
          <w:tcPr>
            <w:tcW w:w="650" w:type="dxa"/>
            <w:vAlign w:val="center"/>
          </w:tcPr>
          <w:p w14:paraId="2CC82B04" w14:textId="260EFEE5" w:rsidR="004013EE" w:rsidRDefault="00992F32" w:rsidP="00175F3D">
            <w:pPr>
              <w:spacing w:line="360" w:lineRule="auto"/>
              <w:jc w:val="both"/>
              <w:rPr>
                <w:sz w:val="26"/>
                <w:szCs w:val="26"/>
              </w:rPr>
            </w:pPr>
            <w:r>
              <w:rPr>
                <w:sz w:val="26"/>
                <w:szCs w:val="26"/>
              </w:rPr>
              <w:t>40</w:t>
            </w:r>
          </w:p>
        </w:tc>
        <w:tc>
          <w:tcPr>
            <w:tcW w:w="769" w:type="dxa"/>
            <w:gridSpan w:val="2"/>
            <w:vAlign w:val="center"/>
          </w:tcPr>
          <w:p w14:paraId="1E94CA75" w14:textId="6C806C8C" w:rsidR="004013EE" w:rsidRDefault="00992F32" w:rsidP="00175F3D">
            <w:pPr>
              <w:spacing w:line="360" w:lineRule="auto"/>
              <w:jc w:val="both"/>
              <w:rPr>
                <w:sz w:val="26"/>
                <w:szCs w:val="26"/>
              </w:rPr>
            </w:pPr>
            <w:r>
              <w:rPr>
                <w:sz w:val="26"/>
                <w:szCs w:val="26"/>
              </w:rPr>
              <w:t>9</w:t>
            </w:r>
          </w:p>
        </w:tc>
        <w:tc>
          <w:tcPr>
            <w:tcW w:w="738" w:type="dxa"/>
            <w:vAlign w:val="center"/>
          </w:tcPr>
          <w:p w14:paraId="1626F7FF" w14:textId="6FA1DFCD" w:rsidR="004013EE" w:rsidRDefault="00992F32" w:rsidP="00175F3D">
            <w:pPr>
              <w:spacing w:line="360" w:lineRule="auto"/>
              <w:jc w:val="both"/>
              <w:rPr>
                <w:sz w:val="26"/>
                <w:szCs w:val="26"/>
              </w:rPr>
            </w:pPr>
            <w:r>
              <w:rPr>
                <w:sz w:val="26"/>
                <w:szCs w:val="26"/>
              </w:rPr>
              <w:t>36</w:t>
            </w:r>
          </w:p>
        </w:tc>
        <w:tc>
          <w:tcPr>
            <w:tcW w:w="793" w:type="dxa"/>
            <w:vAlign w:val="center"/>
          </w:tcPr>
          <w:p w14:paraId="7226EFB1" w14:textId="15D11FE9" w:rsidR="004013EE" w:rsidRDefault="00992F32" w:rsidP="00175F3D">
            <w:pPr>
              <w:spacing w:line="360" w:lineRule="auto"/>
              <w:jc w:val="both"/>
              <w:rPr>
                <w:sz w:val="26"/>
                <w:szCs w:val="26"/>
              </w:rPr>
            </w:pPr>
            <w:r>
              <w:rPr>
                <w:sz w:val="26"/>
                <w:szCs w:val="26"/>
              </w:rPr>
              <w:t>1</w:t>
            </w:r>
          </w:p>
        </w:tc>
        <w:tc>
          <w:tcPr>
            <w:tcW w:w="672" w:type="dxa"/>
            <w:gridSpan w:val="2"/>
            <w:vAlign w:val="center"/>
          </w:tcPr>
          <w:p w14:paraId="7004A64F" w14:textId="3013B42F" w:rsidR="004013EE" w:rsidRDefault="00992F32" w:rsidP="00175F3D">
            <w:pPr>
              <w:spacing w:line="360" w:lineRule="auto"/>
              <w:jc w:val="both"/>
              <w:rPr>
                <w:sz w:val="26"/>
                <w:szCs w:val="26"/>
              </w:rPr>
            </w:pPr>
            <w:r>
              <w:rPr>
                <w:sz w:val="26"/>
                <w:szCs w:val="26"/>
              </w:rPr>
              <w:t>4</w:t>
            </w:r>
          </w:p>
        </w:tc>
        <w:tc>
          <w:tcPr>
            <w:tcW w:w="751" w:type="dxa"/>
            <w:vAlign w:val="center"/>
          </w:tcPr>
          <w:p w14:paraId="17DD09A1" w14:textId="12C1FA99" w:rsidR="004013EE" w:rsidRDefault="00992F32" w:rsidP="00175F3D">
            <w:pPr>
              <w:spacing w:line="360" w:lineRule="auto"/>
              <w:jc w:val="both"/>
              <w:rPr>
                <w:sz w:val="26"/>
                <w:szCs w:val="26"/>
              </w:rPr>
            </w:pPr>
            <w:r>
              <w:rPr>
                <w:sz w:val="26"/>
                <w:szCs w:val="26"/>
              </w:rPr>
              <w:t>0</w:t>
            </w:r>
          </w:p>
        </w:tc>
        <w:tc>
          <w:tcPr>
            <w:tcW w:w="579" w:type="dxa"/>
            <w:gridSpan w:val="2"/>
            <w:vAlign w:val="center"/>
          </w:tcPr>
          <w:p w14:paraId="7D6D1922" w14:textId="36B787F7" w:rsidR="004013EE" w:rsidRDefault="00992F32" w:rsidP="00175F3D">
            <w:pPr>
              <w:spacing w:line="360" w:lineRule="auto"/>
              <w:jc w:val="both"/>
              <w:rPr>
                <w:sz w:val="26"/>
                <w:szCs w:val="26"/>
              </w:rPr>
            </w:pPr>
            <w:r>
              <w:rPr>
                <w:sz w:val="26"/>
                <w:szCs w:val="26"/>
              </w:rPr>
              <w:t>0</w:t>
            </w:r>
          </w:p>
        </w:tc>
      </w:tr>
      <w:tr w:rsidR="00E83DAC" w14:paraId="545C0D98" w14:textId="77777777" w:rsidTr="007F5784">
        <w:trPr>
          <w:gridAfter w:val="1"/>
          <w:wAfter w:w="25" w:type="dxa"/>
        </w:trPr>
        <w:tc>
          <w:tcPr>
            <w:tcW w:w="3564" w:type="dxa"/>
          </w:tcPr>
          <w:p w14:paraId="4EF4E03A" w14:textId="77777777" w:rsidR="00E83DAC" w:rsidRPr="00AF71B1" w:rsidRDefault="00E83DAC"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I am aware that technology exists, but have not used it – </w:t>
            </w:r>
            <w:r w:rsidRPr="00AF71B1">
              <w:rPr>
                <w:rFonts w:asciiTheme="majorBidi" w:hAnsiTheme="majorBidi" w:cstheme="majorBidi"/>
                <w:sz w:val="26"/>
                <w:szCs w:val="26"/>
              </w:rPr>
              <w:lastRenderedPageBreak/>
              <w:t xml:space="preserve">perhaps I’m even avoiding it. </w:t>
            </w:r>
          </w:p>
        </w:tc>
        <w:tc>
          <w:tcPr>
            <w:tcW w:w="767" w:type="dxa"/>
            <w:gridSpan w:val="2"/>
            <w:vAlign w:val="center"/>
          </w:tcPr>
          <w:p w14:paraId="792E1304" w14:textId="213D23BF" w:rsidR="00E83DAC" w:rsidRDefault="00992F32" w:rsidP="00175F3D">
            <w:pPr>
              <w:spacing w:line="360" w:lineRule="auto"/>
              <w:jc w:val="both"/>
              <w:rPr>
                <w:sz w:val="26"/>
                <w:szCs w:val="26"/>
              </w:rPr>
            </w:pPr>
            <w:r>
              <w:rPr>
                <w:sz w:val="26"/>
                <w:szCs w:val="26"/>
              </w:rPr>
              <w:lastRenderedPageBreak/>
              <w:t>0</w:t>
            </w:r>
          </w:p>
        </w:tc>
        <w:tc>
          <w:tcPr>
            <w:tcW w:w="767" w:type="dxa"/>
            <w:gridSpan w:val="2"/>
            <w:vAlign w:val="center"/>
          </w:tcPr>
          <w:p w14:paraId="234AEFEE" w14:textId="79B8C361" w:rsidR="00E83DAC" w:rsidRDefault="00992F32" w:rsidP="00175F3D">
            <w:pPr>
              <w:spacing w:line="360" w:lineRule="auto"/>
              <w:jc w:val="both"/>
              <w:rPr>
                <w:sz w:val="26"/>
                <w:szCs w:val="26"/>
              </w:rPr>
            </w:pPr>
            <w:r>
              <w:rPr>
                <w:sz w:val="26"/>
                <w:szCs w:val="26"/>
              </w:rPr>
              <w:t>0</w:t>
            </w:r>
          </w:p>
        </w:tc>
        <w:tc>
          <w:tcPr>
            <w:tcW w:w="704" w:type="dxa"/>
            <w:vAlign w:val="center"/>
          </w:tcPr>
          <w:p w14:paraId="2977926A" w14:textId="4191110E" w:rsidR="00E83DAC" w:rsidRDefault="00992F32" w:rsidP="00175F3D">
            <w:pPr>
              <w:spacing w:line="360" w:lineRule="auto"/>
              <w:jc w:val="both"/>
              <w:rPr>
                <w:sz w:val="26"/>
                <w:szCs w:val="26"/>
              </w:rPr>
            </w:pPr>
            <w:r>
              <w:rPr>
                <w:sz w:val="26"/>
                <w:szCs w:val="26"/>
              </w:rPr>
              <w:t>3</w:t>
            </w:r>
          </w:p>
        </w:tc>
        <w:tc>
          <w:tcPr>
            <w:tcW w:w="705" w:type="dxa"/>
            <w:gridSpan w:val="2"/>
            <w:vAlign w:val="center"/>
          </w:tcPr>
          <w:p w14:paraId="0CE355A8" w14:textId="002F2FCE" w:rsidR="00E83DAC" w:rsidRDefault="00992F32" w:rsidP="00175F3D">
            <w:pPr>
              <w:spacing w:line="360" w:lineRule="auto"/>
              <w:jc w:val="both"/>
              <w:rPr>
                <w:sz w:val="26"/>
                <w:szCs w:val="26"/>
              </w:rPr>
            </w:pPr>
            <w:r>
              <w:rPr>
                <w:sz w:val="26"/>
                <w:szCs w:val="26"/>
              </w:rPr>
              <w:t>12</w:t>
            </w:r>
          </w:p>
        </w:tc>
        <w:tc>
          <w:tcPr>
            <w:tcW w:w="753" w:type="dxa"/>
            <w:vAlign w:val="center"/>
          </w:tcPr>
          <w:p w14:paraId="0CF0D66A" w14:textId="6C4829E5" w:rsidR="00E83DAC" w:rsidRDefault="00992F32" w:rsidP="00175F3D">
            <w:pPr>
              <w:spacing w:line="360" w:lineRule="auto"/>
              <w:jc w:val="both"/>
              <w:rPr>
                <w:sz w:val="26"/>
                <w:szCs w:val="26"/>
              </w:rPr>
            </w:pPr>
            <w:r>
              <w:rPr>
                <w:sz w:val="26"/>
                <w:szCs w:val="26"/>
              </w:rPr>
              <w:t>11</w:t>
            </w:r>
          </w:p>
        </w:tc>
        <w:tc>
          <w:tcPr>
            <w:tcW w:w="754" w:type="dxa"/>
            <w:gridSpan w:val="2"/>
            <w:vAlign w:val="center"/>
          </w:tcPr>
          <w:p w14:paraId="0859B97E" w14:textId="55C91CD9" w:rsidR="00E83DAC" w:rsidRDefault="00916844" w:rsidP="00175F3D">
            <w:pPr>
              <w:spacing w:line="360" w:lineRule="auto"/>
              <w:jc w:val="both"/>
              <w:rPr>
                <w:sz w:val="26"/>
                <w:szCs w:val="26"/>
              </w:rPr>
            </w:pPr>
            <w:r>
              <w:rPr>
                <w:sz w:val="26"/>
                <w:szCs w:val="26"/>
              </w:rPr>
              <w:t>44</w:t>
            </w:r>
          </w:p>
        </w:tc>
        <w:tc>
          <w:tcPr>
            <w:tcW w:w="793" w:type="dxa"/>
            <w:vAlign w:val="center"/>
          </w:tcPr>
          <w:p w14:paraId="36DE7CB3" w14:textId="277C2875" w:rsidR="00E83DAC" w:rsidRDefault="00992F32" w:rsidP="00175F3D">
            <w:pPr>
              <w:spacing w:line="360" w:lineRule="auto"/>
              <w:jc w:val="both"/>
              <w:rPr>
                <w:sz w:val="26"/>
                <w:szCs w:val="26"/>
              </w:rPr>
            </w:pPr>
            <w:r>
              <w:rPr>
                <w:sz w:val="26"/>
                <w:szCs w:val="26"/>
              </w:rPr>
              <w:t>9</w:t>
            </w:r>
          </w:p>
        </w:tc>
        <w:tc>
          <w:tcPr>
            <w:tcW w:w="672" w:type="dxa"/>
            <w:gridSpan w:val="2"/>
            <w:vAlign w:val="center"/>
          </w:tcPr>
          <w:p w14:paraId="752DD7BC" w14:textId="6F93155E" w:rsidR="00E83DAC" w:rsidRDefault="00916844" w:rsidP="00175F3D">
            <w:pPr>
              <w:spacing w:line="360" w:lineRule="auto"/>
              <w:jc w:val="both"/>
              <w:rPr>
                <w:sz w:val="26"/>
                <w:szCs w:val="26"/>
              </w:rPr>
            </w:pPr>
            <w:r>
              <w:rPr>
                <w:sz w:val="26"/>
                <w:szCs w:val="26"/>
              </w:rPr>
              <w:t>36</w:t>
            </w:r>
          </w:p>
        </w:tc>
        <w:tc>
          <w:tcPr>
            <w:tcW w:w="751" w:type="dxa"/>
            <w:vAlign w:val="center"/>
          </w:tcPr>
          <w:p w14:paraId="6EA33CDC" w14:textId="6128EA7E" w:rsidR="00E83DAC" w:rsidRDefault="00992F32" w:rsidP="00175F3D">
            <w:pPr>
              <w:spacing w:line="360" w:lineRule="auto"/>
              <w:jc w:val="both"/>
              <w:rPr>
                <w:sz w:val="26"/>
                <w:szCs w:val="26"/>
              </w:rPr>
            </w:pPr>
            <w:r>
              <w:rPr>
                <w:sz w:val="26"/>
                <w:szCs w:val="26"/>
              </w:rPr>
              <w:t>2</w:t>
            </w:r>
          </w:p>
        </w:tc>
        <w:tc>
          <w:tcPr>
            <w:tcW w:w="554" w:type="dxa"/>
            <w:vAlign w:val="center"/>
          </w:tcPr>
          <w:p w14:paraId="7ABA33A4" w14:textId="78A7B7DF" w:rsidR="00E83DAC" w:rsidRDefault="00916844" w:rsidP="00175F3D">
            <w:pPr>
              <w:spacing w:line="360" w:lineRule="auto"/>
              <w:jc w:val="both"/>
              <w:rPr>
                <w:sz w:val="26"/>
                <w:szCs w:val="26"/>
              </w:rPr>
            </w:pPr>
            <w:r>
              <w:rPr>
                <w:sz w:val="26"/>
                <w:szCs w:val="26"/>
              </w:rPr>
              <w:t>8</w:t>
            </w:r>
          </w:p>
        </w:tc>
      </w:tr>
      <w:tr w:rsidR="00E83DAC" w14:paraId="7E10035C" w14:textId="77777777" w:rsidTr="0058326D">
        <w:trPr>
          <w:gridAfter w:val="1"/>
          <w:wAfter w:w="25" w:type="dxa"/>
        </w:trPr>
        <w:tc>
          <w:tcPr>
            <w:tcW w:w="3564" w:type="dxa"/>
          </w:tcPr>
          <w:p w14:paraId="6A825329" w14:textId="77777777" w:rsidR="00E83DAC" w:rsidRPr="00AF71B1" w:rsidRDefault="00E83DAC"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lastRenderedPageBreak/>
              <w:t>I am sometimes frustrated using computers and I lack confidence when using them.</w:t>
            </w:r>
          </w:p>
        </w:tc>
        <w:tc>
          <w:tcPr>
            <w:tcW w:w="767" w:type="dxa"/>
            <w:gridSpan w:val="2"/>
            <w:vAlign w:val="center"/>
          </w:tcPr>
          <w:p w14:paraId="6E2E3F8F" w14:textId="0EDC2936" w:rsidR="00E83DAC" w:rsidRDefault="001E775A" w:rsidP="00175F3D">
            <w:pPr>
              <w:spacing w:line="360" w:lineRule="auto"/>
              <w:jc w:val="both"/>
              <w:rPr>
                <w:sz w:val="26"/>
                <w:szCs w:val="26"/>
              </w:rPr>
            </w:pPr>
            <w:r>
              <w:rPr>
                <w:sz w:val="26"/>
                <w:szCs w:val="26"/>
              </w:rPr>
              <w:t>2</w:t>
            </w:r>
          </w:p>
        </w:tc>
        <w:tc>
          <w:tcPr>
            <w:tcW w:w="767" w:type="dxa"/>
            <w:gridSpan w:val="2"/>
            <w:vAlign w:val="center"/>
          </w:tcPr>
          <w:p w14:paraId="24BD4F05" w14:textId="55FDFB86" w:rsidR="00E83DAC" w:rsidRDefault="001E775A" w:rsidP="00175F3D">
            <w:pPr>
              <w:spacing w:line="360" w:lineRule="auto"/>
              <w:jc w:val="both"/>
              <w:rPr>
                <w:sz w:val="26"/>
                <w:szCs w:val="26"/>
              </w:rPr>
            </w:pPr>
            <w:r>
              <w:rPr>
                <w:sz w:val="26"/>
                <w:szCs w:val="26"/>
              </w:rPr>
              <w:t>8</w:t>
            </w:r>
          </w:p>
        </w:tc>
        <w:tc>
          <w:tcPr>
            <w:tcW w:w="704" w:type="dxa"/>
            <w:vAlign w:val="center"/>
          </w:tcPr>
          <w:p w14:paraId="70B5C1F1" w14:textId="2F25BE55" w:rsidR="00E83DAC" w:rsidRDefault="001E775A" w:rsidP="00175F3D">
            <w:pPr>
              <w:spacing w:line="360" w:lineRule="auto"/>
              <w:jc w:val="both"/>
              <w:rPr>
                <w:sz w:val="26"/>
                <w:szCs w:val="26"/>
              </w:rPr>
            </w:pPr>
            <w:r>
              <w:rPr>
                <w:sz w:val="26"/>
                <w:szCs w:val="26"/>
              </w:rPr>
              <w:t>6</w:t>
            </w:r>
          </w:p>
        </w:tc>
        <w:tc>
          <w:tcPr>
            <w:tcW w:w="705" w:type="dxa"/>
            <w:gridSpan w:val="2"/>
            <w:vAlign w:val="center"/>
          </w:tcPr>
          <w:p w14:paraId="0D8D47B7" w14:textId="7B61120A" w:rsidR="00E83DAC" w:rsidRDefault="001E775A" w:rsidP="00175F3D">
            <w:pPr>
              <w:spacing w:line="360" w:lineRule="auto"/>
              <w:jc w:val="both"/>
              <w:rPr>
                <w:sz w:val="26"/>
                <w:szCs w:val="26"/>
              </w:rPr>
            </w:pPr>
            <w:r>
              <w:rPr>
                <w:sz w:val="26"/>
                <w:szCs w:val="26"/>
              </w:rPr>
              <w:t>24</w:t>
            </w:r>
          </w:p>
        </w:tc>
        <w:tc>
          <w:tcPr>
            <w:tcW w:w="753" w:type="dxa"/>
            <w:vAlign w:val="center"/>
          </w:tcPr>
          <w:p w14:paraId="4656D8C8" w14:textId="69E7F298" w:rsidR="00E83DAC" w:rsidRDefault="001E775A" w:rsidP="00175F3D">
            <w:pPr>
              <w:spacing w:line="360" w:lineRule="auto"/>
              <w:jc w:val="both"/>
              <w:rPr>
                <w:sz w:val="26"/>
                <w:szCs w:val="26"/>
              </w:rPr>
            </w:pPr>
            <w:r>
              <w:rPr>
                <w:sz w:val="26"/>
                <w:szCs w:val="26"/>
              </w:rPr>
              <w:t>4</w:t>
            </w:r>
          </w:p>
        </w:tc>
        <w:tc>
          <w:tcPr>
            <w:tcW w:w="754" w:type="dxa"/>
            <w:gridSpan w:val="2"/>
            <w:vAlign w:val="center"/>
          </w:tcPr>
          <w:p w14:paraId="0004E33E" w14:textId="4F8CB0B2" w:rsidR="00E83DAC" w:rsidRDefault="001E775A" w:rsidP="00175F3D">
            <w:pPr>
              <w:spacing w:line="360" w:lineRule="auto"/>
              <w:jc w:val="both"/>
              <w:rPr>
                <w:sz w:val="26"/>
                <w:szCs w:val="26"/>
              </w:rPr>
            </w:pPr>
            <w:r>
              <w:rPr>
                <w:sz w:val="26"/>
                <w:szCs w:val="26"/>
              </w:rPr>
              <w:t xml:space="preserve">   16</w:t>
            </w:r>
          </w:p>
        </w:tc>
        <w:tc>
          <w:tcPr>
            <w:tcW w:w="793" w:type="dxa"/>
            <w:vAlign w:val="center"/>
          </w:tcPr>
          <w:p w14:paraId="77D767A0" w14:textId="02529268" w:rsidR="00E83DAC" w:rsidRDefault="001E775A" w:rsidP="00175F3D">
            <w:pPr>
              <w:spacing w:line="360" w:lineRule="auto"/>
              <w:jc w:val="both"/>
              <w:rPr>
                <w:sz w:val="26"/>
                <w:szCs w:val="26"/>
              </w:rPr>
            </w:pPr>
            <w:r>
              <w:rPr>
                <w:sz w:val="26"/>
                <w:szCs w:val="26"/>
              </w:rPr>
              <w:t>8</w:t>
            </w:r>
          </w:p>
        </w:tc>
        <w:tc>
          <w:tcPr>
            <w:tcW w:w="672" w:type="dxa"/>
            <w:gridSpan w:val="2"/>
            <w:vAlign w:val="center"/>
          </w:tcPr>
          <w:p w14:paraId="568E77FF" w14:textId="6AAE4F27" w:rsidR="00E83DAC" w:rsidRDefault="001E775A" w:rsidP="00175F3D">
            <w:pPr>
              <w:spacing w:line="360" w:lineRule="auto"/>
              <w:jc w:val="both"/>
              <w:rPr>
                <w:sz w:val="26"/>
                <w:szCs w:val="26"/>
              </w:rPr>
            </w:pPr>
            <w:r>
              <w:rPr>
                <w:sz w:val="26"/>
                <w:szCs w:val="26"/>
              </w:rPr>
              <w:t>32</w:t>
            </w:r>
          </w:p>
        </w:tc>
        <w:tc>
          <w:tcPr>
            <w:tcW w:w="751" w:type="dxa"/>
            <w:vAlign w:val="center"/>
          </w:tcPr>
          <w:p w14:paraId="774BE348" w14:textId="34C74373" w:rsidR="00E83DAC" w:rsidRDefault="001E775A" w:rsidP="00175F3D">
            <w:pPr>
              <w:spacing w:line="360" w:lineRule="auto"/>
              <w:jc w:val="both"/>
              <w:rPr>
                <w:sz w:val="26"/>
                <w:szCs w:val="26"/>
              </w:rPr>
            </w:pPr>
            <w:r>
              <w:rPr>
                <w:sz w:val="26"/>
                <w:szCs w:val="26"/>
              </w:rPr>
              <w:t>5</w:t>
            </w:r>
          </w:p>
        </w:tc>
        <w:tc>
          <w:tcPr>
            <w:tcW w:w="554" w:type="dxa"/>
            <w:vAlign w:val="center"/>
          </w:tcPr>
          <w:p w14:paraId="329E4D80" w14:textId="730175C4" w:rsidR="00E83DAC" w:rsidRDefault="001E775A" w:rsidP="00175F3D">
            <w:pPr>
              <w:spacing w:line="360" w:lineRule="auto"/>
              <w:jc w:val="both"/>
              <w:rPr>
                <w:sz w:val="26"/>
                <w:szCs w:val="26"/>
              </w:rPr>
            </w:pPr>
            <w:r>
              <w:rPr>
                <w:sz w:val="26"/>
                <w:szCs w:val="26"/>
              </w:rPr>
              <w:t>20</w:t>
            </w:r>
          </w:p>
        </w:tc>
      </w:tr>
      <w:tr w:rsidR="00E83DAC" w14:paraId="6F37A272" w14:textId="77777777" w:rsidTr="0058326D">
        <w:trPr>
          <w:gridAfter w:val="1"/>
          <w:wAfter w:w="25" w:type="dxa"/>
        </w:trPr>
        <w:tc>
          <w:tcPr>
            <w:tcW w:w="3564" w:type="dxa"/>
          </w:tcPr>
          <w:p w14:paraId="475DD4C9" w14:textId="77777777" w:rsidR="00E83DAC" w:rsidRPr="00AF71B1" w:rsidRDefault="00E83DAC"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I am gaining a sense of self -confidence in using the technologies for specific tasks. </w:t>
            </w:r>
          </w:p>
        </w:tc>
        <w:tc>
          <w:tcPr>
            <w:tcW w:w="767" w:type="dxa"/>
            <w:gridSpan w:val="2"/>
            <w:vAlign w:val="center"/>
          </w:tcPr>
          <w:p w14:paraId="3161199C" w14:textId="13D9AC03" w:rsidR="00E83DAC" w:rsidRDefault="00D71A77" w:rsidP="00175F3D">
            <w:pPr>
              <w:spacing w:line="360" w:lineRule="auto"/>
              <w:jc w:val="both"/>
              <w:rPr>
                <w:sz w:val="26"/>
                <w:szCs w:val="26"/>
              </w:rPr>
            </w:pPr>
            <w:r>
              <w:rPr>
                <w:sz w:val="26"/>
                <w:szCs w:val="26"/>
              </w:rPr>
              <w:t>7</w:t>
            </w:r>
          </w:p>
        </w:tc>
        <w:tc>
          <w:tcPr>
            <w:tcW w:w="767" w:type="dxa"/>
            <w:gridSpan w:val="2"/>
            <w:vAlign w:val="center"/>
          </w:tcPr>
          <w:p w14:paraId="75B9004D" w14:textId="304CEE3D" w:rsidR="00E83DAC" w:rsidRDefault="0058326D" w:rsidP="00175F3D">
            <w:pPr>
              <w:spacing w:line="360" w:lineRule="auto"/>
              <w:jc w:val="both"/>
              <w:rPr>
                <w:sz w:val="26"/>
                <w:szCs w:val="26"/>
              </w:rPr>
            </w:pPr>
            <w:r>
              <w:rPr>
                <w:sz w:val="26"/>
                <w:szCs w:val="26"/>
              </w:rPr>
              <w:t>28</w:t>
            </w:r>
          </w:p>
        </w:tc>
        <w:tc>
          <w:tcPr>
            <w:tcW w:w="704" w:type="dxa"/>
            <w:vAlign w:val="center"/>
          </w:tcPr>
          <w:p w14:paraId="5A2AE37D" w14:textId="20A8A856" w:rsidR="00E83DAC" w:rsidRDefault="00D71A77" w:rsidP="00175F3D">
            <w:pPr>
              <w:spacing w:line="360" w:lineRule="auto"/>
              <w:jc w:val="both"/>
              <w:rPr>
                <w:sz w:val="26"/>
                <w:szCs w:val="26"/>
              </w:rPr>
            </w:pPr>
            <w:r>
              <w:rPr>
                <w:sz w:val="26"/>
                <w:szCs w:val="26"/>
              </w:rPr>
              <w:t>7</w:t>
            </w:r>
          </w:p>
        </w:tc>
        <w:tc>
          <w:tcPr>
            <w:tcW w:w="705" w:type="dxa"/>
            <w:gridSpan w:val="2"/>
            <w:vAlign w:val="center"/>
          </w:tcPr>
          <w:p w14:paraId="554D8FA5" w14:textId="009E6CE2" w:rsidR="00E83DAC" w:rsidRDefault="0058326D" w:rsidP="00175F3D">
            <w:pPr>
              <w:spacing w:line="360" w:lineRule="auto"/>
              <w:jc w:val="both"/>
              <w:rPr>
                <w:sz w:val="26"/>
                <w:szCs w:val="26"/>
              </w:rPr>
            </w:pPr>
            <w:r>
              <w:rPr>
                <w:sz w:val="26"/>
                <w:szCs w:val="26"/>
              </w:rPr>
              <w:t>28</w:t>
            </w:r>
          </w:p>
        </w:tc>
        <w:tc>
          <w:tcPr>
            <w:tcW w:w="753" w:type="dxa"/>
            <w:vAlign w:val="center"/>
          </w:tcPr>
          <w:p w14:paraId="45A8CB93" w14:textId="08E4DD55" w:rsidR="00E83DAC" w:rsidRDefault="00D71A77" w:rsidP="00175F3D">
            <w:pPr>
              <w:spacing w:line="360" w:lineRule="auto"/>
              <w:jc w:val="both"/>
              <w:rPr>
                <w:sz w:val="26"/>
                <w:szCs w:val="26"/>
              </w:rPr>
            </w:pPr>
            <w:r>
              <w:rPr>
                <w:sz w:val="26"/>
                <w:szCs w:val="26"/>
              </w:rPr>
              <w:t>7</w:t>
            </w:r>
          </w:p>
        </w:tc>
        <w:tc>
          <w:tcPr>
            <w:tcW w:w="754" w:type="dxa"/>
            <w:gridSpan w:val="2"/>
            <w:vAlign w:val="center"/>
          </w:tcPr>
          <w:p w14:paraId="1B8C8895" w14:textId="68E0CD63" w:rsidR="00E83DAC" w:rsidRDefault="0058326D" w:rsidP="00175F3D">
            <w:pPr>
              <w:spacing w:line="360" w:lineRule="auto"/>
              <w:jc w:val="both"/>
              <w:rPr>
                <w:sz w:val="26"/>
                <w:szCs w:val="26"/>
              </w:rPr>
            </w:pPr>
            <w:r>
              <w:rPr>
                <w:sz w:val="26"/>
                <w:szCs w:val="26"/>
              </w:rPr>
              <w:t>28</w:t>
            </w:r>
          </w:p>
        </w:tc>
        <w:tc>
          <w:tcPr>
            <w:tcW w:w="793" w:type="dxa"/>
            <w:vAlign w:val="center"/>
          </w:tcPr>
          <w:p w14:paraId="0C0567D8" w14:textId="4F0BAD71" w:rsidR="00E83DAC" w:rsidRDefault="00D71A77" w:rsidP="00175F3D">
            <w:pPr>
              <w:spacing w:line="360" w:lineRule="auto"/>
              <w:jc w:val="both"/>
              <w:rPr>
                <w:sz w:val="26"/>
                <w:szCs w:val="26"/>
              </w:rPr>
            </w:pPr>
            <w:r>
              <w:rPr>
                <w:sz w:val="26"/>
                <w:szCs w:val="26"/>
              </w:rPr>
              <w:t>2</w:t>
            </w:r>
          </w:p>
        </w:tc>
        <w:tc>
          <w:tcPr>
            <w:tcW w:w="672" w:type="dxa"/>
            <w:gridSpan w:val="2"/>
            <w:vAlign w:val="center"/>
          </w:tcPr>
          <w:p w14:paraId="79607539" w14:textId="13344342" w:rsidR="00E83DAC" w:rsidRDefault="0058326D" w:rsidP="00175F3D">
            <w:pPr>
              <w:spacing w:line="360" w:lineRule="auto"/>
              <w:jc w:val="both"/>
              <w:rPr>
                <w:sz w:val="26"/>
                <w:szCs w:val="26"/>
              </w:rPr>
            </w:pPr>
            <w:r>
              <w:rPr>
                <w:sz w:val="26"/>
                <w:szCs w:val="26"/>
              </w:rPr>
              <w:t>8</w:t>
            </w:r>
          </w:p>
        </w:tc>
        <w:tc>
          <w:tcPr>
            <w:tcW w:w="751" w:type="dxa"/>
            <w:vAlign w:val="center"/>
          </w:tcPr>
          <w:p w14:paraId="46B4881B" w14:textId="220A7FB6" w:rsidR="00E83DAC" w:rsidRDefault="00D71A77" w:rsidP="00175F3D">
            <w:pPr>
              <w:spacing w:line="360" w:lineRule="auto"/>
              <w:jc w:val="both"/>
              <w:rPr>
                <w:sz w:val="26"/>
                <w:szCs w:val="26"/>
              </w:rPr>
            </w:pPr>
            <w:r>
              <w:rPr>
                <w:sz w:val="26"/>
                <w:szCs w:val="26"/>
              </w:rPr>
              <w:t>2</w:t>
            </w:r>
          </w:p>
        </w:tc>
        <w:tc>
          <w:tcPr>
            <w:tcW w:w="554" w:type="dxa"/>
            <w:vAlign w:val="center"/>
          </w:tcPr>
          <w:p w14:paraId="047DF549" w14:textId="5704EADB" w:rsidR="00E83DAC" w:rsidRDefault="0058326D" w:rsidP="00175F3D">
            <w:pPr>
              <w:spacing w:line="360" w:lineRule="auto"/>
              <w:jc w:val="both"/>
              <w:rPr>
                <w:sz w:val="26"/>
                <w:szCs w:val="26"/>
              </w:rPr>
            </w:pPr>
            <w:r>
              <w:rPr>
                <w:sz w:val="26"/>
                <w:szCs w:val="26"/>
              </w:rPr>
              <w:t>8</w:t>
            </w:r>
          </w:p>
        </w:tc>
      </w:tr>
      <w:tr w:rsidR="00FD2771" w14:paraId="721FB9C6" w14:textId="77777777" w:rsidTr="0058326D">
        <w:trPr>
          <w:gridAfter w:val="1"/>
          <w:wAfter w:w="25" w:type="dxa"/>
        </w:trPr>
        <w:tc>
          <w:tcPr>
            <w:tcW w:w="3564" w:type="dxa"/>
          </w:tcPr>
          <w:p w14:paraId="445FE0B5" w14:textId="6AFB49C3"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Using a computer in the classroom promotes communication skills </w:t>
            </w:r>
          </w:p>
        </w:tc>
        <w:tc>
          <w:tcPr>
            <w:tcW w:w="767" w:type="dxa"/>
            <w:gridSpan w:val="2"/>
            <w:vAlign w:val="center"/>
          </w:tcPr>
          <w:p w14:paraId="5D941F89" w14:textId="52A6B778" w:rsidR="00FD2771" w:rsidRDefault="00340AE3" w:rsidP="00175F3D">
            <w:pPr>
              <w:spacing w:line="360" w:lineRule="auto"/>
              <w:jc w:val="both"/>
              <w:rPr>
                <w:sz w:val="26"/>
                <w:szCs w:val="26"/>
              </w:rPr>
            </w:pPr>
            <w:r>
              <w:rPr>
                <w:sz w:val="26"/>
                <w:szCs w:val="26"/>
              </w:rPr>
              <w:t>9</w:t>
            </w:r>
          </w:p>
        </w:tc>
        <w:tc>
          <w:tcPr>
            <w:tcW w:w="767" w:type="dxa"/>
            <w:gridSpan w:val="2"/>
            <w:vAlign w:val="center"/>
          </w:tcPr>
          <w:p w14:paraId="2D3C4BCF" w14:textId="40E952EF" w:rsidR="00FD2771" w:rsidRDefault="00340AE3" w:rsidP="00175F3D">
            <w:pPr>
              <w:spacing w:line="360" w:lineRule="auto"/>
              <w:jc w:val="both"/>
              <w:rPr>
                <w:sz w:val="26"/>
                <w:szCs w:val="26"/>
              </w:rPr>
            </w:pPr>
            <w:r>
              <w:rPr>
                <w:sz w:val="26"/>
                <w:szCs w:val="26"/>
              </w:rPr>
              <w:t>36</w:t>
            </w:r>
          </w:p>
        </w:tc>
        <w:tc>
          <w:tcPr>
            <w:tcW w:w="704" w:type="dxa"/>
            <w:vAlign w:val="center"/>
          </w:tcPr>
          <w:p w14:paraId="57457D13" w14:textId="60D94917" w:rsidR="00FD2771" w:rsidRDefault="00340AE3" w:rsidP="00175F3D">
            <w:pPr>
              <w:spacing w:line="360" w:lineRule="auto"/>
              <w:jc w:val="both"/>
              <w:rPr>
                <w:sz w:val="26"/>
                <w:szCs w:val="26"/>
              </w:rPr>
            </w:pPr>
            <w:r>
              <w:rPr>
                <w:sz w:val="26"/>
                <w:szCs w:val="26"/>
              </w:rPr>
              <w:t>7</w:t>
            </w:r>
          </w:p>
        </w:tc>
        <w:tc>
          <w:tcPr>
            <w:tcW w:w="705" w:type="dxa"/>
            <w:gridSpan w:val="2"/>
            <w:vAlign w:val="center"/>
          </w:tcPr>
          <w:p w14:paraId="7D3505AF" w14:textId="1E15D50D" w:rsidR="00FD2771" w:rsidRDefault="00340AE3" w:rsidP="00175F3D">
            <w:pPr>
              <w:spacing w:line="360" w:lineRule="auto"/>
              <w:jc w:val="both"/>
              <w:rPr>
                <w:sz w:val="26"/>
                <w:szCs w:val="26"/>
              </w:rPr>
            </w:pPr>
            <w:r>
              <w:rPr>
                <w:sz w:val="26"/>
                <w:szCs w:val="26"/>
              </w:rPr>
              <w:t>28</w:t>
            </w:r>
          </w:p>
        </w:tc>
        <w:tc>
          <w:tcPr>
            <w:tcW w:w="753" w:type="dxa"/>
            <w:vAlign w:val="center"/>
          </w:tcPr>
          <w:p w14:paraId="2A057BB1" w14:textId="0AD5D0AC" w:rsidR="00FD2771" w:rsidRDefault="00340AE3" w:rsidP="00175F3D">
            <w:pPr>
              <w:spacing w:line="360" w:lineRule="auto"/>
              <w:jc w:val="both"/>
              <w:rPr>
                <w:sz w:val="26"/>
                <w:szCs w:val="26"/>
              </w:rPr>
            </w:pPr>
            <w:r>
              <w:rPr>
                <w:sz w:val="26"/>
                <w:szCs w:val="26"/>
              </w:rPr>
              <w:t>4</w:t>
            </w:r>
          </w:p>
        </w:tc>
        <w:tc>
          <w:tcPr>
            <w:tcW w:w="754" w:type="dxa"/>
            <w:gridSpan w:val="2"/>
            <w:vAlign w:val="center"/>
          </w:tcPr>
          <w:p w14:paraId="76280155" w14:textId="44DD3C49" w:rsidR="00FD2771" w:rsidRDefault="00340AE3" w:rsidP="00175F3D">
            <w:pPr>
              <w:spacing w:line="360" w:lineRule="auto"/>
              <w:jc w:val="both"/>
              <w:rPr>
                <w:sz w:val="26"/>
                <w:szCs w:val="26"/>
              </w:rPr>
            </w:pPr>
            <w:r>
              <w:rPr>
                <w:sz w:val="26"/>
                <w:szCs w:val="26"/>
              </w:rPr>
              <w:t>16</w:t>
            </w:r>
          </w:p>
        </w:tc>
        <w:tc>
          <w:tcPr>
            <w:tcW w:w="793" w:type="dxa"/>
            <w:vAlign w:val="center"/>
          </w:tcPr>
          <w:p w14:paraId="48B718A7" w14:textId="47B31DBE" w:rsidR="00FD2771" w:rsidRDefault="00340AE3" w:rsidP="00175F3D">
            <w:pPr>
              <w:spacing w:line="360" w:lineRule="auto"/>
              <w:jc w:val="both"/>
              <w:rPr>
                <w:sz w:val="26"/>
                <w:szCs w:val="26"/>
              </w:rPr>
            </w:pPr>
            <w:r>
              <w:rPr>
                <w:sz w:val="26"/>
                <w:szCs w:val="26"/>
              </w:rPr>
              <w:t>5</w:t>
            </w:r>
          </w:p>
        </w:tc>
        <w:tc>
          <w:tcPr>
            <w:tcW w:w="672" w:type="dxa"/>
            <w:gridSpan w:val="2"/>
            <w:vAlign w:val="center"/>
          </w:tcPr>
          <w:p w14:paraId="77C81655" w14:textId="25311F4E" w:rsidR="00FD2771" w:rsidRDefault="00340AE3" w:rsidP="00175F3D">
            <w:pPr>
              <w:spacing w:line="360" w:lineRule="auto"/>
              <w:jc w:val="both"/>
              <w:rPr>
                <w:sz w:val="26"/>
                <w:szCs w:val="26"/>
              </w:rPr>
            </w:pPr>
            <w:r>
              <w:rPr>
                <w:sz w:val="26"/>
                <w:szCs w:val="26"/>
              </w:rPr>
              <w:t>20</w:t>
            </w:r>
          </w:p>
        </w:tc>
        <w:tc>
          <w:tcPr>
            <w:tcW w:w="751" w:type="dxa"/>
            <w:vAlign w:val="center"/>
          </w:tcPr>
          <w:p w14:paraId="00DBAEEA" w14:textId="3D88D1E6" w:rsidR="00FD2771" w:rsidRDefault="00340AE3" w:rsidP="00175F3D">
            <w:pPr>
              <w:spacing w:line="360" w:lineRule="auto"/>
              <w:jc w:val="both"/>
              <w:rPr>
                <w:sz w:val="26"/>
                <w:szCs w:val="26"/>
              </w:rPr>
            </w:pPr>
            <w:r>
              <w:rPr>
                <w:sz w:val="26"/>
                <w:szCs w:val="26"/>
              </w:rPr>
              <w:t>0</w:t>
            </w:r>
          </w:p>
        </w:tc>
        <w:tc>
          <w:tcPr>
            <w:tcW w:w="554" w:type="dxa"/>
            <w:vAlign w:val="center"/>
          </w:tcPr>
          <w:p w14:paraId="520DAFD7" w14:textId="09F085E1" w:rsidR="00FD2771" w:rsidRDefault="00340AE3" w:rsidP="00175F3D">
            <w:pPr>
              <w:spacing w:line="360" w:lineRule="auto"/>
              <w:jc w:val="both"/>
              <w:rPr>
                <w:sz w:val="26"/>
                <w:szCs w:val="26"/>
              </w:rPr>
            </w:pPr>
            <w:r>
              <w:rPr>
                <w:sz w:val="26"/>
                <w:szCs w:val="26"/>
              </w:rPr>
              <w:t>0</w:t>
            </w:r>
          </w:p>
        </w:tc>
      </w:tr>
      <w:tr w:rsidR="00FD2771" w14:paraId="3875377F" w14:textId="77777777" w:rsidTr="0058326D">
        <w:trPr>
          <w:gridAfter w:val="1"/>
          <w:wAfter w:w="25" w:type="dxa"/>
        </w:trPr>
        <w:tc>
          <w:tcPr>
            <w:tcW w:w="3564" w:type="dxa"/>
          </w:tcPr>
          <w:p w14:paraId="4626C5A2"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using data show in the classroom increases students' interaction with learning</w:t>
            </w:r>
            <w:r w:rsidRPr="00AF71B1">
              <w:rPr>
                <w:rFonts w:asciiTheme="majorBidi" w:hAnsiTheme="majorBidi" w:cstheme="majorBidi" w:hint="cs"/>
                <w:sz w:val="26"/>
                <w:szCs w:val="26"/>
                <w:rtl/>
              </w:rPr>
              <w:t>.</w:t>
            </w:r>
          </w:p>
        </w:tc>
        <w:tc>
          <w:tcPr>
            <w:tcW w:w="767" w:type="dxa"/>
            <w:gridSpan w:val="2"/>
            <w:vAlign w:val="center"/>
          </w:tcPr>
          <w:p w14:paraId="127D1E3B" w14:textId="439050F6" w:rsidR="00FD2771" w:rsidRDefault="003010A2" w:rsidP="00175F3D">
            <w:pPr>
              <w:spacing w:line="360" w:lineRule="auto"/>
              <w:jc w:val="both"/>
              <w:rPr>
                <w:sz w:val="26"/>
                <w:szCs w:val="26"/>
              </w:rPr>
            </w:pPr>
            <w:r>
              <w:rPr>
                <w:sz w:val="26"/>
                <w:szCs w:val="26"/>
              </w:rPr>
              <w:t>7</w:t>
            </w:r>
          </w:p>
        </w:tc>
        <w:tc>
          <w:tcPr>
            <w:tcW w:w="767" w:type="dxa"/>
            <w:gridSpan w:val="2"/>
            <w:vAlign w:val="center"/>
          </w:tcPr>
          <w:p w14:paraId="5878B67C" w14:textId="1A6D48C9" w:rsidR="00FD2771" w:rsidRDefault="00480A08" w:rsidP="00175F3D">
            <w:pPr>
              <w:spacing w:line="360" w:lineRule="auto"/>
              <w:jc w:val="both"/>
              <w:rPr>
                <w:sz w:val="26"/>
                <w:szCs w:val="26"/>
              </w:rPr>
            </w:pPr>
            <w:r>
              <w:rPr>
                <w:sz w:val="26"/>
                <w:szCs w:val="26"/>
              </w:rPr>
              <w:t>28</w:t>
            </w:r>
          </w:p>
        </w:tc>
        <w:tc>
          <w:tcPr>
            <w:tcW w:w="704" w:type="dxa"/>
            <w:vAlign w:val="center"/>
          </w:tcPr>
          <w:p w14:paraId="3CF4068C" w14:textId="220BCD31" w:rsidR="00FD2771" w:rsidRDefault="008A133E" w:rsidP="00175F3D">
            <w:pPr>
              <w:spacing w:line="360" w:lineRule="auto"/>
              <w:jc w:val="both"/>
              <w:rPr>
                <w:sz w:val="26"/>
                <w:szCs w:val="26"/>
              </w:rPr>
            </w:pPr>
            <w:r>
              <w:rPr>
                <w:sz w:val="26"/>
                <w:szCs w:val="26"/>
              </w:rPr>
              <w:t>13</w:t>
            </w:r>
          </w:p>
        </w:tc>
        <w:tc>
          <w:tcPr>
            <w:tcW w:w="705" w:type="dxa"/>
            <w:gridSpan w:val="2"/>
            <w:vAlign w:val="center"/>
          </w:tcPr>
          <w:p w14:paraId="29FD9CB3" w14:textId="035B39F7" w:rsidR="00FD2771" w:rsidRDefault="006C2431" w:rsidP="00175F3D">
            <w:pPr>
              <w:spacing w:line="360" w:lineRule="auto"/>
              <w:jc w:val="both"/>
              <w:rPr>
                <w:sz w:val="26"/>
                <w:szCs w:val="26"/>
              </w:rPr>
            </w:pPr>
            <w:r>
              <w:rPr>
                <w:sz w:val="26"/>
                <w:szCs w:val="26"/>
              </w:rPr>
              <w:t>52</w:t>
            </w:r>
          </w:p>
        </w:tc>
        <w:tc>
          <w:tcPr>
            <w:tcW w:w="753" w:type="dxa"/>
            <w:vAlign w:val="center"/>
          </w:tcPr>
          <w:p w14:paraId="39EF3C90" w14:textId="39CBA04D" w:rsidR="00FD2771" w:rsidRDefault="008A133E" w:rsidP="00175F3D">
            <w:pPr>
              <w:spacing w:line="360" w:lineRule="auto"/>
              <w:jc w:val="both"/>
              <w:rPr>
                <w:sz w:val="26"/>
                <w:szCs w:val="26"/>
              </w:rPr>
            </w:pPr>
            <w:r>
              <w:rPr>
                <w:sz w:val="26"/>
                <w:szCs w:val="26"/>
              </w:rPr>
              <w:t>2</w:t>
            </w:r>
          </w:p>
        </w:tc>
        <w:tc>
          <w:tcPr>
            <w:tcW w:w="754" w:type="dxa"/>
            <w:gridSpan w:val="2"/>
            <w:vAlign w:val="center"/>
          </w:tcPr>
          <w:p w14:paraId="017136DA" w14:textId="1F4B512D" w:rsidR="00FD2771" w:rsidRDefault="006C2431" w:rsidP="00175F3D">
            <w:pPr>
              <w:spacing w:line="360" w:lineRule="auto"/>
              <w:jc w:val="both"/>
              <w:rPr>
                <w:sz w:val="26"/>
                <w:szCs w:val="26"/>
              </w:rPr>
            </w:pPr>
            <w:r>
              <w:rPr>
                <w:sz w:val="26"/>
                <w:szCs w:val="26"/>
              </w:rPr>
              <w:t>8</w:t>
            </w:r>
          </w:p>
        </w:tc>
        <w:tc>
          <w:tcPr>
            <w:tcW w:w="793" w:type="dxa"/>
            <w:vAlign w:val="center"/>
          </w:tcPr>
          <w:p w14:paraId="3ACE3602" w14:textId="53D17919" w:rsidR="00FD2771" w:rsidRDefault="008A133E" w:rsidP="00175F3D">
            <w:pPr>
              <w:spacing w:line="360" w:lineRule="auto"/>
              <w:jc w:val="both"/>
              <w:rPr>
                <w:sz w:val="26"/>
                <w:szCs w:val="26"/>
              </w:rPr>
            </w:pPr>
            <w:r>
              <w:rPr>
                <w:sz w:val="26"/>
                <w:szCs w:val="26"/>
              </w:rPr>
              <w:t>1</w:t>
            </w:r>
          </w:p>
        </w:tc>
        <w:tc>
          <w:tcPr>
            <w:tcW w:w="672" w:type="dxa"/>
            <w:gridSpan w:val="2"/>
            <w:vAlign w:val="center"/>
          </w:tcPr>
          <w:p w14:paraId="6F520908" w14:textId="2775E352" w:rsidR="00FD2771" w:rsidRDefault="006C2431" w:rsidP="00175F3D">
            <w:pPr>
              <w:spacing w:line="360" w:lineRule="auto"/>
              <w:jc w:val="both"/>
              <w:rPr>
                <w:sz w:val="26"/>
                <w:szCs w:val="26"/>
              </w:rPr>
            </w:pPr>
            <w:r>
              <w:rPr>
                <w:sz w:val="26"/>
                <w:szCs w:val="26"/>
              </w:rPr>
              <w:t>4</w:t>
            </w:r>
          </w:p>
        </w:tc>
        <w:tc>
          <w:tcPr>
            <w:tcW w:w="751" w:type="dxa"/>
            <w:vAlign w:val="center"/>
          </w:tcPr>
          <w:p w14:paraId="167DBFF1" w14:textId="261F86BB" w:rsidR="00FD2771" w:rsidRDefault="008A133E" w:rsidP="00175F3D">
            <w:pPr>
              <w:spacing w:line="360" w:lineRule="auto"/>
              <w:jc w:val="both"/>
              <w:rPr>
                <w:sz w:val="26"/>
                <w:szCs w:val="26"/>
              </w:rPr>
            </w:pPr>
            <w:r>
              <w:rPr>
                <w:sz w:val="26"/>
                <w:szCs w:val="26"/>
              </w:rPr>
              <w:t>2</w:t>
            </w:r>
          </w:p>
        </w:tc>
        <w:tc>
          <w:tcPr>
            <w:tcW w:w="554" w:type="dxa"/>
            <w:vAlign w:val="center"/>
          </w:tcPr>
          <w:p w14:paraId="39316ED2" w14:textId="709E8E90" w:rsidR="00FD2771" w:rsidRDefault="006C2431" w:rsidP="00175F3D">
            <w:pPr>
              <w:spacing w:line="360" w:lineRule="auto"/>
              <w:jc w:val="both"/>
              <w:rPr>
                <w:sz w:val="26"/>
                <w:szCs w:val="26"/>
              </w:rPr>
            </w:pPr>
            <w:r>
              <w:rPr>
                <w:sz w:val="26"/>
                <w:szCs w:val="26"/>
              </w:rPr>
              <w:t>8</w:t>
            </w:r>
          </w:p>
        </w:tc>
      </w:tr>
      <w:tr w:rsidR="00B3020F" w14:paraId="6EB9522E" w14:textId="77777777" w:rsidTr="007F5784">
        <w:trPr>
          <w:gridAfter w:val="1"/>
          <w:wAfter w:w="25" w:type="dxa"/>
        </w:trPr>
        <w:tc>
          <w:tcPr>
            <w:tcW w:w="3564" w:type="dxa"/>
          </w:tcPr>
          <w:p w14:paraId="03DEC860" w14:textId="77777777" w:rsidR="00B3020F" w:rsidRPr="00AF71B1" w:rsidRDefault="00B3020F"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Preparing assignments:</w:t>
            </w:r>
          </w:p>
        </w:tc>
        <w:tc>
          <w:tcPr>
            <w:tcW w:w="7220" w:type="dxa"/>
            <w:gridSpan w:val="15"/>
            <w:vAlign w:val="center"/>
          </w:tcPr>
          <w:p w14:paraId="0308412F" w14:textId="77777777" w:rsidR="00B3020F" w:rsidRDefault="00B3020F" w:rsidP="00175F3D">
            <w:pPr>
              <w:spacing w:line="360" w:lineRule="auto"/>
              <w:jc w:val="both"/>
              <w:rPr>
                <w:sz w:val="26"/>
                <w:szCs w:val="26"/>
              </w:rPr>
            </w:pPr>
          </w:p>
        </w:tc>
      </w:tr>
      <w:tr w:rsidR="00FD2771" w14:paraId="29DFFFDD" w14:textId="77777777" w:rsidTr="0058326D">
        <w:trPr>
          <w:gridAfter w:val="1"/>
          <w:wAfter w:w="25" w:type="dxa"/>
        </w:trPr>
        <w:tc>
          <w:tcPr>
            <w:tcW w:w="3564" w:type="dxa"/>
          </w:tcPr>
          <w:p w14:paraId="5692B210"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Google</w:t>
            </w:r>
          </w:p>
        </w:tc>
        <w:tc>
          <w:tcPr>
            <w:tcW w:w="767" w:type="dxa"/>
            <w:gridSpan w:val="2"/>
            <w:vAlign w:val="center"/>
          </w:tcPr>
          <w:p w14:paraId="70F54AED" w14:textId="154881DD" w:rsidR="00FD2771" w:rsidRDefault="00880793" w:rsidP="00175F3D">
            <w:pPr>
              <w:spacing w:line="360" w:lineRule="auto"/>
              <w:jc w:val="both"/>
              <w:rPr>
                <w:sz w:val="26"/>
                <w:szCs w:val="26"/>
              </w:rPr>
            </w:pPr>
            <w:r>
              <w:rPr>
                <w:sz w:val="26"/>
                <w:szCs w:val="26"/>
              </w:rPr>
              <w:t>15</w:t>
            </w:r>
          </w:p>
        </w:tc>
        <w:tc>
          <w:tcPr>
            <w:tcW w:w="767" w:type="dxa"/>
            <w:gridSpan w:val="2"/>
            <w:vAlign w:val="center"/>
          </w:tcPr>
          <w:p w14:paraId="54C5EA40" w14:textId="6454AC96" w:rsidR="00FD2771" w:rsidRDefault="00987398" w:rsidP="00175F3D">
            <w:pPr>
              <w:spacing w:line="360" w:lineRule="auto"/>
              <w:jc w:val="both"/>
              <w:rPr>
                <w:sz w:val="26"/>
                <w:szCs w:val="26"/>
              </w:rPr>
            </w:pPr>
            <w:r>
              <w:rPr>
                <w:sz w:val="26"/>
                <w:szCs w:val="26"/>
              </w:rPr>
              <w:t>60</w:t>
            </w:r>
          </w:p>
        </w:tc>
        <w:tc>
          <w:tcPr>
            <w:tcW w:w="704" w:type="dxa"/>
            <w:vAlign w:val="center"/>
          </w:tcPr>
          <w:p w14:paraId="7DA63FFF" w14:textId="19AABE93" w:rsidR="00FD2771" w:rsidRDefault="00880793" w:rsidP="00175F3D">
            <w:pPr>
              <w:spacing w:line="360" w:lineRule="auto"/>
              <w:jc w:val="both"/>
              <w:rPr>
                <w:sz w:val="26"/>
                <w:szCs w:val="26"/>
              </w:rPr>
            </w:pPr>
            <w:r>
              <w:rPr>
                <w:sz w:val="26"/>
                <w:szCs w:val="26"/>
              </w:rPr>
              <w:t>7</w:t>
            </w:r>
          </w:p>
        </w:tc>
        <w:tc>
          <w:tcPr>
            <w:tcW w:w="705" w:type="dxa"/>
            <w:gridSpan w:val="2"/>
            <w:vAlign w:val="center"/>
          </w:tcPr>
          <w:p w14:paraId="47B87C4E" w14:textId="78B374AD" w:rsidR="00FD2771" w:rsidRDefault="00880793" w:rsidP="00175F3D">
            <w:pPr>
              <w:spacing w:line="360" w:lineRule="auto"/>
              <w:jc w:val="both"/>
              <w:rPr>
                <w:sz w:val="26"/>
                <w:szCs w:val="26"/>
              </w:rPr>
            </w:pPr>
            <w:r>
              <w:rPr>
                <w:sz w:val="26"/>
                <w:szCs w:val="26"/>
              </w:rPr>
              <w:t>28</w:t>
            </w:r>
          </w:p>
        </w:tc>
        <w:tc>
          <w:tcPr>
            <w:tcW w:w="753" w:type="dxa"/>
            <w:vAlign w:val="center"/>
          </w:tcPr>
          <w:p w14:paraId="7D6C3379" w14:textId="465DC539" w:rsidR="00FD2771" w:rsidRDefault="00880793" w:rsidP="00175F3D">
            <w:pPr>
              <w:spacing w:line="360" w:lineRule="auto"/>
              <w:jc w:val="both"/>
              <w:rPr>
                <w:sz w:val="26"/>
                <w:szCs w:val="26"/>
              </w:rPr>
            </w:pPr>
            <w:r>
              <w:rPr>
                <w:sz w:val="26"/>
                <w:szCs w:val="26"/>
              </w:rPr>
              <w:t>3</w:t>
            </w:r>
          </w:p>
        </w:tc>
        <w:tc>
          <w:tcPr>
            <w:tcW w:w="754" w:type="dxa"/>
            <w:gridSpan w:val="2"/>
            <w:vAlign w:val="center"/>
          </w:tcPr>
          <w:p w14:paraId="0B859B20" w14:textId="1B4A372E" w:rsidR="00FD2771" w:rsidRDefault="00880793" w:rsidP="00175F3D">
            <w:pPr>
              <w:spacing w:line="360" w:lineRule="auto"/>
              <w:jc w:val="both"/>
              <w:rPr>
                <w:sz w:val="26"/>
                <w:szCs w:val="26"/>
              </w:rPr>
            </w:pPr>
            <w:r>
              <w:rPr>
                <w:sz w:val="26"/>
                <w:szCs w:val="26"/>
              </w:rPr>
              <w:t>12</w:t>
            </w:r>
          </w:p>
        </w:tc>
        <w:tc>
          <w:tcPr>
            <w:tcW w:w="793" w:type="dxa"/>
            <w:vAlign w:val="center"/>
          </w:tcPr>
          <w:p w14:paraId="573B1492" w14:textId="166401E9" w:rsidR="00FD2771" w:rsidRDefault="00880793" w:rsidP="00175F3D">
            <w:pPr>
              <w:spacing w:line="360" w:lineRule="auto"/>
              <w:jc w:val="both"/>
              <w:rPr>
                <w:sz w:val="26"/>
                <w:szCs w:val="26"/>
              </w:rPr>
            </w:pPr>
            <w:r>
              <w:rPr>
                <w:sz w:val="26"/>
                <w:szCs w:val="26"/>
              </w:rPr>
              <w:t>0</w:t>
            </w:r>
          </w:p>
        </w:tc>
        <w:tc>
          <w:tcPr>
            <w:tcW w:w="672" w:type="dxa"/>
            <w:gridSpan w:val="2"/>
            <w:vAlign w:val="center"/>
          </w:tcPr>
          <w:p w14:paraId="1F9CC57C" w14:textId="396EF3C1" w:rsidR="00FD2771" w:rsidRDefault="00880793" w:rsidP="00175F3D">
            <w:pPr>
              <w:spacing w:line="360" w:lineRule="auto"/>
              <w:jc w:val="both"/>
              <w:rPr>
                <w:sz w:val="26"/>
                <w:szCs w:val="26"/>
              </w:rPr>
            </w:pPr>
            <w:r>
              <w:rPr>
                <w:sz w:val="26"/>
                <w:szCs w:val="26"/>
              </w:rPr>
              <w:t>0</w:t>
            </w:r>
          </w:p>
        </w:tc>
        <w:tc>
          <w:tcPr>
            <w:tcW w:w="751" w:type="dxa"/>
            <w:vAlign w:val="center"/>
          </w:tcPr>
          <w:p w14:paraId="6A31DB27" w14:textId="15AA1832" w:rsidR="00FD2771" w:rsidRDefault="00880793" w:rsidP="00175F3D">
            <w:pPr>
              <w:spacing w:line="360" w:lineRule="auto"/>
              <w:jc w:val="both"/>
              <w:rPr>
                <w:sz w:val="26"/>
                <w:szCs w:val="26"/>
              </w:rPr>
            </w:pPr>
            <w:r>
              <w:rPr>
                <w:sz w:val="26"/>
                <w:szCs w:val="26"/>
              </w:rPr>
              <w:t>0</w:t>
            </w:r>
          </w:p>
        </w:tc>
        <w:tc>
          <w:tcPr>
            <w:tcW w:w="554" w:type="dxa"/>
            <w:vAlign w:val="center"/>
          </w:tcPr>
          <w:p w14:paraId="5C50FBFD" w14:textId="708A18CA" w:rsidR="00FD2771" w:rsidRDefault="00880793" w:rsidP="00175F3D">
            <w:pPr>
              <w:spacing w:line="360" w:lineRule="auto"/>
              <w:jc w:val="both"/>
              <w:rPr>
                <w:sz w:val="26"/>
                <w:szCs w:val="26"/>
              </w:rPr>
            </w:pPr>
            <w:r>
              <w:rPr>
                <w:sz w:val="26"/>
                <w:szCs w:val="26"/>
              </w:rPr>
              <w:t>0</w:t>
            </w:r>
          </w:p>
        </w:tc>
      </w:tr>
      <w:tr w:rsidR="00FD2771" w14:paraId="317C607B" w14:textId="77777777" w:rsidTr="0058326D">
        <w:trPr>
          <w:gridAfter w:val="1"/>
          <w:wAfter w:w="25" w:type="dxa"/>
        </w:trPr>
        <w:tc>
          <w:tcPr>
            <w:tcW w:w="3564" w:type="dxa"/>
          </w:tcPr>
          <w:p w14:paraId="11678ACB"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You tube </w:t>
            </w:r>
          </w:p>
        </w:tc>
        <w:tc>
          <w:tcPr>
            <w:tcW w:w="767" w:type="dxa"/>
            <w:gridSpan w:val="2"/>
            <w:vAlign w:val="center"/>
          </w:tcPr>
          <w:p w14:paraId="55C6836C" w14:textId="55990894" w:rsidR="00FD2771" w:rsidRDefault="00AC1727" w:rsidP="00175F3D">
            <w:pPr>
              <w:spacing w:line="360" w:lineRule="auto"/>
              <w:jc w:val="both"/>
              <w:rPr>
                <w:sz w:val="26"/>
                <w:szCs w:val="26"/>
              </w:rPr>
            </w:pPr>
            <w:r>
              <w:rPr>
                <w:sz w:val="26"/>
                <w:szCs w:val="26"/>
              </w:rPr>
              <w:t>8</w:t>
            </w:r>
          </w:p>
        </w:tc>
        <w:tc>
          <w:tcPr>
            <w:tcW w:w="767" w:type="dxa"/>
            <w:gridSpan w:val="2"/>
            <w:vAlign w:val="center"/>
          </w:tcPr>
          <w:p w14:paraId="4C44487D" w14:textId="365ED868" w:rsidR="00FD2771" w:rsidRDefault="00505416" w:rsidP="00175F3D">
            <w:pPr>
              <w:spacing w:line="360" w:lineRule="auto"/>
              <w:jc w:val="both"/>
              <w:rPr>
                <w:sz w:val="26"/>
                <w:szCs w:val="26"/>
              </w:rPr>
            </w:pPr>
            <w:r>
              <w:rPr>
                <w:sz w:val="26"/>
                <w:szCs w:val="26"/>
              </w:rPr>
              <w:t>3</w:t>
            </w:r>
            <w:r w:rsidR="00B05DA3">
              <w:rPr>
                <w:sz w:val="26"/>
                <w:szCs w:val="26"/>
              </w:rPr>
              <w:t>2</w:t>
            </w:r>
          </w:p>
        </w:tc>
        <w:tc>
          <w:tcPr>
            <w:tcW w:w="704" w:type="dxa"/>
            <w:vAlign w:val="center"/>
          </w:tcPr>
          <w:p w14:paraId="49F4F1C8" w14:textId="516A0551" w:rsidR="00FD2771" w:rsidRDefault="00AC1727" w:rsidP="00175F3D">
            <w:pPr>
              <w:spacing w:line="360" w:lineRule="auto"/>
              <w:jc w:val="both"/>
              <w:rPr>
                <w:sz w:val="26"/>
                <w:szCs w:val="26"/>
              </w:rPr>
            </w:pPr>
            <w:r>
              <w:rPr>
                <w:sz w:val="26"/>
                <w:szCs w:val="26"/>
              </w:rPr>
              <w:t>8</w:t>
            </w:r>
          </w:p>
        </w:tc>
        <w:tc>
          <w:tcPr>
            <w:tcW w:w="705" w:type="dxa"/>
            <w:gridSpan w:val="2"/>
            <w:vAlign w:val="center"/>
          </w:tcPr>
          <w:p w14:paraId="729DCCD5" w14:textId="084D6E2F" w:rsidR="00FD2771" w:rsidRDefault="00505416" w:rsidP="00175F3D">
            <w:pPr>
              <w:spacing w:line="360" w:lineRule="auto"/>
              <w:jc w:val="both"/>
              <w:rPr>
                <w:sz w:val="26"/>
                <w:szCs w:val="26"/>
              </w:rPr>
            </w:pPr>
            <w:r>
              <w:rPr>
                <w:sz w:val="26"/>
                <w:szCs w:val="26"/>
              </w:rPr>
              <w:t>3</w:t>
            </w:r>
            <w:r w:rsidR="00B05DA3">
              <w:rPr>
                <w:sz w:val="26"/>
                <w:szCs w:val="26"/>
              </w:rPr>
              <w:t>2</w:t>
            </w:r>
          </w:p>
        </w:tc>
        <w:tc>
          <w:tcPr>
            <w:tcW w:w="753" w:type="dxa"/>
            <w:vAlign w:val="center"/>
          </w:tcPr>
          <w:p w14:paraId="71B17EEF" w14:textId="171D8791" w:rsidR="00FD2771" w:rsidRDefault="00AC1727" w:rsidP="00175F3D">
            <w:pPr>
              <w:spacing w:line="360" w:lineRule="auto"/>
              <w:jc w:val="both"/>
              <w:rPr>
                <w:sz w:val="26"/>
                <w:szCs w:val="26"/>
              </w:rPr>
            </w:pPr>
            <w:r>
              <w:rPr>
                <w:sz w:val="26"/>
                <w:szCs w:val="26"/>
              </w:rPr>
              <w:t>3</w:t>
            </w:r>
          </w:p>
        </w:tc>
        <w:tc>
          <w:tcPr>
            <w:tcW w:w="754" w:type="dxa"/>
            <w:gridSpan w:val="2"/>
            <w:vAlign w:val="center"/>
          </w:tcPr>
          <w:p w14:paraId="2AC7F706" w14:textId="1EC2EB12" w:rsidR="00FD2771" w:rsidRDefault="00B05DA3" w:rsidP="00175F3D">
            <w:pPr>
              <w:spacing w:line="360" w:lineRule="auto"/>
              <w:jc w:val="both"/>
              <w:rPr>
                <w:sz w:val="26"/>
                <w:szCs w:val="26"/>
              </w:rPr>
            </w:pPr>
            <w:r>
              <w:rPr>
                <w:sz w:val="26"/>
                <w:szCs w:val="26"/>
              </w:rPr>
              <w:t>12</w:t>
            </w:r>
          </w:p>
        </w:tc>
        <w:tc>
          <w:tcPr>
            <w:tcW w:w="793" w:type="dxa"/>
            <w:vAlign w:val="center"/>
          </w:tcPr>
          <w:p w14:paraId="4B25317F" w14:textId="3EE51D4A" w:rsidR="00FD2771" w:rsidRDefault="00AC1727" w:rsidP="00175F3D">
            <w:pPr>
              <w:spacing w:line="360" w:lineRule="auto"/>
              <w:jc w:val="both"/>
              <w:rPr>
                <w:sz w:val="26"/>
                <w:szCs w:val="26"/>
              </w:rPr>
            </w:pPr>
            <w:r>
              <w:rPr>
                <w:sz w:val="26"/>
                <w:szCs w:val="26"/>
              </w:rPr>
              <w:t>2</w:t>
            </w:r>
          </w:p>
        </w:tc>
        <w:tc>
          <w:tcPr>
            <w:tcW w:w="672" w:type="dxa"/>
            <w:gridSpan w:val="2"/>
            <w:vAlign w:val="center"/>
          </w:tcPr>
          <w:p w14:paraId="545C6D88" w14:textId="36C0E1A3" w:rsidR="00FD2771" w:rsidRDefault="00B05DA3" w:rsidP="00175F3D">
            <w:pPr>
              <w:spacing w:line="360" w:lineRule="auto"/>
              <w:jc w:val="both"/>
              <w:rPr>
                <w:sz w:val="26"/>
                <w:szCs w:val="26"/>
              </w:rPr>
            </w:pPr>
            <w:r>
              <w:rPr>
                <w:sz w:val="26"/>
                <w:szCs w:val="26"/>
              </w:rPr>
              <w:t>8</w:t>
            </w:r>
          </w:p>
        </w:tc>
        <w:tc>
          <w:tcPr>
            <w:tcW w:w="751" w:type="dxa"/>
            <w:vAlign w:val="center"/>
          </w:tcPr>
          <w:p w14:paraId="20BEAE4D" w14:textId="3DA4D9A9" w:rsidR="00FD2771" w:rsidRDefault="00AC1727" w:rsidP="00175F3D">
            <w:pPr>
              <w:spacing w:line="360" w:lineRule="auto"/>
              <w:jc w:val="both"/>
              <w:rPr>
                <w:sz w:val="26"/>
                <w:szCs w:val="26"/>
              </w:rPr>
            </w:pPr>
            <w:r>
              <w:rPr>
                <w:sz w:val="26"/>
                <w:szCs w:val="26"/>
              </w:rPr>
              <w:t>3</w:t>
            </w:r>
          </w:p>
        </w:tc>
        <w:tc>
          <w:tcPr>
            <w:tcW w:w="554" w:type="dxa"/>
            <w:vAlign w:val="center"/>
          </w:tcPr>
          <w:p w14:paraId="78E2D7C4" w14:textId="43B1333F" w:rsidR="00FD2771" w:rsidRDefault="00B05DA3" w:rsidP="00175F3D">
            <w:pPr>
              <w:spacing w:line="360" w:lineRule="auto"/>
              <w:jc w:val="both"/>
              <w:rPr>
                <w:sz w:val="26"/>
                <w:szCs w:val="26"/>
              </w:rPr>
            </w:pPr>
            <w:r>
              <w:rPr>
                <w:sz w:val="26"/>
                <w:szCs w:val="26"/>
              </w:rPr>
              <w:t>12</w:t>
            </w:r>
          </w:p>
        </w:tc>
      </w:tr>
      <w:tr w:rsidR="00FD2771" w14:paraId="36D43892" w14:textId="77777777" w:rsidTr="0058326D">
        <w:trPr>
          <w:gridAfter w:val="1"/>
          <w:wAfter w:w="25" w:type="dxa"/>
        </w:trPr>
        <w:tc>
          <w:tcPr>
            <w:tcW w:w="3564" w:type="dxa"/>
          </w:tcPr>
          <w:p w14:paraId="0B8E2647"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Yahoo </w:t>
            </w:r>
          </w:p>
        </w:tc>
        <w:tc>
          <w:tcPr>
            <w:tcW w:w="767" w:type="dxa"/>
            <w:gridSpan w:val="2"/>
            <w:vAlign w:val="center"/>
          </w:tcPr>
          <w:p w14:paraId="2F65ACF1" w14:textId="49C77800" w:rsidR="00FD2771" w:rsidRDefault="0009743B" w:rsidP="00175F3D">
            <w:pPr>
              <w:spacing w:line="360" w:lineRule="auto"/>
              <w:jc w:val="both"/>
              <w:rPr>
                <w:sz w:val="26"/>
                <w:szCs w:val="26"/>
              </w:rPr>
            </w:pPr>
            <w:r>
              <w:rPr>
                <w:sz w:val="26"/>
                <w:szCs w:val="26"/>
              </w:rPr>
              <w:t>4</w:t>
            </w:r>
          </w:p>
        </w:tc>
        <w:tc>
          <w:tcPr>
            <w:tcW w:w="767" w:type="dxa"/>
            <w:gridSpan w:val="2"/>
            <w:vAlign w:val="center"/>
          </w:tcPr>
          <w:p w14:paraId="675F323B" w14:textId="1F1B4063" w:rsidR="00FD2771" w:rsidRDefault="0009743B" w:rsidP="00175F3D">
            <w:pPr>
              <w:spacing w:line="360" w:lineRule="auto"/>
              <w:jc w:val="both"/>
              <w:rPr>
                <w:sz w:val="26"/>
                <w:szCs w:val="26"/>
              </w:rPr>
            </w:pPr>
            <w:r>
              <w:rPr>
                <w:sz w:val="26"/>
                <w:szCs w:val="26"/>
              </w:rPr>
              <w:t>16</w:t>
            </w:r>
          </w:p>
        </w:tc>
        <w:tc>
          <w:tcPr>
            <w:tcW w:w="704" w:type="dxa"/>
            <w:vAlign w:val="center"/>
          </w:tcPr>
          <w:p w14:paraId="309D16A4" w14:textId="0453827A" w:rsidR="00FD2771" w:rsidRDefault="0009743B" w:rsidP="00175F3D">
            <w:pPr>
              <w:spacing w:line="360" w:lineRule="auto"/>
              <w:jc w:val="both"/>
              <w:rPr>
                <w:sz w:val="26"/>
                <w:szCs w:val="26"/>
              </w:rPr>
            </w:pPr>
            <w:r>
              <w:rPr>
                <w:sz w:val="26"/>
                <w:szCs w:val="26"/>
              </w:rPr>
              <w:t>3</w:t>
            </w:r>
          </w:p>
        </w:tc>
        <w:tc>
          <w:tcPr>
            <w:tcW w:w="705" w:type="dxa"/>
            <w:gridSpan w:val="2"/>
            <w:vAlign w:val="center"/>
          </w:tcPr>
          <w:p w14:paraId="4A16E35D" w14:textId="197FFCC2" w:rsidR="00FD2771" w:rsidRDefault="00521ABD" w:rsidP="00175F3D">
            <w:pPr>
              <w:spacing w:line="360" w:lineRule="auto"/>
              <w:jc w:val="both"/>
              <w:rPr>
                <w:sz w:val="26"/>
                <w:szCs w:val="26"/>
              </w:rPr>
            </w:pPr>
            <w:r>
              <w:rPr>
                <w:sz w:val="26"/>
                <w:szCs w:val="26"/>
              </w:rPr>
              <w:t>12</w:t>
            </w:r>
          </w:p>
        </w:tc>
        <w:tc>
          <w:tcPr>
            <w:tcW w:w="753" w:type="dxa"/>
            <w:vAlign w:val="center"/>
          </w:tcPr>
          <w:p w14:paraId="6BAB0D51" w14:textId="12C13A12" w:rsidR="00FD2771" w:rsidRDefault="0009743B" w:rsidP="00175F3D">
            <w:pPr>
              <w:spacing w:line="360" w:lineRule="auto"/>
              <w:jc w:val="both"/>
              <w:rPr>
                <w:sz w:val="26"/>
                <w:szCs w:val="26"/>
              </w:rPr>
            </w:pPr>
            <w:r>
              <w:rPr>
                <w:sz w:val="26"/>
                <w:szCs w:val="26"/>
              </w:rPr>
              <w:t>4</w:t>
            </w:r>
          </w:p>
        </w:tc>
        <w:tc>
          <w:tcPr>
            <w:tcW w:w="754" w:type="dxa"/>
            <w:gridSpan w:val="2"/>
            <w:vAlign w:val="center"/>
          </w:tcPr>
          <w:p w14:paraId="6B1D5022" w14:textId="32169B78" w:rsidR="00FD2771" w:rsidRDefault="00521ABD" w:rsidP="00175F3D">
            <w:pPr>
              <w:spacing w:line="360" w:lineRule="auto"/>
              <w:jc w:val="both"/>
              <w:rPr>
                <w:sz w:val="26"/>
                <w:szCs w:val="26"/>
              </w:rPr>
            </w:pPr>
            <w:r>
              <w:rPr>
                <w:sz w:val="26"/>
                <w:szCs w:val="26"/>
              </w:rPr>
              <w:t>16</w:t>
            </w:r>
          </w:p>
        </w:tc>
        <w:tc>
          <w:tcPr>
            <w:tcW w:w="793" w:type="dxa"/>
            <w:vAlign w:val="center"/>
          </w:tcPr>
          <w:p w14:paraId="5514045E" w14:textId="19DD7D6A" w:rsidR="00FD2771" w:rsidRDefault="0009743B" w:rsidP="00175F3D">
            <w:pPr>
              <w:spacing w:line="360" w:lineRule="auto"/>
              <w:jc w:val="both"/>
              <w:rPr>
                <w:sz w:val="26"/>
                <w:szCs w:val="26"/>
              </w:rPr>
            </w:pPr>
            <w:r>
              <w:rPr>
                <w:sz w:val="26"/>
                <w:szCs w:val="26"/>
              </w:rPr>
              <w:t>3</w:t>
            </w:r>
          </w:p>
        </w:tc>
        <w:tc>
          <w:tcPr>
            <w:tcW w:w="672" w:type="dxa"/>
            <w:gridSpan w:val="2"/>
            <w:vAlign w:val="center"/>
          </w:tcPr>
          <w:p w14:paraId="5E981106" w14:textId="329C024F" w:rsidR="00FD2771" w:rsidRDefault="00521ABD" w:rsidP="00175F3D">
            <w:pPr>
              <w:spacing w:line="360" w:lineRule="auto"/>
              <w:jc w:val="both"/>
              <w:rPr>
                <w:sz w:val="26"/>
                <w:szCs w:val="26"/>
              </w:rPr>
            </w:pPr>
            <w:r>
              <w:rPr>
                <w:sz w:val="26"/>
                <w:szCs w:val="26"/>
              </w:rPr>
              <w:t>12</w:t>
            </w:r>
          </w:p>
        </w:tc>
        <w:tc>
          <w:tcPr>
            <w:tcW w:w="751" w:type="dxa"/>
            <w:vAlign w:val="center"/>
          </w:tcPr>
          <w:p w14:paraId="5170C788" w14:textId="491C8424" w:rsidR="00FD2771" w:rsidRDefault="0009743B" w:rsidP="00175F3D">
            <w:pPr>
              <w:spacing w:line="360" w:lineRule="auto"/>
              <w:jc w:val="both"/>
              <w:rPr>
                <w:sz w:val="26"/>
                <w:szCs w:val="26"/>
              </w:rPr>
            </w:pPr>
            <w:r>
              <w:rPr>
                <w:sz w:val="26"/>
                <w:szCs w:val="26"/>
              </w:rPr>
              <w:t>11</w:t>
            </w:r>
          </w:p>
        </w:tc>
        <w:tc>
          <w:tcPr>
            <w:tcW w:w="554" w:type="dxa"/>
            <w:vAlign w:val="center"/>
          </w:tcPr>
          <w:p w14:paraId="0AD209F2" w14:textId="00F272B2" w:rsidR="00FD2771" w:rsidRDefault="00521ABD" w:rsidP="00175F3D">
            <w:pPr>
              <w:spacing w:line="360" w:lineRule="auto"/>
              <w:jc w:val="both"/>
              <w:rPr>
                <w:sz w:val="26"/>
                <w:szCs w:val="26"/>
              </w:rPr>
            </w:pPr>
            <w:r>
              <w:rPr>
                <w:sz w:val="26"/>
                <w:szCs w:val="26"/>
              </w:rPr>
              <w:t>44</w:t>
            </w:r>
          </w:p>
        </w:tc>
      </w:tr>
      <w:tr w:rsidR="00FD2771" w14:paraId="19DC8AAF" w14:textId="77777777" w:rsidTr="0058326D">
        <w:trPr>
          <w:gridAfter w:val="1"/>
          <w:wAfter w:w="25" w:type="dxa"/>
        </w:trPr>
        <w:tc>
          <w:tcPr>
            <w:tcW w:w="3564" w:type="dxa"/>
          </w:tcPr>
          <w:p w14:paraId="068B0099"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Pdf </w:t>
            </w:r>
          </w:p>
        </w:tc>
        <w:tc>
          <w:tcPr>
            <w:tcW w:w="767" w:type="dxa"/>
            <w:gridSpan w:val="2"/>
            <w:vAlign w:val="center"/>
          </w:tcPr>
          <w:p w14:paraId="407CD49D" w14:textId="0507B1BE" w:rsidR="00FD2771" w:rsidRDefault="00275D67" w:rsidP="00175F3D">
            <w:pPr>
              <w:spacing w:line="360" w:lineRule="auto"/>
              <w:jc w:val="both"/>
              <w:rPr>
                <w:sz w:val="26"/>
                <w:szCs w:val="26"/>
              </w:rPr>
            </w:pPr>
            <w:r>
              <w:rPr>
                <w:sz w:val="26"/>
                <w:szCs w:val="26"/>
              </w:rPr>
              <w:t>8</w:t>
            </w:r>
          </w:p>
        </w:tc>
        <w:tc>
          <w:tcPr>
            <w:tcW w:w="767" w:type="dxa"/>
            <w:gridSpan w:val="2"/>
            <w:vAlign w:val="center"/>
          </w:tcPr>
          <w:p w14:paraId="1DA2B2F8" w14:textId="078B3388" w:rsidR="00FD2771" w:rsidRDefault="00275D67" w:rsidP="00175F3D">
            <w:pPr>
              <w:spacing w:line="360" w:lineRule="auto"/>
              <w:jc w:val="both"/>
              <w:rPr>
                <w:sz w:val="26"/>
                <w:szCs w:val="26"/>
              </w:rPr>
            </w:pPr>
            <w:r>
              <w:rPr>
                <w:sz w:val="26"/>
                <w:szCs w:val="26"/>
              </w:rPr>
              <w:t>32</w:t>
            </w:r>
          </w:p>
        </w:tc>
        <w:tc>
          <w:tcPr>
            <w:tcW w:w="704" w:type="dxa"/>
            <w:vAlign w:val="center"/>
          </w:tcPr>
          <w:p w14:paraId="6917DE62" w14:textId="133A7648" w:rsidR="00FD2771" w:rsidRDefault="00275D67" w:rsidP="00175F3D">
            <w:pPr>
              <w:spacing w:line="360" w:lineRule="auto"/>
              <w:jc w:val="both"/>
              <w:rPr>
                <w:sz w:val="26"/>
                <w:szCs w:val="26"/>
              </w:rPr>
            </w:pPr>
            <w:r>
              <w:rPr>
                <w:sz w:val="26"/>
                <w:szCs w:val="26"/>
              </w:rPr>
              <w:t>9</w:t>
            </w:r>
          </w:p>
        </w:tc>
        <w:tc>
          <w:tcPr>
            <w:tcW w:w="705" w:type="dxa"/>
            <w:gridSpan w:val="2"/>
            <w:vAlign w:val="center"/>
          </w:tcPr>
          <w:p w14:paraId="05B88F37" w14:textId="1D989937" w:rsidR="00FD2771" w:rsidRDefault="00275D67" w:rsidP="00175F3D">
            <w:pPr>
              <w:spacing w:line="360" w:lineRule="auto"/>
              <w:jc w:val="both"/>
              <w:rPr>
                <w:sz w:val="26"/>
                <w:szCs w:val="26"/>
              </w:rPr>
            </w:pPr>
            <w:r>
              <w:rPr>
                <w:sz w:val="26"/>
                <w:szCs w:val="26"/>
              </w:rPr>
              <w:t>36</w:t>
            </w:r>
          </w:p>
        </w:tc>
        <w:tc>
          <w:tcPr>
            <w:tcW w:w="753" w:type="dxa"/>
            <w:vAlign w:val="center"/>
          </w:tcPr>
          <w:p w14:paraId="509BF08E" w14:textId="44D85ABC" w:rsidR="00FD2771" w:rsidRDefault="00275D67" w:rsidP="00175F3D">
            <w:pPr>
              <w:spacing w:line="360" w:lineRule="auto"/>
              <w:jc w:val="both"/>
              <w:rPr>
                <w:sz w:val="26"/>
                <w:szCs w:val="26"/>
              </w:rPr>
            </w:pPr>
            <w:r>
              <w:rPr>
                <w:sz w:val="26"/>
                <w:szCs w:val="26"/>
              </w:rPr>
              <w:t>3</w:t>
            </w:r>
          </w:p>
        </w:tc>
        <w:tc>
          <w:tcPr>
            <w:tcW w:w="754" w:type="dxa"/>
            <w:gridSpan w:val="2"/>
            <w:vAlign w:val="center"/>
          </w:tcPr>
          <w:p w14:paraId="145AF086" w14:textId="1C6466BD" w:rsidR="00FD2771" w:rsidRDefault="00275D67" w:rsidP="00175F3D">
            <w:pPr>
              <w:spacing w:line="360" w:lineRule="auto"/>
              <w:jc w:val="both"/>
              <w:rPr>
                <w:sz w:val="26"/>
                <w:szCs w:val="26"/>
              </w:rPr>
            </w:pPr>
            <w:r>
              <w:rPr>
                <w:sz w:val="26"/>
                <w:szCs w:val="26"/>
              </w:rPr>
              <w:t>12</w:t>
            </w:r>
          </w:p>
        </w:tc>
        <w:tc>
          <w:tcPr>
            <w:tcW w:w="793" w:type="dxa"/>
            <w:vAlign w:val="center"/>
          </w:tcPr>
          <w:p w14:paraId="38738214" w14:textId="3B1DA913" w:rsidR="00FD2771" w:rsidRDefault="00275D67" w:rsidP="00175F3D">
            <w:pPr>
              <w:spacing w:line="360" w:lineRule="auto"/>
              <w:jc w:val="both"/>
              <w:rPr>
                <w:sz w:val="26"/>
                <w:szCs w:val="26"/>
              </w:rPr>
            </w:pPr>
            <w:r>
              <w:rPr>
                <w:sz w:val="26"/>
                <w:szCs w:val="26"/>
              </w:rPr>
              <w:t>1</w:t>
            </w:r>
          </w:p>
        </w:tc>
        <w:tc>
          <w:tcPr>
            <w:tcW w:w="672" w:type="dxa"/>
            <w:gridSpan w:val="2"/>
            <w:vAlign w:val="center"/>
          </w:tcPr>
          <w:p w14:paraId="7FC9F95A" w14:textId="52C6255F" w:rsidR="00FD2771" w:rsidRDefault="00275D67" w:rsidP="00175F3D">
            <w:pPr>
              <w:spacing w:line="360" w:lineRule="auto"/>
              <w:jc w:val="both"/>
              <w:rPr>
                <w:sz w:val="26"/>
                <w:szCs w:val="26"/>
              </w:rPr>
            </w:pPr>
            <w:r>
              <w:rPr>
                <w:sz w:val="26"/>
                <w:szCs w:val="26"/>
              </w:rPr>
              <w:t>4</w:t>
            </w:r>
          </w:p>
        </w:tc>
        <w:tc>
          <w:tcPr>
            <w:tcW w:w="751" w:type="dxa"/>
            <w:vAlign w:val="center"/>
          </w:tcPr>
          <w:p w14:paraId="74126272" w14:textId="7BEC2261" w:rsidR="00FD2771" w:rsidRDefault="00275D67" w:rsidP="00175F3D">
            <w:pPr>
              <w:spacing w:line="360" w:lineRule="auto"/>
              <w:jc w:val="both"/>
              <w:rPr>
                <w:sz w:val="26"/>
                <w:szCs w:val="26"/>
              </w:rPr>
            </w:pPr>
            <w:r>
              <w:rPr>
                <w:sz w:val="26"/>
                <w:szCs w:val="26"/>
              </w:rPr>
              <w:t>4</w:t>
            </w:r>
          </w:p>
        </w:tc>
        <w:tc>
          <w:tcPr>
            <w:tcW w:w="554" w:type="dxa"/>
            <w:vAlign w:val="center"/>
          </w:tcPr>
          <w:p w14:paraId="026FE623" w14:textId="5C0ACE81" w:rsidR="00FD2771" w:rsidRDefault="00275D67" w:rsidP="00175F3D">
            <w:pPr>
              <w:spacing w:line="360" w:lineRule="auto"/>
              <w:jc w:val="both"/>
              <w:rPr>
                <w:sz w:val="26"/>
                <w:szCs w:val="26"/>
              </w:rPr>
            </w:pPr>
            <w:r>
              <w:rPr>
                <w:sz w:val="26"/>
                <w:szCs w:val="26"/>
              </w:rPr>
              <w:t>16</w:t>
            </w:r>
          </w:p>
        </w:tc>
      </w:tr>
      <w:tr w:rsidR="00D368D1" w14:paraId="554A9DF0" w14:textId="77777777" w:rsidTr="007F5784">
        <w:trPr>
          <w:gridAfter w:val="1"/>
          <w:wAfter w:w="25" w:type="dxa"/>
        </w:trPr>
        <w:tc>
          <w:tcPr>
            <w:tcW w:w="3564" w:type="dxa"/>
          </w:tcPr>
          <w:p w14:paraId="3CC1175F" w14:textId="77777777" w:rsidR="00D368D1" w:rsidRPr="00AF71B1" w:rsidRDefault="00D368D1"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 xml:space="preserve"> Communication</w:t>
            </w:r>
          </w:p>
        </w:tc>
        <w:tc>
          <w:tcPr>
            <w:tcW w:w="7220" w:type="dxa"/>
            <w:gridSpan w:val="15"/>
            <w:vAlign w:val="center"/>
          </w:tcPr>
          <w:p w14:paraId="4233B8F0" w14:textId="77777777" w:rsidR="00D368D1" w:rsidRDefault="00D368D1" w:rsidP="00175F3D">
            <w:pPr>
              <w:spacing w:line="360" w:lineRule="auto"/>
              <w:jc w:val="both"/>
              <w:rPr>
                <w:sz w:val="26"/>
                <w:szCs w:val="26"/>
              </w:rPr>
            </w:pPr>
          </w:p>
        </w:tc>
      </w:tr>
      <w:tr w:rsidR="00FD2771" w14:paraId="20A93B70" w14:textId="77777777" w:rsidTr="0058326D">
        <w:trPr>
          <w:gridAfter w:val="1"/>
          <w:wAfter w:w="25" w:type="dxa"/>
        </w:trPr>
        <w:tc>
          <w:tcPr>
            <w:tcW w:w="3564" w:type="dxa"/>
          </w:tcPr>
          <w:p w14:paraId="2A99D65B"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Viber </w:t>
            </w:r>
          </w:p>
        </w:tc>
        <w:tc>
          <w:tcPr>
            <w:tcW w:w="767" w:type="dxa"/>
            <w:gridSpan w:val="2"/>
            <w:vAlign w:val="center"/>
          </w:tcPr>
          <w:p w14:paraId="265CC356" w14:textId="78371295" w:rsidR="00FD2771" w:rsidRDefault="00265F97" w:rsidP="00175F3D">
            <w:pPr>
              <w:spacing w:line="360" w:lineRule="auto"/>
              <w:jc w:val="both"/>
              <w:rPr>
                <w:sz w:val="26"/>
                <w:szCs w:val="26"/>
              </w:rPr>
            </w:pPr>
            <w:r>
              <w:rPr>
                <w:sz w:val="26"/>
                <w:szCs w:val="26"/>
              </w:rPr>
              <w:t>5</w:t>
            </w:r>
          </w:p>
        </w:tc>
        <w:tc>
          <w:tcPr>
            <w:tcW w:w="767" w:type="dxa"/>
            <w:gridSpan w:val="2"/>
            <w:vAlign w:val="center"/>
          </w:tcPr>
          <w:p w14:paraId="6AC1368D" w14:textId="3F2FB4F8" w:rsidR="00FD2771" w:rsidRDefault="00265F97" w:rsidP="00175F3D">
            <w:pPr>
              <w:spacing w:line="360" w:lineRule="auto"/>
              <w:jc w:val="both"/>
              <w:rPr>
                <w:sz w:val="26"/>
                <w:szCs w:val="26"/>
              </w:rPr>
            </w:pPr>
            <w:r>
              <w:rPr>
                <w:sz w:val="26"/>
                <w:szCs w:val="26"/>
              </w:rPr>
              <w:t>20</w:t>
            </w:r>
          </w:p>
        </w:tc>
        <w:tc>
          <w:tcPr>
            <w:tcW w:w="704" w:type="dxa"/>
            <w:vAlign w:val="center"/>
          </w:tcPr>
          <w:p w14:paraId="3511A26B" w14:textId="73D0C90C" w:rsidR="00FD2771" w:rsidRDefault="00265F97" w:rsidP="00175F3D">
            <w:pPr>
              <w:spacing w:line="360" w:lineRule="auto"/>
              <w:jc w:val="both"/>
              <w:rPr>
                <w:sz w:val="26"/>
                <w:szCs w:val="26"/>
              </w:rPr>
            </w:pPr>
            <w:r>
              <w:rPr>
                <w:sz w:val="26"/>
                <w:szCs w:val="26"/>
              </w:rPr>
              <w:t>9</w:t>
            </w:r>
          </w:p>
        </w:tc>
        <w:tc>
          <w:tcPr>
            <w:tcW w:w="705" w:type="dxa"/>
            <w:gridSpan w:val="2"/>
            <w:vAlign w:val="center"/>
          </w:tcPr>
          <w:p w14:paraId="1156A2BB" w14:textId="02B52F2B" w:rsidR="00FD2771" w:rsidRDefault="00265F97" w:rsidP="00175F3D">
            <w:pPr>
              <w:spacing w:line="360" w:lineRule="auto"/>
              <w:jc w:val="both"/>
              <w:rPr>
                <w:sz w:val="26"/>
                <w:szCs w:val="26"/>
              </w:rPr>
            </w:pPr>
            <w:r>
              <w:rPr>
                <w:sz w:val="26"/>
                <w:szCs w:val="26"/>
              </w:rPr>
              <w:t>36</w:t>
            </w:r>
          </w:p>
        </w:tc>
        <w:tc>
          <w:tcPr>
            <w:tcW w:w="753" w:type="dxa"/>
            <w:vAlign w:val="center"/>
          </w:tcPr>
          <w:p w14:paraId="7FA8F78A" w14:textId="2BBDD95B" w:rsidR="00FD2771" w:rsidRDefault="00265F97" w:rsidP="00175F3D">
            <w:pPr>
              <w:spacing w:line="360" w:lineRule="auto"/>
              <w:jc w:val="both"/>
              <w:rPr>
                <w:sz w:val="26"/>
                <w:szCs w:val="26"/>
              </w:rPr>
            </w:pPr>
            <w:r>
              <w:rPr>
                <w:sz w:val="26"/>
                <w:szCs w:val="26"/>
              </w:rPr>
              <w:t>4</w:t>
            </w:r>
          </w:p>
        </w:tc>
        <w:tc>
          <w:tcPr>
            <w:tcW w:w="754" w:type="dxa"/>
            <w:gridSpan w:val="2"/>
            <w:vAlign w:val="center"/>
          </w:tcPr>
          <w:p w14:paraId="43AD9BCD" w14:textId="25131F3B" w:rsidR="00FD2771" w:rsidRDefault="00265F97" w:rsidP="00175F3D">
            <w:pPr>
              <w:spacing w:line="360" w:lineRule="auto"/>
              <w:jc w:val="both"/>
              <w:rPr>
                <w:sz w:val="26"/>
                <w:szCs w:val="26"/>
              </w:rPr>
            </w:pPr>
            <w:r>
              <w:rPr>
                <w:sz w:val="26"/>
                <w:szCs w:val="26"/>
              </w:rPr>
              <w:t>16</w:t>
            </w:r>
          </w:p>
        </w:tc>
        <w:tc>
          <w:tcPr>
            <w:tcW w:w="793" w:type="dxa"/>
            <w:vAlign w:val="center"/>
          </w:tcPr>
          <w:p w14:paraId="6790CB12" w14:textId="2D48459C" w:rsidR="00FD2771" w:rsidRDefault="00265F97" w:rsidP="00175F3D">
            <w:pPr>
              <w:spacing w:line="360" w:lineRule="auto"/>
              <w:jc w:val="both"/>
              <w:rPr>
                <w:sz w:val="26"/>
                <w:szCs w:val="26"/>
              </w:rPr>
            </w:pPr>
            <w:r>
              <w:rPr>
                <w:sz w:val="26"/>
                <w:szCs w:val="26"/>
              </w:rPr>
              <w:t>2</w:t>
            </w:r>
          </w:p>
        </w:tc>
        <w:tc>
          <w:tcPr>
            <w:tcW w:w="672" w:type="dxa"/>
            <w:gridSpan w:val="2"/>
            <w:vAlign w:val="center"/>
          </w:tcPr>
          <w:p w14:paraId="763EE654" w14:textId="3208BCF5" w:rsidR="00FD2771" w:rsidRDefault="00265F97" w:rsidP="00175F3D">
            <w:pPr>
              <w:spacing w:line="360" w:lineRule="auto"/>
              <w:jc w:val="both"/>
              <w:rPr>
                <w:sz w:val="26"/>
                <w:szCs w:val="26"/>
              </w:rPr>
            </w:pPr>
            <w:r>
              <w:rPr>
                <w:sz w:val="26"/>
                <w:szCs w:val="26"/>
              </w:rPr>
              <w:t>8</w:t>
            </w:r>
          </w:p>
        </w:tc>
        <w:tc>
          <w:tcPr>
            <w:tcW w:w="751" w:type="dxa"/>
            <w:vAlign w:val="center"/>
          </w:tcPr>
          <w:p w14:paraId="6B0470E9" w14:textId="48A34B70" w:rsidR="00FD2771" w:rsidRDefault="00265F97" w:rsidP="00175F3D">
            <w:pPr>
              <w:spacing w:line="360" w:lineRule="auto"/>
              <w:jc w:val="both"/>
              <w:rPr>
                <w:sz w:val="26"/>
                <w:szCs w:val="26"/>
              </w:rPr>
            </w:pPr>
            <w:r>
              <w:rPr>
                <w:sz w:val="26"/>
                <w:szCs w:val="26"/>
              </w:rPr>
              <w:t>5</w:t>
            </w:r>
          </w:p>
        </w:tc>
        <w:tc>
          <w:tcPr>
            <w:tcW w:w="554" w:type="dxa"/>
            <w:vAlign w:val="center"/>
          </w:tcPr>
          <w:p w14:paraId="66172311" w14:textId="644123D6" w:rsidR="00FD2771" w:rsidRDefault="00265F97" w:rsidP="00175F3D">
            <w:pPr>
              <w:spacing w:line="360" w:lineRule="auto"/>
              <w:jc w:val="both"/>
              <w:rPr>
                <w:sz w:val="26"/>
                <w:szCs w:val="26"/>
              </w:rPr>
            </w:pPr>
            <w:r>
              <w:rPr>
                <w:sz w:val="26"/>
                <w:szCs w:val="26"/>
              </w:rPr>
              <w:t>20</w:t>
            </w:r>
          </w:p>
        </w:tc>
      </w:tr>
      <w:tr w:rsidR="00FD2771" w14:paraId="5D7F13CF" w14:textId="77777777" w:rsidTr="0058326D">
        <w:trPr>
          <w:gridAfter w:val="1"/>
          <w:wAfter w:w="25" w:type="dxa"/>
        </w:trPr>
        <w:tc>
          <w:tcPr>
            <w:tcW w:w="3564" w:type="dxa"/>
          </w:tcPr>
          <w:p w14:paraId="1759FF9F"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WhatsApp </w:t>
            </w:r>
          </w:p>
        </w:tc>
        <w:tc>
          <w:tcPr>
            <w:tcW w:w="767" w:type="dxa"/>
            <w:gridSpan w:val="2"/>
            <w:vAlign w:val="center"/>
          </w:tcPr>
          <w:p w14:paraId="5D447223" w14:textId="2AFDCFB8" w:rsidR="00FD2771" w:rsidRDefault="008F0512" w:rsidP="00175F3D">
            <w:pPr>
              <w:spacing w:line="360" w:lineRule="auto"/>
              <w:jc w:val="both"/>
              <w:rPr>
                <w:sz w:val="26"/>
                <w:szCs w:val="26"/>
              </w:rPr>
            </w:pPr>
            <w:r>
              <w:rPr>
                <w:sz w:val="26"/>
                <w:szCs w:val="26"/>
              </w:rPr>
              <w:t>6</w:t>
            </w:r>
          </w:p>
        </w:tc>
        <w:tc>
          <w:tcPr>
            <w:tcW w:w="767" w:type="dxa"/>
            <w:gridSpan w:val="2"/>
            <w:vAlign w:val="center"/>
          </w:tcPr>
          <w:p w14:paraId="72B0389F" w14:textId="434B1A84" w:rsidR="00FD2771" w:rsidRDefault="008F0512" w:rsidP="00175F3D">
            <w:pPr>
              <w:spacing w:line="360" w:lineRule="auto"/>
              <w:jc w:val="both"/>
              <w:rPr>
                <w:sz w:val="26"/>
                <w:szCs w:val="26"/>
              </w:rPr>
            </w:pPr>
            <w:r>
              <w:rPr>
                <w:sz w:val="26"/>
                <w:szCs w:val="26"/>
              </w:rPr>
              <w:t>24</w:t>
            </w:r>
          </w:p>
        </w:tc>
        <w:tc>
          <w:tcPr>
            <w:tcW w:w="704" w:type="dxa"/>
            <w:vAlign w:val="center"/>
          </w:tcPr>
          <w:p w14:paraId="3B203BFF" w14:textId="66168741" w:rsidR="00FD2771" w:rsidRDefault="008F0512" w:rsidP="00175F3D">
            <w:pPr>
              <w:spacing w:line="360" w:lineRule="auto"/>
              <w:jc w:val="both"/>
              <w:rPr>
                <w:sz w:val="26"/>
                <w:szCs w:val="26"/>
              </w:rPr>
            </w:pPr>
            <w:r>
              <w:rPr>
                <w:sz w:val="26"/>
                <w:szCs w:val="26"/>
              </w:rPr>
              <w:t>7</w:t>
            </w:r>
          </w:p>
        </w:tc>
        <w:tc>
          <w:tcPr>
            <w:tcW w:w="705" w:type="dxa"/>
            <w:gridSpan w:val="2"/>
            <w:vAlign w:val="center"/>
          </w:tcPr>
          <w:p w14:paraId="6D791F00" w14:textId="7D9C12D4" w:rsidR="00FD2771" w:rsidRDefault="008F0512" w:rsidP="00175F3D">
            <w:pPr>
              <w:spacing w:line="360" w:lineRule="auto"/>
              <w:jc w:val="both"/>
              <w:rPr>
                <w:sz w:val="26"/>
                <w:szCs w:val="26"/>
              </w:rPr>
            </w:pPr>
            <w:r>
              <w:rPr>
                <w:sz w:val="26"/>
                <w:szCs w:val="26"/>
              </w:rPr>
              <w:t>28</w:t>
            </w:r>
          </w:p>
        </w:tc>
        <w:tc>
          <w:tcPr>
            <w:tcW w:w="753" w:type="dxa"/>
            <w:vAlign w:val="center"/>
          </w:tcPr>
          <w:p w14:paraId="03780581" w14:textId="094FB869" w:rsidR="00FD2771" w:rsidRDefault="008F0512" w:rsidP="00175F3D">
            <w:pPr>
              <w:spacing w:line="360" w:lineRule="auto"/>
              <w:jc w:val="both"/>
              <w:rPr>
                <w:sz w:val="26"/>
                <w:szCs w:val="26"/>
              </w:rPr>
            </w:pPr>
            <w:r>
              <w:rPr>
                <w:sz w:val="26"/>
                <w:szCs w:val="26"/>
              </w:rPr>
              <w:t>6</w:t>
            </w:r>
          </w:p>
        </w:tc>
        <w:tc>
          <w:tcPr>
            <w:tcW w:w="754" w:type="dxa"/>
            <w:gridSpan w:val="2"/>
            <w:vAlign w:val="center"/>
          </w:tcPr>
          <w:p w14:paraId="5AA72AED" w14:textId="62D8D237" w:rsidR="00FD2771" w:rsidRDefault="008F0512" w:rsidP="00175F3D">
            <w:pPr>
              <w:spacing w:line="360" w:lineRule="auto"/>
              <w:jc w:val="both"/>
              <w:rPr>
                <w:sz w:val="26"/>
                <w:szCs w:val="26"/>
              </w:rPr>
            </w:pPr>
            <w:r>
              <w:rPr>
                <w:sz w:val="26"/>
                <w:szCs w:val="26"/>
              </w:rPr>
              <w:t>24</w:t>
            </w:r>
          </w:p>
        </w:tc>
        <w:tc>
          <w:tcPr>
            <w:tcW w:w="793" w:type="dxa"/>
            <w:vAlign w:val="center"/>
          </w:tcPr>
          <w:p w14:paraId="7D444E9A" w14:textId="526247EB" w:rsidR="00FD2771" w:rsidRDefault="008F0512" w:rsidP="00175F3D">
            <w:pPr>
              <w:spacing w:line="360" w:lineRule="auto"/>
              <w:jc w:val="both"/>
              <w:rPr>
                <w:sz w:val="26"/>
                <w:szCs w:val="26"/>
              </w:rPr>
            </w:pPr>
            <w:r>
              <w:rPr>
                <w:sz w:val="26"/>
                <w:szCs w:val="26"/>
              </w:rPr>
              <w:t>0</w:t>
            </w:r>
          </w:p>
        </w:tc>
        <w:tc>
          <w:tcPr>
            <w:tcW w:w="672" w:type="dxa"/>
            <w:gridSpan w:val="2"/>
            <w:vAlign w:val="center"/>
          </w:tcPr>
          <w:p w14:paraId="5A269D8A" w14:textId="33056E7C" w:rsidR="00FD2771" w:rsidRDefault="008F0512" w:rsidP="00175F3D">
            <w:pPr>
              <w:spacing w:line="360" w:lineRule="auto"/>
              <w:jc w:val="both"/>
              <w:rPr>
                <w:sz w:val="26"/>
                <w:szCs w:val="26"/>
              </w:rPr>
            </w:pPr>
            <w:r>
              <w:rPr>
                <w:sz w:val="26"/>
                <w:szCs w:val="26"/>
              </w:rPr>
              <w:t>0</w:t>
            </w:r>
          </w:p>
        </w:tc>
        <w:tc>
          <w:tcPr>
            <w:tcW w:w="751" w:type="dxa"/>
            <w:vAlign w:val="center"/>
          </w:tcPr>
          <w:p w14:paraId="726D9C50" w14:textId="1F6DEFEB" w:rsidR="00FD2771" w:rsidRDefault="008F0512" w:rsidP="00175F3D">
            <w:pPr>
              <w:spacing w:line="360" w:lineRule="auto"/>
              <w:jc w:val="both"/>
              <w:rPr>
                <w:sz w:val="26"/>
                <w:szCs w:val="26"/>
              </w:rPr>
            </w:pPr>
            <w:r>
              <w:rPr>
                <w:sz w:val="26"/>
                <w:szCs w:val="26"/>
              </w:rPr>
              <w:t>6</w:t>
            </w:r>
          </w:p>
        </w:tc>
        <w:tc>
          <w:tcPr>
            <w:tcW w:w="554" w:type="dxa"/>
            <w:vAlign w:val="center"/>
          </w:tcPr>
          <w:p w14:paraId="16769000" w14:textId="40704C47" w:rsidR="00FD2771" w:rsidRDefault="008F0512" w:rsidP="00175F3D">
            <w:pPr>
              <w:spacing w:line="360" w:lineRule="auto"/>
              <w:jc w:val="both"/>
              <w:rPr>
                <w:sz w:val="26"/>
                <w:szCs w:val="26"/>
              </w:rPr>
            </w:pPr>
            <w:r>
              <w:rPr>
                <w:sz w:val="26"/>
                <w:szCs w:val="26"/>
              </w:rPr>
              <w:t>24</w:t>
            </w:r>
          </w:p>
        </w:tc>
      </w:tr>
      <w:tr w:rsidR="00FD2771" w14:paraId="70683504" w14:textId="77777777" w:rsidTr="0058326D">
        <w:trPr>
          <w:gridAfter w:val="1"/>
          <w:wAfter w:w="25" w:type="dxa"/>
        </w:trPr>
        <w:tc>
          <w:tcPr>
            <w:tcW w:w="3564" w:type="dxa"/>
          </w:tcPr>
          <w:p w14:paraId="6F27D4CC" w14:textId="77777777" w:rsidR="00FD2771" w:rsidRPr="00AF71B1" w:rsidRDefault="00FD2771"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Face book </w:t>
            </w:r>
          </w:p>
        </w:tc>
        <w:tc>
          <w:tcPr>
            <w:tcW w:w="767" w:type="dxa"/>
            <w:gridSpan w:val="2"/>
            <w:vAlign w:val="center"/>
          </w:tcPr>
          <w:p w14:paraId="6715BE8E" w14:textId="10D369D8" w:rsidR="00FD2771" w:rsidRDefault="004D13C8" w:rsidP="00175F3D">
            <w:pPr>
              <w:spacing w:line="360" w:lineRule="auto"/>
              <w:jc w:val="both"/>
              <w:rPr>
                <w:sz w:val="26"/>
                <w:szCs w:val="26"/>
              </w:rPr>
            </w:pPr>
            <w:r>
              <w:rPr>
                <w:sz w:val="26"/>
                <w:szCs w:val="26"/>
              </w:rPr>
              <w:t>9</w:t>
            </w:r>
          </w:p>
        </w:tc>
        <w:tc>
          <w:tcPr>
            <w:tcW w:w="767" w:type="dxa"/>
            <w:gridSpan w:val="2"/>
            <w:vAlign w:val="center"/>
          </w:tcPr>
          <w:p w14:paraId="661B85D3" w14:textId="155442EA" w:rsidR="00FD2771" w:rsidRDefault="00627FDC" w:rsidP="00175F3D">
            <w:pPr>
              <w:spacing w:line="360" w:lineRule="auto"/>
              <w:jc w:val="both"/>
              <w:rPr>
                <w:sz w:val="26"/>
                <w:szCs w:val="26"/>
              </w:rPr>
            </w:pPr>
            <w:r>
              <w:rPr>
                <w:sz w:val="26"/>
                <w:szCs w:val="26"/>
              </w:rPr>
              <w:t>36</w:t>
            </w:r>
          </w:p>
        </w:tc>
        <w:tc>
          <w:tcPr>
            <w:tcW w:w="704" w:type="dxa"/>
            <w:vAlign w:val="center"/>
          </w:tcPr>
          <w:p w14:paraId="7156A317" w14:textId="4B9BBEF7" w:rsidR="00FD2771" w:rsidRDefault="004D13C8" w:rsidP="00175F3D">
            <w:pPr>
              <w:spacing w:line="360" w:lineRule="auto"/>
              <w:jc w:val="both"/>
              <w:rPr>
                <w:sz w:val="26"/>
                <w:szCs w:val="26"/>
              </w:rPr>
            </w:pPr>
            <w:r>
              <w:rPr>
                <w:sz w:val="26"/>
                <w:szCs w:val="26"/>
              </w:rPr>
              <w:t>10</w:t>
            </w:r>
          </w:p>
        </w:tc>
        <w:tc>
          <w:tcPr>
            <w:tcW w:w="705" w:type="dxa"/>
            <w:gridSpan w:val="2"/>
            <w:vAlign w:val="center"/>
          </w:tcPr>
          <w:p w14:paraId="48E9E943" w14:textId="452B6471" w:rsidR="00FD2771" w:rsidRDefault="00627FDC" w:rsidP="00175F3D">
            <w:pPr>
              <w:spacing w:line="360" w:lineRule="auto"/>
              <w:jc w:val="both"/>
              <w:rPr>
                <w:sz w:val="26"/>
                <w:szCs w:val="26"/>
              </w:rPr>
            </w:pPr>
            <w:r>
              <w:rPr>
                <w:sz w:val="26"/>
                <w:szCs w:val="26"/>
              </w:rPr>
              <w:t>40</w:t>
            </w:r>
          </w:p>
        </w:tc>
        <w:tc>
          <w:tcPr>
            <w:tcW w:w="753" w:type="dxa"/>
            <w:vAlign w:val="center"/>
          </w:tcPr>
          <w:p w14:paraId="21EE500B" w14:textId="30F9F481" w:rsidR="00FD2771" w:rsidRDefault="004D13C8" w:rsidP="00175F3D">
            <w:pPr>
              <w:spacing w:line="360" w:lineRule="auto"/>
              <w:jc w:val="both"/>
              <w:rPr>
                <w:sz w:val="26"/>
                <w:szCs w:val="26"/>
              </w:rPr>
            </w:pPr>
            <w:r>
              <w:rPr>
                <w:sz w:val="26"/>
                <w:szCs w:val="26"/>
              </w:rPr>
              <w:t>3</w:t>
            </w:r>
          </w:p>
        </w:tc>
        <w:tc>
          <w:tcPr>
            <w:tcW w:w="754" w:type="dxa"/>
            <w:gridSpan w:val="2"/>
            <w:vAlign w:val="center"/>
          </w:tcPr>
          <w:p w14:paraId="50A6819C" w14:textId="553CE100" w:rsidR="00FD2771" w:rsidRDefault="00627FDC" w:rsidP="00175F3D">
            <w:pPr>
              <w:spacing w:line="360" w:lineRule="auto"/>
              <w:jc w:val="both"/>
              <w:rPr>
                <w:sz w:val="26"/>
                <w:szCs w:val="26"/>
              </w:rPr>
            </w:pPr>
            <w:r>
              <w:rPr>
                <w:sz w:val="26"/>
                <w:szCs w:val="26"/>
              </w:rPr>
              <w:t>12</w:t>
            </w:r>
          </w:p>
        </w:tc>
        <w:tc>
          <w:tcPr>
            <w:tcW w:w="793" w:type="dxa"/>
            <w:vAlign w:val="center"/>
          </w:tcPr>
          <w:p w14:paraId="449F95D2" w14:textId="20E73888" w:rsidR="00FD2771" w:rsidRDefault="008526C6" w:rsidP="00175F3D">
            <w:pPr>
              <w:spacing w:line="360" w:lineRule="auto"/>
              <w:jc w:val="both"/>
              <w:rPr>
                <w:sz w:val="26"/>
                <w:szCs w:val="26"/>
              </w:rPr>
            </w:pPr>
            <w:r>
              <w:rPr>
                <w:sz w:val="26"/>
                <w:szCs w:val="26"/>
              </w:rPr>
              <w:t>1</w:t>
            </w:r>
          </w:p>
        </w:tc>
        <w:tc>
          <w:tcPr>
            <w:tcW w:w="672" w:type="dxa"/>
            <w:gridSpan w:val="2"/>
            <w:vAlign w:val="center"/>
          </w:tcPr>
          <w:p w14:paraId="1EC72872" w14:textId="1B908D8D" w:rsidR="00FD2771" w:rsidRDefault="00627FDC" w:rsidP="00175F3D">
            <w:pPr>
              <w:spacing w:line="360" w:lineRule="auto"/>
              <w:jc w:val="both"/>
              <w:rPr>
                <w:sz w:val="26"/>
                <w:szCs w:val="26"/>
              </w:rPr>
            </w:pPr>
            <w:r>
              <w:rPr>
                <w:sz w:val="26"/>
                <w:szCs w:val="26"/>
              </w:rPr>
              <w:t>4</w:t>
            </w:r>
          </w:p>
        </w:tc>
        <w:tc>
          <w:tcPr>
            <w:tcW w:w="751" w:type="dxa"/>
            <w:vAlign w:val="center"/>
          </w:tcPr>
          <w:p w14:paraId="57323244" w14:textId="61707E7D" w:rsidR="00FD2771" w:rsidRDefault="008526C6" w:rsidP="00175F3D">
            <w:pPr>
              <w:spacing w:line="360" w:lineRule="auto"/>
              <w:jc w:val="both"/>
              <w:rPr>
                <w:sz w:val="26"/>
                <w:szCs w:val="26"/>
              </w:rPr>
            </w:pPr>
            <w:r>
              <w:rPr>
                <w:sz w:val="26"/>
                <w:szCs w:val="26"/>
              </w:rPr>
              <w:t>2</w:t>
            </w:r>
          </w:p>
        </w:tc>
        <w:tc>
          <w:tcPr>
            <w:tcW w:w="554" w:type="dxa"/>
            <w:vAlign w:val="center"/>
          </w:tcPr>
          <w:p w14:paraId="59677108" w14:textId="139317D1" w:rsidR="00FD2771" w:rsidRDefault="00627FDC" w:rsidP="00175F3D">
            <w:pPr>
              <w:spacing w:line="360" w:lineRule="auto"/>
              <w:jc w:val="both"/>
              <w:rPr>
                <w:sz w:val="26"/>
                <w:szCs w:val="26"/>
              </w:rPr>
            </w:pPr>
            <w:r>
              <w:rPr>
                <w:sz w:val="26"/>
                <w:szCs w:val="26"/>
              </w:rPr>
              <w:t>8</w:t>
            </w:r>
          </w:p>
        </w:tc>
      </w:tr>
      <w:tr w:rsidR="00FE5C54" w14:paraId="7402A0E5" w14:textId="77777777" w:rsidTr="00401410">
        <w:trPr>
          <w:gridAfter w:val="1"/>
          <w:wAfter w:w="25" w:type="dxa"/>
        </w:trPr>
        <w:tc>
          <w:tcPr>
            <w:tcW w:w="3564" w:type="dxa"/>
          </w:tcPr>
          <w:p w14:paraId="68C6D6FB" w14:textId="1C75FEB9" w:rsidR="00FE5C54" w:rsidRPr="00AF71B1" w:rsidRDefault="00FE5C54" w:rsidP="00175F3D">
            <w:pPr>
              <w:pStyle w:val="ListParagraph"/>
              <w:numPr>
                <w:ilvl w:val="0"/>
                <w:numId w:val="7"/>
              </w:numPr>
              <w:spacing w:after="0"/>
              <w:jc w:val="both"/>
              <w:rPr>
                <w:rFonts w:asciiTheme="majorBidi" w:hAnsiTheme="majorBidi" w:cstheme="majorBidi"/>
                <w:sz w:val="26"/>
                <w:szCs w:val="26"/>
              </w:rPr>
            </w:pPr>
            <w:r>
              <w:rPr>
                <w:rFonts w:asciiTheme="majorBidi" w:hAnsiTheme="majorBidi" w:cstheme="majorBidi"/>
                <w:sz w:val="26"/>
                <w:szCs w:val="26"/>
              </w:rPr>
              <w:t>Telegram</w:t>
            </w:r>
          </w:p>
        </w:tc>
        <w:tc>
          <w:tcPr>
            <w:tcW w:w="767" w:type="dxa"/>
            <w:gridSpan w:val="2"/>
            <w:vAlign w:val="center"/>
          </w:tcPr>
          <w:p w14:paraId="21239903" w14:textId="4E6050B0" w:rsidR="00FE5C54" w:rsidRDefault="00401410" w:rsidP="00175F3D">
            <w:pPr>
              <w:spacing w:line="360" w:lineRule="auto"/>
              <w:jc w:val="both"/>
              <w:rPr>
                <w:sz w:val="26"/>
                <w:szCs w:val="26"/>
              </w:rPr>
            </w:pPr>
            <w:r>
              <w:rPr>
                <w:sz w:val="26"/>
                <w:szCs w:val="26"/>
              </w:rPr>
              <w:t>9</w:t>
            </w:r>
          </w:p>
        </w:tc>
        <w:tc>
          <w:tcPr>
            <w:tcW w:w="767" w:type="dxa"/>
            <w:gridSpan w:val="2"/>
            <w:vAlign w:val="center"/>
          </w:tcPr>
          <w:p w14:paraId="2F325731" w14:textId="1CA12356" w:rsidR="00FE5C54" w:rsidRDefault="00401410" w:rsidP="00175F3D">
            <w:pPr>
              <w:spacing w:line="360" w:lineRule="auto"/>
              <w:jc w:val="both"/>
              <w:rPr>
                <w:sz w:val="26"/>
                <w:szCs w:val="26"/>
              </w:rPr>
            </w:pPr>
            <w:r>
              <w:rPr>
                <w:sz w:val="26"/>
                <w:szCs w:val="26"/>
              </w:rPr>
              <w:t>36</w:t>
            </w:r>
          </w:p>
        </w:tc>
        <w:tc>
          <w:tcPr>
            <w:tcW w:w="704" w:type="dxa"/>
            <w:vAlign w:val="center"/>
          </w:tcPr>
          <w:p w14:paraId="768CBFE7" w14:textId="1EDFD0DB" w:rsidR="00FE5C54" w:rsidRDefault="00401410" w:rsidP="00175F3D">
            <w:pPr>
              <w:spacing w:line="360" w:lineRule="auto"/>
              <w:jc w:val="both"/>
              <w:rPr>
                <w:sz w:val="26"/>
                <w:szCs w:val="26"/>
              </w:rPr>
            </w:pPr>
            <w:r>
              <w:rPr>
                <w:sz w:val="26"/>
                <w:szCs w:val="26"/>
              </w:rPr>
              <w:t>10</w:t>
            </w:r>
          </w:p>
        </w:tc>
        <w:tc>
          <w:tcPr>
            <w:tcW w:w="705" w:type="dxa"/>
            <w:gridSpan w:val="2"/>
            <w:vAlign w:val="center"/>
          </w:tcPr>
          <w:p w14:paraId="3947BDE1" w14:textId="4E4FBACD" w:rsidR="00FE5C54" w:rsidRDefault="00401410" w:rsidP="00175F3D">
            <w:pPr>
              <w:spacing w:line="360" w:lineRule="auto"/>
              <w:jc w:val="both"/>
              <w:rPr>
                <w:sz w:val="26"/>
                <w:szCs w:val="26"/>
              </w:rPr>
            </w:pPr>
            <w:r>
              <w:rPr>
                <w:sz w:val="26"/>
                <w:szCs w:val="26"/>
              </w:rPr>
              <w:t>40</w:t>
            </w:r>
          </w:p>
        </w:tc>
        <w:tc>
          <w:tcPr>
            <w:tcW w:w="753" w:type="dxa"/>
            <w:vAlign w:val="center"/>
          </w:tcPr>
          <w:p w14:paraId="3F35ACAE" w14:textId="0B5C29CB" w:rsidR="00FE5C54" w:rsidRDefault="00401410" w:rsidP="00175F3D">
            <w:pPr>
              <w:spacing w:line="360" w:lineRule="auto"/>
              <w:jc w:val="both"/>
              <w:rPr>
                <w:sz w:val="26"/>
                <w:szCs w:val="26"/>
              </w:rPr>
            </w:pPr>
            <w:r>
              <w:rPr>
                <w:sz w:val="26"/>
                <w:szCs w:val="26"/>
              </w:rPr>
              <w:t>5</w:t>
            </w:r>
          </w:p>
        </w:tc>
        <w:tc>
          <w:tcPr>
            <w:tcW w:w="754" w:type="dxa"/>
            <w:gridSpan w:val="2"/>
            <w:vAlign w:val="center"/>
          </w:tcPr>
          <w:p w14:paraId="104C3ABB" w14:textId="42A7D596" w:rsidR="00FE5C54" w:rsidRDefault="00401410" w:rsidP="00175F3D">
            <w:pPr>
              <w:spacing w:line="360" w:lineRule="auto"/>
              <w:jc w:val="both"/>
              <w:rPr>
                <w:sz w:val="26"/>
                <w:szCs w:val="26"/>
              </w:rPr>
            </w:pPr>
            <w:r>
              <w:rPr>
                <w:sz w:val="26"/>
                <w:szCs w:val="26"/>
              </w:rPr>
              <w:t>20</w:t>
            </w:r>
          </w:p>
        </w:tc>
        <w:tc>
          <w:tcPr>
            <w:tcW w:w="793" w:type="dxa"/>
            <w:vAlign w:val="center"/>
          </w:tcPr>
          <w:p w14:paraId="758D53B5" w14:textId="69BC081E" w:rsidR="00FE5C54" w:rsidRDefault="00401410" w:rsidP="00175F3D">
            <w:pPr>
              <w:spacing w:line="360" w:lineRule="auto"/>
              <w:jc w:val="both"/>
              <w:rPr>
                <w:sz w:val="26"/>
                <w:szCs w:val="26"/>
              </w:rPr>
            </w:pPr>
            <w:r>
              <w:rPr>
                <w:sz w:val="26"/>
                <w:szCs w:val="26"/>
              </w:rPr>
              <w:t>1</w:t>
            </w:r>
          </w:p>
        </w:tc>
        <w:tc>
          <w:tcPr>
            <w:tcW w:w="672" w:type="dxa"/>
            <w:gridSpan w:val="2"/>
            <w:vAlign w:val="center"/>
          </w:tcPr>
          <w:p w14:paraId="5775D12D" w14:textId="3BB9B9D4" w:rsidR="00FE5C54" w:rsidRDefault="00401410" w:rsidP="00175F3D">
            <w:pPr>
              <w:spacing w:line="360" w:lineRule="auto"/>
              <w:jc w:val="both"/>
              <w:rPr>
                <w:sz w:val="26"/>
                <w:szCs w:val="26"/>
              </w:rPr>
            </w:pPr>
            <w:r>
              <w:rPr>
                <w:sz w:val="26"/>
                <w:szCs w:val="26"/>
              </w:rPr>
              <w:t>4</w:t>
            </w:r>
          </w:p>
        </w:tc>
        <w:tc>
          <w:tcPr>
            <w:tcW w:w="751" w:type="dxa"/>
            <w:vAlign w:val="center"/>
          </w:tcPr>
          <w:p w14:paraId="3BAA485D" w14:textId="6D9049A7" w:rsidR="00FE5C54" w:rsidRDefault="00401410" w:rsidP="00175F3D">
            <w:pPr>
              <w:spacing w:line="360" w:lineRule="auto"/>
              <w:jc w:val="both"/>
              <w:rPr>
                <w:sz w:val="26"/>
                <w:szCs w:val="26"/>
              </w:rPr>
            </w:pPr>
            <w:r>
              <w:rPr>
                <w:sz w:val="26"/>
                <w:szCs w:val="26"/>
              </w:rPr>
              <w:t>0</w:t>
            </w:r>
          </w:p>
        </w:tc>
        <w:tc>
          <w:tcPr>
            <w:tcW w:w="554" w:type="dxa"/>
            <w:vAlign w:val="center"/>
          </w:tcPr>
          <w:p w14:paraId="5DE6A2DB" w14:textId="5F1AC7CA" w:rsidR="00FE5C54" w:rsidRDefault="00401410" w:rsidP="00175F3D">
            <w:pPr>
              <w:spacing w:line="360" w:lineRule="auto"/>
              <w:jc w:val="both"/>
              <w:rPr>
                <w:sz w:val="26"/>
                <w:szCs w:val="26"/>
              </w:rPr>
            </w:pPr>
            <w:r>
              <w:rPr>
                <w:sz w:val="26"/>
                <w:szCs w:val="26"/>
              </w:rPr>
              <w:t>0</w:t>
            </w:r>
          </w:p>
        </w:tc>
      </w:tr>
      <w:tr w:rsidR="00D368D1" w14:paraId="122EC289" w14:textId="77777777" w:rsidTr="00401410">
        <w:trPr>
          <w:gridAfter w:val="1"/>
          <w:wAfter w:w="25" w:type="dxa"/>
        </w:trPr>
        <w:tc>
          <w:tcPr>
            <w:tcW w:w="3564" w:type="dxa"/>
          </w:tcPr>
          <w:p w14:paraId="23E35C44" w14:textId="77777777" w:rsidR="00D368D1" w:rsidRPr="00AF71B1" w:rsidRDefault="00D368D1"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 xml:space="preserve">    Presentation </w:t>
            </w:r>
          </w:p>
        </w:tc>
        <w:tc>
          <w:tcPr>
            <w:tcW w:w="7220" w:type="dxa"/>
            <w:gridSpan w:val="15"/>
            <w:vAlign w:val="center"/>
          </w:tcPr>
          <w:p w14:paraId="1BD33F44" w14:textId="77777777" w:rsidR="00D368D1" w:rsidRDefault="00D368D1" w:rsidP="00175F3D">
            <w:pPr>
              <w:spacing w:line="360" w:lineRule="auto"/>
              <w:jc w:val="both"/>
              <w:rPr>
                <w:sz w:val="26"/>
                <w:szCs w:val="26"/>
              </w:rPr>
            </w:pPr>
          </w:p>
        </w:tc>
      </w:tr>
      <w:tr w:rsidR="006F23D7" w14:paraId="15103519" w14:textId="77777777" w:rsidTr="00401410">
        <w:trPr>
          <w:gridAfter w:val="1"/>
          <w:wAfter w:w="25" w:type="dxa"/>
        </w:trPr>
        <w:tc>
          <w:tcPr>
            <w:tcW w:w="3564" w:type="dxa"/>
          </w:tcPr>
          <w:p w14:paraId="26E9C967"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College data show.</w:t>
            </w:r>
          </w:p>
        </w:tc>
        <w:tc>
          <w:tcPr>
            <w:tcW w:w="767" w:type="dxa"/>
            <w:gridSpan w:val="2"/>
            <w:vAlign w:val="center"/>
          </w:tcPr>
          <w:p w14:paraId="608297EB" w14:textId="115145C7" w:rsidR="006F23D7" w:rsidRDefault="00E9275E" w:rsidP="00175F3D">
            <w:pPr>
              <w:spacing w:line="360" w:lineRule="auto"/>
              <w:jc w:val="both"/>
              <w:rPr>
                <w:sz w:val="26"/>
                <w:szCs w:val="26"/>
              </w:rPr>
            </w:pPr>
            <w:r>
              <w:rPr>
                <w:sz w:val="26"/>
                <w:szCs w:val="26"/>
              </w:rPr>
              <w:t>12</w:t>
            </w:r>
          </w:p>
        </w:tc>
        <w:tc>
          <w:tcPr>
            <w:tcW w:w="767" w:type="dxa"/>
            <w:gridSpan w:val="2"/>
            <w:vAlign w:val="center"/>
          </w:tcPr>
          <w:p w14:paraId="71E040C4" w14:textId="6BD2E715" w:rsidR="006F23D7" w:rsidRDefault="00E9275E" w:rsidP="00175F3D">
            <w:pPr>
              <w:spacing w:line="360" w:lineRule="auto"/>
              <w:jc w:val="both"/>
              <w:rPr>
                <w:sz w:val="26"/>
                <w:szCs w:val="26"/>
              </w:rPr>
            </w:pPr>
            <w:r>
              <w:rPr>
                <w:sz w:val="26"/>
                <w:szCs w:val="26"/>
              </w:rPr>
              <w:t>48</w:t>
            </w:r>
          </w:p>
        </w:tc>
        <w:tc>
          <w:tcPr>
            <w:tcW w:w="704" w:type="dxa"/>
            <w:vAlign w:val="center"/>
          </w:tcPr>
          <w:p w14:paraId="537B9C78" w14:textId="4F446C96" w:rsidR="006F23D7" w:rsidRDefault="00E9275E" w:rsidP="00175F3D">
            <w:pPr>
              <w:spacing w:line="360" w:lineRule="auto"/>
              <w:jc w:val="both"/>
              <w:rPr>
                <w:sz w:val="26"/>
                <w:szCs w:val="26"/>
              </w:rPr>
            </w:pPr>
            <w:r>
              <w:rPr>
                <w:sz w:val="26"/>
                <w:szCs w:val="26"/>
              </w:rPr>
              <w:t>5</w:t>
            </w:r>
          </w:p>
        </w:tc>
        <w:tc>
          <w:tcPr>
            <w:tcW w:w="705" w:type="dxa"/>
            <w:gridSpan w:val="2"/>
            <w:vAlign w:val="center"/>
          </w:tcPr>
          <w:p w14:paraId="4321A2ED" w14:textId="7EA53453" w:rsidR="006F23D7" w:rsidRDefault="00E9275E" w:rsidP="00175F3D">
            <w:pPr>
              <w:spacing w:line="360" w:lineRule="auto"/>
              <w:jc w:val="both"/>
              <w:rPr>
                <w:sz w:val="26"/>
                <w:szCs w:val="26"/>
              </w:rPr>
            </w:pPr>
            <w:r>
              <w:rPr>
                <w:sz w:val="26"/>
                <w:szCs w:val="26"/>
              </w:rPr>
              <w:t>20</w:t>
            </w:r>
          </w:p>
        </w:tc>
        <w:tc>
          <w:tcPr>
            <w:tcW w:w="753" w:type="dxa"/>
            <w:vAlign w:val="center"/>
          </w:tcPr>
          <w:p w14:paraId="12A1B804" w14:textId="0F069475" w:rsidR="006F23D7" w:rsidRDefault="00E9275E" w:rsidP="00175F3D">
            <w:pPr>
              <w:spacing w:line="360" w:lineRule="auto"/>
              <w:jc w:val="both"/>
              <w:rPr>
                <w:sz w:val="26"/>
                <w:szCs w:val="26"/>
              </w:rPr>
            </w:pPr>
            <w:r>
              <w:rPr>
                <w:sz w:val="26"/>
                <w:szCs w:val="26"/>
              </w:rPr>
              <w:t>4</w:t>
            </w:r>
          </w:p>
        </w:tc>
        <w:tc>
          <w:tcPr>
            <w:tcW w:w="754" w:type="dxa"/>
            <w:gridSpan w:val="2"/>
            <w:vAlign w:val="center"/>
          </w:tcPr>
          <w:p w14:paraId="7C744485" w14:textId="03E26627" w:rsidR="006F23D7" w:rsidRDefault="00E9275E" w:rsidP="00175F3D">
            <w:pPr>
              <w:spacing w:line="360" w:lineRule="auto"/>
              <w:jc w:val="both"/>
              <w:rPr>
                <w:sz w:val="26"/>
                <w:szCs w:val="26"/>
              </w:rPr>
            </w:pPr>
            <w:r>
              <w:rPr>
                <w:sz w:val="26"/>
                <w:szCs w:val="26"/>
              </w:rPr>
              <w:t>16</w:t>
            </w:r>
          </w:p>
        </w:tc>
        <w:tc>
          <w:tcPr>
            <w:tcW w:w="793" w:type="dxa"/>
            <w:vAlign w:val="center"/>
          </w:tcPr>
          <w:p w14:paraId="062326FB" w14:textId="0A79F771" w:rsidR="006F23D7" w:rsidRDefault="00E9275E" w:rsidP="00175F3D">
            <w:pPr>
              <w:spacing w:line="360" w:lineRule="auto"/>
              <w:jc w:val="both"/>
              <w:rPr>
                <w:sz w:val="26"/>
                <w:szCs w:val="26"/>
              </w:rPr>
            </w:pPr>
            <w:r>
              <w:rPr>
                <w:sz w:val="26"/>
                <w:szCs w:val="26"/>
              </w:rPr>
              <w:t>3</w:t>
            </w:r>
          </w:p>
        </w:tc>
        <w:tc>
          <w:tcPr>
            <w:tcW w:w="672" w:type="dxa"/>
            <w:gridSpan w:val="2"/>
            <w:vAlign w:val="center"/>
          </w:tcPr>
          <w:p w14:paraId="1375AE23" w14:textId="552C5F8D" w:rsidR="006F23D7" w:rsidRDefault="00E9275E" w:rsidP="00175F3D">
            <w:pPr>
              <w:spacing w:line="360" w:lineRule="auto"/>
              <w:jc w:val="both"/>
              <w:rPr>
                <w:sz w:val="26"/>
                <w:szCs w:val="26"/>
              </w:rPr>
            </w:pPr>
            <w:r>
              <w:rPr>
                <w:sz w:val="26"/>
                <w:szCs w:val="26"/>
              </w:rPr>
              <w:t>12</w:t>
            </w:r>
          </w:p>
        </w:tc>
        <w:tc>
          <w:tcPr>
            <w:tcW w:w="751" w:type="dxa"/>
            <w:vAlign w:val="center"/>
          </w:tcPr>
          <w:p w14:paraId="43DE6485" w14:textId="0416609A" w:rsidR="006F23D7" w:rsidRDefault="00E9275E" w:rsidP="00175F3D">
            <w:pPr>
              <w:spacing w:line="360" w:lineRule="auto"/>
              <w:jc w:val="both"/>
              <w:rPr>
                <w:sz w:val="26"/>
                <w:szCs w:val="26"/>
              </w:rPr>
            </w:pPr>
            <w:r>
              <w:rPr>
                <w:sz w:val="26"/>
                <w:szCs w:val="26"/>
              </w:rPr>
              <w:t>1</w:t>
            </w:r>
          </w:p>
        </w:tc>
        <w:tc>
          <w:tcPr>
            <w:tcW w:w="554" w:type="dxa"/>
            <w:vAlign w:val="center"/>
          </w:tcPr>
          <w:p w14:paraId="24A62618" w14:textId="6984B069" w:rsidR="006F23D7" w:rsidRDefault="00E9275E" w:rsidP="00175F3D">
            <w:pPr>
              <w:spacing w:line="360" w:lineRule="auto"/>
              <w:jc w:val="both"/>
              <w:rPr>
                <w:sz w:val="26"/>
                <w:szCs w:val="26"/>
              </w:rPr>
            </w:pPr>
            <w:r>
              <w:rPr>
                <w:sz w:val="26"/>
                <w:szCs w:val="26"/>
              </w:rPr>
              <w:t>4</w:t>
            </w:r>
          </w:p>
        </w:tc>
      </w:tr>
      <w:tr w:rsidR="006F23D7" w14:paraId="6D9F911A" w14:textId="77777777" w:rsidTr="00401410">
        <w:trPr>
          <w:gridAfter w:val="1"/>
          <w:wAfter w:w="25" w:type="dxa"/>
        </w:trPr>
        <w:tc>
          <w:tcPr>
            <w:tcW w:w="3564" w:type="dxa"/>
          </w:tcPr>
          <w:p w14:paraId="29D1B369"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Personal data show </w:t>
            </w:r>
          </w:p>
        </w:tc>
        <w:tc>
          <w:tcPr>
            <w:tcW w:w="767" w:type="dxa"/>
            <w:gridSpan w:val="2"/>
            <w:vAlign w:val="center"/>
          </w:tcPr>
          <w:p w14:paraId="5DE2815F" w14:textId="100E9375" w:rsidR="006F23D7" w:rsidRDefault="009232F5" w:rsidP="00175F3D">
            <w:pPr>
              <w:spacing w:line="360" w:lineRule="auto"/>
              <w:jc w:val="both"/>
              <w:rPr>
                <w:sz w:val="26"/>
                <w:szCs w:val="26"/>
              </w:rPr>
            </w:pPr>
            <w:r>
              <w:rPr>
                <w:sz w:val="26"/>
                <w:szCs w:val="26"/>
              </w:rPr>
              <w:t>4</w:t>
            </w:r>
          </w:p>
        </w:tc>
        <w:tc>
          <w:tcPr>
            <w:tcW w:w="767" w:type="dxa"/>
            <w:gridSpan w:val="2"/>
            <w:vAlign w:val="center"/>
          </w:tcPr>
          <w:p w14:paraId="6CDC86E1" w14:textId="215083B7" w:rsidR="006F23D7" w:rsidRDefault="009232F5" w:rsidP="00175F3D">
            <w:pPr>
              <w:spacing w:line="360" w:lineRule="auto"/>
              <w:jc w:val="both"/>
              <w:rPr>
                <w:sz w:val="26"/>
                <w:szCs w:val="26"/>
              </w:rPr>
            </w:pPr>
            <w:r>
              <w:rPr>
                <w:sz w:val="26"/>
                <w:szCs w:val="26"/>
              </w:rPr>
              <w:t>16</w:t>
            </w:r>
          </w:p>
        </w:tc>
        <w:tc>
          <w:tcPr>
            <w:tcW w:w="704" w:type="dxa"/>
            <w:vAlign w:val="center"/>
          </w:tcPr>
          <w:p w14:paraId="7AB72896" w14:textId="1A3BA5D4" w:rsidR="006F23D7" w:rsidRDefault="009232F5" w:rsidP="00175F3D">
            <w:pPr>
              <w:spacing w:line="360" w:lineRule="auto"/>
              <w:jc w:val="both"/>
              <w:rPr>
                <w:sz w:val="26"/>
                <w:szCs w:val="26"/>
              </w:rPr>
            </w:pPr>
            <w:r>
              <w:rPr>
                <w:sz w:val="26"/>
                <w:szCs w:val="26"/>
              </w:rPr>
              <w:t>5</w:t>
            </w:r>
          </w:p>
        </w:tc>
        <w:tc>
          <w:tcPr>
            <w:tcW w:w="705" w:type="dxa"/>
            <w:gridSpan w:val="2"/>
            <w:vAlign w:val="center"/>
          </w:tcPr>
          <w:p w14:paraId="632F475E" w14:textId="43948371" w:rsidR="006F23D7" w:rsidRDefault="009232F5" w:rsidP="00175F3D">
            <w:pPr>
              <w:spacing w:line="360" w:lineRule="auto"/>
              <w:jc w:val="both"/>
              <w:rPr>
                <w:sz w:val="26"/>
                <w:szCs w:val="26"/>
              </w:rPr>
            </w:pPr>
            <w:r>
              <w:rPr>
                <w:sz w:val="26"/>
                <w:szCs w:val="26"/>
              </w:rPr>
              <w:t>20</w:t>
            </w:r>
          </w:p>
        </w:tc>
        <w:tc>
          <w:tcPr>
            <w:tcW w:w="753" w:type="dxa"/>
            <w:vAlign w:val="center"/>
          </w:tcPr>
          <w:p w14:paraId="7B89979F" w14:textId="7D5583F0" w:rsidR="006F23D7" w:rsidRDefault="009232F5" w:rsidP="00175F3D">
            <w:pPr>
              <w:spacing w:line="360" w:lineRule="auto"/>
              <w:jc w:val="both"/>
              <w:rPr>
                <w:sz w:val="26"/>
                <w:szCs w:val="26"/>
              </w:rPr>
            </w:pPr>
            <w:r>
              <w:rPr>
                <w:sz w:val="26"/>
                <w:szCs w:val="26"/>
              </w:rPr>
              <w:t>8</w:t>
            </w:r>
          </w:p>
        </w:tc>
        <w:tc>
          <w:tcPr>
            <w:tcW w:w="754" w:type="dxa"/>
            <w:gridSpan w:val="2"/>
            <w:vAlign w:val="center"/>
          </w:tcPr>
          <w:p w14:paraId="27D1D510" w14:textId="53C00B74" w:rsidR="006F23D7" w:rsidRDefault="009232F5" w:rsidP="00175F3D">
            <w:pPr>
              <w:spacing w:line="360" w:lineRule="auto"/>
              <w:jc w:val="both"/>
              <w:rPr>
                <w:sz w:val="26"/>
                <w:szCs w:val="26"/>
              </w:rPr>
            </w:pPr>
            <w:r>
              <w:rPr>
                <w:sz w:val="26"/>
                <w:szCs w:val="26"/>
              </w:rPr>
              <w:t>32</w:t>
            </w:r>
          </w:p>
        </w:tc>
        <w:tc>
          <w:tcPr>
            <w:tcW w:w="793" w:type="dxa"/>
            <w:vAlign w:val="center"/>
          </w:tcPr>
          <w:p w14:paraId="72C31C82" w14:textId="54B38ACB" w:rsidR="006F23D7" w:rsidRDefault="009232F5" w:rsidP="00175F3D">
            <w:pPr>
              <w:spacing w:line="360" w:lineRule="auto"/>
              <w:jc w:val="both"/>
              <w:rPr>
                <w:sz w:val="26"/>
                <w:szCs w:val="26"/>
              </w:rPr>
            </w:pPr>
            <w:r>
              <w:rPr>
                <w:sz w:val="26"/>
                <w:szCs w:val="26"/>
              </w:rPr>
              <w:t>7</w:t>
            </w:r>
          </w:p>
        </w:tc>
        <w:tc>
          <w:tcPr>
            <w:tcW w:w="672" w:type="dxa"/>
            <w:gridSpan w:val="2"/>
            <w:vAlign w:val="center"/>
          </w:tcPr>
          <w:p w14:paraId="37E7A094" w14:textId="32C8CA7C" w:rsidR="006F23D7" w:rsidRDefault="009232F5" w:rsidP="00175F3D">
            <w:pPr>
              <w:spacing w:line="360" w:lineRule="auto"/>
              <w:jc w:val="both"/>
              <w:rPr>
                <w:sz w:val="26"/>
                <w:szCs w:val="26"/>
              </w:rPr>
            </w:pPr>
            <w:r>
              <w:rPr>
                <w:sz w:val="26"/>
                <w:szCs w:val="26"/>
              </w:rPr>
              <w:t>28</w:t>
            </w:r>
          </w:p>
        </w:tc>
        <w:tc>
          <w:tcPr>
            <w:tcW w:w="751" w:type="dxa"/>
            <w:vAlign w:val="center"/>
          </w:tcPr>
          <w:p w14:paraId="67D0DB81" w14:textId="06E06A49" w:rsidR="006F23D7" w:rsidRDefault="009232F5" w:rsidP="00175F3D">
            <w:pPr>
              <w:spacing w:line="360" w:lineRule="auto"/>
              <w:jc w:val="both"/>
              <w:rPr>
                <w:sz w:val="26"/>
                <w:szCs w:val="26"/>
              </w:rPr>
            </w:pPr>
            <w:r>
              <w:rPr>
                <w:sz w:val="26"/>
                <w:szCs w:val="26"/>
              </w:rPr>
              <w:t>1</w:t>
            </w:r>
          </w:p>
        </w:tc>
        <w:tc>
          <w:tcPr>
            <w:tcW w:w="554" w:type="dxa"/>
            <w:vAlign w:val="center"/>
          </w:tcPr>
          <w:p w14:paraId="4C081878" w14:textId="5C0CBA08" w:rsidR="006F23D7" w:rsidRDefault="009232F5" w:rsidP="00175F3D">
            <w:pPr>
              <w:spacing w:line="360" w:lineRule="auto"/>
              <w:jc w:val="both"/>
              <w:rPr>
                <w:sz w:val="26"/>
                <w:szCs w:val="26"/>
              </w:rPr>
            </w:pPr>
            <w:r>
              <w:rPr>
                <w:sz w:val="26"/>
                <w:szCs w:val="26"/>
              </w:rPr>
              <w:t>4</w:t>
            </w:r>
          </w:p>
        </w:tc>
      </w:tr>
      <w:tr w:rsidR="006F23D7" w14:paraId="402B050E" w14:textId="77777777" w:rsidTr="00401410">
        <w:trPr>
          <w:gridAfter w:val="1"/>
          <w:wAfter w:w="25" w:type="dxa"/>
        </w:trPr>
        <w:tc>
          <w:tcPr>
            <w:tcW w:w="3564" w:type="dxa"/>
          </w:tcPr>
          <w:p w14:paraId="1D8E86A9"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Classroom screen </w:t>
            </w:r>
          </w:p>
        </w:tc>
        <w:tc>
          <w:tcPr>
            <w:tcW w:w="767" w:type="dxa"/>
            <w:gridSpan w:val="2"/>
            <w:vAlign w:val="center"/>
          </w:tcPr>
          <w:p w14:paraId="615E20F3" w14:textId="0E5DB2B5" w:rsidR="006F23D7" w:rsidRDefault="00725802" w:rsidP="00175F3D">
            <w:pPr>
              <w:spacing w:line="360" w:lineRule="auto"/>
              <w:jc w:val="both"/>
              <w:rPr>
                <w:sz w:val="26"/>
                <w:szCs w:val="26"/>
              </w:rPr>
            </w:pPr>
            <w:r>
              <w:rPr>
                <w:sz w:val="26"/>
                <w:szCs w:val="26"/>
              </w:rPr>
              <w:t>6</w:t>
            </w:r>
          </w:p>
        </w:tc>
        <w:tc>
          <w:tcPr>
            <w:tcW w:w="767" w:type="dxa"/>
            <w:gridSpan w:val="2"/>
            <w:vAlign w:val="center"/>
          </w:tcPr>
          <w:p w14:paraId="7FD0D0BD" w14:textId="6AE40DD2" w:rsidR="006F23D7" w:rsidRDefault="00725802" w:rsidP="00175F3D">
            <w:pPr>
              <w:spacing w:line="360" w:lineRule="auto"/>
              <w:jc w:val="both"/>
              <w:rPr>
                <w:sz w:val="26"/>
                <w:szCs w:val="26"/>
              </w:rPr>
            </w:pPr>
            <w:r>
              <w:rPr>
                <w:sz w:val="26"/>
                <w:szCs w:val="26"/>
              </w:rPr>
              <w:t>24</w:t>
            </w:r>
          </w:p>
        </w:tc>
        <w:tc>
          <w:tcPr>
            <w:tcW w:w="704" w:type="dxa"/>
            <w:vAlign w:val="center"/>
          </w:tcPr>
          <w:p w14:paraId="70CC605A" w14:textId="3B9D701E" w:rsidR="006F23D7" w:rsidRDefault="00725802" w:rsidP="00175F3D">
            <w:pPr>
              <w:spacing w:line="360" w:lineRule="auto"/>
              <w:jc w:val="both"/>
              <w:rPr>
                <w:sz w:val="26"/>
                <w:szCs w:val="26"/>
              </w:rPr>
            </w:pPr>
            <w:r>
              <w:rPr>
                <w:sz w:val="26"/>
                <w:szCs w:val="26"/>
              </w:rPr>
              <w:t>8</w:t>
            </w:r>
          </w:p>
        </w:tc>
        <w:tc>
          <w:tcPr>
            <w:tcW w:w="705" w:type="dxa"/>
            <w:gridSpan w:val="2"/>
            <w:vAlign w:val="center"/>
          </w:tcPr>
          <w:p w14:paraId="08E4F094" w14:textId="10A9A855" w:rsidR="006F23D7" w:rsidRDefault="00725802" w:rsidP="00175F3D">
            <w:pPr>
              <w:spacing w:line="360" w:lineRule="auto"/>
              <w:jc w:val="both"/>
              <w:rPr>
                <w:sz w:val="26"/>
                <w:szCs w:val="26"/>
              </w:rPr>
            </w:pPr>
            <w:r>
              <w:rPr>
                <w:sz w:val="26"/>
                <w:szCs w:val="26"/>
              </w:rPr>
              <w:t>32</w:t>
            </w:r>
          </w:p>
        </w:tc>
        <w:tc>
          <w:tcPr>
            <w:tcW w:w="753" w:type="dxa"/>
            <w:vAlign w:val="center"/>
          </w:tcPr>
          <w:p w14:paraId="1AE3C7A4" w14:textId="21E308BD" w:rsidR="006F23D7" w:rsidRDefault="00725802" w:rsidP="00175F3D">
            <w:pPr>
              <w:spacing w:line="360" w:lineRule="auto"/>
              <w:jc w:val="both"/>
              <w:rPr>
                <w:sz w:val="26"/>
                <w:szCs w:val="26"/>
              </w:rPr>
            </w:pPr>
            <w:r>
              <w:rPr>
                <w:sz w:val="26"/>
                <w:szCs w:val="26"/>
              </w:rPr>
              <w:t>4</w:t>
            </w:r>
          </w:p>
        </w:tc>
        <w:tc>
          <w:tcPr>
            <w:tcW w:w="754" w:type="dxa"/>
            <w:gridSpan w:val="2"/>
            <w:vAlign w:val="center"/>
          </w:tcPr>
          <w:p w14:paraId="51EE1270" w14:textId="4308A1CD" w:rsidR="006F23D7" w:rsidRDefault="00725802" w:rsidP="00175F3D">
            <w:pPr>
              <w:spacing w:line="360" w:lineRule="auto"/>
              <w:jc w:val="both"/>
              <w:rPr>
                <w:sz w:val="26"/>
                <w:szCs w:val="26"/>
              </w:rPr>
            </w:pPr>
            <w:r>
              <w:rPr>
                <w:sz w:val="26"/>
                <w:szCs w:val="26"/>
              </w:rPr>
              <w:t>16</w:t>
            </w:r>
          </w:p>
        </w:tc>
        <w:tc>
          <w:tcPr>
            <w:tcW w:w="793" w:type="dxa"/>
            <w:vAlign w:val="center"/>
          </w:tcPr>
          <w:p w14:paraId="334E3BC1" w14:textId="1DD30C56" w:rsidR="006F23D7" w:rsidRDefault="00725802" w:rsidP="00175F3D">
            <w:pPr>
              <w:spacing w:line="360" w:lineRule="auto"/>
              <w:jc w:val="both"/>
              <w:rPr>
                <w:sz w:val="26"/>
                <w:szCs w:val="26"/>
              </w:rPr>
            </w:pPr>
            <w:r>
              <w:rPr>
                <w:sz w:val="26"/>
                <w:szCs w:val="26"/>
              </w:rPr>
              <w:t>5</w:t>
            </w:r>
          </w:p>
        </w:tc>
        <w:tc>
          <w:tcPr>
            <w:tcW w:w="672" w:type="dxa"/>
            <w:gridSpan w:val="2"/>
            <w:vAlign w:val="center"/>
          </w:tcPr>
          <w:p w14:paraId="35464721" w14:textId="646BD80D" w:rsidR="006F23D7" w:rsidRDefault="00725802" w:rsidP="00175F3D">
            <w:pPr>
              <w:spacing w:line="360" w:lineRule="auto"/>
              <w:jc w:val="both"/>
              <w:rPr>
                <w:sz w:val="26"/>
                <w:szCs w:val="26"/>
              </w:rPr>
            </w:pPr>
            <w:r>
              <w:rPr>
                <w:sz w:val="26"/>
                <w:szCs w:val="26"/>
              </w:rPr>
              <w:t>20</w:t>
            </w:r>
          </w:p>
        </w:tc>
        <w:tc>
          <w:tcPr>
            <w:tcW w:w="751" w:type="dxa"/>
            <w:vAlign w:val="center"/>
          </w:tcPr>
          <w:p w14:paraId="0F289D02" w14:textId="448CF245" w:rsidR="006F23D7" w:rsidRDefault="00725802" w:rsidP="00175F3D">
            <w:pPr>
              <w:spacing w:line="360" w:lineRule="auto"/>
              <w:jc w:val="both"/>
              <w:rPr>
                <w:sz w:val="26"/>
                <w:szCs w:val="26"/>
              </w:rPr>
            </w:pPr>
            <w:r>
              <w:rPr>
                <w:sz w:val="26"/>
                <w:szCs w:val="26"/>
              </w:rPr>
              <w:t>2</w:t>
            </w:r>
          </w:p>
        </w:tc>
        <w:tc>
          <w:tcPr>
            <w:tcW w:w="554" w:type="dxa"/>
            <w:vAlign w:val="center"/>
          </w:tcPr>
          <w:p w14:paraId="64237ACD" w14:textId="6E370F4A" w:rsidR="006F23D7" w:rsidRDefault="00725802" w:rsidP="00175F3D">
            <w:pPr>
              <w:spacing w:line="360" w:lineRule="auto"/>
              <w:jc w:val="both"/>
              <w:rPr>
                <w:sz w:val="26"/>
                <w:szCs w:val="26"/>
              </w:rPr>
            </w:pPr>
            <w:r>
              <w:rPr>
                <w:sz w:val="26"/>
                <w:szCs w:val="26"/>
              </w:rPr>
              <w:t>8</w:t>
            </w:r>
          </w:p>
        </w:tc>
      </w:tr>
      <w:tr w:rsidR="006F23D7" w14:paraId="73ABC75D" w14:textId="77777777" w:rsidTr="00401410">
        <w:trPr>
          <w:gridAfter w:val="1"/>
          <w:wAfter w:w="25" w:type="dxa"/>
        </w:trPr>
        <w:tc>
          <w:tcPr>
            <w:tcW w:w="3564" w:type="dxa"/>
          </w:tcPr>
          <w:p w14:paraId="4D6DCA38"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lastRenderedPageBreak/>
              <w:t>Persona laptop</w:t>
            </w:r>
          </w:p>
        </w:tc>
        <w:tc>
          <w:tcPr>
            <w:tcW w:w="767" w:type="dxa"/>
            <w:gridSpan w:val="2"/>
            <w:vAlign w:val="center"/>
          </w:tcPr>
          <w:p w14:paraId="28952141" w14:textId="6D0D4008" w:rsidR="006F23D7" w:rsidRDefault="00A06FCA" w:rsidP="00175F3D">
            <w:pPr>
              <w:spacing w:line="360" w:lineRule="auto"/>
              <w:jc w:val="both"/>
              <w:rPr>
                <w:sz w:val="26"/>
                <w:szCs w:val="26"/>
              </w:rPr>
            </w:pPr>
            <w:r>
              <w:rPr>
                <w:sz w:val="26"/>
                <w:szCs w:val="26"/>
              </w:rPr>
              <w:t>9</w:t>
            </w:r>
          </w:p>
        </w:tc>
        <w:tc>
          <w:tcPr>
            <w:tcW w:w="767" w:type="dxa"/>
            <w:gridSpan w:val="2"/>
            <w:vAlign w:val="center"/>
          </w:tcPr>
          <w:p w14:paraId="07F3A1E9" w14:textId="080F4750" w:rsidR="006F23D7" w:rsidRDefault="00A06FCA" w:rsidP="00175F3D">
            <w:pPr>
              <w:spacing w:line="360" w:lineRule="auto"/>
              <w:jc w:val="both"/>
              <w:rPr>
                <w:sz w:val="26"/>
                <w:szCs w:val="26"/>
              </w:rPr>
            </w:pPr>
            <w:r>
              <w:rPr>
                <w:sz w:val="26"/>
                <w:szCs w:val="26"/>
              </w:rPr>
              <w:t>36</w:t>
            </w:r>
          </w:p>
        </w:tc>
        <w:tc>
          <w:tcPr>
            <w:tcW w:w="704" w:type="dxa"/>
            <w:vAlign w:val="center"/>
          </w:tcPr>
          <w:p w14:paraId="079ED710" w14:textId="305E603A" w:rsidR="006F23D7" w:rsidRDefault="00A06FCA" w:rsidP="00175F3D">
            <w:pPr>
              <w:spacing w:line="360" w:lineRule="auto"/>
              <w:jc w:val="both"/>
              <w:rPr>
                <w:sz w:val="26"/>
                <w:szCs w:val="26"/>
              </w:rPr>
            </w:pPr>
            <w:r>
              <w:rPr>
                <w:sz w:val="26"/>
                <w:szCs w:val="26"/>
              </w:rPr>
              <w:t>5</w:t>
            </w:r>
          </w:p>
        </w:tc>
        <w:tc>
          <w:tcPr>
            <w:tcW w:w="705" w:type="dxa"/>
            <w:gridSpan w:val="2"/>
            <w:vAlign w:val="center"/>
          </w:tcPr>
          <w:p w14:paraId="289719C6" w14:textId="32FC1F49" w:rsidR="006F23D7" w:rsidRDefault="00A06FCA" w:rsidP="00175F3D">
            <w:pPr>
              <w:spacing w:line="360" w:lineRule="auto"/>
              <w:jc w:val="both"/>
              <w:rPr>
                <w:sz w:val="26"/>
                <w:szCs w:val="26"/>
              </w:rPr>
            </w:pPr>
            <w:r>
              <w:rPr>
                <w:sz w:val="26"/>
                <w:szCs w:val="26"/>
              </w:rPr>
              <w:t>20</w:t>
            </w:r>
          </w:p>
        </w:tc>
        <w:tc>
          <w:tcPr>
            <w:tcW w:w="753" w:type="dxa"/>
            <w:vAlign w:val="center"/>
          </w:tcPr>
          <w:p w14:paraId="0D50EDC2" w14:textId="6B8F3D48" w:rsidR="006F23D7" w:rsidRDefault="00A06FCA" w:rsidP="00175F3D">
            <w:pPr>
              <w:spacing w:line="360" w:lineRule="auto"/>
              <w:jc w:val="both"/>
              <w:rPr>
                <w:sz w:val="26"/>
                <w:szCs w:val="26"/>
              </w:rPr>
            </w:pPr>
            <w:r>
              <w:rPr>
                <w:sz w:val="26"/>
                <w:szCs w:val="26"/>
              </w:rPr>
              <w:t>10</w:t>
            </w:r>
          </w:p>
        </w:tc>
        <w:tc>
          <w:tcPr>
            <w:tcW w:w="754" w:type="dxa"/>
            <w:gridSpan w:val="2"/>
            <w:vAlign w:val="center"/>
          </w:tcPr>
          <w:p w14:paraId="47C48843" w14:textId="4CD7687A" w:rsidR="006F23D7" w:rsidRDefault="00A06FCA" w:rsidP="00175F3D">
            <w:pPr>
              <w:spacing w:line="360" w:lineRule="auto"/>
              <w:jc w:val="both"/>
              <w:rPr>
                <w:sz w:val="26"/>
                <w:szCs w:val="26"/>
              </w:rPr>
            </w:pPr>
            <w:r>
              <w:rPr>
                <w:sz w:val="26"/>
                <w:szCs w:val="26"/>
              </w:rPr>
              <w:t>40</w:t>
            </w:r>
          </w:p>
        </w:tc>
        <w:tc>
          <w:tcPr>
            <w:tcW w:w="793" w:type="dxa"/>
            <w:vAlign w:val="center"/>
          </w:tcPr>
          <w:p w14:paraId="7D682223" w14:textId="712ED1F0" w:rsidR="006F23D7" w:rsidRDefault="00A06FCA" w:rsidP="00175F3D">
            <w:pPr>
              <w:spacing w:line="360" w:lineRule="auto"/>
              <w:jc w:val="both"/>
              <w:rPr>
                <w:sz w:val="26"/>
                <w:szCs w:val="26"/>
              </w:rPr>
            </w:pPr>
            <w:r>
              <w:rPr>
                <w:sz w:val="26"/>
                <w:szCs w:val="26"/>
              </w:rPr>
              <w:t>1</w:t>
            </w:r>
          </w:p>
        </w:tc>
        <w:tc>
          <w:tcPr>
            <w:tcW w:w="672" w:type="dxa"/>
            <w:gridSpan w:val="2"/>
            <w:vAlign w:val="center"/>
          </w:tcPr>
          <w:p w14:paraId="59AC492E" w14:textId="4E616BB9" w:rsidR="006F23D7" w:rsidRDefault="00A06FCA" w:rsidP="00175F3D">
            <w:pPr>
              <w:spacing w:line="360" w:lineRule="auto"/>
              <w:jc w:val="both"/>
              <w:rPr>
                <w:sz w:val="26"/>
                <w:szCs w:val="26"/>
              </w:rPr>
            </w:pPr>
            <w:r>
              <w:rPr>
                <w:sz w:val="26"/>
                <w:szCs w:val="26"/>
              </w:rPr>
              <w:t>4</w:t>
            </w:r>
          </w:p>
        </w:tc>
        <w:tc>
          <w:tcPr>
            <w:tcW w:w="751" w:type="dxa"/>
            <w:vAlign w:val="center"/>
          </w:tcPr>
          <w:p w14:paraId="58C20BB3" w14:textId="2C38DBD9" w:rsidR="006F23D7" w:rsidRDefault="00A06FCA" w:rsidP="00175F3D">
            <w:pPr>
              <w:spacing w:line="360" w:lineRule="auto"/>
              <w:jc w:val="both"/>
              <w:rPr>
                <w:sz w:val="26"/>
                <w:szCs w:val="26"/>
              </w:rPr>
            </w:pPr>
            <w:r>
              <w:rPr>
                <w:sz w:val="26"/>
                <w:szCs w:val="26"/>
              </w:rPr>
              <w:t>0</w:t>
            </w:r>
          </w:p>
        </w:tc>
        <w:tc>
          <w:tcPr>
            <w:tcW w:w="554" w:type="dxa"/>
            <w:vAlign w:val="center"/>
          </w:tcPr>
          <w:p w14:paraId="4180578E" w14:textId="1C56F0D2" w:rsidR="006F23D7" w:rsidRDefault="00A06FCA" w:rsidP="00175F3D">
            <w:pPr>
              <w:spacing w:line="360" w:lineRule="auto"/>
              <w:jc w:val="both"/>
              <w:rPr>
                <w:sz w:val="26"/>
                <w:szCs w:val="26"/>
              </w:rPr>
            </w:pPr>
            <w:r>
              <w:rPr>
                <w:sz w:val="26"/>
                <w:szCs w:val="26"/>
              </w:rPr>
              <w:t>0</w:t>
            </w:r>
          </w:p>
        </w:tc>
      </w:tr>
      <w:tr w:rsidR="006F23D7" w14:paraId="509CE41F" w14:textId="77777777" w:rsidTr="00401410">
        <w:trPr>
          <w:gridAfter w:val="1"/>
          <w:wAfter w:w="25" w:type="dxa"/>
        </w:trPr>
        <w:tc>
          <w:tcPr>
            <w:tcW w:w="3564" w:type="dxa"/>
          </w:tcPr>
          <w:p w14:paraId="200C2064"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College computer </w:t>
            </w:r>
          </w:p>
        </w:tc>
        <w:tc>
          <w:tcPr>
            <w:tcW w:w="767" w:type="dxa"/>
            <w:gridSpan w:val="2"/>
            <w:vAlign w:val="center"/>
          </w:tcPr>
          <w:p w14:paraId="68EA7AF4" w14:textId="55FB1E01" w:rsidR="006F23D7" w:rsidRDefault="00BE6B70" w:rsidP="00175F3D">
            <w:pPr>
              <w:spacing w:line="360" w:lineRule="auto"/>
              <w:jc w:val="both"/>
              <w:rPr>
                <w:sz w:val="26"/>
                <w:szCs w:val="26"/>
              </w:rPr>
            </w:pPr>
            <w:r>
              <w:rPr>
                <w:sz w:val="26"/>
                <w:szCs w:val="26"/>
              </w:rPr>
              <w:t>1</w:t>
            </w:r>
          </w:p>
        </w:tc>
        <w:tc>
          <w:tcPr>
            <w:tcW w:w="767" w:type="dxa"/>
            <w:gridSpan w:val="2"/>
            <w:vAlign w:val="center"/>
          </w:tcPr>
          <w:p w14:paraId="0C435B7F" w14:textId="3D64F55E" w:rsidR="006F23D7" w:rsidRDefault="00BE6B70" w:rsidP="00175F3D">
            <w:pPr>
              <w:spacing w:line="360" w:lineRule="auto"/>
              <w:jc w:val="both"/>
              <w:rPr>
                <w:sz w:val="26"/>
                <w:szCs w:val="26"/>
              </w:rPr>
            </w:pPr>
            <w:r>
              <w:rPr>
                <w:sz w:val="26"/>
                <w:szCs w:val="26"/>
              </w:rPr>
              <w:t>4</w:t>
            </w:r>
          </w:p>
        </w:tc>
        <w:tc>
          <w:tcPr>
            <w:tcW w:w="704" w:type="dxa"/>
            <w:vAlign w:val="center"/>
          </w:tcPr>
          <w:p w14:paraId="1F15A5AF" w14:textId="7F71B446" w:rsidR="006F23D7" w:rsidRDefault="00BE6B70" w:rsidP="00175F3D">
            <w:pPr>
              <w:spacing w:line="360" w:lineRule="auto"/>
              <w:jc w:val="both"/>
              <w:rPr>
                <w:sz w:val="26"/>
                <w:szCs w:val="26"/>
              </w:rPr>
            </w:pPr>
            <w:r>
              <w:rPr>
                <w:sz w:val="26"/>
                <w:szCs w:val="26"/>
              </w:rPr>
              <w:t>9</w:t>
            </w:r>
          </w:p>
        </w:tc>
        <w:tc>
          <w:tcPr>
            <w:tcW w:w="705" w:type="dxa"/>
            <w:gridSpan w:val="2"/>
            <w:vAlign w:val="center"/>
          </w:tcPr>
          <w:p w14:paraId="0F19CF56" w14:textId="7C7B217E" w:rsidR="006F23D7" w:rsidRDefault="00BE6B70" w:rsidP="00175F3D">
            <w:pPr>
              <w:spacing w:line="360" w:lineRule="auto"/>
              <w:jc w:val="both"/>
              <w:rPr>
                <w:sz w:val="26"/>
                <w:szCs w:val="26"/>
              </w:rPr>
            </w:pPr>
            <w:r>
              <w:rPr>
                <w:sz w:val="26"/>
                <w:szCs w:val="26"/>
              </w:rPr>
              <w:t>36</w:t>
            </w:r>
          </w:p>
        </w:tc>
        <w:tc>
          <w:tcPr>
            <w:tcW w:w="753" w:type="dxa"/>
            <w:vAlign w:val="center"/>
          </w:tcPr>
          <w:p w14:paraId="0C6F8438" w14:textId="481DDC50" w:rsidR="006F23D7" w:rsidRDefault="00BE6B70" w:rsidP="00175F3D">
            <w:pPr>
              <w:spacing w:line="360" w:lineRule="auto"/>
              <w:jc w:val="both"/>
              <w:rPr>
                <w:sz w:val="26"/>
                <w:szCs w:val="26"/>
              </w:rPr>
            </w:pPr>
            <w:r>
              <w:rPr>
                <w:sz w:val="26"/>
                <w:szCs w:val="26"/>
              </w:rPr>
              <w:t>6</w:t>
            </w:r>
          </w:p>
        </w:tc>
        <w:tc>
          <w:tcPr>
            <w:tcW w:w="754" w:type="dxa"/>
            <w:gridSpan w:val="2"/>
            <w:vAlign w:val="center"/>
          </w:tcPr>
          <w:p w14:paraId="6C33D28F" w14:textId="71F8086E" w:rsidR="006F23D7" w:rsidRDefault="00BE6B70" w:rsidP="00175F3D">
            <w:pPr>
              <w:spacing w:line="360" w:lineRule="auto"/>
              <w:jc w:val="both"/>
              <w:rPr>
                <w:sz w:val="26"/>
                <w:szCs w:val="26"/>
              </w:rPr>
            </w:pPr>
            <w:r>
              <w:rPr>
                <w:sz w:val="26"/>
                <w:szCs w:val="26"/>
              </w:rPr>
              <w:t>24</w:t>
            </w:r>
          </w:p>
        </w:tc>
        <w:tc>
          <w:tcPr>
            <w:tcW w:w="793" w:type="dxa"/>
            <w:vAlign w:val="center"/>
          </w:tcPr>
          <w:p w14:paraId="4DC4AC8B" w14:textId="3C99BEB5" w:rsidR="006F23D7" w:rsidRDefault="00BE6B70" w:rsidP="00175F3D">
            <w:pPr>
              <w:spacing w:line="360" w:lineRule="auto"/>
              <w:jc w:val="both"/>
              <w:rPr>
                <w:sz w:val="26"/>
                <w:szCs w:val="26"/>
              </w:rPr>
            </w:pPr>
            <w:r>
              <w:rPr>
                <w:sz w:val="26"/>
                <w:szCs w:val="26"/>
              </w:rPr>
              <w:t>5</w:t>
            </w:r>
          </w:p>
        </w:tc>
        <w:tc>
          <w:tcPr>
            <w:tcW w:w="672" w:type="dxa"/>
            <w:gridSpan w:val="2"/>
            <w:vAlign w:val="center"/>
          </w:tcPr>
          <w:p w14:paraId="1B219A42" w14:textId="64DAA7F8" w:rsidR="006F23D7" w:rsidRDefault="00BE6B70" w:rsidP="00175F3D">
            <w:pPr>
              <w:spacing w:line="360" w:lineRule="auto"/>
              <w:jc w:val="both"/>
              <w:rPr>
                <w:sz w:val="26"/>
                <w:szCs w:val="26"/>
              </w:rPr>
            </w:pPr>
            <w:r>
              <w:rPr>
                <w:sz w:val="26"/>
                <w:szCs w:val="26"/>
              </w:rPr>
              <w:t>20</w:t>
            </w:r>
          </w:p>
        </w:tc>
        <w:tc>
          <w:tcPr>
            <w:tcW w:w="751" w:type="dxa"/>
            <w:vAlign w:val="center"/>
          </w:tcPr>
          <w:p w14:paraId="6EDA21DB" w14:textId="7135F0D4" w:rsidR="006F23D7" w:rsidRDefault="00BE6B70" w:rsidP="00175F3D">
            <w:pPr>
              <w:spacing w:line="360" w:lineRule="auto"/>
              <w:jc w:val="both"/>
              <w:rPr>
                <w:sz w:val="26"/>
                <w:szCs w:val="26"/>
              </w:rPr>
            </w:pPr>
            <w:r>
              <w:rPr>
                <w:sz w:val="26"/>
                <w:szCs w:val="26"/>
              </w:rPr>
              <w:t>4</w:t>
            </w:r>
          </w:p>
        </w:tc>
        <w:tc>
          <w:tcPr>
            <w:tcW w:w="554" w:type="dxa"/>
            <w:vAlign w:val="center"/>
          </w:tcPr>
          <w:p w14:paraId="73279570" w14:textId="7DA3B9F9" w:rsidR="006F23D7" w:rsidRDefault="00F474F9" w:rsidP="00175F3D">
            <w:pPr>
              <w:spacing w:line="360" w:lineRule="auto"/>
              <w:jc w:val="both"/>
              <w:rPr>
                <w:sz w:val="26"/>
                <w:szCs w:val="26"/>
              </w:rPr>
            </w:pPr>
            <w:r>
              <w:rPr>
                <w:sz w:val="26"/>
                <w:szCs w:val="26"/>
              </w:rPr>
              <w:t>16</w:t>
            </w:r>
          </w:p>
        </w:tc>
      </w:tr>
      <w:tr w:rsidR="0099007A" w14:paraId="3B6F3657" w14:textId="77777777" w:rsidTr="00401410">
        <w:trPr>
          <w:gridAfter w:val="1"/>
          <w:wAfter w:w="25" w:type="dxa"/>
        </w:trPr>
        <w:tc>
          <w:tcPr>
            <w:tcW w:w="3564" w:type="dxa"/>
          </w:tcPr>
          <w:p w14:paraId="2DE84B9C" w14:textId="77777777" w:rsidR="0099007A" w:rsidRPr="00AF71B1" w:rsidRDefault="0099007A"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Attitudes</w:t>
            </w:r>
          </w:p>
        </w:tc>
        <w:tc>
          <w:tcPr>
            <w:tcW w:w="7220" w:type="dxa"/>
            <w:gridSpan w:val="15"/>
            <w:vAlign w:val="center"/>
          </w:tcPr>
          <w:p w14:paraId="4831D96E" w14:textId="77777777" w:rsidR="0099007A" w:rsidRDefault="0099007A" w:rsidP="00175F3D">
            <w:pPr>
              <w:spacing w:line="360" w:lineRule="auto"/>
              <w:jc w:val="both"/>
              <w:rPr>
                <w:sz w:val="26"/>
                <w:szCs w:val="26"/>
              </w:rPr>
            </w:pPr>
          </w:p>
        </w:tc>
      </w:tr>
      <w:tr w:rsidR="006F23D7" w14:paraId="6B31F961" w14:textId="77777777" w:rsidTr="00401410">
        <w:trPr>
          <w:gridAfter w:val="1"/>
          <w:wAfter w:w="25" w:type="dxa"/>
        </w:trPr>
        <w:tc>
          <w:tcPr>
            <w:tcW w:w="3564" w:type="dxa"/>
          </w:tcPr>
          <w:p w14:paraId="3484783B"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Save time and effort</w:t>
            </w:r>
          </w:p>
        </w:tc>
        <w:tc>
          <w:tcPr>
            <w:tcW w:w="767" w:type="dxa"/>
            <w:gridSpan w:val="2"/>
            <w:vAlign w:val="center"/>
          </w:tcPr>
          <w:p w14:paraId="20D0D8BA" w14:textId="0898090D" w:rsidR="006F23D7" w:rsidRDefault="003C1446" w:rsidP="00175F3D">
            <w:pPr>
              <w:spacing w:line="360" w:lineRule="auto"/>
              <w:jc w:val="both"/>
              <w:rPr>
                <w:sz w:val="26"/>
                <w:szCs w:val="26"/>
              </w:rPr>
            </w:pPr>
            <w:r>
              <w:rPr>
                <w:sz w:val="26"/>
                <w:szCs w:val="26"/>
              </w:rPr>
              <w:t>11</w:t>
            </w:r>
          </w:p>
        </w:tc>
        <w:tc>
          <w:tcPr>
            <w:tcW w:w="767" w:type="dxa"/>
            <w:gridSpan w:val="2"/>
            <w:vAlign w:val="center"/>
          </w:tcPr>
          <w:p w14:paraId="590533FE" w14:textId="7A2A990D" w:rsidR="006F23D7" w:rsidRDefault="007A481E" w:rsidP="00175F3D">
            <w:pPr>
              <w:spacing w:line="360" w:lineRule="auto"/>
              <w:jc w:val="both"/>
              <w:rPr>
                <w:sz w:val="26"/>
                <w:szCs w:val="26"/>
              </w:rPr>
            </w:pPr>
            <w:r>
              <w:rPr>
                <w:sz w:val="26"/>
                <w:szCs w:val="26"/>
              </w:rPr>
              <w:t>44</w:t>
            </w:r>
          </w:p>
        </w:tc>
        <w:tc>
          <w:tcPr>
            <w:tcW w:w="704" w:type="dxa"/>
            <w:vAlign w:val="center"/>
          </w:tcPr>
          <w:p w14:paraId="36C07086" w14:textId="674961F9" w:rsidR="006F23D7" w:rsidRDefault="007A481E" w:rsidP="00175F3D">
            <w:pPr>
              <w:spacing w:line="360" w:lineRule="auto"/>
              <w:jc w:val="both"/>
              <w:rPr>
                <w:sz w:val="26"/>
                <w:szCs w:val="26"/>
              </w:rPr>
            </w:pPr>
            <w:r>
              <w:rPr>
                <w:sz w:val="26"/>
                <w:szCs w:val="26"/>
              </w:rPr>
              <w:t>8</w:t>
            </w:r>
          </w:p>
        </w:tc>
        <w:tc>
          <w:tcPr>
            <w:tcW w:w="705" w:type="dxa"/>
            <w:gridSpan w:val="2"/>
            <w:vAlign w:val="center"/>
          </w:tcPr>
          <w:p w14:paraId="37A878D5" w14:textId="294E0ABF" w:rsidR="006F23D7" w:rsidRDefault="007A481E" w:rsidP="00175F3D">
            <w:pPr>
              <w:spacing w:line="360" w:lineRule="auto"/>
              <w:jc w:val="both"/>
              <w:rPr>
                <w:sz w:val="26"/>
                <w:szCs w:val="26"/>
              </w:rPr>
            </w:pPr>
            <w:r>
              <w:rPr>
                <w:sz w:val="26"/>
                <w:szCs w:val="26"/>
              </w:rPr>
              <w:t>32</w:t>
            </w:r>
          </w:p>
        </w:tc>
        <w:tc>
          <w:tcPr>
            <w:tcW w:w="753" w:type="dxa"/>
            <w:vAlign w:val="center"/>
          </w:tcPr>
          <w:p w14:paraId="6BFF367A" w14:textId="63551E37" w:rsidR="006F23D7" w:rsidRDefault="007A481E" w:rsidP="00175F3D">
            <w:pPr>
              <w:spacing w:line="360" w:lineRule="auto"/>
              <w:jc w:val="both"/>
              <w:rPr>
                <w:sz w:val="26"/>
                <w:szCs w:val="26"/>
              </w:rPr>
            </w:pPr>
            <w:r>
              <w:rPr>
                <w:sz w:val="26"/>
                <w:szCs w:val="26"/>
              </w:rPr>
              <w:t>4</w:t>
            </w:r>
          </w:p>
        </w:tc>
        <w:tc>
          <w:tcPr>
            <w:tcW w:w="754" w:type="dxa"/>
            <w:gridSpan w:val="2"/>
            <w:vAlign w:val="center"/>
          </w:tcPr>
          <w:p w14:paraId="553049E3" w14:textId="229EF36D" w:rsidR="006F23D7" w:rsidRDefault="007A481E" w:rsidP="00175F3D">
            <w:pPr>
              <w:spacing w:line="360" w:lineRule="auto"/>
              <w:jc w:val="both"/>
              <w:rPr>
                <w:sz w:val="26"/>
                <w:szCs w:val="26"/>
              </w:rPr>
            </w:pPr>
            <w:r>
              <w:rPr>
                <w:sz w:val="26"/>
                <w:szCs w:val="26"/>
              </w:rPr>
              <w:t>16</w:t>
            </w:r>
          </w:p>
        </w:tc>
        <w:tc>
          <w:tcPr>
            <w:tcW w:w="793" w:type="dxa"/>
            <w:vAlign w:val="center"/>
          </w:tcPr>
          <w:p w14:paraId="006344CC" w14:textId="53750CBB" w:rsidR="006F23D7" w:rsidRDefault="007A481E" w:rsidP="00175F3D">
            <w:pPr>
              <w:spacing w:line="360" w:lineRule="auto"/>
              <w:jc w:val="both"/>
              <w:rPr>
                <w:sz w:val="26"/>
                <w:szCs w:val="26"/>
              </w:rPr>
            </w:pPr>
            <w:r>
              <w:rPr>
                <w:sz w:val="26"/>
                <w:szCs w:val="26"/>
              </w:rPr>
              <w:t>0</w:t>
            </w:r>
          </w:p>
        </w:tc>
        <w:tc>
          <w:tcPr>
            <w:tcW w:w="672" w:type="dxa"/>
            <w:gridSpan w:val="2"/>
            <w:vAlign w:val="center"/>
          </w:tcPr>
          <w:p w14:paraId="388F6062" w14:textId="46ED5ED6" w:rsidR="006F23D7" w:rsidRDefault="007A481E" w:rsidP="00175F3D">
            <w:pPr>
              <w:spacing w:line="360" w:lineRule="auto"/>
              <w:jc w:val="both"/>
              <w:rPr>
                <w:sz w:val="26"/>
                <w:szCs w:val="26"/>
              </w:rPr>
            </w:pPr>
            <w:r>
              <w:rPr>
                <w:sz w:val="26"/>
                <w:szCs w:val="26"/>
              </w:rPr>
              <w:t>0</w:t>
            </w:r>
          </w:p>
        </w:tc>
        <w:tc>
          <w:tcPr>
            <w:tcW w:w="751" w:type="dxa"/>
            <w:vAlign w:val="center"/>
          </w:tcPr>
          <w:p w14:paraId="48103DD5" w14:textId="4C76393A" w:rsidR="006F23D7" w:rsidRDefault="007A481E" w:rsidP="00175F3D">
            <w:pPr>
              <w:spacing w:line="360" w:lineRule="auto"/>
              <w:jc w:val="both"/>
              <w:rPr>
                <w:sz w:val="26"/>
                <w:szCs w:val="26"/>
              </w:rPr>
            </w:pPr>
            <w:r>
              <w:rPr>
                <w:sz w:val="26"/>
                <w:szCs w:val="26"/>
              </w:rPr>
              <w:t>2</w:t>
            </w:r>
          </w:p>
        </w:tc>
        <w:tc>
          <w:tcPr>
            <w:tcW w:w="554" w:type="dxa"/>
            <w:vAlign w:val="center"/>
          </w:tcPr>
          <w:p w14:paraId="6F715E0D" w14:textId="1B5C0119" w:rsidR="006F23D7" w:rsidRDefault="007A481E" w:rsidP="00175F3D">
            <w:pPr>
              <w:spacing w:line="360" w:lineRule="auto"/>
              <w:jc w:val="both"/>
              <w:rPr>
                <w:sz w:val="26"/>
                <w:szCs w:val="26"/>
              </w:rPr>
            </w:pPr>
            <w:r>
              <w:rPr>
                <w:sz w:val="26"/>
                <w:szCs w:val="26"/>
              </w:rPr>
              <w:t>8</w:t>
            </w:r>
          </w:p>
        </w:tc>
      </w:tr>
      <w:tr w:rsidR="006F23D7" w14:paraId="5AA695CE" w14:textId="77777777" w:rsidTr="00401410">
        <w:trPr>
          <w:gridAfter w:val="1"/>
          <w:wAfter w:w="25" w:type="dxa"/>
        </w:trPr>
        <w:tc>
          <w:tcPr>
            <w:tcW w:w="3564" w:type="dxa"/>
          </w:tcPr>
          <w:p w14:paraId="7738E45D"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No encouragement</w:t>
            </w:r>
          </w:p>
        </w:tc>
        <w:tc>
          <w:tcPr>
            <w:tcW w:w="767" w:type="dxa"/>
            <w:gridSpan w:val="2"/>
            <w:vAlign w:val="center"/>
          </w:tcPr>
          <w:p w14:paraId="3E8F16CE" w14:textId="007AA17F" w:rsidR="006F23D7" w:rsidRDefault="003667E8" w:rsidP="00175F3D">
            <w:pPr>
              <w:spacing w:line="360" w:lineRule="auto"/>
              <w:jc w:val="both"/>
              <w:rPr>
                <w:sz w:val="26"/>
                <w:szCs w:val="26"/>
              </w:rPr>
            </w:pPr>
            <w:r>
              <w:rPr>
                <w:sz w:val="26"/>
                <w:szCs w:val="26"/>
              </w:rPr>
              <w:t>1</w:t>
            </w:r>
          </w:p>
        </w:tc>
        <w:tc>
          <w:tcPr>
            <w:tcW w:w="767" w:type="dxa"/>
            <w:gridSpan w:val="2"/>
            <w:vAlign w:val="center"/>
          </w:tcPr>
          <w:p w14:paraId="5C9DB3CD" w14:textId="08B98227" w:rsidR="006F23D7" w:rsidRDefault="003667E8" w:rsidP="00175F3D">
            <w:pPr>
              <w:spacing w:line="360" w:lineRule="auto"/>
              <w:jc w:val="both"/>
              <w:rPr>
                <w:sz w:val="26"/>
                <w:szCs w:val="26"/>
              </w:rPr>
            </w:pPr>
            <w:r>
              <w:rPr>
                <w:sz w:val="26"/>
                <w:szCs w:val="26"/>
              </w:rPr>
              <w:t>4</w:t>
            </w:r>
          </w:p>
        </w:tc>
        <w:tc>
          <w:tcPr>
            <w:tcW w:w="704" w:type="dxa"/>
            <w:vAlign w:val="center"/>
          </w:tcPr>
          <w:p w14:paraId="202A5122" w14:textId="7B9240C7" w:rsidR="006F23D7" w:rsidRDefault="003667E8" w:rsidP="00175F3D">
            <w:pPr>
              <w:spacing w:line="360" w:lineRule="auto"/>
              <w:jc w:val="both"/>
              <w:rPr>
                <w:sz w:val="26"/>
                <w:szCs w:val="26"/>
              </w:rPr>
            </w:pPr>
            <w:r>
              <w:rPr>
                <w:sz w:val="26"/>
                <w:szCs w:val="26"/>
              </w:rPr>
              <w:t>7</w:t>
            </w:r>
          </w:p>
        </w:tc>
        <w:tc>
          <w:tcPr>
            <w:tcW w:w="705" w:type="dxa"/>
            <w:gridSpan w:val="2"/>
            <w:vAlign w:val="center"/>
          </w:tcPr>
          <w:p w14:paraId="2907AE98" w14:textId="7BE6367A" w:rsidR="006F23D7" w:rsidRDefault="003667E8" w:rsidP="00175F3D">
            <w:pPr>
              <w:spacing w:line="360" w:lineRule="auto"/>
              <w:jc w:val="both"/>
              <w:rPr>
                <w:sz w:val="26"/>
                <w:szCs w:val="26"/>
              </w:rPr>
            </w:pPr>
            <w:r>
              <w:rPr>
                <w:sz w:val="26"/>
                <w:szCs w:val="26"/>
              </w:rPr>
              <w:t>28</w:t>
            </w:r>
          </w:p>
        </w:tc>
        <w:tc>
          <w:tcPr>
            <w:tcW w:w="753" w:type="dxa"/>
            <w:vAlign w:val="center"/>
          </w:tcPr>
          <w:p w14:paraId="6752401A" w14:textId="34CC029D" w:rsidR="006F23D7" w:rsidRDefault="003667E8" w:rsidP="00175F3D">
            <w:pPr>
              <w:spacing w:line="360" w:lineRule="auto"/>
              <w:jc w:val="both"/>
              <w:rPr>
                <w:sz w:val="26"/>
                <w:szCs w:val="26"/>
              </w:rPr>
            </w:pPr>
            <w:r>
              <w:rPr>
                <w:sz w:val="26"/>
                <w:szCs w:val="26"/>
              </w:rPr>
              <w:t>9</w:t>
            </w:r>
          </w:p>
        </w:tc>
        <w:tc>
          <w:tcPr>
            <w:tcW w:w="754" w:type="dxa"/>
            <w:gridSpan w:val="2"/>
            <w:vAlign w:val="center"/>
          </w:tcPr>
          <w:p w14:paraId="26C1BF02" w14:textId="1EC45759" w:rsidR="006F23D7" w:rsidRDefault="003667E8" w:rsidP="00175F3D">
            <w:pPr>
              <w:spacing w:line="360" w:lineRule="auto"/>
              <w:jc w:val="both"/>
              <w:rPr>
                <w:sz w:val="26"/>
                <w:szCs w:val="26"/>
              </w:rPr>
            </w:pPr>
            <w:r>
              <w:rPr>
                <w:sz w:val="26"/>
                <w:szCs w:val="26"/>
              </w:rPr>
              <w:t>36</w:t>
            </w:r>
          </w:p>
        </w:tc>
        <w:tc>
          <w:tcPr>
            <w:tcW w:w="793" w:type="dxa"/>
            <w:vAlign w:val="center"/>
          </w:tcPr>
          <w:p w14:paraId="3966CF67" w14:textId="118D0AD8" w:rsidR="006F23D7" w:rsidRDefault="003667E8" w:rsidP="00175F3D">
            <w:pPr>
              <w:spacing w:line="360" w:lineRule="auto"/>
              <w:jc w:val="both"/>
              <w:rPr>
                <w:sz w:val="26"/>
                <w:szCs w:val="26"/>
              </w:rPr>
            </w:pPr>
            <w:r>
              <w:rPr>
                <w:sz w:val="26"/>
                <w:szCs w:val="26"/>
              </w:rPr>
              <w:t>7</w:t>
            </w:r>
          </w:p>
        </w:tc>
        <w:tc>
          <w:tcPr>
            <w:tcW w:w="672" w:type="dxa"/>
            <w:gridSpan w:val="2"/>
            <w:vAlign w:val="center"/>
          </w:tcPr>
          <w:p w14:paraId="71C975A2" w14:textId="575A3F5C" w:rsidR="006F23D7" w:rsidRDefault="003667E8" w:rsidP="00175F3D">
            <w:pPr>
              <w:spacing w:line="360" w:lineRule="auto"/>
              <w:jc w:val="both"/>
              <w:rPr>
                <w:sz w:val="26"/>
                <w:szCs w:val="26"/>
              </w:rPr>
            </w:pPr>
            <w:r>
              <w:rPr>
                <w:sz w:val="26"/>
                <w:szCs w:val="26"/>
              </w:rPr>
              <w:t>28</w:t>
            </w:r>
          </w:p>
        </w:tc>
        <w:tc>
          <w:tcPr>
            <w:tcW w:w="751" w:type="dxa"/>
            <w:vAlign w:val="center"/>
          </w:tcPr>
          <w:p w14:paraId="236FD90B" w14:textId="6AE5B0B8" w:rsidR="006F23D7" w:rsidRDefault="003667E8" w:rsidP="00175F3D">
            <w:pPr>
              <w:spacing w:line="360" w:lineRule="auto"/>
              <w:jc w:val="both"/>
              <w:rPr>
                <w:sz w:val="26"/>
                <w:szCs w:val="26"/>
              </w:rPr>
            </w:pPr>
            <w:r>
              <w:rPr>
                <w:sz w:val="26"/>
                <w:szCs w:val="26"/>
              </w:rPr>
              <w:t>1</w:t>
            </w:r>
          </w:p>
        </w:tc>
        <w:tc>
          <w:tcPr>
            <w:tcW w:w="554" w:type="dxa"/>
            <w:vAlign w:val="center"/>
          </w:tcPr>
          <w:p w14:paraId="58B2B3BF" w14:textId="3C3D96BF" w:rsidR="006F23D7" w:rsidRDefault="003667E8" w:rsidP="00175F3D">
            <w:pPr>
              <w:spacing w:line="360" w:lineRule="auto"/>
              <w:jc w:val="both"/>
              <w:rPr>
                <w:sz w:val="26"/>
                <w:szCs w:val="26"/>
              </w:rPr>
            </w:pPr>
            <w:r>
              <w:rPr>
                <w:sz w:val="26"/>
                <w:szCs w:val="26"/>
              </w:rPr>
              <w:t>4</w:t>
            </w:r>
          </w:p>
        </w:tc>
      </w:tr>
      <w:tr w:rsidR="006F23D7" w14:paraId="03CD2205" w14:textId="77777777" w:rsidTr="00401410">
        <w:trPr>
          <w:gridAfter w:val="1"/>
          <w:wAfter w:w="25" w:type="dxa"/>
        </w:trPr>
        <w:tc>
          <w:tcPr>
            <w:tcW w:w="3564" w:type="dxa"/>
          </w:tcPr>
          <w:p w14:paraId="43CDDD7F"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 Limiting imagination</w:t>
            </w:r>
          </w:p>
        </w:tc>
        <w:tc>
          <w:tcPr>
            <w:tcW w:w="767" w:type="dxa"/>
            <w:gridSpan w:val="2"/>
            <w:vAlign w:val="center"/>
          </w:tcPr>
          <w:p w14:paraId="3E08E1B8" w14:textId="2749A727" w:rsidR="006F23D7" w:rsidRDefault="00015A8A" w:rsidP="00175F3D">
            <w:pPr>
              <w:spacing w:line="360" w:lineRule="auto"/>
              <w:jc w:val="both"/>
              <w:rPr>
                <w:sz w:val="26"/>
                <w:szCs w:val="26"/>
              </w:rPr>
            </w:pPr>
            <w:r>
              <w:rPr>
                <w:sz w:val="26"/>
                <w:szCs w:val="26"/>
              </w:rPr>
              <w:t>4</w:t>
            </w:r>
          </w:p>
        </w:tc>
        <w:tc>
          <w:tcPr>
            <w:tcW w:w="767" w:type="dxa"/>
            <w:gridSpan w:val="2"/>
            <w:vAlign w:val="center"/>
          </w:tcPr>
          <w:p w14:paraId="4BB72CEC" w14:textId="33A38618" w:rsidR="006F23D7" w:rsidRDefault="00015A8A" w:rsidP="00175F3D">
            <w:pPr>
              <w:spacing w:line="360" w:lineRule="auto"/>
              <w:jc w:val="both"/>
              <w:rPr>
                <w:sz w:val="26"/>
                <w:szCs w:val="26"/>
              </w:rPr>
            </w:pPr>
            <w:r>
              <w:rPr>
                <w:sz w:val="26"/>
                <w:szCs w:val="26"/>
              </w:rPr>
              <w:t>16</w:t>
            </w:r>
          </w:p>
        </w:tc>
        <w:tc>
          <w:tcPr>
            <w:tcW w:w="704" w:type="dxa"/>
            <w:vAlign w:val="center"/>
          </w:tcPr>
          <w:p w14:paraId="6190CA87" w14:textId="4F9E3FB6" w:rsidR="006F23D7" w:rsidRDefault="00015A8A" w:rsidP="00175F3D">
            <w:pPr>
              <w:spacing w:line="360" w:lineRule="auto"/>
              <w:jc w:val="both"/>
              <w:rPr>
                <w:sz w:val="26"/>
                <w:szCs w:val="26"/>
              </w:rPr>
            </w:pPr>
            <w:r>
              <w:rPr>
                <w:sz w:val="26"/>
                <w:szCs w:val="26"/>
              </w:rPr>
              <w:t>7</w:t>
            </w:r>
          </w:p>
        </w:tc>
        <w:tc>
          <w:tcPr>
            <w:tcW w:w="705" w:type="dxa"/>
            <w:gridSpan w:val="2"/>
            <w:vAlign w:val="center"/>
          </w:tcPr>
          <w:p w14:paraId="4D434721" w14:textId="4A704610" w:rsidR="006F23D7" w:rsidRDefault="00015A8A" w:rsidP="00175F3D">
            <w:pPr>
              <w:spacing w:line="360" w:lineRule="auto"/>
              <w:jc w:val="both"/>
              <w:rPr>
                <w:sz w:val="26"/>
                <w:szCs w:val="26"/>
              </w:rPr>
            </w:pPr>
            <w:r>
              <w:rPr>
                <w:sz w:val="26"/>
                <w:szCs w:val="26"/>
              </w:rPr>
              <w:t>28</w:t>
            </w:r>
          </w:p>
        </w:tc>
        <w:tc>
          <w:tcPr>
            <w:tcW w:w="753" w:type="dxa"/>
            <w:vAlign w:val="center"/>
          </w:tcPr>
          <w:p w14:paraId="2194FBCD" w14:textId="54061D5B" w:rsidR="006F23D7" w:rsidRDefault="00015A8A" w:rsidP="00175F3D">
            <w:pPr>
              <w:spacing w:line="360" w:lineRule="auto"/>
              <w:jc w:val="both"/>
              <w:rPr>
                <w:sz w:val="26"/>
                <w:szCs w:val="26"/>
              </w:rPr>
            </w:pPr>
            <w:r>
              <w:rPr>
                <w:sz w:val="26"/>
                <w:szCs w:val="26"/>
              </w:rPr>
              <w:t>9</w:t>
            </w:r>
          </w:p>
        </w:tc>
        <w:tc>
          <w:tcPr>
            <w:tcW w:w="754" w:type="dxa"/>
            <w:gridSpan w:val="2"/>
            <w:vAlign w:val="center"/>
          </w:tcPr>
          <w:p w14:paraId="290C9E52" w14:textId="48236B94" w:rsidR="006F23D7" w:rsidRDefault="00015A8A" w:rsidP="00175F3D">
            <w:pPr>
              <w:spacing w:line="360" w:lineRule="auto"/>
              <w:jc w:val="both"/>
              <w:rPr>
                <w:sz w:val="26"/>
                <w:szCs w:val="26"/>
              </w:rPr>
            </w:pPr>
            <w:r>
              <w:rPr>
                <w:sz w:val="26"/>
                <w:szCs w:val="26"/>
              </w:rPr>
              <w:t>36</w:t>
            </w:r>
          </w:p>
        </w:tc>
        <w:tc>
          <w:tcPr>
            <w:tcW w:w="793" w:type="dxa"/>
            <w:vAlign w:val="center"/>
          </w:tcPr>
          <w:p w14:paraId="03069F06" w14:textId="09A11A0F" w:rsidR="006F23D7" w:rsidRDefault="00015A8A" w:rsidP="00175F3D">
            <w:pPr>
              <w:spacing w:line="360" w:lineRule="auto"/>
              <w:jc w:val="both"/>
              <w:rPr>
                <w:sz w:val="26"/>
                <w:szCs w:val="26"/>
              </w:rPr>
            </w:pPr>
            <w:r>
              <w:rPr>
                <w:sz w:val="26"/>
                <w:szCs w:val="26"/>
              </w:rPr>
              <w:t>3</w:t>
            </w:r>
          </w:p>
        </w:tc>
        <w:tc>
          <w:tcPr>
            <w:tcW w:w="672" w:type="dxa"/>
            <w:gridSpan w:val="2"/>
            <w:vAlign w:val="center"/>
          </w:tcPr>
          <w:p w14:paraId="642287C1" w14:textId="1EA36555" w:rsidR="006F23D7" w:rsidRDefault="00015A8A" w:rsidP="00175F3D">
            <w:pPr>
              <w:spacing w:line="360" w:lineRule="auto"/>
              <w:jc w:val="both"/>
              <w:rPr>
                <w:sz w:val="26"/>
                <w:szCs w:val="26"/>
              </w:rPr>
            </w:pPr>
            <w:r>
              <w:rPr>
                <w:sz w:val="26"/>
                <w:szCs w:val="26"/>
              </w:rPr>
              <w:t>12</w:t>
            </w:r>
          </w:p>
        </w:tc>
        <w:tc>
          <w:tcPr>
            <w:tcW w:w="751" w:type="dxa"/>
            <w:vAlign w:val="center"/>
          </w:tcPr>
          <w:p w14:paraId="425F7C45" w14:textId="04715771" w:rsidR="006F23D7" w:rsidRDefault="00015A8A" w:rsidP="00175F3D">
            <w:pPr>
              <w:spacing w:line="360" w:lineRule="auto"/>
              <w:jc w:val="both"/>
              <w:rPr>
                <w:sz w:val="26"/>
                <w:szCs w:val="26"/>
              </w:rPr>
            </w:pPr>
            <w:r>
              <w:rPr>
                <w:sz w:val="26"/>
                <w:szCs w:val="26"/>
              </w:rPr>
              <w:t>2</w:t>
            </w:r>
          </w:p>
        </w:tc>
        <w:tc>
          <w:tcPr>
            <w:tcW w:w="554" w:type="dxa"/>
            <w:vAlign w:val="center"/>
          </w:tcPr>
          <w:p w14:paraId="1BBEDA65" w14:textId="7CEBF7BA" w:rsidR="006F23D7" w:rsidRDefault="00015A8A" w:rsidP="00175F3D">
            <w:pPr>
              <w:spacing w:line="360" w:lineRule="auto"/>
              <w:jc w:val="both"/>
              <w:rPr>
                <w:sz w:val="26"/>
                <w:szCs w:val="26"/>
              </w:rPr>
            </w:pPr>
            <w:r>
              <w:rPr>
                <w:sz w:val="26"/>
                <w:szCs w:val="26"/>
              </w:rPr>
              <w:t>8</w:t>
            </w:r>
          </w:p>
        </w:tc>
      </w:tr>
      <w:tr w:rsidR="006F23D7" w14:paraId="1D28D725" w14:textId="77777777" w:rsidTr="00401410">
        <w:trPr>
          <w:gridAfter w:val="1"/>
          <w:wAfter w:w="25" w:type="dxa"/>
        </w:trPr>
        <w:tc>
          <w:tcPr>
            <w:tcW w:w="3564" w:type="dxa"/>
          </w:tcPr>
          <w:p w14:paraId="6F9EDEAC"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Time consuming</w:t>
            </w:r>
          </w:p>
        </w:tc>
        <w:tc>
          <w:tcPr>
            <w:tcW w:w="767" w:type="dxa"/>
            <w:gridSpan w:val="2"/>
            <w:vAlign w:val="center"/>
          </w:tcPr>
          <w:p w14:paraId="07C37BC5" w14:textId="0C71D13F" w:rsidR="006F23D7" w:rsidRDefault="0011099D" w:rsidP="00175F3D">
            <w:pPr>
              <w:spacing w:line="360" w:lineRule="auto"/>
              <w:jc w:val="both"/>
              <w:rPr>
                <w:sz w:val="26"/>
                <w:szCs w:val="26"/>
              </w:rPr>
            </w:pPr>
            <w:r>
              <w:rPr>
                <w:sz w:val="26"/>
                <w:szCs w:val="26"/>
              </w:rPr>
              <w:t>3</w:t>
            </w:r>
          </w:p>
        </w:tc>
        <w:tc>
          <w:tcPr>
            <w:tcW w:w="767" w:type="dxa"/>
            <w:gridSpan w:val="2"/>
            <w:vAlign w:val="center"/>
          </w:tcPr>
          <w:p w14:paraId="3CD169EA" w14:textId="0B7DD31A" w:rsidR="006F23D7" w:rsidRDefault="0011099D" w:rsidP="00175F3D">
            <w:pPr>
              <w:spacing w:line="360" w:lineRule="auto"/>
              <w:jc w:val="both"/>
              <w:rPr>
                <w:sz w:val="26"/>
                <w:szCs w:val="26"/>
              </w:rPr>
            </w:pPr>
            <w:r>
              <w:rPr>
                <w:sz w:val="26"/>
                <w:szCs w:val="26"/>
              </w:rPr>
              <w:t>12</w:t>
            </w:r>
          </w:p>
        </w:tc>
        <w:tc>
          <w:tcPr>
            <w:tcW w:w="704" w:type="dxa"/>
            <w:vAlign w:val="center"/>
          </w:tcPr>
          <w:p w14:paraId="3EC7FC33" w14:textId="79B1913A" w:rsidR="006F23D7" w:rsidRDefault="0011099D" w:rsidP="00175F3D">
            <w:pPr>
              <w:spacing w:line="360" w:lineRule="auto"/>
              <w:jc w:val="both"/>
              <w:rPr>
                <w:sz w:val="26"/>
                <w:szCs w:val="26"/>
              </w:rPr>
            </w:pPr>
            <w:r>
              <w:rPr>
                <w:sz w:val="26"/>
                <w:szCs w:val="26"/>
              </w:rPr>
              <w:t>12</w:t>
            </w:r>
          </w:p>
        </w:tc>
        <w:tc>
          <w:tcPr>
            <w:tcW w:w="705" w:type="dxa"/>
            <w:gridSpan w:val="2"/>
            <w:vAlign w:val="center"/>
          </w:tcPr>
          <w:p w14:paraId="48D9128B" w14:textId="505846FC" w:rsidR="006F23D7" w:rsidRDefault="0011099D" w:rsidP="00175F3D">
            <w:pPr>
              <w:spacing w:line="360" w:lineRule="auto"/>
              <w:jc w:val="both"/>
              <w:rPr>
                <w:sz w:val="26"/>
                <w:szCs w:val="26"/>
              </w:rPr>
            </w:pPr>
            <w:r>
              <w:rPr>
                <w:sz w:val="26"/>
                <w:szCs w:val="26"/>
              </w:rPr>
              <w:t>48</w:t>
            </w:r>
          </w:p>
        </w:tc>
        <w:tc>
          <w:tcPr>
            <w:tcW w:w="753" w:type="dxa"/>
            <w:vAlign w:val="center"/>
          </w:tcPr>
          <w:p w14:paraId="56F838EC" w14:textId="2C1D532F" w:rsidR="006F23D7" w:rsidRDefault="0011099D" w:rsidP="00175F3D">
            <w:pPr>
              <w:spacing w:line="360" w:lineRule="auto"/>
              <w:jc w:val="both"/>
              <w:rPr>
                <w:sz w:val="26"/>
                <w:szCs w:val="26"/>
              </w:rPr>
            </w:pPr>
            <w:r>
              <w:rPr>
                <w:sz w:val="26"/>
                <w:szCs w:val="26"/>
              </w:rPr>
              <w:t>7</w:t>
            </w:r>
          </w:p>
        </w:tc>
        <w:tc>
          <w:tcPr>
            <w:tcW w:w="754" w:type="dxa"/>
            <w:gridSpan w:val="2"/>
            <w:vAlign w:val="center"/>
          </w:tcPr>
          <w:p w14:paraId="4AA944D9" w14:textId="04B6F96D" w:rsidR="006F23D7" w:rsidRDefault="0011099D" w:rsidP="00175F3D">
            <w:pPr>
              <w:spacing w:line="360" w:lineRule="auto"/>
              <w:jc w:val="both"/>
              <w:rPr>
                <w:sz w:val="26"/>
                <w:szCs w:val="26"/>
              </w:rPr>
            </w:pPr>
            <w:r>
              <w:rPr>
                <w:sz w:val="26"/>
                <w:szCs w:val="26"/>
              </w:rPr>
              <w:t>28</w:t>
            </w:r>
          </w:p>
        </w:tc>
        <w:tc>
          <w:tcPr>
            <w:tcW w:w="793" w:type="dxa"/>
            <w:vAlign w:val="center"/>
          </w:tcPr>
          <w:p w14:paraId="1D57DA1E" w14:textId="7C0D0850" w:rsidR="006F23D7" w:rsidRDefault="0011099D" w:rsidP="00175F3D">
            <w:pPr>
              <w:spacing w:line="360" w:lineRule="auto"/>
              <w:jc w:val="both"/>
              <w:rPr>
                <w:sz w:val="26"/>
                <w:szCs w:val="26"/>
              </w:rPr>
            </w:pPr>
            <w:r>
              <w:rPr>
                <w:sz w:val="26"/>
                <w:szCs w:val="26"/>
              </w:rPr>
              <w:t>0</w:t>
            </w:r>
          </w:p>
        </w:tc>
        <w:tc>
          <w:tcPr>
            <w:tcW w:w="672" w:type="dxa"/>
            <w:gridSpan w:val="2"/>
            <w:vAlign w:val="center"/>
          </w:tcPr>
          <w:p w14:paraId="5AC31751" w14:textId="276AA0CF" w:rsidR="006F23D7" w:rsidRDefault="0011099D" w:rsidP="00175F3D">
            <w:pPr>
              <w:spacing w:line="360" w:lineRule="auto"/>
              <w:jc w:val="both"/>
              <w:rPr>
                <w:sz w:val="26"/>
                <w:szCs w:val="26"/>
              </w:rPr>
            </w:pPr>
            <w:r>
              <w:rPr>
                <w:sz w:val="26"/>
                <w:szCs w:val="26"/>
              </w:rPr>
              <w:t>0</w:t>
            </w:r>
          </w:p>
        </w:tc>
        <w:tc>
          <w:tcPr>
            <w:tcW w:w="751" w:type="dxa"/>
            <w:vAlign w:val="center"/>
          </w:tcPr>
          <w:p w14:paraId="4D62F227" w14:textId="1B04E7E4" w:rsidR="006F23D7" w:rsidRDefault="0011099D" w:rsidP="00175F3D">
            <w:pPr>
              <w:spacing w:line="360" w:lineRule="auto"/>
              <w:jc w:val="both"/>
              <w:rPr>
                <w:sz w:val="26"/>
                <w:szCs w:val="26"/>
              </w:rPr>
            </w:pPr>
            <w:r>
              <w:rPr>
                <w:sz w:val="26"/>
                <w:szCs w:val="26"/>
              </w:rPr>
              <w:t>3</w:t>
            </w:r>
          </w:p>
        </w:tc>
        <w:tc>
          <w:tcPr>
            <w:tcW w:w="554" w:type="dxa"/>
            <w:vAlign w:val="center"/>
          </w:tcPr>
          <w:p w14:paraId="09625A24" w14:textId="1F51FD2E" w:rsidR="006F23D7" w:rsidRDefault="0011099D" w:rsidP="00175F3D">
            <w:pPr>
              <w:spacing w:line="360" w:lineRule="auto"/>
              <w:jc w:val="both"/>
              <w:rPr>
                <w:sz w:val="26"/>
                <w:szCs w:val="26"/>
              </w:rPr>
            </w:pPr>
            <w:r>
              <w:rPr>
                <w:sz w:val="26"/>
                <w:szCs w:val="26"/>
              </w:rPr>
              <w:t>12</w:t>
            </w:r>
          </w:p>
        </w:tc>
      </w:tr>
      <w:tr w:rsidR="006F23D7" w14:paraId="1C141823" w14:textId="77777777" w:rsidTr="00401410">
        <w:trPr>
          <w:gridAfter w:val="1"/>
          <w:wAfter w:w="25" w:type="dxa"/>
        </w:trPr>
        <w:tc>
          <w:tcPr>
            <w:tcW w:w="3564" w:type="dxa"/>
          </w:tcPr>
          <w:p w14:paraId="42D26588" w14:textId="77777777" w:rsidR="006F23D7" w:rsidRPr="00AF71B1" w:rsidRDefault="006F23D7" w:rsidP="00175F3D">
            <w:pPr>
              <w:pStyle w:val="ListParagraph"/>
              <w:numPr>
                <w:ilvl w:val="0"/>
                <w:numId w:val="7"/>
              </w:numPr>
              <w:spacing w:after="0"/>
              <w:jc w:val="both"/>
              <w:rPr>
                <w:rFonts w:asciiTheme="majorBidi" w:hAnsiTheme="majorBidi" w:cstheme="majorBidi"/>
                <w:sz w:val="26"/>
                <w:szCs w:val="26"/>
              </w:rPr>
            </w:pPr>
            <w:r w:rsidRPr="00AF71B1">
              <w:rPr>
                <w:rFonts w:asciiTheme="majorBidi" w:hAnsiTheme="majorBidi" w:cstheme="majorBidi"/>
                <w:sz w:val="26"/>
                <w:szCs w:val="26"/>
              </w:rPr>
              <w:t>Distracting</w:t>
            </w:r>
          </w:p>
        </w:tc>
        <w:tc>
          <w:tcPr>
            <w:tcW w:w="767" w:type="dxa"/>
            <w:gridSpan w:val="2"/>
            <w:vAlign w:val="center"/>
          </w:tcPr>
          <w:p w14:paraId="2D0CA0BB" w14:textId="240F6835" w:rsidR="006F23D7" w:rsidRDefault="00501916" w:rsidP="00175F3D">
            <w:pPr>
              <w:spacing w:line="360" w:lineRule="auto"/>
              <w:jc w:val="both"/>
              <w:rPr>
                <w:sz w:val="26"/>
                <w:szCs w:val="26"/>
              </w:rPr>
            </w:pPr>
            <w:r>
              <w:rPr>
                <w:sz w:val="26"/>
                <w:szCs w:val="26"/>
              </w:rPr>
              <w:t>5</w:t>
            </w:r>
          </w:p>
        </w:tc>
        <w:tc>
          <w:tcPr>
            <w:tcW w:w="767" w:type="dxa"/>
            <w:gridSpan w:val="2"/>
            <w:vAlign w:val="center"/>
          </w:tcPr>
          <w:p w14:paraId="1C8DEA00" w14:textId="271ECE2E" w:rsidR="006F23D7" w:rsidRDefault="001C667E" w:rsidP="00175F3D">
            <w:pPr>
              <w:spacing w:line="360" w:lineRule="auto"/>
              <w:jc w:val="both"/>
              <w:rPr>
                <w:sz w:val="26"/>
                <w:szCs w:val="26"/>
              </w:rPr>
            </w:pPr>
            <w:r>
              <w:rPr>
                <w:sz w:val="26"/>
                <w:szCs w:val="26"/>
              </w:rPr>
              <w:t>20</w:t>
            </w:r>
          </w:p>
        </w:tc>
        <w:tc>
          <w:tcPr>
            <w:tcW w:w="704" w:type="dxa"/>
            <w:vAlign w:val="center"/>
          </w:tcPr>
          <w:p w14:paraId="6BF6911B" w14:textId="7E1D9078" w:rsidR="006F23D7" w:rsidRDefault="00501916" w:rsidP="00175F3D">
            <w:pPr>
              <w:spacing w:line="360" w:lineRule="auto"/>
              <w:jc w:val="both"/>
              <w:rPr>
                <w:sz w:val="26"/>
                <w:szCs w:val="26"/>
              </w:rPr>
            </w:pPr>
            <w:r>
              <w:rPr>
                <w:sz w:val="26"/>
                <w:szCs w:val="26"/>
              </w:rPr>
              <w:t>0</w:t>
            </w:r>
          </w:p>
        </w:tc>
        <w:tc>
          <w:tcPr>
            <w:tcW w:w="705" w:type="dxa"/>
            <w:gridSpan w:val="2"/>
            <w:vAlign w:val="center"/>
          </w:tcPr>
          <w:p w14:paraId="0B56C271" w14:textId="63D87CF2" w:rsidR="006F23D7" w:rsidRDefault="001C667E" w:rsidP="00175F3D">
            <w:pPr>
              <w:spacing w:line="360" w:lineRule="auto"/>
              <w:jc w:val="both"/>
              <w:rPr>
                <w:sz w:val="26"/>
                <w:szCs w:val="26"/>
              </w:rPr>
            </w:pPr>
            <w:r>
              <w:rPr>
                <w:sz w:val="26"/>
                <w:szCs w:val="26"/>
              </w:rPr>
              <w:t>0</w:t>
            </w:r>
          </w:p>
        </w:tc>
        <w:tc>
          <w:tcPr>
            <w:tcW w:w="753" w:type="dxa"/>
            <w:vAlign w:val="center"/>
          </w:tcPr>
          <w:p w14:paraId="7DD7E010" w14:textId="53ED489E" w:rsidR="006F23D7" w:rsidRDefault="00501916" w:rsidP="00175F3D">
            <w:pPr>
              <w:spacing w:line="360" w:lineRule="auto"/>
              <w:jc w:val="both"/>
              <w:rPr>
                <w:sz w:val="26"/>
                <w:szCs w:val="26"/>
              </w:rPr>
            </w:pPr>
            <w:r>
              <w:rPr>
                <w:sz w:val="26"/>
                <w:szCs w:val="26"/>
              </w:rPr>
              <w:t>16</w:t>
            </w:r>
          </w:p>
        </w:tc>
        <w:tc>
          <w:tcPr>
            <w:tcW w:w="754" w:type="dxa"/>
            <w:gridSpan w:val="2"/>
            <w:vAlign w:val="center"/>
          </w:tcPr>
          <w:p w14:paraId="1A6E249F" w14:textId="061BFD07" w:rsidR="006F23D7" w:rsidRDefault="001C667E" w:rsidP="00175F3D">
            <w:pPr>
              <w:spacing w:line="360" w:lineRule="auto"/>
              <w:jc w:val="both"/>
              <w:rPr>
                <w:sz w:val="26"/>
                <w:szCs w:val="26"/>
              </w:rPr>
            </w:pPr>
            <w:r>
              <w:rPr>
                <w:sz w:val="26"/>
                <w:szCs w:val="26"/>
              </w:rPr>
              <w:t>64</w:t>
            </w:r>
          </w:p>
        </w:tc>
        <w:tc>
          <w:tcPr>
            <w:tcW w:w="793" w:type="dxa"/>
            <w:vAlign w:val="center"/>
          </w:tcPr>
          <w:p w14:paraId="5E4EF97F" w14:textId="5107C3D8" w:rsidR="006F23D7" w:rsidRDefault="00501916" w:rsidP="00175F3D">
            <w:pPr>
              <w:spacing w:line="360" w:lineRule="auto"/>
              <w:jc w:val="both"/>
              <w:rPr>
                <w:sz w:val="26"/>
                <w:szCs w:val="26"/>
              </w:rPr>
            </w:pPr>
            <w:r>
              <w:rPr>
                <w:sz w:val="26"/>
                <w:szCs w:val="26"/>
              </w:rPr>
              <w:t>3</w:t>
            </w:r>
          </w:p>
        </w:tc>
        <w:tc>
          <w:tcPr>
            <w:tcW w:w="672" w:type="dxa"/>
            <w:gridSpan w:val="2"/>
            <w:vAlign w:val="center"/>
          </w:tcPr>
          <w:p w14:paraId="0E7FAAC0" w14:textId="66005BF7" w:rsidR="006F23D7" w:rsidRDefault="001C667E" w:rsidP="00175F3D">
            <w:pPr>
              <w:spacing w:line="360" w:lineRule="auto"/>
              <w:jc w:val="both"/>
              <w:rPr>
                <w:sz w:val="26"/>
                <w:szCs w:val="26"/>
              </w:rPr>
            </w:pPr>
            <w:r>
              <w:rPr>
                <w:sz w:val="26"/>
                <w:szCs w:val="26"/>
              </w:rPr>
              <w:t>12</w:t>
            </w:r>
          </w:p>
        </w:tc>
        <w:tc>
          <w:tcPr>
            <w:tcW w:w="751" w:type="dxa"/>
            <w:vAlign w:val="center"/>
          </w:tcPr>
          <w:p w14:paraId="0F07063D" w14:textId="31F10545" w:rsidR="006F23D7" w:rsidRDefault="00501916" w:rsidP="00175F3D">
            <w:pPr>
              <w:spacing w:line="360" w:lineRule="auto"/>
              <w:jc w:val="both"/>
              <w:rPr>
                <w:sz w:val="26"/>
                <w:szCs w:val="26"/>
              </w:rPr>
            </w:pPr>
            <w:r>
              <w:rPr>
                <w:sz w:val="26"/>
                <w:szCs w:val="26"/>
              </w:rPr>
              <w:t>1</w:t>
            </w:r>
          </w:p>
        </w:tc>
        <w:tc>
          <w:tcPr>
            <w:tcW w:w="554" w:type="dxa"/>
            <w:vAlign w:val="center"/>
          </w:tcPr>
          <w:p w14:paraId="52C64A10" w14:textId="3F4779ED" w:rsidR="006F23D7" w:rsidRDefault="001C667E" w:rsidP="00175F3D">
            <w:pPr>
              <w:spacing w:line="360" w:lineRule="auto"/>
              <w:jc w:val="both"/>
              <w:rPr>
                <w:sz w:val="26"/>
                <w:szCs w:val="26"/>
              </w:rPr>
            </w:pPr>
            <w:r>
              <w:rPr>
                <w:sz w:val="26"/>
                <w:szCs w:val="26"/>
              </w:rPr>
              <w:t>4</w:t>
            </w:r>
          </w:p>
        </w:tc>
      </w:tr>
    </w:tbl>
    <w:p w14:paraId="74966164" w14:textId="4591E2B6" w:rsidR="007F7167" w:rsidRPr="00E60D44" w:rsidRDefault="007F7167" w:rsidP="00175F3D">
      <w:pPr>
        <w:jc w:val="both"/>
        <w:rPr>
          <w:b/>
          <w:bCs/>
          <w:sz w:val="28"/>
          <w:szCs w:val="28"/>
        </w:rPr>
      </w:pPr>
    </w:p>
    <w:p w14:paraId="087896AE" w14:textId="676E2BC6" w:rsidR="00D9197E" w:rsidRDefault="00D9197E" w:rsidP="00175F3D">
      <w:pPr>
        <w:jc w:val="both"/>
        <w:rPr>
          <w:b/>
          <w:bCs/>
          <w:sz w:val="32"/>
          <w:szCs w:val="32"/>
        </w:rPr>
      </w:pPr>
    </w:p>
    <w:p w14:paraId="3F19F4C9" w14:textId="55346C44" w:rsidR="00F517E4" w:rsidRPr="00812D9E" w:rsidRDefault="00F517E4" w:rsidP="00175F3D">
      <w:pPr>
        <w:autoSpaceDE w:val="0"/>
        <w:autoSpaceDN w:val="0"/>
        <w:adjustRightInd w:val="0"/>
        <w:spacing w:after="0" w:line="240" w:lineRule="auto"/>
        <w:jc w:val="both"/>
        <w:rPr>
          <w:rFonts w:ascii="TimesNewRomanPS-BoldMT" w:hAnsi="TimesNewRomanPS-BoldMT" w:cs="TimesNewRomanPS-BoldMT"/>
          <w:b/>
          <w:bCs/>
          <w:sz w:val="28"/>
          <w:szCs w:val="28"/>
          <w:lang w:val="en-GB"/>
        </w:rPr>
      </w:pPr>
      <w:bookmarkStart w:id="11" w:name="_Toc90500180"/>
      <w:r w:rsidRPr="00812D9E">
        <w:rPr>
          <w:rFonts w:ascii="TimesNewRomanPS-BoldMT" w:hAnsi="TimesNewRomanPS-BoldMT" w:cs="TimesNewRomanPS-BoldMT"/>
          <w:b/>
          <w:bCs/>
          <w:sz w:val="28"/>
          <w:szCs w:val="28"/>
          <w:lang w:val="en-GB"/>
        </w:rPr>
        <w:t xml:space="preserve">6. Conclusions </w:t>
      </w:r>
    </w:p>
    <w:p w14:paraId="4FC47F9C" w14:textId="1ACD68A6" w:rsidR="00F517E4" w:rsidRPr="00812D9E" w:rsidRDefault="00F517E4" w:rsidP="00175F3D">
      <w:pPr>
        <w:autoSpaceDE w:val="0"/>
        <w:autoSpaceDN w:val="0"/>
        <w:adjustRightInd w:val="0"/>
        <w:spacing w:after="0" w:line="360" w:lineRule="auto"/>
        <w:jc w:val="both"/>
        <w:rPr>
          <w:rFonts w:ascii="TimesNewRomanPSMT" w:hAnsi="TimesNewRomanPSMT" w:cs="TimesNewRomanPSMT"/>
          <w:sz w:val="28"/>
          <w:szCs w:val="28"/>
          <w:lang w:val="en-GB"/>
        </w:rPr>
      </w:pPr>
      <w:r w:rsidRPr="00812D9E">
        <w:rPr>
          <w:rFonts w:ascii="TimesNewRomanPSMT" w:hAnsi="TimesNewRomanPSMT" w:cs="TimesNewRomanPSMT"/>
          <w:sz w:val="28"/>
          <w:szCs w:val="28"/>
          <w:lang w:val="en-GB"/>
        </w:rPr>
        <w:t>Using technology in learning a second language has become a real necessity now</w:t>
      </w:r>
      <w:r w:rsidR="00313356">
        <w:rPr>
          <w:rFonts w:ascii="TimesNewRomanPSMT" w:hAnsi="TimesNewRomanPSMT" w:cs="TimesNewRomanPSMT"/>
          <w:sz w:val="28"/>
          <w:szCs w:val="28"/>
          <w:lang w:val="en-GB"/>
        </w:rPr>
        <w:t xml:space="preserve">adays. This paper has reviewed </w:t>
      </w:r>
      <w:r w:rsidRPr="00812D9E">
        <w:rPr>
          <w:rFonts w:ascii="TimesNewRomanPSMT" w:hAnsi="TimesNewRomanPSMT" w:cs="TimesNewRomanPSMT"/>
          <w:sz w:val="28"/>
          <w:szCs w:val="28"/>
          <w:lang w:val="en-GB"/>
        </w:rPr>
        <w:t>briefly how technology can be utilized in developing the language skills of th</w:t>
      </w:r>
      <w:r w:rsidR="00175F3D">
        <w:rPr>
          <w:rFonts w:ascii="TimesNewRomanPSMT" w:hAnsi="TimesNewRomanPSMT" w:cs="TimesNewRomanPSMT"/>
          <w:sz w:val="28"/>
          <w:szCs w:val="28"/>
          <w:lang w:val="en-GB"/>
        </w:rPr>
        <w:t>e learner.</w:t>
      </w:r>
      <w:r w:rsidR="001527ED" w:rsidRPr="001527ED">
        <w:rPr>
          <w:rFonts w:ascii="TimesNewRomanPSMT" w:hAnsi="TimesNewRomanPSMT" w:cs="TimesNewRomanPSMT"/>
          <w:sz w:val="28"/>
          <w:szCs w:val="28"/>
          <w:lang w:val="en-GB"/>
        </w:rPr>
        <w:t xml:space="preserve"> The results show that the </w:t>
      </w:r>
      <w:r w:rsidR="00175F3D">
        <w:rPr>
          <w:rFonts w:ascii="TimesNewRomanPSMT" w:hAnsi="TimesNewRomanPSMT" w:cs="TimesNewRomanPSMT"/>
          <w:sz w:val="28"/>
          <w:szCs w:val="28"/>
          <w:lang w:val="en-GB"/>
        </w:rPr>
        <w:t xml:space="preserve">students </w:t>
      </w:r>
      <w:r w:rsidR="00175F3D" w:rsidRPr="001527ED">
        <w:rPr>
          <w:rFonts w:ascii="TimesNewRomanPSMT" w:hAnsi="TimesNewRomanPSMT" w:cs="TimesNewRomanPSMT"/>
          <w:sz w:val="28"/>
          <w:szCs w:val="28"/>
          <w:lang w:val="en-GB"/>
        </w:rPr>
        <w:t>had</w:t>
      </w:r>
      <w:r w:rsidR="001527ED" w:rsidRPr="001527ED">
        <w:rPr>
          <w:rFonts w:ascii="TimesNewRomanPSMT" w:hAnsi="TimesNewRomanPSMT" w:cs="TimesNewRomanPSMT"/>
          <w:sz w:val="28"/>
          <w:szCs w:val="28"/>
          <w:lang w:val="en-GB"/>
        </w:rPr>
        <w:t xml:space="preserve"> a positive attitude towards computer </w:t>
      </w:r>
      <w:r w:rsidR="00175F3D" w:rsidRPr="001527ED">
        <w:rPr>
          <w:rFonts w:ascii="TimesNewRomanPSMT" w:hAnsi="TimesNewRomanPSMT" w:cs="TimesNewRomanPSMT"/>
          <w:sz w:val="28"/>
          <w:szCs w:val="28"/>
          <w:lang w:val="en-GB"/>
        </w:rPr>
        <w:t xml:space="preserve">use </w:t>
      </w:r>
      <w:r w:rsidR="00175F3D">
        <w:rPr>
          <w:rFonts w:ascii="TimesNewRomanPSMT" w:hAnsi="TimesNewRomanPSMT" w:cs="TimesNewRomanPSMT"/>
          <w:sz w:val="28"/>
          <w:szCs w:val="28"/>
          <w:lang w:val="en-GB"/>
        </w:rPr>
        <w:t>stating</w:t>
      </w:r>
      <w:r w:rsidR="001527ED" w:rsidRPr="001527ED">
        <w:rPr>
          <w:rFonts w:ascii="TimesNewRomanPSMT" w:hAnsi="TimesNewRomanPSMT" w:cs="TimesNewRomanPSMT"/>
          <w:sz w:val="28"/>
          <w:szCs w:val="28"/>
          <w:lang w:val="en-GB"/>
        </w:rPr>
        <w:t xml:space="preserve"> that access to authentic English content and YouTube made their teaching better and had a positive effect on their students’ learning process. Furthermore, </w:t>
      </w:r>
      <w:r w:rsidR="00175F3D">
        <w:rPr>
          <w:rFonts w:ascii="TimesNewRomanPSMT" w:hAnsi="TimesNewRomanPSMT" w:cs="TimesNewRomanPSMT"/>
          <w:sz w:val="28"/>
          <w:szCs w:val="28"/>
          <w:lang w:val="en-GB"/>
        </w:rPr>
        <w:t>they  use</w:t>
      </w:r>
      <w:r w:rsidR="001527ED" w:rsidRPr="001527ED">
        <w:rPr>
          <w:rFonts w:ascii="TimesNewRomanPSMT" w:hAnsi="TimesNewRomanPSMT" w:cs="TimesNewRomanPSMT"/>
          <w:sz w:val="28"/>
          <w:szCs w:val="28"/>
          <w:lang w:val="en-GB"/>
        </w:rPr>
        <w:t xml:space="preserve"> computers for practicing writing, presentation</w:t>
      </w:r>
      <w:r w:rsidR="00175F3D">
        <w:rPr>
          <w:rFonts w:ascii="TimesNewRomanPSMT" w:hAnsi="TimesNewRomanPSMT" w:cs="TimesNewRomanPSMT"/>
          <w:sz w:val="28"/>
          <w:szCs w:val="28"/>
          <w:lang w:val="en-GB"/>
        </w:rPr>
        <w:t xml:space="preserve">s and listening. They consider </w:t>
      </w:r>
      <w:r w:rsidR="001527ED" w:rsidRPr="001527ED">
        <w:rPr>
          <w:rFonts w:ascii="TimesNewRomanPSMT" w:hAnsi="TimesNewRomanPSMT" w:cs="TimesNewRomanPSMT"/>
          <w:sz w:val="28"/>
          <w:szCs w:val="28"/>
          <w:lang w:val="en-GB"/>
        </w:rPr>
        <w:t xml:space="preserve"> computers effective both for writing and as a complement for students’ presentations. Listening practice </w:t>
      </w:r>
      <w:r w:rsidR="00175F3D">
        <w:rPr>
          <w:rFonts w:ascii="TimesNewRomanPSMT" w:hAnsi="TimesNewRomanPSMT" w:cs="TimesNewRomanPSMT"/>
          <w:sz w:val="28"/>
          <w:szCs w:val="28"/>
          <w:lang w:val="en-GB"/>
        </w:rPr>
        <w:t xml:space="preserve">is </w:t>
      </w:r>
      <w:r w:rsidR="001527ED" w:rsidRPr="001527ED">
        <w:rPr>
          <w:rFonts w:ascii="TimesNewRomanPSMT" w:hAnsi="TimesNewRomanPSMT" w:cs="TimesNewRomanPSMT"/>
          <w:sz w:val="28"/>
          <w:szCs w:val="28"/>
          <w:lang w:val="en-GB"/>
        </w:rPr>
        <w:t xml:space="preserve"> done with the use of YouTube, which made it possible for students to listen to authentic spoken English. Nonetheless, the previous research of this study indicate that computer use is effective for practicing writing, listening and oral presentation tasks and should be</w:t>
      </w:r>
      <w:r w:rsidR="00175F3D">
        <w:rPr>
          <w:rFonts w:ascii="TimesNewRomanPSMT" w:hAnsi="TimesNewRomanPSMT" w:cs="TimesNewRomanPSMT"/>
          <w:sz w:val="28"/>
          <w:szCs w:val="28"/>
          <w:lang w:val="en-GB"/>
        </w:rPr>
        <w:t xml:space="preserve"> used by more English teachers, hence </w:t>
      </w:r>
      <w:r w:rsidR="001527ED" w:rsidRPr="001527ED">
        <w:rPr>
          <w:rFonts w:ascii="TimesNewRomanPSMT" w:hAnsi="TimesNewRomanPSMT" w:cs="TimesNewRomanPSMT"/>
          <w:sz w:val="28"/>
          <w:szCs w:val="28"/>
          <w:lang w:val="en-GB"/>
        </w:rPr>
        <w:t>this study suggest</w:t>
      </w:r>
      <w:r w:rsidR="00175F3D">
        <w:rPr>
          <w:rFonts w:ascii="TimesNewRomanPSMT" w:hAnsi="TimesNewRomanPSMT" w:cs="TimesNewRomanPSMT"/>
          <w:sz w:val="28"/>
          <w:szCs w:val="28"/>
          <w:lang w:val="en-GB"/>
        </w:rPr>
        <w:t>s</w:t>
      </w:r>
      <w:r w:rsidR="001527ED" w:rsidRPr="001527ED">
        <w:rPr>
          <w:rFonts w:ascii="TimesNewRomanPSMT" w:hAnsi="TimesNewRomanPSMT" w:cs="TimesNewRomanPSMT"/>
          <w:sz w:val="28"/>
          <w:szCs w:val="28"/>
          <w:lang w:val="en-GB"/>
        </w:rPr>
        <w:t xml:space="preserve"> that computer use increases students’ motivation to learn languages, so it would be interesting to see if that is the case in the other subjects as well.</w:t>
      </w:r>
    </w:p>
    <w:p w14:paraId="454A7A16" w14:textId="2E781150" w:rsidR="00282A28" w:rsidRPr="00175F3D" w:rsidRDefault="00282A28" w:rsidP="00175F3D">
      <w:pPr>
        <w:jc w:val="both"/>
        <w:rPr>
          <w:lang w:val="en-GB"/>
        </w:rPr>
      </w:pPr>
    </w:p>
    <w:p w14:paraId="4F3CF657" w14:textId="77777777" w:rsidR="00A43D0C" w:rsidRDefault="00A43D0C" w:rsidP="00175F3D">
      <w:pPr>
        <w:jc w:val="both"/>
      </w:pPr>
    </w:p>
    <w:p w14:paraId="5ECC301C" w14:textId="77777777" w:rsidR="00917154" w:rsidRPr="00917154" w:rsidRDefault="00917154" w:rsidP="00175F3D">
      <w:pPr>
        <w:jc w:val="both"/>
      </w:pPr>
    </w:p>
    <w:p w14:paraId="4E2C1BA0" w14:textId="0C3046E5" w:rsidR="002E62FB" w:rsidRPr="002938CF" w:rsidRDefault="001773B2" w:rsidP="00175F3D">
      <w:pPr>
        <w:pStyle w:val="Heading1"/>
        <w:jc w:val="both"/>
        <w:rPr>
          <w:sz w:val="28"/>
          <w:szCs w:val="28"/>
        </w:rPr>
      </w:pPr>
      <w:r w:rsidRPr="002E62FB">
        <w:rPr>
          <w:sz w:val="28"/>
          <w:szCs w:val="28"/>
        </w:rPr>
        <w:t>References</w:t>
      </w:r>
      <w:bookmarkEnd w:id="11"/>
    </w:p>
    <w:p w14:paraId="5151D925" w14:textId="77777777" w:rsidR="006D410E" w:rsidRPr="00D7384B" w:rsidRDefault="006D410E" w:rsidP="00175F3D">
      <w:pPr>
        <w:spacing w:line="360" w:lineRule="auto"/>
        <w:jc w:val="both"/>
        <w:rPr>
          <w:sz w:val="26"/>
          <w:szCs w:val="26"/>
        </w:rPr>
      </w:pPr>
      <w:r w:rsidRPr="007A18F2">
        <w:rPr>
          <w:sz w:val="26"/>
          <w:szCs w:val="26"/>
        </w:rPr>
        <w:t>Ziegler, N., &amp; González-Lloret, M. (2022).</w:t>
      </w:r>
      <w:r w:rsidRPr="001B7A8A">
        <w:rPr>
          <w:i/>
          <w:iCs/>
          <w:sz w:val="26"/>
          <w:szCs w:val="26"/>
        </w:rPr>
        <w:t xml:space="preserve"> The Routledge Handbook of Second Language Acquisition and Technology</w:t>
      </w:r>
      <w:r>
        <w:rPr>
          <w:sz w:val="26"/>
          <w:szCs w:val="26"/>
        </w:rPr>
        <w:t xml:space="preserve">. </w:t>
      </w:r>
      <w:r w:rsidRPr="007A18F2">
        <w:rPr>
          <w:sz w:val="26"/>
          <w:szCs w:val="26"/>
        </w:rPr>
        <w:t>(1st ed.). Routledge.</w:t>
      </w:r>
    </w:p>
    <w:p w14:paraId="4C043CAD" w14:textId="1EB22678" w:rsidR="006D410E" w:rsidRPr="00D7384B" w:rsidRDefault="002713A6" w:rsidP="00175F3D">
      <w:pPr>
        <w:spacing w:line="360" w:lineRule="auto"/>
        <w:jc w:val="both"/>
        <w:rPr>
          <w:sz w:val="26"/>
          <w:szCs w:val="26"/>
        </w:rPr>
      </w:pPr>
      <w:r w:rsidRPr="00411B26">
        <w:rPr>
          <w:sz w:val="26"/>
          <w:szCs w:val="26"/>
        </w:rPr>
        <w:t>David Crystal</w:t>
      </w:r>
      <w:r w:rsidR="006D410E" w:rsidRPr="00411B26">
        <w:rPr>
          <w:szCs w:val="24"/>
        </w:rPr>
        <w:t xml:space="preserve"> </w:t>
      </w:r>
      <w:r w:rsidR="006D410E" w:rsidRPr="00D7384B">
        <w:rPr>
          <w:sz w:val="26"/>
          <w:szCs w:val="26"/>
        </w:rPr>
        <w:t>(20</w:t>
      </w:r>
      <w:r w:rsidR="00A4451A">
        <w:rPr>
          <w:sz w:val="26"/>
          <w:szCs w:val="26"/>
        </w:rPr>
        <w:t>0</w:t>
      </w:r>
      <w:r w:rsidR="006D410E" w:rsidRPr="00D7384B">
        <w:rPr>
          <w:sz w:val="26"/>
          <w:szCs w:val="26"/>
        </w:rPr>
        <w:t xml:space="preserve">8). </w:t>
      </w:r>
      <w:r w:rsidR="006D410E" w:rsidRPr="00FA60FD">
        <w:rPr>
          <w:i/>
          <w:iCs/>
          <w:sz w:val="26"/>
          <w:szCs w:val="26"/>
        </w:rPr>
        <w:t>Handbook of Research on Integrating Technology into Contemporary Language Learning and Teaching</w:t>
      </w:r>
      <w:r w:rsidR="006D410E" w:rsidRPr="00D7384B">
        <w:rPr>
          <w:sz w:val="26"/>
          <w:szCs w:val="26"/>
        </w:rPr>
        <w:t xml:space="preserve"> (Advances in Educational Technologies and Instructional Design) (1st ed.). IGI Global.</w:t>
      </w:r>
    </w:p>
    <w:p w14:paraId="419ED472" w14:textId="7B82935D" w:rsidR="002B1C9F" w:rsidRDefault="002B1C9F" w:rsidP="00175F3D">
      <w:pPr>
        <w:spacing w:line="360" w:lineRule="auto"/>
        <w:jc w:val="both"/>
        <w:rPr>
          <w:sz w:val="26"/>
          <w:szCs w:val="26"/>
        </w:rPr>
      </w:pPr>
      <w:r w:rsidRPr="002437BD">
        <w:rPr>
          <w:sz w:val="26"/>
          <w:szCs w:val="26"/>
        </w:rPr>
        <w:t>Nomass, Basma Basheer (2013) The Impact of Using Technology in Teaching English as</w:t>
      </w:r>
      <w:r>
        <w:rPr>
          <w:sz w:val="26"/>
          <w:szCs w:val="26"/>
        </w:rPr>
        <w:t xml:space="preserve"> </w:t>
      </w:r>
      <w:r w:rsidRPr="002437BD">
        <w:rPr>
          <w:sz w:val="26"/>
          <w:szCs w:val="26"/>
        </w:rPr>
        <w:t>a Second Language, English Language and Literature Studies, Vol. 3, No. 1, Canadian</w:t>
      </w:r>
      <w:r>
        <w:rPr>
          <w:sz w:val="26"/>
          <w:szCs w:val="26"/>
        </w:rPr>
        <w:t xml:space="preserve"> </w:t>
      </w:r>
      <w:r w:rsidRPr="002437BD">
        <w:rPr>
          <w:sz w:val="26"/>
          <w:szCs w:val="26"/>
        </w:rPr>
        <w:t>Center of Science and Education</w:t>
      </w:r>
    </w:p>
    <w:p w14:paraId="5998A9B0" w14:textId="05E51D39" w:rsidR="006D410E" w:rsidRPr="00DE228E" w:rsidRDefault="006D410E" w:rsidP="00175F3D">
      <w:pPr>
        <w:spacing w:line="360" w:lineRule="auto"/>
        <w:jc w:val="both"/>
        <w:rPr>
          <w:sz w:val="26"/>
          <w:szCs w:val="26"/>
        </w:rPr>
      </w:pPr>
      <w:r w:rsidRPr="00DE228E">
        <w:rPr>
          <w:sz w:val="26"/>
          <w:szCs w:val="26"/>
        </w:rPr>
        <w:t>Hinkel, E. (2011). Second Language Teaching and Learning with technology (ESL &amp; Applied Linguistics Professional Series) (1st ed.).</w:t>
      </w:r>
    </w:p>
    <w:p w14:paraId="50B2B3E8" w14:textId="77777777" w:rsidR="006D410E" w:rsidRPr="003B1E9C" w:rsidRDefault="006D410E" w:rsidP="00175F3D">
      <w:pPr>
        <w:spacing w:line="360" w:lineRule="auto"/>
        <w:jc w:val="both"/>
        <w:rPr>
          <w:sz w:val="26"/>
          <w:szCs w:val="26"/>
        </w:rPr>
      </w:pPr>
      <w:r w:rsidRPr="003B1E9C">
        <w:rPr>
          <w:sz w:val="26"/>
          <w:szCs w:val="26"/>
        </w:rPr>
        <w:t>Mumtaz, S. (2000). Factors affecting teachers’ use of information and communications technology: a review of the literature. Journal of Information Technology for Teacher Education,3</w:t>
      </w:r>
      <w:r>
        <w:rPr>
          <w:sz w:val="26"/>
          <w:szCs w:val="26"/>
        </w:rPr>
        <w:t xml:space="preserve">40 </w:t>
      </w:r>
      <w:r w:rsidRPr="003B1E9C">
        <w:rPr>
          <w:sz w:val="26"/>
          <w:szCs w:val="26"/>
        </w:rPr>
        <w:t xml:space="preserve">–342. </w:t>
      </w:r>
      <w:hyperlink r:id="rId15" w:history="1">
        <w:r w:rsidRPr="00FC17B8">
          <w:rPr>
            <w:rStyle w:val="Hyperlink"/>
            <w:sz w:val="26"/>
            <w:szCs w:val="26"/>
          </w:rPr>
          <w:t>https://doi.org</w:t>
        </w:r>
      </w:hyperlink>
      <w:r>
        <w:rPr>
          <w:sz w:val="26"/>
          <w:szCs w:val="26"/>
        </w:rPr>
        <w:t>.</w:t>
      </w:r>
    </w:p>
    <w:p w14:paraId="337DF845" w14:textId="02AA4BC2" w:rsidR="002E62FB" w:rsidRDefault="002E62FB" w:rsidP="00175F3D">
      <w:pPr>
        <w:jc w:val="both"/>
        <w:rPr>
          <w:sz w:val="32"/>
          <w:szCs w:val="32"/>
        </w:rPr>
      </w:pPr>
    </w:p>
    <w:p w14:paraId="5A28F90A" w14:textId="70E6CAE0" w:rsidR="002E62FB" w:rsidRDefault="002E62FB" w:rsidP="00175F3D">
      <w:pPr>
        <w:jc w:val="both"/>
        <w:rPr>
          <w:sz w:val="32"/>
          <w:szCs w:val="32"/>
        </w:rPr>
      </w:pPr>
    </w:p>
    <w:p w14:paraId="6101E6D6" w14:textId="21019C80" w:rsidR="002E62FB" w:rsidRDefault="002E62FB" w:rsidP="00175F3D">
      <w:pPr>
        <w:jc w:val="both"/>
        <w:rPr>
          <w:sz w:val="32"/>
          <w:szCs w:val="32"/>
        </w:rPr>
      </w:pPr>
    </w:p>
    <w:p w14:paraId="55DD9E89" w14:textId="3217C4EA" w:rsidR="002E62FB" w:rsidRDefault="002E62FB" w:rsidP="00175F3D">
      <w:pPr>
        <w:jc w:val="both"/>
        <w:rPr>
          <w:sz w:val="32"/>
          <w:szCs w:val="32"/>
        </w:rPr>
      </w:pPr>
    </w:p>
    <w:p w14:paraId="54EA0200" w14:textId="305B8E4C" w:rsidR="002E62FB" w:rsidRDefault="002E62FB" w:rsidP="00175F3D">
      <w:pPr>
        <w:jc w:val="both"/>
        <w:rPr>
          <w:sz w:val="32"/>
          <w:szCs w:val="32"/>
        </w:rPr>
      </w:pPr>
    </w:p>
    <w:p w14:paraId="436EBA59" w14:textId="09EFBFC7" w:rsidR="002E62FB" w:rsidRDefault="002E62FB" w:rsidP="00175F3D">
      <w:pPr>
        <w:jc w:val="both"/>
        <w:rPr>
          <w:sz w:val="32"/>
          <w:szCs w:val="32"/>
        </w:rPr>
      </w:pPr>
    </w:p>
    <w:p w14:paraId="4D9CE7CB" w14:textId="177540EC" w:rsidR="002E62FB" w:rsidRDefault="002E62FB" w:rsidP="00175F3D">
      <w:pPr>
        <w:jc w:val="both"/>
        <w:rPr>
          <w:sz w:val="32"/>
          <w:szCs w:val="32"/>
        </w:rPr>
      </w:pPr>
    </w:p>
    <w:p w14:paraId="1FEFB199" w14:textId="77777777" w:rsidR="002F3DB9" w:rsidRDefault="002F3DB9" w:rsidP="00175F3D">
      <w:pPr>
        <w:jc w:val="both"/>
        <w:rPr>
          <w:sz w:val="32"/>
          <w:szCs w:val="32"/>
        </w:rPr>
        <w:sectPr w:rsidR="002F3DB9" w:rsidSect="00B77F13">
          <w:headerReference w:type="default" r:id="rId16"/>
          <w:pgSz w:w="12240" w:h="15840"/>
          <w:pgMar w:top="709" w:right="1440" w:bottom="1440" w:left="1440" w:header="720" w:footer="720" w:gutter="0"/>
          <w:pgNumType w:start="1"/>
          <w:cols w:space="720"/>
          <w:docGrid w:linePitch="360"/>
        </w:sectPr>
      </w:pPr>
    </w:p>
    <w:p w14:paraId="2CE4C356" w14:textId="425EF490" w:rsidR="002E62FB" w:rsidRDefault="004B3966" w:rsidP="00175F3D">
      <w:pPr>
        <w:jc w:val="both"/>
        <w:rPr>
          <w:sz w:val="28"/>
          <w:szCs w:val="28"/>
        </w:rPr>
      </w:pPr>
      <w:r w:rsidRPr="002D2C98">
        <w:rPr>
          <w:sz w:val="28"/>
          <w:szCs w:val="28"/>
        </w:rPr>
        <w:lastRenderedPageBreak/>
        <w:t>Appendix</w:t>
      </w:r>
      <w:r w:rsidR="00313356">
        <w:rPr>
          <w:sz w:val="28"/>
          <w:szCs w:val="28"/>
        </w:rPr>
        <w:t xml:space="preserve"> 1</w:t>
      </w:r>
    </w:p>
    <w:p w14:paraId="30B8AC17" w14:textId="77777777" w:rsidR="00A07E89" w:rsidRPr="00A74146" w:rsidRDefault="00A07E89" w:rsidP="00175F3D">
      <w:pPr>
        <w:spacing w:line="360" w:lineRule="auto"/>
        <w:jc w:val="both"/>
        <w:rPr>
          <w:b/>
          <w:bCs/>
          <w:sz w:val="28"/>
          <w:szCs w:val="28"/>
          <w:rtl/>
        </w:rPr>
      </w:pPr>
      <w:r w:rsidRPr="006C1177">
        <w:rPr>
          <w:b/>
          <w:bCs/>
          <w:sz w:val="28"/>
          <w:szCs w:val="28"/>
        </w:rPr>
        <w:t>Questionnaire</w:t>
      </w:r>
    </w:p>
    <w:p w14:paraId="474E7752" w14:textId="79EFD9B4" w:rsidR="00A07E89" w:rsidRPr="00A07E89" w:rsidRDefault="00A07E89" w:rsidP="00175F3D">
      <w:pPr>
        <w:spacing w:line="360" w:lineRule="auto"/>
        <w:jc w:val="both"/>
        <w:rPr>
          <w:sz w:val="26"/>
          <w:szCs w:val="26"/>
        </w:rPr>
      </w:pPr>
      <w:r w:rsidRPr="00A07E89">
        <w:rPr>
          <w:sz w:val="26"/>
          <w:szCs w:val="26"/>
        </w:rPr>
        <w:t xml:space="preserve">We would highly appreciate your corporation for participating in the research project entitled </w:t>
      </w:r>
      <w:r w:rsidRPr="00A07E89">
        <w:rPr>
          <w:b/>
          <w:bCs/>
          <w:sz w:val="26"/>
          <w:szCs w:val="26"/>
        </w:rPr>
        <w:t>“The Impact of Using Technology on Teaching English as a Second Language”</w:t>
      </w:r>
      <w:r w:rsidRPr="00A07E89">
        <w:rPr>
          <w:sz w:val="26"/>
          <w:szCs w:val="26"/>
        </w:rPr>
        <w:t xml:space="preserve"> in the Fourth stage at English Department, College of Education, </w:t>
      </w:r>
      <w:r w:rsidR="009010D5" w:rsidRPr="00A07E89">
        <w:rPr>
          <w:sz w:val="26"/>
          <w:szCs w:val="26"/>
        </w:rPr>
        <w:t>Salahuddin</w:t>
      </w:r>
      <w:r w:rsidRPr="00A07E89">
        <w:rPr>
          <w:sz w:val="26"/>
          <w:szCs w:val="26"/>
        </w:rPr>
        <w:t xml:space="preserve"> University-Erbil. Your answers will be kept strictly confidential and used only for the purpose of this study.</w:t>
      </w:r>
    </w:p>
    <w:p w14:paraId="28444DB2" w14:textId="74F8ADB7" w:rsidR="00A07E89" w:rsidRPr="00264E0E" w:rsidRDefault="00A07E89" w:rsidP="00175F3D">
      <w:pPr>
        <w:spacing w:line="240" w:lineRule="auto"/>
        <w:jc w:val="both"/>
        <w:rPr>
          <w:sz w:val="26"/>
          <w:szCs w:val="26"/>
        </w:rPr>
      </w:pPr>
      <w:r w:rsidRPr="00264E0E">
        <w:rPr>
          <w:sz w:val="26"/>
          <w:szCs w:val="26"/>
        </w:rPr>
        <w:t xml:space="preserve">Researchers: </w:t>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t xml:space="preserve">Supervisor </w:t>
      </w:r>
    </w:p>
    <w:p w14:paraId="5F657563" w14:textId="357A6518" w:rsidR="00A07E89" w:rsidRPr="00264E0E" w:rsidRDefault="00A07E89" w:rsidP="00175F3D">
      <w:pPr>
        <w:spacing w:line="240" w:lineRule="auto"/>
        <w:jc w:val="both"/>
        <w:rPr>
          <w:sz w:val="26"/>
          <w:szCs w:val="26"/>
        </w:rPr>
      </w:pPr>
      <w:r w:rsidRPr="00264E0E">
        <w:rPr>
          <w:sz w:val="26"/>
          <w:szCs w:val="26"/>
        </w:rPr>
        <w:t>Omer Aram Jasm</w:t>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r>
      <w:r w:rsidRPr="00264E0E">
        <w:rPr>
          <w:sz w:val="26"/>
          <w:szCs w:val="26"/>
        </w:rPr>
        <w:tab/>
        <w:t>Prof. Dr. Anjuman. M. Sabir</w:t>
      </w:r>
    </w:p>
    <w:p w14:paraId="3FA8B58D" w14:textId="779EE70E" w:rsidR="00A10182" w:rsidRDefault="00A07E89" w:rsidP="00175F3D">
      <w:pPr>
        <w:spacing w:line="240" w:lineRule="auto"/>
        <w:jc w:val="both"/>
        <w:rPr>
          <w:sz w:val="26"/>
          <w:szCs w:val="26"/>
        </w:rPr>
      </w:pPr>
      <w:r w:rsidRPr="00264E0E">
        <w:rPr>
          <w:sz w:val="26"/>
          <w:szCs w:val="26"/>
        </w:rPr>
        <w:t>Diman Mushir Karim</w:t>
      </w:r>
    </w:p>
    <w:p w14:paraId="2612F41B" w14:textId="77777777" w:rsidR="00AA6FF8" w:rsidRPr="00ED79F3" w:rsidRDefault="00AA6FF8" w:rsidP="00175F3D">
      <w:pPr>
        <w:spacing w:line="240" w:lineRule="auto"/>
        <w:jc w:val="both"/>
        <w:rPr>
          <w:sz w:val="26"/>
          <w:szCs w:val="26"/>
        </w:rPr>
      </w:pPr>
    </w:p>
    <w:p w14:paraId="64DA35BF" w14:textId="402B7890" w:rsidR="00A07E89" w:rsidRDefault="00A07E89" w:rsidP="00175F3D">
      <w:pPr>
        <w:spacing w:line="360" w:lineRule="auto"/>
        <w:jc w:val="both"/>
        <w:rPr>
          <w:sz w:val="26"/>
          <w:szCs w:val="26"/>
        </w:rPr>
      </w:pPr>
      <w:r w:rsidRPr="00ED79F3">
        <w:rPr>
          <w:sz w:val="26"/>
          <w:szCs w:val="26"/>
        </w:rPr>
        <w:t xml:space="preserve">Could you rate the following statements by ticking only </w:t>
      </w:r>
      <w:r w:rsidRPr="00ED79F3">
        <w:rPr>
          <w:b/>
          <w:bCs/>
          <w:sz w:val="26"/>
          <w:szCs w:val="26"/>
        </w:rPr>
        <w:t>one appropriate box</w:t>
      </w:r>
      <w:r w:rsidRPr="00ED79F3">
        <w:rPr>
          <w:sz w:val="26"/>
          <w:szCs w:val="26"/>
        </w:rPr>
        <w:t xml:space="preserve"> on the side of each question which best corresponds with your opinion:</w:t>
      </w:r>
    </w:p>
    <w:p w14:paraId="5EBD1476" w14:textId="4586E15A" w:rsidR="00AA6FF8" w:rsidRPr="00ED79F3" w:rsidRDefault="00AA6FF8" w:rsidP="00175F3D">
      <w:pPr>
        <w:spacing w:line="360" w:lineRule="auto"/>
        <w:jc w:val="both"/>
        <w:rPr>
          <w:sz w:val="26"/>
          <w:szCs w:val="26"/>
        </w:rPr>
      </w:pPr>
      <w:r>
        <w:rPr>
          <w:sz w:val="26"/>
          <w:szCs w:val="26"/>
        </w:rPr>
        <w:t>Male</w:t>
      </w:r>
      <w:r w:rsidR="00510C14">
        <w:rPr>
          <w:sz w:val="26"/>
          <w:szCs w:val="26"/>
        </w:rPr>
        <w:t xml:space="preserve"> </w:t>
      </w:r>
      <w:r>
        <w:rPr>
          <w:sz w:val="26"/>
          <w:szCs w:val="26"/>
        </w:rPr>
        <w:t xml:space="preserve">(     ) </w:t>
      </w:r>
      <w:r>
        <w:rPr>
          <w:sz w:val="26"/>
          <w:szCs w:val="26"/>
        </w:rPr>
        <w:tab/>
      </w:r>
      <w:r>
        <w:rPr>
          <w:sz w:val="26"/>
          <w:szCs w:val="26"/>
        </w:rPr>
        <w:tab/>
      </w:r>
      <w:r>
        <w:rPr>
          <w:sz w:val="26"/>
          <w:szCs w:val="26"/>
        </w:rPr>
        <w:tab/>
        <w:t>Female</w:t>
      </w:r>
      <w:r w:rsidR="00510C14">
        <w:rPr>
          <w:sz w:val="26"/>
          <w:szCs w:val="26"/>
        </w:rPr>
        <w:t xml:space="preserve"> </w:t>
      </w:r>
      <w:r>
        <w:rPr>
          <w:sz w:val="26"/>
          <w:szCs w:val="26"/>
        </w:rPr>
        <w:t>(    )</w:t>
      </w:r>
    </w:p>
    <w:tbl>
      <w:tblPr>
        <w:tblStyle w:val="TableGrid"/>
        <w:tblW w:w="10774" w:type="dxa"/>
        <w:tblInd w:w="-714" w:type="dxa"/>
        <w:tblLook w:val="04A0" w:firstRow="1" w:lastRow="0" w:firstColumn="1" w:lastColumn="0" w:noHBand="0" w:noVBand="1"/>
      </w:tblPr>
      <w:tblGrid>
        <w:gridCol w:w="5302"/>
        <w:gridCol w:w="1170"/>
        <w:gridCol w:w="880"/>
        <w:gridCol w:w="1068"/>
        <w:gridCol w:w="1184"/>
        <w:gridCol w:w="1170"/>
      </w:tblGrid>
      <w:tr w:rsidR="00A07E89" w:rsidRPr="00747C79" w14:paraId="1B68BA53" w14:textId="77777777" w:rsidTr="00C5195C">
        <w:trPr>
          <w:trHeight w:val="715"/>
        </w:trPr>
        <w:tc>
          <w:tcPr>
            <w:tcW w:w="5302" w:type="dxa"/>
            <w:vAlign w:val="center"/>
          </w:tcPr>
          <w:p w14:paraId="224CBB34" w14:textId="77777777" w:rsidR="00A07E89" w:rsidRPr="00747C79" w:rsidRDefault="00A07E89" w:rsidP="00175F3D">
            <w:pPr>
              <w:spacing w:line="276" w:lineRule="auto"/>
              <w:jc w:val="both"/>
              <w:rPr>
                <w:b/>
                <w:bCs/>
                <w:sz w:val="26"/>
                <w:szCs w:val="26"/>
              </w:rPr>
            </w:pPr>
            <w:r w:rsidRPr="00747C79">
              <w:rPr>
                <w:b/>
                <w:bCs/>
                <w:sz w:val="26"/>
                <w:szCs w:val="26"/>
              </w:rPr>
              <w:t>Statements</w:t>
            </w:r>
          </w:p>
        </w:tc>
        <w:tc>
          <w:tcPr>
            <w:tcW w:w="1170" w:type="dxa"/>
          </w:tcPr>
          <w:p w14:paraId="74B6730F" w14:textId="77777777" w:rsidR="00A07E89" w:rsidRPr="00747C79" w:rsidRDefault="00A07E89" w:rsidP="00175F3D">
            <w:pPr>
              <w:jc w:val="both"/>
              <w:rPr>
                <w:b/>
                <w:bCs/>
                <w:sz w:val="26"/>
                <w:szCs w:val="26"/>
              </w:rPr>
            </w:pPr>
            <w:r w:rsidRPr="00747C79">
              <w:rPr>
                <w:b/>
                <w:bCs/>
                <w:sz w:val="26"/>
                <w:szCs w:val="26"/>
              </w:rPr>
              <w:t>Strongly agree</w:t>
            </w:r>
          </w:p>
        </w:tc>
        <w:tc>
          <w:tcPr>
            <w:tcW w:w="880" w:type="dxa"/>
          </w:tcPr>
          <w:p w14:paraId="1668F6FF" w14:textId="77777777" w:rsidR="00A07E89" w:rsidRPr="00747C79" w:rsidRDefault="00A07E89" w:rsidP="00175F3D">
            <w:pPr>
              <w:jc w:val="both"/>
              <w:rPr>
                <w:b/>
                <w:bCs/>
                <w:sz w:val="26"/>
                <w:szCs w:val="26"/>
              </w:rPr>
            </w:pPr>
            <w:r w:rsidRPr="00747C79">
              <w:rPr>
                <w:b/>
                <w:bCs/>
                <w:sz w:val="26"/>
                <w:szCs w:val="26"/>
              </w:rPr>
              <w:t>Agree</w:t>
            </w:r>
          </w:p>
        </w:tc>
        <w:tc>
          <w:tcPr>
            <w:tcW w:w="1068" w:type="dxa"/>
          </w:tcPr>
          <w:p w14:paraId="53D84185" w14:textId="77777777" w:rsidR="00A07E89" w:rsidRPr="00747C79" w:rsidRDefault="00A07E89" w:rsidP="00175F3D">
            <w:pPr>
              <w:jc w:val="both"/>
              <w:rPr>
                <w:b/>
                <w:bCs/>
                <w:sz w:val="26"/>
                <w:szCs w:val="26"/>
              </w:rPr>
            </w:pPr>
            <w:r w:rsidRPr="00747C79">
              <w:rPr>
                <w:b/>
                <w:bCs/>
                <w:sz w:val="26"/>
                <w:szCs w:val="26"/>
              </w:rPr>
              <w:t>Neutral</w:t>
            </w:r>
          </w:p>
        </w:tc>
        <w:tc>
          <w:tcPr>
            <w:tcW w:w="1184" w:type="dxa"/>
          </w:tcPr>
          <w:p w14:paraId="2A565D97" w14:textId="77777777" w:rsidR="00A07E89" w:rsidRPr="00747C79" w:rsidRDefault="00A07E89" w:rsidP="00175F3D">
            <w:pPr>
              <w:jc w:val="both"/>
              <w:rPr>
                <w:b/>
                <w:bCs/>
                <w:sz w:val="26"/>
                <w:szCs w:val="26"/>
              </w:rPr>
            </w:pPr>
            <w:r w:rsidRPr="00747C79">
              <w:rPr>
                <w:b/>
                <w:bCs/>
                <w:sz w:val="26"/>
                <w:szCs w:val="26"/>
              </w:rPr>
              <w:t>Disagree</w:t>
            </w:r>
          </w:p>
        </w:tc>
        <w:tc>
          <w:tcPr>
            <w:tcW w:w="1170" w:type="dxa"/>
          </w:tcPr>
          <w:p w14:paraId="4E512E44" w14:textId="77777777" w:rsidR="00A07E89" w:rsidRPr="00747C79" w:rsidRDefault="00A07E89" w:rsidP="00175F3D">
            <w:pPr>
              <w:jc w:val="both"/>
              <w:rPr>
                <w:b/>
                <w:bCs/>
                <w:sz w:val="26"/>
                <w:szCs w:val="26"/>
              </w:rPr>
            </w:pPr>
            <w:r w:rsidRPr="00747C79">
              <w:rPr>
                <w:b/>
                <w:bCs/>
                <w:sz w:val="26"/>
                <w:szCs w:val="26"/>
              </w:rPr>
              <w:t>Strongly disagree</w:t>
            </w:r>
          </w:p>
        </w:tc>
      </w:tr>
      <w:tr w:rsidR="00A07E89" w14:paraId="1F5DCD31" w14:textId="77777777" w:rsidTr="00C5195C">
        <w:tc>
          <w:tcPr>
            <w:tcW w:w="5302" w:type="dxa"/>
          </w:tcPr>
          <w:p w14:paraId="1BC0D0E8"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English language learning web sites make me feel connected to what’s going on at the college/ university.</w:t>
            </w:r>
          </w:p>
        </w:tc>
        <w:tc>
          <w:tcPr>
            <w:tcW w:w="1170" w:type="dxa"/>
          </w:tcPr>
          <w:p w14:paraId="4F1B0416" w14:textId="77777777" w:rsidR="00A07E89" w:rsidRDefault="00A07E89" w:rsidP="00175F3D">
            <w:pPr>
              <w:spacing w:line="360" w:lineRule="auto"/>
              <w:jc w:val="both"/>
              <w:rPr>
                <w:sz w:val="26"/>
                <w:szCs w:val="26"/>
              </w:rPr>
            </w:pPr>
          </w:p>
        </w:tc>
        <w:tc>
          <w:tcPr>
            <w:tcW w:w="880" w:type="dxa"/>
          </w:tcPr>
          <w:p w14:paraId="5A78957C" w14:textId="77777777" w:rsidR="00A07E89" w:rsidRDefault="00A07E89" w:rsidP="00175F3D">
            <w:pPr>
              <w:spacing w:line="360" w:lineRule="auto"/>
              <w:jc w:val="both"/>
              <w:rPr>
                <w:sz w:val="26"/>
                <w:szCs w:val="26"/>
              </w:rPr>
            </w:pPr>
          </w:p>
        </w:tc>
        <w:tc>
          <w:tcPr>
            <w:tcW w:w="1068" w:type="dxa"/>
          </w:tcPr>
          <w:p w14:paraId="5F0B998D" w14:textId="77777777" w:rsidR="00A07E89" w:rsidRDefault="00A07E89" w:rsidP="00175F3D">
            <w:pPr>
              <w:spacing w:line="360" w:lineRule="auto"/>
              <w:jc w:val="both"/>
              <w:rPr>
                <w:sz w:val="26"/>
                <w:szCs w:val="26"/>
              </w:rPr>
            </w:pPr>
          </w:p>
        </w:tc>
        <w:tc>
          <w:tcPr>
            <w:tcW w:w="1184" w:type="dxa"/>
          </w:tcPr>
          <w:p w14:paraId="5B0E9874" w14:textId="77777777" w:rsidR="00A07E89" w:rsidRDefault="00A07E89" w:rsidP="00175F3D">
            <w:pPr>
              <w:spacing w:line="360" w:lineRule="auto"/>
              <w:jc w:val="both"/>
              <w:rPr>
                <w:sz w:val="26"/>
                <w:szCs w:val="26"/>
              </w:rPr>
            </w:pPr>
          </w:p>
        </w:tc>
        <w:tc>
          <w:tcPr>
            <w:tcW w:w="1170" w:type="dxa"/>
          </w:tcPr>
          <w:p w14:paraId="59FB7900" w14:textId="77777777" w:rsidR="00A07E89" w:rsidRDefault="00A07E89" w:rsidP="00175F3D">
            <w:pPr>
              <w:spacing w:line="360" w:lineRule="auto"/>
              <w:jc w:val="both"/>
              <w:rPr>
                <w:sz w:val="26"/>
                <w:szCs w:val="26"/>
              </w:rPr>
            </w:pPr>
          </w:p>
        </w:tc>
      </w:tr>
      <w:tr w:rsidR="00A07E89" w14:paraId="50B0F166" w14:textId="77777777" w:rsidTr="00C5195C">
        <w:tc>
          <w:tcPr>
            <w:tcW w:w="5302" w:type="dxa"/>
          </w:tcPr>
          <w:p w14:paraId="6C95A29F" w14:textId="363928F4"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listening to CD-players will improve listening skills </w:t>
            </w:r>
          </w:p>
        </w:tc>
        <w:tc>
          <w:tcPr>
            <w:tcW w:w="1170" w:type="dxa"/>
          </w:tcPr>
          <w:p w14:paraId="438C9517" w14:textId="77777777" w:rsidR="00A07E89" w:rsidRDefault="00A07E89" w:rsidP="00175F3D">
            <w:pPr>
              <w:spacing w:line="360" w:lineRule="auto"/>
              <w:jc w:val="both"/>
              <w:rPr>
                <w:sz w:val="26"/>
                <w:szCs w:val="26"/>
              </w:rPr>
            </w:pPr>
          </w:p>
        </w:tc>
        <w:tc>
          <w:tcPr>
            <w:tcW w:w="880" w:type="dxa"/>
          </w:tcPr>
          <w:p w14:paraId="0340596B" w14:textId="77777777" w:rsidR="00A07E89" w:rsidRDefault="00A07E89" w:rsidP="00175F3D">
            <w:pPr>
              <w:spacing w:line="360" w:lineRule="auto"/>
              <w:jc w:val="both"/>
              <w:rPr>
                <w:sz w:val="26"/>
                <w:szCs w:val="26"/>
              </w:rPr>
            </w:pPr>
          </w:p>
        </w:tc>
        <w:tc>
          <w:tcPr>
            <w:tcW w:w="1068" w:type="dxa"/>
          </w:tcPr>
          <w:p w14:paraId="56B30AFA" w14:textId="77777777" w:rsidR="00A07E89" w:rsidRDefault="00A07E89" w:rsidP="00175F3D">
            <w:pPr>
              <w:spacing w:line="360" w:lineRule="auto"/>
              <w:jc w:val="both"/>
              <w:rPr>
                <w:sz w:val="26"/>
                <w:szCs w:val="26"/>
              </w:rPr>
            </w:pPr>
          </w:p>
        </w:tc>
        <w:tc>
          <w:tcPr>
            <w:tcW w:w="1184" w:type="dxa"/>
          </w:tcPr>
          <w:p w14:paraId="2DB90000" w14:textId="77777777" w:rsidR="00A07E89" w:rsidRDefault="00A07E89" w:rsidP="00175F3D">
            <w:pPr>
              <w:spacing w:line="360" w:lineRule="auto"/>
              <w:jc w:val="both"/>
              <w:rPr>
                <w:sz w:val="26"/>
                <w:szCs w:val="26"/>
              </w:rPr>
            </w:pPr>
          </w:p>
        </w:tc>
        <w:tc>
          <w:tcPr>
            <w:tcW w:w="1170" w:type="dxa"/>
          </w:tcPr>
          <w:p w14:paraId="2D41CF0D" w14:textId="77777777" w:rsidR="00A07E89" w:rsidRDefault="00A07E89" w:rsidP="00175F3D">
            <w:pPr>
              <w:spacing w:line="360" w:lineRule="auto"/>
              <w:jc w:val="both"/>
              <w:rPr>
                <w:sz w:val="26"/>
                <w:szCs w:val="26"/>
              </w:rPr>
            </w:pPr>
          </w:p>
        </w:tc>
      </w:tr>
      <w:tr w:rsidR="00A07E89" w14:paraId="080C39F5" w14:textId="77777777" w:rsidTr="00C5195C">
        <w:tc>
          <w:tcPr>
            <w:tcW w:w="5302" w:type="dxa"/>
          </w:tcPr>
          <w:p w14:paraId="2F29C16E"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Receiving alerts about course information (e.g. timetable changes, the release of new learning resources, changes in assessment, results) are more effortless with technology </w:t>
            </w:r>
          </w:p>
        </w:tc>
        <w:tc>
          <w:tcPr>
            <w:tcW w:w="1170" w:type="dxa"/>
          </w:tcPr>
          <w:p w14:paraId="6FEE5799" w14:textId="77777777" w:rsidR="00A07E89" w:rsidRDefault="00A07E89" w:rsidP="00175F3D">
            <w:pPr>
              <w:spacing w:line="360" w:lineRule="auto"/>
              <w:jc w:val="both"/>
              <w:rPr>
                <w:sz w:val="26"/>
                <w:szCs w:val="26"/>
              </w:rPr>
            </w:pPr>
          </w:p>
        </w:tc>
        <w:tc>
          <w:tcPr>
            <w:tcW w:w="880" w:type="dxa"/>
          </w:tcPr>
          <w:p w14:paraId="25A38317" w14:textId="77777777" w:rsidR="00A07E89" w:rsidRDefault="00A07E89" w:rsidP="00175F3D">
            <w:pPr>
              <w:spacing w:line="360" w:lineRule="auto"/>
              <w:jc w:val="both"/>
              <w:rPr>
                <w:sz w:val="26"/>
                <w:szCs w:val="26"/>
              </w:rPr>
            </w:pPr>
          </w:p>
        </w:tc>
        <w:tc>
          <w:tcPr>
            <w:tcW w:w="1068" w:type="dxa"/>
          </w:tcPr>
          <w:p w14:paraId="0CE8E299" w14:textId="77777777" w:rsidR="00A07E89" w:rsidRDefault="00A07E89" w:rsidP="00175F3D">
            <w:pPr>
              <w:spacing w:line="360" w:lineRule="auto"/>
              <w:jc w:val="both"/>
              <w:rPr>
                <w:sz w:val="26"/>
                <w:szCs w:val="26"/>
              </w:rPr>
            </w:pPr>
          </w:p>
        </w:tc>
        <w:tc>
          <w:tcPr>
            <w:tcW w:w="1184" w:type="dxa"/>
          </w:tcPr>
          <w:p w14:paraId="5D49C7DE" w14:textId="77777777" w:rsidR="00A07E89" w:rsidRDefault="00A07E89" w:rsidP="00175F3D">
            <w:pPr>
              <w:spacing w:line="360" w:lineRule="auto"/>
              <w:jc w:val="both"/>
              <w:rPr>
                <w:sz w:val="26"/>
                <w:szCs w:val="26"/>
              </w:rPr>
            </w:pPr>
          </w:p>
        </w:tc>
        <w:tc>
          <w:tcPr>
            <w:tcW w:w="1170" w:type="dxa"/>
          </w:tcPr>
          <w:p w14:paraId="72858A01" w14:textId="77777777" w:rsidR="00A07E89" w:rsidRDefault="00A07E89" w:rsidP="00175F3D">
            <w:pPr>
              <w:spacing w:line="360" w:lineRule="auto"/>
              <w:jc w:val="both"/>
              <w:rPr>
                <w:sz w:val="26"/>
                <w:szCs w:val="26"/>
              </w:rPr>
            </w:pPr>
          </w:p>
        </w:tc>
      </w:tr>
      <w:tr w:rsidR="00A07E89" w14:paraId="21E6284C" w14:textId="77777777" w:rsidTr="00C5195C">
        <w:tc>
          <w:tcPr>
            <w:tcW w:w="5302" w:type="dxa"/>
          </w:tcPr>
          <w:p w14:paraId="58182D91" w14:textId="0760801E"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Online computer assisted language learning programs motivates me to explore many topics I have not seen before.</w:t>
            </w:r>
          </w:p>
        </w:tc>
        <w:tc>
          <w:tcPr>
            <w:tcW w:w="1170" w:type="dxa"/>
          </w:tcPr>
          <w:p w14:paraId="3298EB0B" w14:textId="77777777" w:rsidR="00A07E89" w:rsidRDefault="00A07E89" w:rsidP="00175F3D">
            <w:pPr>
              <w:spacing w:line="360" w:lineRule="auto"/>
              <w:jc w:val="both"/>
              <w:rPr>
                <w:sz w:val="26"/>
                <w:szCs w:val="26"/>
              </w:rPr>
            </w:pPr>
          </w:p>
        </w:tc>
        <w:tc>
          <w:tcPr>
            <w:tcW w:w="880" w:type="dxa"/>
          </w:tcPr>
          <w:p w14:paraId="2F7DD6E5" w14:textId="77777777" w:rsidR="00A07E89" w:rsidRDefault="00A07E89" w:rsidP="00175F3D">
            <w:pPr>
              <w:spacing w:line="360" w:lineRule="auto"/>
              <w:jc w:val="both"/>
              <w:rPr>
                <w:sz w:val="26"/>
                <w:szCs w:val="26"/>
              </w:rPr>
            </w:pPr>
          </w:p>
        </w:tc>
        <w:tc>
          <w:tcPr>
            <w:tcW w:w="1068" w:type="dxa"/>
          </w:tcPr>
          <w:p w14:paraId="09A9D720" w14:textId="77777777" w:rsidR="00A07E89" w:rsidRDefault="00A07E89" w:rsidP="00175F3D">
            <w:pPr>
              <w:spacing w:line="360" w:lineRule="auto"/>
              <w:jc w:val="both"/>
              <w:rPr>
                <w:sz w:val="26"/>
                <w:szCs w:val="26"/>
              </w:rPr>
            </w:pPr>
          </w:p>
        </w:tc>
        <w:tc>
          <w:tcPr>
            <w:tcW w:w="1184" w:type="dxa"/>
          </w:tcPr>
          <w:p w14:paraId="53AEA87C" w14:textId="77777777" w:rsidR="00A07E89" w:rsidRDefault="00A07E89" w:rsidP="00175F3D">
            <w:pPr>
              <w:spacing w:line="360" w:lineRule="auto"/>
              <w:jc w:val="both"/>
              <w:rPr>
                <w:sz w:val="26"/>
                <w:szCs w:val="26"/>
              </w:rPr>
            </w:pPr>
          </w:p>
        </w:tc>
        <w:tc>
          <w:tcPr>
            <w:tcW w:w="1170" w:type="dxa"/>
          </w:tcPr>
          <w:p w14:paraId="6E829049" w14:textId="77777777" w:rsidR="00A07E89" w:rsidRDefault="00A07E89" w:rsidP="00175F3D">
            <w:pPr>
              <w:spacing w:line="360" w:lineRule="auto"/>
              <w:jc w:val="both"/>
              <w:rPr>
                <w:sz w:val="26"/>
                <w:szCs w:val="26"/>
              </w:rPr>
            </w:pPr>
          </w:p>
        </w:tc>
      </w:tr>
      <w:tr w:rsidR="00C5195C" w14:paraId="06B59954" w14:textId="77777777" w:rsidTr="00C5195C">
        <w:tc>
          <w:tcPr>
            <w:tcW w:w="5302" w:type="dxa"/>
            <w:vAlign w:val="center"/>
          </w:tcPr>
          <w:p w14:paraId="7C364285" w14:textId="3AE9290F" w:rsidR="00C5195C" w:rsidRPr="00AF71B1" w:rsidRDefault="00C5195C" w:rsidP="00175F3D">
            <w:pPr>
              <w:pStyle w:val="ListParagraph"/>
              <w:spacing w:after="0"/>
              <w:ind w:left="360"/>
              <w:jc w:val="both"/>
              <w:rPr>
                <w:rFonts w:asciiTheme="majorBidi" w:hAnsiTheme="majorBidi" w:cstheme="majorBidi"/>
                <w:sz w:val="26"/>
                <w:szCs w:val="26"/>
              </w:rPr>
            </w:pPr>
            <w:r w:rsidRPr="00747C79">
              <w:rPr>
                <w:rFonts w:asciiTheme="majorBidi" w:hAnsiTheme="majorBidi" w:cstheme="majorBidi"/>
                <w:b/>
                <w:bCs/>
                <w:sz w:val="26"/>
                <w:szCs w:val="26"/>
              </w:rPr>
              <w:t>Statements</w:t>
            </w:r>
          </w:p>
        </w:tc>
        <w:tc>
          <w:tcPr>
            <w:tcW w:w="1170" w:type="dxa"/>
          </w:tcPr>
          <w:p w14:paraId="48A2D3D7" w14:textId="1DD8FB38" w:rsidR="00C5195C" w:rsidRDefault="00C5195C" w:rsidP="00175F3D">
            <w:pPr>
              <w:spacing w:line="360" w:lineRule="auto"/>
              <w:jc w:val="both"/>
              <w:rPr>
                <w:sz w:val="26"/>
                <w:szCs w:val="26"/>
              </w:rPr>
            </w:pPr>
            <w:r w:rsidRPr="00747C79">
              <w:rPr>
                <w:b/>
                <w:bCs/>
                <w:sz w:val="26"/>
                <w:szCs w:val="26"/>
              </w:rPr>
              <w:t xml:space="preserve">Strongly </w:t>
            </w:r>
            <w:r w:rsidRPr="00747C79">
              <w:rPr>
                <w:b/>
                <w:bCs/>
                <w:sz w:val="26"/>
                <w:szCs w:val="26"/>
              </w:rPr>
              <w:lastRenderedPageBreak/>
              <w:t>agree</w:t>
            </w:r>
          </w:p>
        </w:tc>
        <w:tc>
          <w:tcPr>
            <w:tcW w:w="880" w:type="dxa"/>
          </w:tcPr>
          <w:p w14:paraId="29A5ABC2" w14:textId="282A53DC" w:rsidR="00C5195C" w:rsidRDefault="00C5195C" w:rsidP="00175F3D">
            <w:pPr>
              <w:spacing w:line="360" w:lineRule="auto"/>
              <w:jc w:val="both"/>
              <w:rPr>
                <w:sz w:val="26"/>
                <w:szCs w:val="26"/>
              </w:rPr>
            </w:pPr>
            <w:r w:rsidRPr="00747C79">
              <w:rPr>
                <w:b/>
                <w:bCs/>
                <w:sz w:val="26"/>
                <w:szCs w:val="26"/>
              </w:rPr>
              <w:lastRenderedPageBreak/>
              <w:t>Agree</w:t>
            </w:r>
          </w:p>
        </w:tc>
        <w:tc>
          <w:tcPr>
            <w:tcW w:w="1068" w:type="dxa"/>
          </w:tcPr>
          <w:p w14:paraId="53BB0459" w14:textId="7ADFE174" w:rsidR="00C5195C" w:rsidRDefault="00C5195C" w:rsidP="00175F3D">
            <w:pPr>
              <w:spacing w:line="360" w:lineRule="auto"/>
              <w:jc w:val="both"/>
              <w:rPr>
                <w:sz w:val="26"/>
                <w:szCs w:val="26"/>
              </w:rPr>
            </w:pPr>
            <w:r w:rsidRPr="00747C79">
              <w:rPr>
                <w:b/>
                <w:bCs/>
                <w:sz w:val="26"/>
                <w:szCs w:val="26"/>
              </w:rPr>
              <w:t>Neutral</w:t>
            </w:r>
          </w:p>
        </w:tc>
        <w:tc>
          <w:tcPr>
            <w:tcW w:w="1184" w:type="dxa"/>
          </w:tcPr>
          <w:p w14:paraId="48A2A020" w14:textId="79D92ABB" w:rsidR="00C5195C" w:rsidRDefault="00C5195C" w:rsidP="00175F3D">
            <w:pPr>
              <w:spacing w:line="360" w:lineRule="auto"/>
              <w:jc w:val="both"/>
              <w:rPr>
                <w:sz w:val="26"/>
                <w:szCs w:val="26"/>
              </w:rPr>
            </w:pPr>
            <w:r w:rsidRPr="00747C79">
              <w:rPr>
                <w:b/>
                <w:bCs/>
                <w:sz w:val="26"/>
                <w:szCs w:val="26"/>
              </w:rPr>
              <w:t>Disagree</w:t>
            </w:r>
          </w:p>
        </w:tc>
        <w:tc>
          <w:tcPr>
            <w:tcW w:w="1170" w:type="dxa"/>
          </w:tcPr>
          <w:p w14:paraId="21E5C4A4" w14:textId="1B493110" w:rsidR="00C5195C" w:rsidRDefault="00C5195C" w:rsidP="00175F3D">
            <w:pPr>
              <w:spacing w:line="360" w:lineRule="auto"/>
              <w:jc w:val="both"/>
              <w:rPr>
                <w:sz w:val="26"/>
                <w:szCs w:val="26"/>
              </w:rPr>
            </w:pPr>
            <w:r w:rsidRPr="00747C79">
              <w:rPr>
                <w:b/>
                <w:bCs/>
                <w:sz w:val="26"/>
                <w:szCs w:val="26"/>
              </w:rPr>
              <w:t xml:space="preserve">Strongly </w:t>
            </w:r>
            <w:r w:rsidRPr="00747C79">
              <w:rPr>
                <w:b/>
                <w:bCs/>
                <w:sz w:val="26"/>
                <w:szCs w:val="26"/>
              </w:rPr>
              <w:lastRenderedPageBreak/>
              <w:t>disagree</w:t>
            </w:r>
          </w:p>
        </w:tc>
      </w:tr>
      <w:tr w:rsidR="00A07E89" w14:paraId="15B76F03" w14:textId="77777777" w:rsidTr="00C5195C">
        <w:tc>
          <w:tcPr>
            <w:tcW w:w="5302" w:type="dxa"/>
          </w:tcPr>
          <w:p w14:paraId="15A4B51E" w14:textId="0613A9AC"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lastRenderedPageBreak/>
              <w:t>chatting and email messaging programs, allows me to collaborate with others easily, both in and outside campus.</w:t>
            </w:r>
          </w:p>
        </w:tc>
        <w:tc>
          <w:tcPr>
            <w:tcW w:w="1170" w:type="dxa"/>
          </w:tcPr>
          <w:p w14:paraId="6AC4FAA4" w14:textId="77777777" w:rsidR="00A07E89" w:rsidRDefault="00A07E89" w:rsidP="00175F3D">
            <w:pPr>
              <w:spacing w:line="360" w:lineRule="auto"/>
              <w:jc w:val="both"/>
              <w:rPr>
                <w:sz w:val="26"/>
                <w:szCs w:val="26"/>
              </w:rPr>
            </w:pPr>
          </w:p>
        </w:tc>
        <w:tc>
          <w:tcPr>
            <w:tcW w:w="880" w:type="dxa"/>
          </w:tcPr>
          <w:p w14:paraId="21D04F01" w14:textId="77777777" w:rsidR="00A07E89" w:rsidRDefault="00A07E89" w:rsidP="00175F3D">
            <w:pPr>
              <w:spacing w:line="360" w:lineRule="auto"/>
              <w:jc w:val="both"/>
              <w:rPr>
                <w:sz w:val="26"/>
                <w:szCs w:val="26"/>
              </w:rPr>
            </w:pPr>
          </w:p>
        </w:tc>
        <w:tc>
          <w:tcPr>
            <w:tcW w:w="1068" w:type="dxa"/>
          </w:tcPr>
          <w:p w14:paraId="4F73A2B8" w14:textId="77777777" w:rsidR="00A07E89" w:rsidRDefault="00A07E89" w:rsidP="00175F3D">
            <w:pPr>
              <w:spacing w:line="360" w:lineRule="auto"/>
              <w:jc w:val="both"/>
              <w:rPr>
                <w:sz w:val="26"/>
                <w:szCs w:val="26"/>
              </w:rPr>
            </w:pPr>
          </w:p>
        </w:tc>
        <w:tc>
          <w:tcPr>
            <w:tcW w:w="1184" w:type="dxa"/>
          </w:tcPr>
          <w:p w14:paraId="22364004" w14:textId="77777777" w:rsidR="00A07E89" w:rsidRDefault="00A07E89" w:rsidP="00175F3D">
            <w:pPr>
              <w:spacing w:line="360" w:lineRule="auto"/>
              <w:jc w:val="both"/>
              <w:rPr>
                <w:sz w:val="26"/>
                <w:szCs w:val="26"/>
              </w:rPr>
            </w:pPr>
          </w:p>
        </w:tc>
        <w:tc>
          <w:tcPr>
            <w:tcW w:w="1170" w:type="dxa"/>
          </w:tcPr>
          <w:p w14:paraId="1642A4C2" w14:textId="77777777" w:rsidR="00A07E89" w:rsidRDefault="00A07E89" w:rsidP="00175F3D">
            <w:pPr>
              <w:spacing w:line="360" w:lineRule="auto"/>
              <w:jc w:val="both"/>
              <w:rPr>
                <w:sz w:val="26"/>
                <w:szCs w:val="26"/>
              </w:rPr>
            </w:pPr>
          </w:p>
        </w:tc>
      </w:tr>
      <w:tr w:rsidR="00A07E89" w14:paraId="28F489B0" w14:textId="77777777" w:rsidTr="00C5195C">
        <w:tc>
          <w:tcPr>
            <w:tcW w:w="5302" w:type="dxa"/>
          </w:tcPr>
          <w:p w14:paraId="392A72F9"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vocabulary, grammar and pronunciation programs will help me get better results in my subjects.</w:t>
            </w:r>
          </w:p>
        </w:tc>
        <w:tc>
          <w:tcPr>
            <w:tcW w:w="1170" w:type="dxa"/>
          </w:tcPr>
          <w:p w14:paraId="2C898CBB" w14:textId="77777777" w:rsidR="00A07E89" w:rsidRDefault="00A07E89" w:rsidP="00175F3D">
            <w:pPr>
              <w:spacing w:line="360" w:lineRule="auto"/>
              <w:jc w:val="both"/>
              <w:rPr>
                <w:sz w:val="26"/>
                <w:szCs w:val="26"/>
              </w:rPr>
            </w:pPr>
          </w:p>
        </w:tc>
        <w:tc>
          <w:tcPr>
            <w:tcW w:w="880" w:type="dxa"/>
          </w:tcPr>
          <w:p w14:paraId="33E8A658" w14:textId="77777777" w:rsidR="00A07E89" w:rsidRDefault="00A07E89" w:rsidP="00175F3D">
            <w:pPr>
              <w:spacing w:line="360" w:lineRule="auto"/>
              <w:jc w:val="both"/>
              <w:rPr>
                <w:sz w:val="26"/>
                <w:szCs w:val="26"/>
              </w:rPr>
            </w:pPr>
          </w:p>
        </w:tc>
        <w:tc>
          <w:tcPr>
            <w:tcW w:w="1068" w:type="dxa"/>
          </w:tcPr>
          <w:p w14:paraId="7F425196" w14:textId="77777777" w:rsidR="00A07E89" w:rsidRDefault="00A07E89" w:rsidP="00175F3D">
            <w:pPr>
              <w:spacing w:line="360" w:lineRule="auto"/>
              <w:jc w:val="both"/>
              <w:rPr>
                <w:sz w:val="26"/>
                <w:szCs w:val="26"/>
              </w:rPr>
            </w:pPr>
          </w:p>
        </w:tc>
        <w:tc>
          <w:tcPr>
            <w:tcW w:w="1184" w:type="dxa"/>
          </w:tcPr>
          <w:p w14:paraId="2E40DC9B" w14:textId="77777777" w:rsidR="00A07E89" w:rsidRDefault="00A07E89" w:rsidP="00175F3D">
            <w:pPr>
              <w:spacing w:line="360" w:lineRule="auto"/>
              <w:jc w:val="both"/>
              <w:rPr>
                <w:sz w:val="26"/>
                <w:szCs w:val="26"/>
              </w:rPr>
            </w:pPr>
          </w:p>
        </w:tc>
        <w:tc>
          <w:tcPr>
            <w:tcW w:w="1170" w:type="dxa"/>
          </w:tcPr>
          <w:p w14:paraId="095BFC8E" w14:textId="77777777" w:rsidR="00A07E89" w:rsidRDefault="00A07E89" w:rsidP="00175F3D">
            <w:pPr>
              <w:spacing w:line="360" w:lineRule="auto"/>
              <w:jc w:val="both"/>
              <w:rPr>
                <w:sz w:val="26"/>
                <w:szCs w:val="26"/>
              </w:rPr>
            </w:pPr>
          </w:p>
        </w:tc>
      </w:tr>
      <w:tr w:rsidR="00A07E89" w14:paraId="06D1D608" w14:textId="77777777" w:rsidTr="00C5195C">
        <w:tc>
          <w:tcPr>
            <w:tcW w:w="5302" w:type="dxa"/>
          </w:tcPr>
          <w:p w14:paraId="4852DDF5"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spelling check utilities Requires software-skills training that is too time consuming</w:t>
            </w:r>
          </w:p>
        </w:tc>
        <w:tc>
          <w:tcPr>
            <w:tcW w:w="1170" w:type="dxa"/>
          </w:tcPr>
          <w:p w14:paraId="2E19E29C" w14:textId="77777777" w:rsidR="00A07E89" w:rsidRDefault="00A07E89" w:rsidP="00175F3D">
            <w:pPr>
              <w:spacing w:line="360" w:lineRule="auto"/>
              <w:jc w:val="both"/>
              <w:rPr>
                <w:sz w:val="26"/>
                <w:szCs w:val="26"/>
              </w:rPr>
            </w:pPr>
          </w:p>
        </w:tc>
        <w:tc>
          <w:tcPr>
            <w:tcW w:w="880" w:type="dxa"/>
          </w:tcPr>
          <w:p w14:paraId="32175603" w14:textId="77777777" w:rsidR="00A07E89" w:rsidRDefault="00A07E89" w:rsidP="00175F3D">
            <w:pPr>
              <w:spacing w:line="360" w:lineRule="auto"/>
              <w:jc w:val="both"/>
              <w:rPr>
                <w:sz w:val="26"/>
                <w:szCs w:val="26"/>
              </w:rPr>
            </w:pPr>
          </w:p>
        </w:tc>
        <w:tc>
          <w:tcPr>
            <w:tcW w:w="1068" w:type="dxa"/>
          </w:tcPr>
          <w:p w14:paraId="444B74AD" w14:textId="77777777" w:rsidR="00A07E89" w:rsidRDefault="00A07E89" w:rsidP="00175F3D">
            <w:pPr>
              <w:spacing w:line="360" w:lineRule="auto"/>
              <w:jc w:val="both"/>
              <w:rPr>
                <w:sz w:val="26"/>
                <w:szCs w:val="26"/>
              </w:rPr>
            </w:pPr>
          </w:p>
        </w:tc>
        <w:tc>
          <w:tcPr>
            <w:tcW w:w="1184" w:type="dxa"/>
          </w:tcPr>
          <w:p w14:paraId="1DC7E48C" w14:textId="77777777" w:rsidR="00A07E89" w:rsidRDefault="00A07E89" w:rsidP="00175F3D">
            <w:pPr>
              <w:spacing w:line="360" w:lineRule="auto"/>
              <w:jc w:val="both"/>
              <w:rPr>
                <w:sz w:val="26"/>
                <w:szCs w:val="26"/>
              </w:rPr>
            </w:pPr>
          </w:p>
        </w:tc>
        <w:tc>
          <w:tcPr>
            <w:tcW w:w="1170" w:type="dxa"/>
          </w:tcPr>
          <w:p w14:paraId="18977E37" w14:textId="77777777" w:rsidR="00A07E89" w:rsidRDefault="00A07E89" w:rsidP="00175F3D">
            <w:pPr>
              <w:spacing w:line="360" w:lineRule="auto"/>
              <w:jc w:val="both"/>
              <w:rPr>
                <w:sz w:val="26"/>
                <w:szCs w:val="26"/>
              </w:rPr>
            </w:pPr>
          </w:p>
        </w:tc>
      </w:tr>
      <w:tr w:rsidR="00A07E89" w14:paraId="393CEDB5" w14:textId="77777777" w:rsidTr="00C5195C">
        <w:tc>
          <w:tcPr>
            <w:tcW w:w="5302" w:type="dxa"/>
          </w:tcPr>
          <w:p w14:paraId="3B0CA069"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I am aware that technology exists, but have not used it – perhaps I’m even avoiding it. </w:t>
            </w:r>
          </w:p>
        </w:tc>
        <w:tc>
          <w:tcPr>
            <w:tcW w:w="1170" w:type="dxa"/>
          </w:tcPr>
          <w:p w14:paraId="6E72BC20" w14:textId="77777777" w:rsidR="00A07E89" w:rsidRDefault="00A07E89" w:rsidP="00175F3D">
            <w:pPr>
              <w:spacing w:line="360" w:lineRule="auto"/>
              <w:jc w:val="both"/>
              <w:rPr>
                <w:sz w:val="26"/>
                <w:szCs w:val="26"/>
              </w:rPr>
            </w:pPr>
          </w:p>
        </w:tc>
        <w:tc>
          <w:tcPr>
            <w:tcW w:w="880" w:type="dxa"/>
          </w:tcPr>
          <w:p w14:paraId="42A80B9D" w14:textId="77777777" w:rsidR="00A07E89" w:rsidRDefault="00A07E89" w:rsidP="00175F3D">
            <w:pPr>
              <w:spacing w:line="360" w:lineRule="auto"/>
              <w:jc w:val="both"/>
              <w:rPr>
                <w:sz w:val="26"/>
                <w:szCs w:val="26"/>
              </w:rPr>
            </w:pPr>
          </w:p>
        </w:tc>
        <w:tc>
          <w:tcPr>
            <w:tcW w:w="1068" w:type="dxa"/>
          </w:tcPr>
          <w:p w14:paraId="43D266C5" w14:textId="77777777" w:rsidR="00A07E89" w:rsidRDefault="00A07E89" w:rsidP="00175F3D">
            <w:pPr>
              <w:spacing w:line="360" w:lineRule="auto"/>
              <w:jc w:val="both"/>
              <w:rPr>
                <w:sz w:val="26"/>
                <w:szCs w:val="26"/>
              </w:rPr>
            </w:pPr>
          </w:p>
        </w:tc>
        <w:tc>
          <w:tcPr>
            <w:tcW w:w="1184" w:type="dxa"/>
          </w:tcPr>
          <w:p w14:paraId="79BD5A25" w14:textId="77777777" w:rsidR="00A07E89" w:rsidRDefault="00A07E89" w:rsidP="00175F3D">
            <w:pPr>
              <w:spacing w:line="360" w:lineRule="auto"/>
              <w:jc w:val="both"/>
              <w:rPr>
                <w:sz w:val="26"/>
                <w:szCs w:val="26"/>
              </w:rPr>
            </w:pPr>
          </w:p>
        </w:tc>
        <w:tc>
          <w:tcPr>
            <w:tcW w:w="1170" w:type="dxa"/>
          </w:tcPr>
          <w:p w14:paraId="703841B0" w14:textId="77777777" w:rsidR="00A07E89" w:rsidRDefault="00A07E89" w:rsidP="00175F3D">
            <w:pPr>
              <w:spacing w:line="360" w:lineRule="auto"/>
              <w:jc w:val="both"/>
              <w:rPr>
                <w:sz w:val="26"/>
                <w:szCs w:val="26"/>
              </w:rPr>
            </w:pPr>
          </w:p>
        </w:tc>
      </w:tr>
      <w:tr w:rsidR="00A07E89" w14:paraId="4886A75B" w14:textId="77777777" w:rsidTr="00C5195C">
        <w:tc>
          <w:tcPr>
            <w:tcW w:w="5302" w:type="dxa"/>
          </w:tcPr>
          <w:p w14:paraId="7177FA77"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I am sometimes frustrated using computers and I lack confidence when using them.</w:t>
            </w:r>
          </w:p>
        </w:tc>
        <w:tc>
          <w:tcPr>
            <w:tcW w:w="1170" w:type="dxa"/>
          </w:tcPr>
          <w:p w14:paraId="22D08C89" w14:textId="77777777" w:rsidR="00A07E89" w:rsidRDefault="00A07E89" w:rsidP="00175F3D">
            <w:pPr>
              <w:spacing w:line="360" w:lineRule="auto"/>
              <w:jc w:val="both"/>
              <w:rPr>
                <w:sz w:val="26"/>
                <w:szCs w:val="26"/>
              </w:rPr>
            </w:pPr>
          </w:p>
        </w:tc>
        <w:tc>
          <w:tcPr>
            <w:tcW w:w="880" w:type="dxa"/>
          </w:tcPr>
          <w:p w14:paraId="35AC2D6D" w14:textId="77777777" w:rsidR="00A07E89" w:rsidRDefault="00A07E89" w:rsidP="00175F3D">
            <w:pPr>
              <w:spacing w:line="360" w:lineRule="auto"/>
              <w:jc w:val="both"/>
              <w:rPr>
                <w:sz w:val="26"/>
                <w:szCs w:val="26"/>
              </w:rPr>
            </w:pPr>
          </w:p>
        </w:tc>
        <w:tc>
          <w:tcPr>
            <w:tcW w:w="1068" w:type="dxa"/>
          </w:tcPr>
          <w:p w14:paraId="29577748" w14:textId="77777777" w:rsidR="00A07E89" w:rsidRDefault="00A07E89" w:rsidP="00175F3D">
            <w:pPr>
              <w:spacing w:line="360" w:lineRule="auto"/>
              <w:jc w:val="both"/>
              <w:rPr>
                <w:sz w:val="26"/>
                <w:szCs w:val="26"/>
              </w:rPr>
            </w:pPr>
          </w:p>
        </w:tc>
        <w:tc>
          <w:tcPr>
            <w:tcW w:w="1184" w:type="dxa"/>
          </w:tcPr>
          <w:p w14:paraId="1B87BFFA" w14:textId="77777777" w:rsidR="00A07E89" w:rsidRDefault="00A07E89" w:rsidP="00175F3D">
            <w:pPr>
              <w:spacing w:line="360" w:lineRule="auto"/>
              <w:jc w:val="both"/>
              <w:rPr>
                <w:sz w:val="26"/>
                <w:szCs w:val="26"/>
              </w:rPr>
            </w:pPr>
          </w:p>
        </w:tc>
        <w:tc>
          <w:tcPr>
            <w:tcW w:w="1170" w:type="dxa"/>
          </w:tcPr>
          <w:p w14:paraId="41DCA3DA" w14:textId="77777777" w:rsidR="00A07E89" w:rsidRDefault="00A07E89" w:rsidP="00175F3D">
            <w:pPr>
              <w:spacing w:line="360" w:lineRule="auto"/>
              <w:jc w:val="both"/>
              <w:rPr>
                <w:sz w:val="26"/>
                <w:szCs w:val="26"/>
              </w:rPr>
            </w:pPr>
          </w:p>
        </w:tc>
      </w:tr>
      <w:tr w:rsidR="00A07E89" w14:paraId="703EC9E2" w14:textId="77777777" w:rsidTr="00C5195C">
        <w:tc>
          <w:tcPr>
            <w:tcW w:w="5302" w:type="dxa"/>
          </w:tcPr>
          <w:p w14:paraId="70CF1AA2" w14:textId="20B21D1F"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I am gaining a sense of self -confidence in using the </w:t>
            </w:r>
            <w:r w:rsidR="009010D5" w:rsidRPr="00AF71B1">
              <w:rPr>
                <w:rFonts w:asciiTheme="majorBidi" w:hAnsiTheme="majorBidi" w:cstheme="majorBidi"/>
                <w:sz w:val="26"/>
                <w:szCs w:val="26"/>
              </w:rPr>
              <w:t>technologies for</w:t>
            </w:r>
            <w:r w:rsidRPr="00AF71B1">
              <w:rPr>
                <w:rFonts w:asciiTheme="majorBidi" w:hAnsiTheme="majorBidi" w:cstheme="majorBidi"/>
                <w:sz w:val="26"/>
                <w:szCs w:val="26"/>
              </w:rPr>
              <w:t xml:space="preserve"> specific tasks. </w:t>
            </w:r>
          </w:p>
        </w:tc>
        <w:tc>
          <w:tcPr>
            <w:tcW w:w="1170" w:type="dxa"/>
          </w:tcPr>
          <w:p w14:paraId="543DAB1E" w14:textId="77777777" w:rsidR="00A07E89" w:rsidRDefault="00A07E89" w:rsidP="00175F3D">
            <w:pPr>
              <w:spacing w:line="360" w:lineRule="auto"/>
              <w:jc w:val="both"/>
              <w:rPr>
                <w:sz w:val="26"/>
                <w:szCs w:val="26"/>
              </w:rPr>
            </w:pPr>
          </w:p>
        </w:tc>
        <w:tc>
          <w:tcPr>
            <w:tcW w:w="880" w:type="dxa"/>
          </w:tcPr>
          <w:p w14:paraId="5CDA77E3" w14:textId="77777777" w:rsidR="00A07E89" w:rsidRDefault="00A07E89" w:rsidP="00175F3D">
            <w:pPr>
              <w:spacing w:line="360" w:lineRule="auto"/>
              <w:jc w:val="both"/>
              <w:rPr>
                <w:sz w:val="26"/>
                <w:szCs w:val="26"/>
              </w:rPr>
            </w:pPr>
          </w:p>
        </w:tc>
        <w:tc>
          <w:tcPr>
            <w:tcW w:w="1068" w:type="dxa"/>
          </w:tcPr>
          <w:p w14:paraId="44361F13" w14:textId="77777777" w:rsidR="00A07E89" w:rsidRDefault="00A07E89" w:rsidP="00175F3D">
            <w:pPr>
              <w:spacing w:line="360" w:lineRule="auto"/>
              <w:jc w:val="both"/>
              <w:rPr>
                <w:sz w:val="26"/>
                <w:szCs w:val="26"/>
              </w:rPr>
            </w:pPr>
          </w:p>
        </w:tc>
        <w:tc>
          <w:tcPr>
            <w:tcW w:w="1184" w:type="dxa"/>
          </w:tcPr>
          <w:p w14:paraId="6B52ED0C" w14:textId="77777777" w:rsidR="00A07E89" w:rsidRDefault="00A07E89" w:rsidP="00175F3D">
            <w:pPr>
              <w:spacing w:line="360" w:lineRule="auto"/>
              <w:jc w:val="both"/>
              <w:rPr>
                <w:sz w:val="26"/>
                <w:szCs w:val="26"/>
              </w:rPr>
            </w:pPr>
          </w:p>
        </w:tc>
        <w:tc>
          <w:tcPr>
            <w:tcW w:w="1170" w:type="dxa"/>
          </w:tcPr>
          <w:p w14:paraId="675CDAB2" w14:textId="77777777" w:rsidR="00A07E89" w:rsidRDefault="00A07E89" w:rsidP="00175F3D">
            <w:pPr>
              <w:spacing w:line="360" w:lineRule="auto"/>
              <w:jc w:val="both"/>
              <w:rPr>
                <w:sz w:val="26"/>
                <w:szCs w:val="26"/>
              </w:rPr>
            </w:pPr>
          </w:p>
        </w:tc>
      </w:tr>
      <w:tr w:rsidR="00A07E89" w14:paraId="696ED9C9" w14:textId="77777777" w:rsidTr="00C5195C">
        <w:tc>
          <w:tcPr>
            <w:tcW w:w="5302" w:type="dxa"/>
          </w:tcPr>
          <w:p w14:paraId="3F5C66F5" w14:textId="3C84C62D"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Using a computer in the classroom promotes the development of communication skills (</w:t>
            </w:r>
            <w:r w:rsidR="009010D5" w:rsidRPr="00AF71B1">
              <w:rPr>
                <w:rFonts w:asciiTheme="majorBidi" w:hAnsiTheme="majorBidi" w:cstheme="majorBidi"/>
                <w:sz w:val="26"/>
                <w:szCs w:val="26"/>
              </w:rPr>
              <w:t>e.g.</w:t>
            </w:r>
            <w:r w:rsidRPr="00AF71B1">
              <w:rPr>
                <w:rFonts w:asciiTheme="majorBidi" w:hAnsiTheme="majorBidi" w:cstheme="majorBidi"/>
                <w:sz w:val="26"/>
                <w:szCs w:val="26"/>
              </w:rPr>
              <w:t xml:space="preserve"> writing and presentation skills)</w:t>
            </w:r>
          </w:p>
        </w:tc>
        <w:tc>
          <w:tcPr>
            <w:tcW w:w="1170" w:type="dxa"/>
          </w:tcPr>
          <w:p w14:paraId="56E6ABCE" w14:textId="77777777" w:rsidR="00A07E89" w:rsidRDefault="00A07E89" w:rsidP="00175F3D">
            <w:pPr>
              <w:spacing w:line="360" w:lineRule="auto"/>
              <w:jc w:val="both"/>
              <w:rPr>
                <w:sz w:val="26"/>
                <w:szCs w:val="26"/>
              </w:rPr>
            </w:pPr>
          </w:p>
        </w:tc>
        <w:tc>
          <w:tcPr>
            <w:tcW w:w="880" w:type="dxa"/>
          </w:tcPr>
          <w:p w14:paraId="6A59DFC4" w14:textId="77777777" w:rsidR="00A07E89" w:rsidRDefault="00A07E89" w:rsidP="00175F3D">
            <w:pPr>
              <w:spacing w:line="360" w:lineRule="auto"/>
              <w:jc w:val="both"/>
              <w:rPr>
                <w:sz w:val="26"/>
                <w:szCs w:val="26"/>
              </w:rPr>
            </w:pPr>
          </w:p>
        </w:tc>
        <w:tc>
          <w:tcPr>
            <w:tcW w:w="1068" w:type="dxa"/>
          </w:tcPr>
          <w:p w14:paraId="14EA4B8E" w14:textId="77777777" w:rsidR="00A07E89" w:rsidRDefault="00A07E89" w:rsidP="00175F3D">
            <w:pPr>
              <w:spacing w:line="360" w:lineRule="auto"/>
              <w:jc w:val="both"/>
              <w:rPr>
                <w:sz w:val="26"/>
                <w:szCs w:val="26"/>
              </w:rPr>
            </w:pPr>
          </w:p>
        </w:tc>
        <w:tc>
          <w:tcPr>
            <w:tcW w:w="1184" w:type="dxa"/>
          </w:tcPr>
          <w:p w14:paraId="7B6148E5" w14:textId="77777777" w:rsidR="00A07E89" w:rsidRDefault="00A07E89" w:rsidP="00175F3D">
            <w:pPr>
              <w:spacing w:line="360" w:lineRule="auto"/>
              <w:jc w:val="both"/>
              <w:rPr>
                <w:sz w:val="26"/>
                <w:szCs w:val="26"/>
              </w:rPr>
            </w:pPr>
          </w:p>
        </w:tc>
        <w:tc>
          <w:tcPr>
            <w:tcW w:w="1170" w:type="dxa"/>
          </w:tcPr>
          <w:p w14:paraId="5E366FE0" w14:textId="77777777" w:rsidR="00A07E89" w:rsidRDefault="00A07E89" w:rsidP="00175F3D">
            <w:pPr>
              <w:spacing w:line="360" w:lineRule="auto"/>
              <w:jc w:val="both"/>
              <w:rPr>
                <w:sz w:val="26"/>
                <w:szCs w:val="26"/>
              </w:rPr>
            </w:pPr>
          </w:p>
        </w:tc>
      </w:tr>
      <w:tr w:rsidR="00A07E89" w14:paraId="0133CCEC" w14:textId="77777777" w:rsidTr="00C5195C">
        <w:tc>
          <w:tcPr>
            <w:tcW w:w="5302" w:type="dxa"/>
          </w:tcPr>
          <w:p w14:paraId="5CA5E60F" w14:textId="1D1C305F"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using data </w:t>
            </w:r>
            <w:r w:rsidR="009010D5" w:rsidRPr="00AF71B1">
              <w:rPr>
                <w:rFonts w:asciiTheme="majorBidi" w:hAnsiTheme="majorBidi" w:cstheme="majorBidi"/>
                <w:sz w:val="26"/>
                <w:szCs w:val="26"/>
              </w:rPr>
              <w:t>show in</w:t>
            </w:r>
            <w:r w:rsidRPr="00AF71B1">
              <w:rPr>
                <w:rFonts w:asciiTheme="majorBidi" w:hAnsiTheme="majorBidi" w:cstheme="majorBidi"/>
                <w:sz w:val="26"/>
                <w:szCs w:val="26"/>
              </w:rPr>
              <w:t xml:space="preserve"> the classroom increases students' interaction with </w:t>
            </w:r>
            <w:r w:rsidR="009010D5" w:rsidRPr="00AF71B1">
              <w:rPr>
                <w:rFonts w:asciiTheme="majorBidi" w:hAnsiTheme="majorBidi" w:cstheme="majorBidi"/>
                <w:sz w:val="26"/>
                <w:szCs w:val="26"/>
              </w:rPr>
              <w:t>learning</w:t>
            </w:r>
            <w:r w:rsidR="009010D5" w:rsidRPr="00AF71B1">
              <w:rPr>
                <w:rFonts w:asciiTheme="majorBidi" w:hAnsiTheme="majorBidi" w:cstheme="majorBidi" w:hint="cs"/>
                <w:sz w:val="26"/>
                <w:szCs w:val="26"/>
                <w:rtl/>
              </w:rPr>
              <w:t>.</w:t>
            </w:r>
          </w:p>
        </w:tc>
        <w:tc>
          <w:tcPr>
            <w:tcW w:w="1170" w:type="dxa"/>
          </w:tcPr>
          <w:p w14:paraId="6377B8D2" w14:textId="77777777" w:rsidR="00A07E89" w:rsidRDefault="00A07E89" w:rsidP="00175F3D">
            <w:pPr>
              <w:spacing w:line="360" w:lineRule="auto"/>
              <w:jc w:val="both"/>
              <w:rPr>
                <w:sz w:val="26"/>
                <w:szCs w:val="26"/>
              </w:rPr>
            </w:pPr>
          </w:p>
        </w:tc>
        <w:tc>
          <w:tcPr>
            <w:tcW w:w="880" w:type="dxa"/>
          </w:tcPr>
          <w:p w14:paraId="02FA354C" w14:textId="77777777" w:rsidR="00A07E89" w:rsidRDefault="00A07E89" w:rsidP="00175F3D">
            <w:pPr>
              <w:spacing w:line="360" w:lineRule="auto"/>
              <w:jc w:val="both"/>
              <w:rPr>
                <w:sz w:val="26"/>
                <w:szCs w:val="26"/>
              </w:rPr>
            </w:pPr>
          </w:p>
        </w:tc>
        <w:tc>
          <w:tcPr>
            <w:tcW w:w="1068" w:type="dxa"/>
          </w:tcPr>
          <w:p w14:paraId="53DB5264" w14:textId="77777777" w:rsidR="00A07E89" w:rsidRDefault="00A07E89" w:rsidP="00175F3D">
            <w:pPr>
              <w:spacing w:line="360" w:lineRule="auto"/>
              <w:jc w:val="both"/>
              <w:rPr>
                <w:sz w:val="26"/>
                <w:szCs w:val="26"/>
              </w:rPr>
            </w:pPr>
          </w:p>
        </w:tc>
        <w:tc>
          <w:tcPr>
            <w:tcW w:w="1184" w:type="dxa"/>
          </w:tcPr>
          <w:p w14:paraId="1FF49F7F" w14:textId="77777777" w:rsidR="00A07E89" w:rsidRDefault="00A07E89" w:rsidP="00175F3D">
            <w:pPr>
              <w:spacing w:line="360" w:lineRule="auto"/>
              <w:jc w:val="both"/>
              <w:rPr>
                <w:sz w:val="26"/>
                <w:szCs w:val="26"/>
              </w:rPr>
            </w:pPr>
          </w:p>
        </w:tc>
        <w:tc>
          <w:tcPr>
            <w:tcW w:w="1170" w:type="dxa"/>
          </w:tcPr>
          <w:p w14:paraId="06979B77" w14:textId="77777777" w:rsidR="00A07E89" w:rsidRDefault="00A07E89" w:rsidP="00175F3D">
            <w:pPr>
              <w:spacing w:line="360" w:lineRule="auto"/>
              <w:jc w:val="both"/>
              <w:rPr>
                <w:sz w:val="26"/>
                <w:szCs w:val="26"/>
              </w:rPr>
            </w:pPr>
          </w:p>
        </w:tc>
      </w:tr>
      <w:tr w:rsidR="005D077E" w14:paraId="0ADD7CFD" w14:textId="77777777" w:rsidTr="00690443">
        <w:tc>
          <w:tcPr>
            <w:tcW w:w="5302" w:type="dxa"/>
          </w:tcPr>
          <w:p w14:paraId="3B491F0D" w14:textId="77777777" w:rsidR="005D077E" w:rsidRPr="00AF71B1" w:rsidRDefault="005D077E"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Preparing assignments:</w:t>
            </w:r>
          </w:p>
        </w:tc>
        <w:tc>
          <w:tcPr>
            <w:tcW w:w="5472" w:type="dxa"/>
            <w:gridSpan w:val="5"/>
          </w:tcPr>
          <w:p w14:paraId="61656B97" w14:textId="77777777" w:rsidR="005D077E" w:rsidRDefault="005D077E" w:rsidP="00175F3D">
            <w:pPr>
              <w:spacing w:line="360" w:lineRule="auto"/>
              <w:jc w:val="both"/>
              <w:rPr>
                <w:sz w:val="26"/>
                <w:szCs w:val="26"/>
              </w:rPr>
            </w:pPr>
          </w:p>
        </w:tc>
      </w:tr>
      <w:tr w:rsidR="00A07E89" w14:paraId="01A07DAA" w14:textId="77777777" w:rsidTr="00C5195C">
        <w:tc>
          <w:tcPr>
            <w:tcW w:w="5302" w:type="dxa"/>
          </w:tcPr>
          <w:p w14:paraId="6E10B66C"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Google</w:t>
            </w:r>
          </w:p>
        </w:tc>
        <w:tc>
          <w:tcPr>
            <w:tcW w:w="1170" w:type="dxa"/>
          </w:tcPr>
          <w:p w14:paraId="12333623" w14:textId="77777777" w:rsidR="00A07E89" w:rsidRDefault="00A07E89" w:rsidP="00175F3D">
            <w:pPr>
              <w:spacing w:line="360" w:lineRule="auto"/>
              <w:jc w:val="both"/>
              <w:rPr>
                <w:sz w:val="26"/>
                <w:szCs w:val="26"/>
              </w:rPr>
            </w:pPr>
          </w:p>
        </w:tc>
        <w:tc>
          <w:tcPr>
            <w:tcW w:w="880" w:type="dxa"/>
          </w:tcPr>
          <w:p w14:paraId="51B09B94" w14:textId="77777777" w:rsidR="00A07E89" w:rsidRDefault="00A07E89" w:rsidP="00175F3D">
            <w:pPr>
              <w:spacing w:line="360" w:lineRule="auto"/>
              <w:jc w:val="both"/>
              <w:rPr>
                <w:sz w:val="26"/>
                <w:szCs w:val="26"/>
              </w:rPr>
            </w:pPr>
          </w:p>
        </w:tc>
        <w:tc>
          <w:tcPr>
            <w:tcW w:w="1068" w:type="dxa"/>
          </w:tcPr>
          <w:p w14:paraId="7F4D65D0" w14:textId="77777777" w:rsidR="00A07E89" w:rsidRDefault="00A07E89" w:rsidP="00175F3D">
            <w:pPr>
              <w:spacing w:line="360" w:lineRule="auto"/>
              <w:jc w:val="both"/>
              <w:rPr>
                <w:sz w:val="26"/>
                <w:szCs w:val="26"/>
              </w:rPr>
            </w:pPr>
          </w:p>
        </w:tc>
        <w:tc>
          <w:tcPr>
            <w:tcW w:w="1184" w:type="dxa"/>
          </w:tcPr>
          <w:p w14:paraId="5747CFBA" w14:textId="77777777" w:rsidR="00A07E89" w:rsidRDefault="00A07E89" w:rsidP="00175F3D">
            <w:pPr>
              <w:spacing w:line="360" w:lineRule="auto"/>
              <w:jc w:val="both"/>
              <w:rPr>
                <w:sz w:val="26"/>
                <w:szCs w:val="26"/>
              </w:rPr>
            </w:pPr>
          </w:p>
        </w:tc>
        <w:tc>
          <w:tcPr>
            <w:tcW w:w="1170" w:type="dxa"/>
          </w:tcPr>
          <w:p w14:paraId="78F8F373" w14:textId="77777777" w:rsidR="00A07E89" w:rsidRDefault="00A07E89" w:rsidP="00175F3D">
            <w:pPr>
              <w:spacing w:line="360" w:lineRule="auto"/>
              <w:jc w:val="both"/>
              <w:rPr>
                <w:sz w:val="26"/>
                <w:szCs w:val="26"/>
              </w:rPr>
            </w:pPr>
          </w:p>
        </w:tc>
      </w:tr>
      <w:tr w:rsidR="00A07E89" w14:paraId="74163218" w14:textId="77777777" w:rsidTr="00C5195C">
        <w:tc>
          <w:tcPr>
            <w:tcW w:w="5302" w:type="dxa"/>
          </w:tcPr>
          <w:p w14:paraId="0501920B"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You tube </w:t>
            </w:r>
          </w:p>
        </w:tc>
        <w:tc>
          <w:tcPr>
            <w:tcW w:w="1170" w:type="dxa"/>
          </w:tcPr>
          <w:p w14:paraId="284C54B7" w14:textId="77777777" w:rsidR="00A07E89" w:rsidRDefault="00A07E89" w:rsidP="00175F3D">
            <w:pPr>
              <w:spacing w:line="360" w:lineRule="auto"/>
              <w:jc w:val="both"/>
              <w:rPr>
                <w:sz w:val="26"/>
                <w:szCs w:val="26"/>
              </w:rPr>
            </w:pPr>
          </w:p>
        </w:tc>
        <w:tc>
          <w:tcPr>
            <w:tcW w:w="880" w:type="dxa"/>
          </w:tcPr>
          <w:p w14:paraId="135AAF9B" w14:textId="77777777" w:rsidR="00A07E89" w:rsidRDefault="00A07E89" w:rsidP="00175F3D">
            <w:pPr>
              <w:spacing w:line="360" w:lineRule="auto"/>
              <w:jc w:val="both"/>
              <w:rPr>
                <w:sz w:val="26"/>
                <w:szCs w:val="26"/>
              </w:rPr>
            </w:pPr>
          </w:p>
        </w:tc>
        <w:tc>
          <w:tcPr>
            <w:tcW w:w="1068" w:type="dxa"/>
          </w:tcPr>
          <w:p w14:paraId="190F8D90" w14:textId="77777777" w:rsidR="00A07E89" w:rsidRDefault="00A07E89" w:rsidP="00175F3D">
            <w:pPr>
              <w:spacing w:line="360" w:lineRule="auto"/>
              <w:jc w:val="both"/>
              <w:rPr>
                <w:sz w:val="26"/>
                <w:szCs w:val="26"/>
              </w:rPr>
            </w:pPr>
          </w:p>
        </w:tc>
        <w:tc>
          <w:tcPr>
            <w:tcW w:w="1184" w:type="dxa"/>
          </w:tcPr>
          <w:p w14:paraId="04B68AA5" w14:textId="77777777" w:rsidR="00A07E89" w:rsidRDefault="00A07E89" w:rsidP="00175F3D">
            <w:pPr>
              <w:spacing w:line="360" w:lineRule="auto"/>
              <w:jc w:val="both"/>
              <w:rPr>
                <w:sz w:val="26"/>
                <w:szCs w:val="26"/>
              </w:rPr>
            </w:pPr>
          </w:p>
        </w:tc>
        <w:tc>
          <w:tcPr>
            <w:tcW w:w="1170" w:type="dxa"/>
          </w:tcPr>
          <w:p w14:paraId="69F1960C" w14:textId="77777777" w:rsidR="00A07E89" w:rsidRDefault="00A07E89" w:rsidP="00175F3D">
            <w:pPr>
              <w:spacing w:line="360" w:lineRule="auto"/>
              <w:jc w:val="both"/>
              <w:rPr>
                <w:sz w:val="26"/>
                <w:szCs w:val="26"/>
              </w:rPr>
            </w:pPr>
          </w:p>
        </w:tc>
      </w:tr>
      <w:tr w:rsidR="00A07E89" w14:paraId="59E5FF9B" w14:textId="77777777" w:rsidTr="00C5195C">
        <w:tc>
          <w:tcPr>
            <w:tcW w:w="5302" w:type="dxa"/>
          </w:tcPr>
          <w:p w14:paraId="128CC240"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Yahoo </w:t>
            </w:r>
          </w:p>
        </w:tc>
        <w:tc>
          <w:tcPr>
            <w:tcW w:w="1170" w:type="dxa"/>
          </w:tcPr>
          <w:p w14:paraId="3D04CAB8" w14:textId="77777777" w:rsidR="00A07E89" w:rsidRDefault="00A07E89" w:rsidP="00175F3D">
            <w:pPr>
              <w:spacing w:line="360" w:lineRule="auto"/>
              <w:jc w:val="both"/>
              <w:rPr>
                <w:sz w:val="26"/>
                <w:szCs w:val="26"/>
              </w:rPr>
            </w:pPr>
          </w:p>
        </w:tc>
        <w:tc>
          <w:tcPr>
            <w:tcW w:w="880" w:type="dxa"/>
          </w:tcPr>
          <w:p w14:paraId="7BE1DAE5" w14:textId="77777777" w:rsidR="00A07E89" w:rsidRDefault="00A07E89" w:rsidP="00175F3D">
            <w:pPr>
              <w:spacing w:line="360" w:lineRule="auto"/>
              <w:jc w:val="both"/>
              <w:rPr>
                <w:sz w:val="26"/>
                <w:szCs w:val="26"/>
              </w:rPr>
            </w:pPr>
          </w:p>
        </w:tc>
        <w:tc>
          <w:tcPr>
            <w:tcW w:w="1068" w:type="dxa"/>
          </w:tcPr>
          <w:p w14:paraId="22976C2B" w14:textId="77777777" w:rsidR="00A07E89" w:rsidRDefault="00A07E89" w:rsidP="00175F3D">
            <w:pPr>
              <w:spacing w:line="360" w:lineRule="auto"/>
              <w:jc w:val="both"/>
              <w:rPr>
                <w:sz w:val="26"/>
                <w:szCs w:val="26"/>
              </w:rPr>
            </w:pPr>
          </w:p>
        </w:tc>
        <w:tc>
          <w:tcPr>
            <w:tcW w:w="1184" w:type="dxa"/>
          </w:tcPr>
          <w:p w14:paraId="261D7388" w14:textId="77777777" w:rsidR="00A07E89" w:rsidRDefault="00A07E89" w:rsidP="00175F3D">
            <w:pPr>
              <w:spacing w:line="360" w:lineRule="auto"/>
              <w:jc w:val="both"/>
              <w:rPr>
                <w:sz w:val="26"/>
                <w:szCs w:val="26"/>
              </w:rPr>
            </w:pPr>
          </w:p>
        </w:tc>
        <w:tc>
          <w:tcPr>
            <w:tcW w:w="1170" w:type="dxa"/>
          </w:tcPr>
          <w:p w14:paraId="52E5EDF0" w14:textId="77777777" w:rsidR="00A07E89" w:rsidRDefault="00A07E89" w:rsidP="00175F3D">
            <w:pPr>
              <w:spacing w:line="360" w:lineRule="auto"/>
              <w:jc w:val="both"/>
              <w:rPr>
                <w:sz w:val="26"/>
                <w:szCs w:val="26"/>
              </w:rPr>
            </w:pPr>
          </w:p>
        </w:tc>
      </w:tr>
      <w:tr w:rsidR="00A07E89" w14:paraId="412712D6" w14:textId="77777777" w:rsidTr="00C5195C">
        <w:tc>
          <w:tcPr>
            <w:tcW w:w="5302" w:type="dxa"/>
          </w:tcPr>
          <w:p w14:paraId="678BBAF8"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Pdf </w:t>
            </w:r>
          </w:p>
        </w:tc>
        <w:tc>
          <w:tcPr>
            <w:tcW w:w="1170" w:type="dxa"/>
          </w:tcPr>
          <w:p w14:paraId="769097E1" w14:textId="77777777" w:rsidR="00A07E89" w:rsidRDefault="00A07E89" w:rsidP="00175F3D">
            <w:pPr>
              <w:spacing w:line="360" w:lineRule="auto"/>
              <w:jc w:val="both"/>
              <w:rPr>
                <w:sz w:val="26"/>
                <w:szCs w:val="26"/>
              </w:rPr>
            </w:pPr>
          </w:p>
        </w:tc>
        <w:tc>
          <w:tcPr>
            <w:tcW w:w="880" w:type="dxa"/>
          </w:tcPr>
          <w:p w14:paraId="241F8023" w14:textId="77777777" w:rsidR="00A07E89" w:rsidRDefault="00A07E89" w:rsidP="00175F3D">
            <w:pPr>
              <w:spacing w:line="360" w:lineRule="auto"/>
              <w:jc w:val="both"/>
              <w:rPr>
                <w:sz w:val="26"/>
                <w:szCs w:val="26"/>
              </w:rPr>
            </w:pPr>
          </w:p>
        </w:tc>
        <w:tc>
          <w:tcPr>
            <w:tcW w:w="1068" w:type="dxa"/>
          </w:tcPr>
          <w:p w14:paraId="678379AE" w14:textId="77777777" w:rsidR="00A07E89" w:rsidRDefault="00A07E89" w:rsidP="00175F3D">
            <w:pPr>
              <w:spacing w:line="360" w:lineRule="auto"/>
              <w:jc w:val="both"/>
              <w:rPr>
                <w:sz w:val="26"/>
                <w:szCs w:val="26"/>
              </w:rPr>
            </w:pPr>
          </w:p>
        </w:tc>
        <w:tc>
          <w:tcPr>
            <w:tcW w:w="1184" w:type="dxa"/>
          </w:tcPr>
          <w:p w14:paraId="39E0068A" w14:textId="77777777" w:rsidR="00A07E89" w:rsidRDefault="00A07E89" w:rsidP="00175F3D">
            <w:pPr>
              <w:spacing w:line="360" w:lineRule="auto"/>
              <w:jc w:val="both"/>
              <w:rPr>
                <w:sz w:val="26"/>
                <w:szCs w:val="26"/>
              </w:rPr>
            </w:pPr>
          </w:p>
        </w:tc>
        <w:tc>
          <w:tcPr>
            <w:tcW w:w="1170" w:type="dxa"/>
          </w:tcPr>
          <w:p w14:paraId="6267BF69" w14:textId="77777777" w:rsidR="00A07E89" w:rsidRDefault="00A07E89" w:rsidP="00175F3D">
            <w:pPr>
              <w:spacing w:line="360" w:lineRule="auto"/>
              <w:jc w:val="both"/>
              <w:rPr>
                <w:sz w:val="26"/>
                <w:szCs w:val="26"/>
              </w:rPr>
            </w:pPr>
          </w:p>
        </w:tc>
      </w:tr>
      <w:tr w:rsidR="005D077E" w14:paraId="3B18688D" w14:textId="77777777" w:rsidTr="00690443">
        <w:tc>
          <w:tcPr>
            <w:tcW w:w="5302" w:type="dxa"/>
          </w:tcPr>
          <w:p w14:paraId="130A609B" w14:textId="77777777" w:rsidR="005D077E" w:rsidRPr="00AF71B1" w:rsidRDefault="005D077E"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 xml:space="preserve"> Communication</w:t>
            </w:r>
          </w:p>
        </w:tc>
        <w:tc>
          <w:tcPr>
            <w:tcW w:w="5472" w:type="dxa"/>
            <w:gridSpan w:val="5"/>
          </w:tcPr>
          <w:p w14:paraId="3CD10E25" w14:textId="77777777" w:rsidR="005D077E" w:rsidRDefault="005D077E" w:rsidP="00175F3D">
            <w:pPr>
              <w:spacing w:line="360" w:lineRule="auto"/>
              <w:jc w:val="both"/>
              <w:rPr>
                <w:sz w:val="26"/>
                <w:szCs w:val="26"/>
              </w:rPr>
            </w:pPr>
          </w:p>
        </w:tc>
      </w:tr>
      <w:tr w:rsidR="00A07E89" w14:paraId="07C3ECD0" w14:textId="77777777" w:rsidTr="00C5195C">
        <w:tc>
          <w:tcPr>
            <w:tcW w:w="5302" w:type="dxa"/>
          </w:tcPr>
          <w:p w14:paraId="326FAB29"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Viber </w:t>
            </w:r>
          </w:p>
        </w:tc>
        <w:tc>
          <w:tcPr>
            <w:tcW w:w="1170" w:type="dxa"/>
          </w:tcPr>
          <w:p w14:paraId="010617BE" w14:textId="77777777" w:rsidR="00A07E89" w:rsidRDefault="00A07E89" w:rsidP="00175F3D">
            <w:pPr>
              <w:spacing w:line="360" w:lineRule="auto"/>
              <w:jc w:val="both"/>
              <w:rPr>
                <w:sz w:val="26"/>
                <w:szCs w:val="26"/>
              </w:rPr>
            </w:pPr>
          </w:p>
        </w:tc>
        <w:tc>
          <w:tcPr>
            <w:tcW w:w="880" w:type="dxa"/>
          </w:tcPr>
          <w:p w14:paraId="61C99150" w14:textId="77777777" w:rsidR="00A07E89" w:rsidRDefault="00A07E89" w:rsidP="00175F3D">
            <w:pPr>
              <w:spacing w:line="360" w:lineRule="auto"/>
              <w:jc w:val="both"/>
              <w:rPr>
                <w:sz w:val="26"/>
                <w:szCs w:val="26"/>
              </w:rPr>
            </w:pPr>
          </w:p>
        </w:tc>
        <w:tc>
          <w:tcPr>
            <w:tcW w:w="1068" w:type="dxa"/>
          </w:tcPr>
          <w:p w14:paraId="0CD89A3C" w14:textId="77777777" w:rsidR="00A07E89" w:rsidRDefault="00A07E89" w:rsidP="00175F3D">
            <w:pPr>
              <w:spacing w:line="360" w:lineRule="auto"/>
              <w:jc w:val="both"/>
              <w:rPr>
                <w:sz w:val="26"/>
                <w:szCs w:val="26"/>
              </w:rPr>
            </w:pPr>
          </w:p>
        </w:tc>
        <w:tc>
          <w:tcPr>
            <w:tcW w:w="1184" w:type="dxa"/>
          </w:tcPr>
          <w:p w14:paraId="6CA1AB83" w14:textId="77777777" w:rsidR="00A07E89" w:rsidRDefault="00A07E89" w:rsidP="00175F3D">
            <w:pPr>
              <w:spacing w:line="360" w:lineRule="auto"/>
              <w:jc w:val="both"/>
              <w:rPr>
                <w:sz w:val="26"/>
                <w:szCs w:val="26"/>
              </w:rPr>
            </w:pPr>
          </w:p>
        </w:tc>
        <w:tc>
          <w:tcPr>
            <w:tcW w:w="1170" w:type="dxa"/>
          </w:tcPr>
          <w:p w14:paraId="113DB7E1" w14:textId="77777777" w:rsidR="00A07E89" w:rsidRDefault="00A07E89" w:rsidP="00175F3D">
            <w:pPr>
              <w:spacing w:line="360" w:lineRule="auto"/>
              <w:jc w:val="both"/>
              <w:rPr>
                <w:sz w:val="26"/>
                <w:szCs w:val="26"/>
              </w:rPr>
            </w:pPr>
          </w:p>
        </w:tc>
      </w:tr>
      <w:tr w:rsidR="00A07E89" w14:paraId="7A017C2E" w14:textId="77777777" w:rsidTr="00C5195C">
        <w:tc>
          <w:tcPr>
            <w:tcW w:w="5302" w:type="dxa"/>
          </w:tcPr>
          <w:p w14:paraId="02609247" w14:textId="32A0461E" w:rsidR="00A07E89" w:rsidRPr="00AF71B1" w:rsidRDefault="009010D5"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WhatsApp</w:t>
            </w:r>
            <w:r w:rsidR="00A07E89" w:rsidRPr="00AF71B1">
              <w:rPr>
                <w:rFonts w:asciiTheme="majorBidi" w:hAnsiTheme="majorBidi" w:cstheme="majorBidi"/>
                <w:sz w:val="26"/>
                <w:szCs w:val="26"/>
              </w:rPr>
              <w:t xml:space="preserve"> </w:t>
            </w:r>
          </w:p>
        </w:tc>
        <w:tc>
          <w:tcPr>
            <w:tcW w:w="1170" w:type="dxa"/>
          </w:tcPr>
          <w:p w14:paraId="4DD84F6F" w14:textId="77777777" w:rsidR="00A07E89" w:rsidRDefault="00A07E89" w:rsidP="00175F3D">
            <w:pPr>
              <w:spacing w:line="360" w:lineRule="auto"/>
              <w:jc w:val="both"/>
              <w:rPr>
                <w:sz w:val="26"/>
                <w:szCs w:val="26"/>
              </w:rPr>
            </w:pPr>
          </w:p>
        </w:tc>
        <w:tc>
          <w:tcPr>
            <w:tcW w:w="880" w:type="dxa"/>
          </w:tcPr>
          <w:p w14:paraId="7E6C4484" w14:textId="77777777" w:rsidR="00A07E89" w:rsidRDefault="00A07E89" w:rsidP="00175F3D">
            <w:pPr>
              <w:spacing w:line="360" w:lineRule="auto"/>
              <w:jc w:val="both"/>
              <w:rPr>
                <w:sz w:val="26"/>
                <w:szCs w:val="26"/>
              </w:rPr>
            </w:pPr>
          </w:p>
        </w:tc>
        <w:tc>
          <w:tcPr>
            <w:tcW w:w="1068" w:type="dxa"/>
          </w:tcPr>
          <w:p w14:paraId="1A8D8214" w14:textId="77777777" w:rsidR="00A07E89" w:rsidRDefault="00A07E89" w:rsidP="00175F3D">
            <w:pPr>
              <w:spacing w:line="360" w:lineRule="auto"/>
              <w:jc w:val="both"/>
              <w:rPr>
                <w:sz w:val="26"/>
                <w:szCs w:val="26"/>
              </w:rPr>
            </w:pPr>
          </w:p>
        </w:tc>
        <w:tc>
          <w:tcPr>
            <w:tcW w:w="1184" w:type="dxa"/>
          </w:tcPr>
          <w:p w14:paraId="41C3F223" w14:textId="77777777" w:rsidR="00A07E89" w:rsidRDefault="00A07E89" w:rsidP="00175F3D">
            <w:pPr>
              <w:spacing w:line="360" w:lineRule="auto"/>
              <w:jc w:val="both"/>
              <w:rPr>
                <w:sz w:val="26"/>
                <w:szCs w:val="26"/>
              </w:rPr>
            </w:pPr>
          </w:p>
        </w:tc>
        <w:tc>
          <w:tcPr>
            <w:tcW w:w="1170" w:type="dxa"/>
          </w:tcPr>
          <w:p w14:paraId="152CFD63" w14:textId="77777777" w:rsidR="00A07E89" w:rsidRDefault="00A07E89" w:rsidP="00175F3D">
            <w:pPr>
              <w:spacing w:line="360" w:lineRule="auto"/>
              <w:jc w:val="both"/>
              <w:rPr>
                <w:sz w:val="26"/>
                <w:szCs w:val="26"/>
              </w:rPr>
            </w:pPr>
          </w:p>
        </w:tc>
      </w:tr>
      <w:tr w:rsidR="00A07E89" w14:paraId="3DD53FAE" w14:textId="77777777" w:rsidTr="00C5195C">
        <w:tc>
          <w:tcPr>
            <w:tcW w:w="5302" w:type="dxa"/>
          </w:tcPr>
          <w:p w14:paraId="2605D9EA"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Face book </w:t>
            </w:r>
          </w:p>
        </w:tc>
        <w:tc>
          <w:tcPr>
            <w:tcW w:w="1170" w:type="dxa"/>
          </w:tcPr>
          <w:p w14:paraId="49859A62" w14:textId="77777777" w:rsidR="00A07E89" w:rsidRDefault="00A07E89" w:rsidP="00175F3D">
            <w:pPr>
              <w:spacing w:line="360" w:lineRule="auto"/>
              <w:jc w:val="both"/>
              <w:rPr>
                <w:sz w:val="26"/>
                <w:szCs w:val="26"/>
              </w:rPr>
            </w:pPr>
          </w:p>
        </w:tc>
        <w:tc>
          <w:tcPr>
            <w:tcW w:w="880" w:type="dxa"/>
          </w:tcPr>
          <w:p w14:paraId="25807A2B" w14:textId="77777777" w:rsidR="00A07E89" w:rsidRDefault="00A07E89" w:rsidP="00175F3D">
            <w:pPr>
              <w:spacing w:line="360" w:lineRule="auto"/>
              <w:jc w:val="both"/>
              <w:rPr>
                <w:sz w:val="26"/>
                <w:szCs w:val="26"/>
              </w:rPr>
            </w:pPr>
          </w:p>
        </w:tc>
        <w:tc>
          <w:tcPr>
            <w:tcW w:w="1068" w:type="dxa"/>
          </w:tcPr>
          <w:p w14:paraId="4CDB91EC" w14:textId="77777777" w:rsidR="00A07E89" w:rsidRDefault="00A07E89" w:rsidP="00175F3D">
            <w:pPr>
              <w:spacing w:line="360" w:lineRule="auto"/>
              <w:jc w:val="both"/>
              <w:rPr>
                <w:sz w:val="26"/>
                <w:szCs w:val="26"/>
              </w:rPr>
            </w:pPr>
          </w:p>
        </w:tc>
        <w:tc>
          <w:tcPr>
            <w:tcW w:w="1184" w:type="dxa"/>
          </w:tcPr>
          <w:p w14:paraId="1E79DD75" w14:textId="77777777" w:rsidR="00A07E89" w:rsidRDefault="00A07E89" w:rsidP="00175F3D">
            <w:pPr>
              <w:spacing w:line="360" w:lineRule="auto"/>
              <w:jc w:val="both"/>
              <w:rPr>
                <w:sz w:val="26"/>
                <w:szCs w:val="26"/>
              </w:rPr>
            </w:pPr>
          </w:p>
        </w:tc>
        <w:tc>
          <w:tcPr>
            <w:tcW w:w="1170" w:type="dxa"/>
          </w:tcPr>
          <w:p w14:paraId="4431995C" w14:textId="77777777" w:rsidR="00A07E89" w:rsidRDefault="00A07E89" w:rsidP="00175F3D">
            <w:pPr>
              <w:spacing w:line="360" w:lineRule="auto"/>
              <w:jc w:val="both"/>
              <w:rPr>
                <w:sz w:val="26"/>
                <w:szCs w:val="26"/>
              </w:rPr>
            </w:pPr>
          </w:p>
        </w:tc>
      </w:tr>
      <w:tr w:rsidR="00A07E89" w14:paraId="1C5A574B" w14:textId="77777777" w:rsidTr="00C5195C">
        <w:tc>
          <w:tcPr>
            <w:tcW w:w="5302" w:type="dxa"/>
          </w:tcPr>
          <w:p w14:paraId="38F8C736" w14:textId="3D2A41D8" w:rsidR="00A07E89" w:rsidRPr="00AF71B1" w:rsidRDefault="000975AC" w:rsidP="00175F3D">
            <w:pPr>
              <w:pStyle w:val="ListParagraph"/>
              <w:numPr>
                <w:ilvl w:val="0"/>
                <w:numId w:val="12"/>
              </w:numPr>
              <w:spacing w:after="0"/>
              <w:jc w:val="both"/>
              <w:rPr>
                <w:rFonts w:asciiTheme="majorBidi" w:hAnsiTheme="majorBidi" w:cstheme="majorBidi"/>
                <w:sz w:val="26"/>
                <w:szCs w:val="26"/>
              </w:rPr>
            </w:pPr>
            <w:r>
              <w:rPr>
                <w:rFonts w:asciiTheme="majorBidi" w:hAnsiTheme="majorBidi" w:cstheme="majorBidi"/>
                <w:sz w:val="26"/>
                <w:szCs w:val="26"/>
              </w:rPr>
              <w:t>Telegram</w:t>
            </w:r>
          </w:p>
        </w:tc>
        <w:tc>
          <w:tcPr>
            <w:tcW w:w="1170" w:type="dxa"/>
          </w:tcPr>
          <w:p w14:paraId="3AFF23A8" w14:textId="77777777" w:rsidR="00A07E89" w:rsidRDefault="00A07E89" w:rsidP="00175F3D">
            <w:pPr>
              <w:spacing w:line="360" w:lineRule="auto"/>
              <w:jc w:val="both"/>
              <w:rPr>
                <w:sz w:val="26"/>
                <w:szCs w:val="26"/>
              </w:rPr>
            </w:pPr>
          </w:p>
        </w:tc>
        <w:tc>
          <w:tcPr>
            <w:tcW w:w="880" w:type="dxa"/>
          </w:tcPr>
          <w:p w14:paraId="6907B0FB" w14:textId="77777777" w:rsidR="00A07E89" w:rsidRDefault="00A07E89" w:rsidP="00175F3D">
            <w:pPr>
              <w:spacing w:line="360" w:lineRule="auto"/>
              <w:jc w:val="both"/>
              <w:rPr>
                <w:sz w:val="26"/>
                <w:szCs w:val="26"/>
              </w:rPr>
            </w:pPr>
          </w:p>
        </w:tc>
        <w:tc>
          <w:tcPr>
            <w:tcW w:w="1068" w:type="dxa"/>
          </w:tcPr>
          <w:p w14:paraId="671D7BED" w14:textId="77777777" w:rsidR="00A07E89" w:rsidRDefault="00A07E89" w:rsidP="00175F3D">
            <w:pPr>
              <w:spacing w:line="360" w:lineRule="auto"/>
              <w:jc w:val="both"/>
              <w:rPr>
                <w:sz w:val="26"/>
                <w:szCs w:val="26"/>
              </w:rPr>
            </w:pPr>
          </w:p>
        </w:tc>
        <w:tc>
          <w:tcPr>
            <w:tcW w:w="1184" w:type="dxa"/>
          </w:tcPr>
          <w:p w14:paraId="71281EC4" w14:textId="77777777" w:rsidR="00A07E89" w:rsidRDefault="00A07E89" w:rsidP="00175F3D">
            <w:pPr>
              <w:spacing w:line="360" w:lineRule="auto"/>
              <w:jc w:val="both"/>
              <w:rPr>
                <w:sz w:val="26"/>
                <w:szCs w:val="26"/>
              </w:rPr>
            </w:pPr>
          </w:p>
        </w:tc>
        <w:tc>
          <w:tcPr>
            <w:tcW w:w="1170" w:type="dxa"/>
          </w:tcPr>
          <w:p w14:paraId="2B314615" w14:textId="77777777" w:rsidR="00A07E89" w:rsidRDefault="00A07E89" w:rsidP="00175F3D">
            <w:pPr>
              <w:spacing w:line="360" w:lineRule="auto"/>
              <w:jc w:val="both"/>
              <w:rPr>
                <w:sz w:val="26"/>
                <w:szCs w:val="26"/>
              </w:rPr>
            </w:pPr>
          </w:p>
        </w:tc>
      </w:tr>
      <w:tr w:rsidR="005D077E" w14:paraId="3F033F03" w14:textId="77777777" w:rsidTr="00690443">
        <w:tc>
          <w:tcPr>
            <w:tcW w:w="5302" w:type="dxa"/>
          </w:tcPr>
          <w:p w14:paraId="50D38C8C" w14:textId="77777777" w:rsidR="005D077E" w:rsidRPr="00AF71B1" w:rsidRDefault="005D077E"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 xml:space="preserve">    Presentation </w:t>
            </w:r>
          </w:p>
        </w:tc>
        <w:tc>
          <w:tcPr>
            <w:tcW w:w="5472" w:type="dxa"/>
            <w:gridSpan w:val="5"/>
          </w:tcPr>
          <w:p w14:paraId="18F30B3F" w14:textId="77777777" w:rsidR="005D077E" w:rsidRDefault="005D077E" w:rsidP="00175F3D">
            <w:pPr>
              <w:spacing w:line="360" w:lineRule="auto"/>
              <w:jc w:val="both"/>
              <w:rPr>
                <w:sz w:val="26"/>
                <w:szCs w:val="26"/>
              </w:rPr>
            </w:pPr>
          </w:p>
        </w:tc>
      </w:tr>
      <w:tr w:rsidR="00A07E89" w14:paraId="4F75B666" w14:textId="77777777" w:rsidTr="00C5195C">
        <w:tc>
          <w:tcPr>
            <w:tcW w:w="5302" w:type="dxa"/>
          </w:tcPr>
          <w:p w14:paraId="7A9528BC"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lastRenderedPageBreak/>
              <w:t>College data show.</w:t>
            </w:r>
          </w:p>
        </w:tc>
        <w:tc>
          <w:tcPr>
            <w:tcW w:w="1170" w:type="dxa"/>
          </w:tcPr>
          <w:p w14:paraId="47489B8C" w14:textId="77777777" w:rsidR="00A07E89" w:rsidRDefault="00A07E89" w:rsidP="00175F3D">
            <w:pPr>
              <w:spacing w:line="360" w:lineRule="auto"/>
              <w:jc w:val="both"/>
              <w:rPr>
                <w:sz w:val="26"/>
                <w:szCs w:val="26"/>
              </w:rPr>
            </w:pPr>
          </w:p>
        </w:tc>
        <w:tc>
          <w:tcPr>
            <w:tcW w:w="880" w:type="dxa"/>
          </w:tcPr>
          <w:p w14:paraId="47842F63" w14:textId="77777777" w:rsidR="00A07E89" w:rsidRDefault="00A07E89" w:rsidP="00175F3D">
            <w:pPr>
              <w:spacing w:line="360" w:lineRule="auto"/>
              <w:jc w:val="both"/>
              <w:rPr>
                <w:sz w:val="26"/>
                <w:szCs w:val="26"/>
              </w:rPr>
            </w:pPr>
          </w:p>
        </w:tc>
        <w:tc>
          <w:tcPr>
            <w:tcW w:w="1068" w:type="dxa"/>
          </w:tcPr>
          <w:p w14:paraId="351AC786" w14:textId="77777777" w:rsidR="00A07E89" w:rsidRDefault="00A07E89" w:rsidP="00175F3D">
            <w:pPr>
              <w:spacing w:line="360" w:lineRule="auto"/>
              <w:jc w:val="both"/>
              <w:rPr>
                <w:sz w:val="26"/>
                <w:szCs w:val="26"/>
              </w:rPr>
            </w:pPr>
          </w:p>
        </w:tc>
        <w:tc>
          <w:tcPr>
            <w:tcW w:w="1184" w:type="dxa"/>
          </w:tcPr>
          <w:p w14:paraId="5F65425C" w14:textId="77777777" w:rsidR="00A07E89" w:rsidRDefault="00A07E89" w:rsidP="00175F3D">
            <w:pPr>
              <w:spacing w:line="360" w:lineRule="auto"/>
              <w:jc w:val="both"/>
              <w:rPr>
                <w:sz w:val="26"/>
                <w:szCs w:val="26"/>
              </w:rPr>
            </w:pPr>
          </w:p>
        </w:tc>
        <w:tc>
          <w:tcPr>
            <w:tcW w:w="1170" w:type="dxa"/>
          </w:tcPr>
          <w:p w14:paraId="4AAFA5BA" w14:textId="77777777" w:rsidR="00A07E89" w:rsidRDefault="00A07E89" w:rsidP="00175F3D">
            <w:pPr>
              <w:spacing w:line="360" w:lineRule="auto"/>
              <w:jc w:val="both"/>
              <w:rPr>
                <w:sz w:val="26"/>
                <w:szCs w:val="26"/>
              </w:rPr>
            </w:pPr>
          </w:p>
        </w:tc>
      </w:tr>
      <w:tr w:rsidR="00A07E89" w14:paraId="241A7A16" w14:textId="77777777" w:rsidTr="00C5195C">
        <w:tc>
          <w:tcPr>
            <w:tcW w:w="5302" w:type="dxa"/>
          </w:tcPr>
          <w:p w14:paraId="71E33B1F"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Personal data show </w:t>
            </w:r>
          </w:p>
        </w:tc>
        <w:tc>
          <w:tcPr>
            <w:tcW w:w="1170" w:type="dxa"/>
          </w:tcPr>
          <w:p w14:paraId="35600CD3" w14:textId="77777777" w:rsidR="00A07E89" w:rsidRDefault="00A07E89" w:rsidP="00175F3D">
            <w:pPr>
              <w:spacing w:line="360" w:lineRule="auto"/>
              <w:jc w:val="both"/>
              <w:rPr>
                <w:sz w:val="26"/>
                <w:szCs w:val="26"/>
              </w:rPr>
            </w:pPr>
          </w:p>
        </w:tc>
        <w:tc>
          <w:tcPr>
            <w:tcW w:w="880" w:type="dxa"/>
          </w:tcPr>
          <w:p w14:paraId="40D8B82B" w14:textId="77777777" w:rsidR="00A07E89" w:rsidRDefault="00A07E89" w:rsidP="00175F3D">
            <w:pPr>
              <w:spacing w:line="360" w:lineRule="auto"/>
              <w:jc w:val="both"/>
              <w:rPr>
                <w:sz w:val="26"/>
                <w:szCs w:val="26"/>
              </w:rPr>
            </w:pPr>
          </w:p>
        </w:tc>
        <w:tc>
          <w:tcPr>
            <w:tcW w:w="1068" w:type="dxa"/>
          </w:tcPr>
          <w:p w14:paraId="551E2854" w14:textId="77777777" w:rsidR="00A07E89" w:rsidRDefault="00A07E89" w:rsidP="00175F3D">
            <w:pPr>
              <w:spacing w:line="360" w:lineRule="auto"/>
              <w:jc w:val="both"/>
              <w:rPr>
                <w:sz w:val="26"/>
                <w:szCs w:val="26"/>
              </w:rPr>
            </w:pPr>
          </w:p>
        </w:tc>
        <w:tc>
          <w:tcPr>
            <w:tcW w:w="1184" w:type="dxa"/>
          </w:tcPr>
          <w:p w14:paraId="00FE0F23" w14:textId="77777777" w:rsidR="00A07E89" w:rsidRDefault="00A07E89" w:rsidP="00175F3D">
            <w:pPr>
              <w:spacing w:line="360" w:lineRule="auto"/>
              <w:jc w:val="both"/>
              <w:rPr>
                <w:sz w:val="26"/>
                <w:szCs w:val="26"/>
              </w:rPr>
            </w:pPr>
          </w:p>
        </w:tc>
        <w:tc>
          <w:tcPr>
            <w:tcW w:w="1170" w:type="dxa"/>
          </w:tcPr>
          <w:p w14:paraId="2D97656B" w14:textId="77777777" w:rsidR="00A07E89" w:rsidRDefault="00A07E89" w:rsidP="00175F3D">
            <w:pPr>
              <w:spacing w:line="360" w:lineRule="auto"/>
              <w:jc w:val="both"/>
              <w:rPr>
                <w:sz w:val="26"/>
                <w:szCs w:val="26"/>
              </w:rPr>
            </w:pPr>
          </w:p>
        </w:tc>
      </w:tr>
      <w:tr w:rsidR="00A07E89" w14:paraId="490D813E" w14:textId="77777777" w:rsidTr="00C5195C">
        <w:tc>
          <w:tcPr>
            <w:tcW w:w="5302" w:type="dxa"/>
          </w:tcPr>
          <w:p w14:paraId="26CA7686"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Classroom screen </w:t>
            </w:r>
          </w:p>
        </w:tc>
        <w:tc>
          <w:tcPr>
            <w:tcW w:w="1170" w:type="dxa"/>
          </w:tcPr>
          <w:p w14:paraId="4031AA50" w14:textId="77777777" w:rsidR="00A07E89" w:rsidRDefault="00A07E89" w:rsidP="00175F3D">
            <w:pPr>
              <w:spacing w:line="360" w:lineRule="auto"/>
              <w:jc w:val="both"/>
              <w:rPr>
                <w:sz w:val="26"/>
                <w:szCs w:val="26"/>
              </w:rPr>
            </w:pPr>
          </w:p>
        </w:tc>
        <w:tc>
          <w:tcPr>
            <w:tcW w:w="880" w:type="dxa"/>
          </w:tcPr>
          <w:p w14:paraId="4C5FA706" w14:textId="77777777" w:rsidR="00A07E89" w:rsidRDefault="00A07E89" w:rsidP="00175F3D">
            <w:pPr>
              <w:spacing w:line="360" w:lineRule="auto"/>
              <w:jc w:val="both"/>
              <w:rPr>
                <w:sz w:val="26"/>
                <w:szCs w:val="26"/>
              </w:rPr>
            </w:pPr>
          </w:p>
        </w:tc>
        <w:tc>
          <w:tcPr>
            <w:tcW w:w="1068" w:type="dxa"/>
          </w:tcPr>
          <w:p w14:paraId="0C977F2E" w14:textId="77777777" w:rsidR="00A07E89" w:rsidRDefault="00A07E89" w:rsidP="00175F3D">
            <w:pPr>
              <w:spacing w:line="360" w:lineRule="auto"/>
              <w:jc w:val="both"/>
              <w:rPr>
                <w:sz w:val="26"/>
                <w:szCs w:val="26"/>
              </w:rPr>
            </w:pPr>
          </w:p>
        </w:tc>
        <w:tc>
          <w:tcPr>
            <w:tcW w:w="1184" w:type="dxa"/>
          </w:tcPr>
          <w:p w14:paraId="2AF6ADB4" w14:textId="77777777" w:rsidR="00A07E89" w:rsidRDefault="00A07E89" w:rsidP="00175F3D">
            <w:pPr>
              <w:spacing w:line="360" w:lineRule="auto"/>
              <w:jc w:val="both"/>
              <w:rPr>
                <w:sz w:val="26"/>
                <w:szCs w:val="26"/>
              </w:rPr>
            </w:pPr>
          </w:p>
        </w:tc>
        <w:tc>
          <w:tcPr>
            <w:tcW w:w="1170" w:type="dxa"/>
          </w:tcPr>
          <w:p w14:paraId="54728963" w14:textId="77777777" w:rsidR="00A07E89" w:rsidRDefault="00A07E89" w:rsidP="00175F3D">
            <w:pPr>
              <w:spacing w:line="360" w:lineRule="auto"/>
              <w:jc w:val="both"/>
              <w:rPr>
                <w:sz w:val="26"/>
                <w:szCs w:val="26"/>
              </w:rPr>
            </w:pPr>
          </w:p>
        </w:tc>
      </w:tr>
      <w:tr w:rsidR="00A07E89" w14:paraId="1040758B" w14:textId="77777777" w:rsidTr="00C5195C">
        <w:tc>
          <w:tcPr>
            <w:tcW w:w="5302" w:type="dxa"/>
          </w:tcPr>
          <w:p w14:paraId="2623FF0B"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Persona laptop</w:t>
            </w:r>
          </w:p>
        </w:tc>
        <w:tc>
          <w:tcPr>
            <w:tcW w:w="1170" w:type="dxa"/>
          </w:tcPr>
          <w:p w14:paraId="4DFC0277" w14:textId="77777777" w:rsidR="00A07E89" w:rsidRDefault="00A07E89" w:rsidP="00175F3D">
            <w:pPr>
              <w:spacing w:line="360" w:lineRule="auto"/>
              <w:jc w:val="both"/>
              <w:rPr>
                <w:sz w:val="26"/>
                <w:szCs w:val="26"/>
              </w:rPr>
            </w:pPr>
          </w:p>
        </w:tc>
        <w:tc>
          <w:tcPr>
            <w:tcW w:w="880" w:type="dxa"/>
          </w:tcPr>
          <w:p w14:paraId="57F77548" w14:textId="77777777" w:rsidR="00A07E89" w:rsidRDefault="00A07E89" w:rsidP="00175F3D">
            <w:pPr>
              <w:spacing w:line="360" w:lineRule="auto"/>
              <w:jc w:val="both"/>
              <w:rPr>
                <w:sz w:val="26"/>
                <w:szCs w:val="26"/>
              </w:rPr>
            </w:pPr>
          </w:p>
        </w:tc>
        <w:tc>
          <w:tcPr>
            <w:tcW w:w="1068" w:type="dxa"/>
          </w:tcPr>
          <w:p w14:paraId="4B5B3421" w14:textId="77777777" w:rsidR="00A07E89" w:rsidRDefault="00A07E89" w:rsidP="00175F3D">
            <w:pPr>
              <w:spacing w:line="360" w:lineRule="auto"/>
              <w:jc w:val="both"/>
              <w:rPr>
                <w:sz w:val="26"/>
                <w:szCs w:val="26"/>
              </w:rPr>
            </w:pPr>
          </w:p>
        </w:tc>
        <w:tc>
          <w:tcPr>
            <w:tcW w:w="1184" w:type="dxa"/>
          </w:tcPr>
          <w:p w14:paraId="04EBC230" w14:textId="77777777" w:rsidR="00A07E89" w:rsidRDefault="00A07E89" w:rsidP="00175F3D">
            <w:pPr>
              <w:spacing w:line="360" w:lineRule="auto"/>
              <w:jc w:val="both"/>
              <w:rPr>
                <w:sz w:val="26"/>
                <w:szCs w:val="26"/>
              </w:rPr>
            </w:pPr>
          </w:p>
        </w:tc>
        <w:tc>
          <w:tcPr>
            <w:tcW w:w="1170" w:type="dxa"/>
          </w:tcPr>
          <w:p w14:paraId="63856A00" w14:textId="77777777" w:rsidR="00A07E89" w:rsidRDefault="00A07E89" w:rsidP="00175F3D">
            <w:pPr>
              <w:spacing w:line="360" w:lineRule="auto"/>
              <w:jc w:val="both"/>
              <w:rPr>
                <w:sz w:val="26"/>
                <w:szCs w:val="26"/>
              </w:rPr>
            </w:pPr>
          </w:p>
        </w:tc>
      </w:tr>
      <w:tr w:rsidR="00A07E89" w14:paraId="780FBFAA" w14:textId="77777777" w:rsidTr="00C5195C">
        <w:tc>
          <w:tcPr>
            <w:tcW w:w="5302" w:type="dxa"/>
          </w:tcPr>
          <w:p w14:paraId="13EA0C6C"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College computer </w:t>
            </w:r>
          </w:p>
        </w:tc>
        <w:tc>
          <w:tcPr>
            <w:tcW w:w="1170" w:type="dxa"/>
          </w:tcPr>
          <w:p w14:paraId="14EB442F" w14:textId="77777777" w:rsidR="00A07E89" w:rsidRDefault="00A07E89" w:rsidP="00175F3D">
            <w:pPr>
              <w:spacing w:line="360" w:lineRule="auto"/>
              <w:jc w:val="both"/>
              <w:rPr>
                <w:sz w:val="26"/>
                <w:szCs w:val="26"/>
              </w:rPr>
            </w:pPr>
          </w:p>
        </w:tc>
        <w:tc>
          <w:tcPr>
            <w:tcW w:w="880" w:type="dxa"/>
          </w:tcPr>
          <w:p w14:paraId="20A3745A" w14:textId="77777777" w:rsidR="00A07E89" w:rsidRDefault="00A07E89" w:rsidP="00175F3D">
            <w:pPr>
              <w:spacing w:line="360" w:lineRule="auto"/>
              <w:jc w:val="both"/>
              <w:rPr>
                <w:sz w:val="26"/>
                <w:szCs w:val="26"/>
              </w:rPr>
            </w:pPr>
          </w:p>
        </w:tc>
        <w:tc>
          <w:tcPr>
            <w:tcW w:w="1068" w:type="dxa"/>
          </w:tcPr>
          <w:p w14:paraId="39B359CB" w14:textId="77777777" w:rsidR="00A07E89" w:rsidRDefault="00A07E89" w:rsidP="00175F3D">
            <w:pPr>
              <w:spacing w:line="360" w:lineRule="auto"/>
              <w:jc w:val="both"/>
              <w:rPr>
                <w:sz w:val="26"/>
                <w:szCs w:val="26"/>
              </w:rPr>
            </w:pPr>
          </w:p>
        </w:tc>
        <w:tc>
          <w:tcPr>
            <w:tcW w:w="1184" w:type="dxa"/>
          </w:tcPr>
          <w:p w14:paraId="308883F5" w14:textId="77777777" w:rsidR="00A07E89" w:rsidRDefault="00A07E89" w:rsidP="00175F3D">
            <w:pPr>
              <w:spacing w:line="360" w:lineRule="auto"/>
              <w:jc w:val="both"/>
              <w:rPr>
                <w:sz w:val="26"/>
                <w:szCs w:val="26"/>
              </w:rPr>
            </w:pPr>
          </w:p>
        </w:tc>
        <w:tc>
          <w:tcPr>
            <w:tcW w:w="1170" w:type="dxa"/>
          </w:tcPr>
          <w:p w14:paraId="003B253A" w14:textId="77777777" w:rsidR="00A07E89" w:rsidRDefault="00A07E89" w:rsidP="00175F3D">
            <w:pPr>
              <w:spacing w:line="360" w:lineRule="auto"/>
              <w:jc w:val="both"/>
              <w:rPr>
                <w:sz w:val="26"/>
                <w:szCs w:val="26"/>
              </w:rPr>
            </w:pPr>
          </w:p>
        </w:tc>
      </w:tr>
      <w:tr w:rsidR="005D077E" w14:paraId="76F3D661" w14:textId="77777777" w:rsidTr="00690443">
        <w:tc>
          <w:tcPr>
            <w:tcW w:w="5302" w:type="dxa"/>
          </w:tcPr>
          <w:p w14:paraId="0F38D34D" w14:textId="77777777" w:rsidR="005D077E" w:rsidRPr="00AF71B1" w:rsidRDefault="005D077E" w:rsidP="00175F3D">
            <w:pPr>
              <w:pStyle w:val="ListParagraph"/>
              <w:ind w:left="360"/>
              <w:jc w:val="both"/>
              <w:rPr>
                <w:rFonts w:asciiTheme="majorBidi" w:hAnsiTheme="majorBidi" w:cstheme="majorBidi"/>
                <w:b/>
                <w:bCs/>
                <w:sz w:val="26"/>
                <w:szCs w:val="26"/>
              </w:rPr>
            </w:pPr>
            <w:r w:rsidRPr="00AF71B1">
              <w:rPr>
                <w:rFonts w:asciiTheme="majorBidi" w:hAnsiTheme="majorBidi" w:cstheme="majorBidi"/>
                <w:b/>
                <w:bCs/>
                <w:sz w:val="26"/>
                <w:szCs w:val="26"/>
              </w:rPr>
              <w:t>Attitudes</w:t>
            </w:r>
          </w:p>
        </w:tc>
        <w:tc>
          <w:tcPr>
            <w:tcW w:w="5472" w:type="dxa"/>
            <w:gridSpan w:val="5"/>
          </w:tcPr>
          <w:p w14:paraId="5992FCA9" w14:textId="77777777" w:rsidR="005D077E" w:rsidRDefault="005D077E" w:rsidP="00175F3D">
            <w:pPr>
              <w:spacing w:line="360" w:lineRule="auto"/>
              <w:jc w:val="both"/>
              <w:rPr>
                <w:sz w:val="26"/>
                <w:szCs w:val="26"/>
              </w:rPr>
            </w:pPr>
          </w:p>
        </w:tc>
      </w:tr>
      <w:tr w:rsidR="00A07E89" w14:paraId="634FE952" w14:textId="77777777" w:rsidTr="00C5195C">
        <w:tc>
          <w:tcPr>
            <w:tcW w:w="5302" w:type="dxa"/>
          </w:tcPr>
          <w:p w14:paraId="0374322A"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Save time and effort</w:t>
            </w:r>
          </w:p>
        </w:tc>
        <w:tc>
          <w:tcPr>
            <w:tcW w:w="1170" w:type="dxa"/>
          </w:tcPr>
          <w:p w14:paraId="1BB53087" w14:textId="77777777" w:rsidR="00A07E89" w:rsidRDefault="00A07E89" w:rsidP="00175F3D">
            <w:pPr>
              <w:spacing w:line="360" w:lineRule="auto"/>
              <w:jc w:val="both"/>
              <w:rPr>
                <w:sz w:val="26"/>
                <w:szCs w:val="26"/>
              </w:rPr>
            </w:pPr>
          </w:p>
        </w:tc>
        <w:tc>
          <w:tcPr>
            <w:tcW w:w="880" w:type="dxa"/>
          </w:tcPr>
          <w:p w14:paraId="11137886" w14:textId="77777777" w:rsidR="00A07E89" w:rsidRDefault="00A07E89" w:rsidP="00175F3D">
            <w:pPr>
              <w:spacing w:line="360" w:lineRule="auto"/>
              <w:jc w:val="both"/>
              <w:rPr>
                <w:sz w:val="26"/>
                <w:szCs w:val="26"/>
              </w:rPr>
            </w:pPr>
          </w:p>
        </w:tc>
        <w:tc>
          <w:tcPr>
            <w:tcW w:w="1068" w:type="dxa"/>
          </w:tcPr>
          <w:p w14:paraId="3303591D" w14:textId="77777777" w:rsidR="00A07E89" w:rsidRDefault="00A07E89" w:rsidP="00175F3D">
            <w:pPr>
              <w:spacing w:line="360" w:lineRule="auto"/>
              <w:jc w:val="both"/>
              <w:rPr>
                <w:sz w:val="26"/>
                <w:szCs w:val="26"/>
              </w:rPr>
            </w:pPr>
          </w:p>
        </w:tc>
        <w:tc>
          <w:tcPr>
            <w:tcW w:w="1184" w:type="dxa"/>
          </w:tcPr>
          <w:p w14:paraId="227E7C5D" w14:textId="77777777" w:rsidR="00A07E89" w:rsidRDefault="00A07E89" w:rsidP="00175F3D">
            <w:pPr>
              <w:spacing w:line="360" w:lineRule="auto"/>
              <w:jc w:val="both"/>
              <w:rPr>
                <w:sz w:val="26"/>
                <w:szCs w:val="26"/>
              </w:rPr>
            </w:pPr>
          </w:p>
        </w:tc>
        <w:tc>
          <w:tcPr>
            <w:tcW w:w="1170" w:type="dxa"/>
          </w:tcPr>
          <w:p w14:paraId="6975B28E" w14:textId="77777777" w:rsidR="00A07E89" w:rsidRDefault="00A07E89" w:rsidP="00175F3D">
            <w:pPr>
              <w:spacing w:line="360" w:lineRule="auto"/>
              <w:jc w:val="both"/>
              <w:rPr>
                <w:sz w:val="26"/>
                <w:szCs w:val="26"/>
              </w:rPr>
            </w:pPr>
          </w:p>
        </w:tc>
      </w:tr>
      <w:tr w:rsidR="00A07E89" w14:paraId="4B7D6341" w14:textId="77777777" w:rsidTr="00C5195C">
        <w:tc>
          <w:tcPr>
            <w:tcW w:w="5302" w:type="dxa"/>
          </w:tcPr>
          <w:p w14:paraId="0BB6D2AC"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No encouragement</w:t>
            </w:r>
          </w:p>
        </w:tc>
        <w:tc>
          <w:tcPr>
            <w:tcW w:w="1170" w:type="dxa"/>
          </w:tcPr>
          <w:p w14:paraId="7FBCC8D4" w14:textId="77777777" w:rsidR="00A07E89" w:rsidRDefault="00A07E89" w:rsidP="00175F3D">
            <w:pPr>
              <w:spacing w:line="360" w:lineRule="auto"/>
              <w:jc w:val="both"/>
              <w:rPr>
                <w:sz w:val="26"/>
                <w:szCs w:val="26"/>
              </w:rPr>
            </w:pPr>
          </w:p>
        </w:tc>
        <w:tc>
          <w:tcPr>
            <w:tcW w:w="880" w:type="dxa"/>
          </w:tcPr>
          <w:p w14:paraId="08715DA3" w14:textId="77777777" w:rsidR="00A07E89" w:rsidRDefault="00A07E89" w:rsidP="00175F3D">
            <w:pPr>
              <w:spacing w:line="360" w:lineRule="auto"/>
              <w:jc w:val="both"/>
              <w:rPr>
                <w:sz w:val="26"/>
                <w:szCs w:val="26"/>
              </w:rPr>
            </w:pPr>
          </w:p>
        </w:tc>
        <w:tc>
          <w:tcPr>
            <w:tcW w:w="1068" w:type="dxa"/>
          </w:tcPr>
          <w:p w14:paraId="0021E9FF" w14:textId="77777777" w:rsidR="00A07E89" w:rsidRDefault="00A07E89" w:rsidP="00175F3D">
            <w:pPr>
              <w:spacing w:line="360" w:lineRule="auto"/>
              <w:jc w:val="both"/>
              <w:rPr>
                <w:sz w:val="26"/>
                <w:szCs w:val="26"/>
              </w:rPr>
            </w:pPr>
          </w:p>
        </w:tc>
        <w:tc>
          <w:tcPr>
            <w:tcW w:w="1184" w:type="dxa"/>
          </w:tcPr>
          <w:p w14:paraId="301A7C75" w14:textId="77777777" w:rsidR="00A07E89" w:rsidRDefault="00A07E89" w:rsidP="00175F3D">
            <w:pPr>
              <w:spacing w:line="360" w:lineRule="auto"/>
              <w:jc w:val="both"/>
              <w:rPr>
                <w:sz w:val="26"/>
                <w:szCs w:val="26"/>
              </w:rPr>
            </w:pPr>
          </w:p>
        </w:tc>
        <w:tc>
          <w:tcPr>
            <w:tcW w:w="1170" w:type="dxa"/>
          </w:tcPr>
          <w:p w14:paraId="03255D6A" w14:textId="77777777" w:rsidR="00A07E89" w:rsidRDefault="00A07E89" w:rsidP="00175F3D">
            <w:pPr>
              <w:spacing w:line="360" w:lineRule="auto"/>
              <w:jc w:val="both"/>
              <w:rPr>
                <w:sz w:val="26"/>
                <w:szCs w:val="26"/>
              </w:rPr>
            </w:pPr>
          </w:p>
        </w:tc>
      </w:tr>
      <w:tr w:rsidR="00A07E89" w14:paraId="5D197567" w14:textId="77777777" w:rsidTr="00C5195C">
        <w:tc>
          <w:tcPr>
            <w:tcW w:w="5302" w:type="dxa"/>
          </w:tcPr>
          <w:p w14:paraId="245593DA"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 xml:space="preserve"> Limiting imagination</w:t>
            </w:r>
          </w:p>
        </w:tc>
        <w:tc>
          <w:tcPr>
            <w:tcW w:w="1170" w:type="dxa"/>
          </w:tcPr>
          <w:p w14:paraId="0215D782" w14:textId="77777777" w:rsidR="00A07E89" w:rsidRDefault="00A07E89" w:rsidP="00175F3D">
            <w:pPr>
              <w:spacing w:line="360" w:lineRule="auto"/>
              <w:jc w:val="both"/>
              <w:rPr>
                <w:sz w:val="26"/>
                <w:szCs w:val="26"/>
              </w:rPr>
            </w:pPr>
          </w:p>
        </w:tc>
        <w:tc>
          <w:tcPr>
            <w:tcW w:w="880" w:type="dxa"/>
          </w:tcPr>
          <w:p w14:paraId="1AF94A61" w14:textId="77777777" w:rsidR="00A07E89" w:rsidRDefault="00A07E89" w:rsidP="00175F3D">
            <w:pPr>
              <w:spacing w:line="360" w:lineRule="auto"/>
              <w:jc w:val="both"/>
              <w:rPr>
                <w:sz w:val="26"/>
                <w:szCs w:val="26"/>
              </w:rPr>
            </w:pPr>
          </w:p>
        </w:tc>
        <w:tc>
          <w:tcPr>
            <w:tcW w:w="1068" w:type="dxa"/>
          </w:tcPr>
          <w:p w14:paraId="68A72EE6" w14:textId="77777777" w:rsidR="00A07E89" w:rsidRDefault="00A07E89" w:rsidP="00175F3D">
            <w:pPr>
              <w:spacing w:line="360" w:lineRule="auto"/>
              <w:jc w:val="both"/>
              <w:rPr>
                <w:sz w:val="26"/>
                <w:szCs w:val="26"/>
              </w:rPr>
            </w:pPr>
          </w:p>
        </w:tc>
        <w:tc>
          <w:tcPr>
            <w:tcW w:w="1184" w:type="dxa"/>
          </w:tcPr>
          <w:p w14:paraId="70BF1F38" w14:textId="77777777" w:rsidR="00A07E89" w:rsidRDefault="00A07E89" w:rsidP="00175F3D">
            <w:pPr>
              <w:spacing w:line="360" w:lineRule="auto"/>
              <w:jc w:val="both"/>
              <w:rPr>
                <w:sz w:val="26"/>
                <w:szCs w:val="26"/>
              </w:rPr>
            </w:pPr>
          </w:p>
        </w:tc>
        <w:tc>
          <w:tcPr>
            <w:tcW w:w="1170" w:type="dxa"/>
          </w:tcPr>
          <w:p w14:paraId="6F1D963C" w14:textId="77777777" w:rsidR="00A07E89" w:rsidRDefault="00A07E89" w:rsidP="00175F3D">
            <w:pPr>
              <w:spacing w:line="360" w:lineRule="auto"/>
              <w:jc w:val="both"/>
              <w:rPr>
                <w:sz w:val="26"/>
                <w:szCs w:val="26"/>
              </w:rPr>
            </w:pPr>
          </w:p>
        </w:tc>
      </w:tr>
      <w:tr w:rsidR="00A07E89" w14:paraId="07FCA855" w14:textId="77777777" w:rsidTr="00C5195C">
        <w:tc>
          <w:tcPr>
            <w:tcW w:w="5302" w:type="dxa"/>
          </w:tcPr>
          <w:p w14:paraId="34B9E921"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Time consuming</w:t>
            </w:r>
          </w:p>
        </w:tc>
        <w:tc>
          <w:tcPr>
            <w:tcW w:w="1170" w:type="dxa"/>
          </w:tcPr>
          <w:p w14:paraId="5B31625D" w14:textId="77777777" w:rsidR="00A07E89" w:rsidRDefault="00A07E89" w:rsidP="00175F3D">
            <w:pPr>
              <w:spacing w:line="360" w:lineRule="auto"/>
              <w:jc w:val="both"/>
              <w:rPr>
                <w:sz w:val="26"/>
                <w:szCs w:val="26"/>
              </w:rPr>
            </w:pPr>
          </w:p>
        </w:tc>
        <w:tc>
          <w:tcPr>
            <w:tcW w:w="880" w:type="dxa"/>
          </w:tcPr>
          <w:p w14:paraId="10977FA7" w14:textId="77777777" w:rsidR="00A07E89" w:rsidRDefault="00A07E89" w:rsidP="00175F3D">
            <w:pPr>
              <w:spacing w:line="360" w:lineRule="auto"/>
              <w:jc w:val="both"/>
              <w:rPr>
                <w:sz w:val="26"/>
                <w:szCs w:val="26"/>
              </w:rPr>
            </w:pPr>
          </w:p>
        </w:tc>
        <w:tc>
          <w:tcPr>
            <w:tcW w:w="1068" w:type="dxa"/>
          </w:tcPr>
          <w:p w14:paraId="1F08D26E" w14:textId="77777777" w:rsidR="00A07E89" w:rsidRDefault="00A07E89" w:rsidP="00175F3D">
            <w:pPr>
              <w:spacing w:line="360" w:lineRule="auto"/>
              <w:jc w:val="both"/>
              <w:rPr>
                <w:sz w:val="26"/>
                <w:szCs w:val="26"/>
              </w:rPr>
            </w:pPr>
          </w:p>
        </w:tc>
        <w:tc>
          <w:tcPr>
            <w:tcW w:w="1184" w:type="dxa"/>
          </w:tcPr>
          <w:p w14:paraId="307D989C" w14:textId="77777777" w:rsidR="00A07E89" w:rsidRDefault="00A07E89" w:rsidP="00175F3D">
            <w:pPr>
              <w:spacing w:line="360" w:lineRule="auto"/>
              <w:jc w:val="both"/>
              <w:rPr>
                <w:sz w:val="26"/>
                <w:szCs w:val="26"/>
              </w:rPr>
            </w:pPr>
          </w:p>
        </w:tc>
        <w:tc>
          <w:tcPr>
            <w:tcW w:w="1170" w:type="dxa"/>
          </w:tcPr>
          <w:p w14:paraId="5D54598F" w14:textId="77777777" w:rsidR="00A07E89" w:rsidRDefault="00A07E89" w:rsidP="00175F3D">
            <w:pPr>
              <w:spacing w:line="360" w:lineRule="auto"/>
              <w:jc w:val="both"/>
              <w:rPr>
                <w:sz w:val="26"/>
                <w:szCs w:val="26"/>
              </w:rPr>
            </w:pPr>
          </w:p>
        </w:tc>
      </w:tr>
      <w:tr w:rsidR="00A07E89" w14:paraId="50FD9462" w14:textId="77777777" w:rsidTr="00C5195C">
        <w:tc>
          <w:tcPr>
            <w:tcW w:w="5302" w:type="dxa"/>
          </w:tcPr>
          <w:p w14:paraId="02D26F24" w14:textId="77777777" w:rsidR="00A07E89" w:rsidRPr="00AF71B1" w:rsidRDefault="00A07E89" w:rsidP="00175F3D">
            <w:pPr>
              <w:pStyle w:val="ListParagraph"/>
              <w:numPr>
                <w:ilvl w:val="0"/>
                <w:numId w:val="12"/>
              </w:numPr>
              <w:spacing w:after="0"/>
              <w:jc w:val="both"/>
              <w:rPr>
                <w:rFonts w:asciiTheme="majorBidi" w:hAnsiTheme="majorBidi" w:cstheme="majorBidi"/>
                <w:sz w:val="26"/>
                <w:szCs w:val="26"/>
              </w:rPr>
            </w:pPr>
            <w:r w:rsidRPr="00AF71B1">
              <w:rPr>
                <w:rFonts w:asciiTheme="majorBidi" w:hAnsiTheme="majorBidi" w:cstheme="majorBidi"/>
                <w:sz w:val="26"/>
                <w:szCs w:val="26"/>
              </w:rPr>
              <w:t>Distracting</w:t>
            </w:r>
          </w:p>
        </w:tc>
        <w:tc>
          <w:tcPr>
            <w:tcW w:w="1170" w:type="dxa"/>
          </w:tcPr>
          <w:p w14:paraId="5DFE7CA3" w14:textId="77777777" w:rsidR="00A07E89" w:rsidRDefault="00A07E89" w:rsidP="00175F3D">
            <w:pPr>
              <w:spacing w:line="360" w:lineRule="auto"/>
              <w:jc w:val="both"/>
              <w:rPr>
                <w:sz w:val="26"/>
                <w:szCs w:val="26"/>
              </w:rPr>
            </w:pPr>
          </w:p>
        </w:tc>
        <w:tc>
          <w:tcPr>
            <w:tcW w:w="880" w:type="dxa"/>
          </w:tcPr>
          <w:p w14:paraId="07005AC7" w14:textId="77777777" w:rsidR="00A07E89" w:rsidRDefault="00A07E89" w:rsidP="00175F3D">
            <w:pPr>
              <w:spacing w:line="360" w:lineRule="auto"/>
              <w:jc w:val="both"/>
              <w:rPr>
                <w:sz w:val="26"/>
                <w:szCs w:val="26"/>
              </w:rPr>
            </w:pPr>
          </w:p>
        </w:tc>
        <w:tc>
          <w:tcPr>
            <w:tcW w:w="1068" w:type="dxa"/>
          </w:tcPr>
          <w:p w14:paraId="33A73B71" w14:textId="77777777" w:rsidR="00A07E89" w:rsidRDefault="00A07E89" w:rsidP="00175F3D">
            <w:pPr>
              <w:spacing w:line="360" w:lineRule="auto"/>
              <w:jc w:val="both"/>
              <w:rPr>
                <w:sz w:val="26"/>
                <w:szCs w:val="26"/>
              </w:rPr>
            </w:pPr>
          </w:p>
        </w:tc>
        <w:tc>
          <w:tcPr>
            <w:tcW w:w="1184" w:type="dxa"/>
          </w:tcPr>
          <w:p w14:paraId="31A02BE7" w14:textId="77777777" w:rsidR="00A07E89" w:rsidRDefault="00A07E89" w:rsidP="00175F3D">
            <w:pPr>
              <w:spacing w:line="360" w:lineRule="auto"/>
              <w:jc w:val="both"/>
              <w:rPr>
                <w:sz w:val="26"/>
                <w:szCs w:val="26"/>
              </w:rPr>
            </w:pPr>
          </w:p>
        </w:tc>
        <w:tc>
          <w:tcPr>
            <w:tcW w:w="1170" w:type="dxa"/>
          </w:tcPr>
          <w:p w14:paraId="68C10C31" w14:textId="77777777" w:rsidR="00A07E89" w:rsidRDefault="00A07E89" w:rsidP="00175F3D">
            <w:pPr>
              <w:spacing w:line="360" w:lineRule="auto"/>
              <w:jc w:val="both"/>
              <w:rPr>
                <w:sz w:val="26"/>
                <w:szCs w:val="26"/>
              </w:rPr>
            </w:pPr>
          </w:p>
        </w:tc>
      </w:tr>
    </w:tbl>
    <w:p w14:paraId="2B32529D" w14:textId="77777777" w:rsidR="00A07E89" w:rsidRPr="00321AC4" w:rsidRDefault="00A07E89" w:rsidP="00175F3D">
      <w:pPr>
        <w:spacing w:line="360" w:lineRule="auto"/>
        <w:jc w:val="both"/>
      </w:pPr>
    </w:p>
    <w:p w14:paraId="75C744CE" w14:textId="77777777" w:rsidR="00A37BA0" w:rsidRPr="002D2C98" w:rsidRDefault="00A37BA0" w:rsidP="00175F3D">
      <w:pPr>
        <w:jc w:val="both"/>
        <w:rPr>
          <w:sz w:val="28"/>
          <w:szCs w:val="28"/>
        </w:rPr>
      </w:pPr>
    </w:p>
    <w:p w14:paraId="632D517A" w14:textId="5C9B9693" w:rsidR="002E62FB" w:rsidRDefault="002E62FB" w:rsidP="00175F3D">
      <w:pPr>
        <w:jc w:val="both"/>
        <w:rPr>
          <w:sz w:val="32"/>
          <w:szCs w:val="32"/>
        </w:rPr>
      </w:pPr>
    </w:p>
    <w:p w14:paraId="57EC7CC3" w14:textId="267B2C3E" w:rsidR="002E62FB" w:rsidRDefault="002E62FB" w:rsidP="00175F3D">
      <w:pPr>
        <w:jc w:val="both"/>
        <w:rPr>
          <w:sz w:val="32"/>
          <w:szCs w:val="32"/>
        </w:rPr>
      </w:pPr>
    </w:p>
    <w:p w14:paraId="5E5D1379" w14:textId="33C0F7B4" w:rsidR="002E62FB" w:rsidRDefault="002E62FB" w:rsidP="00175F3D">
      <w:pPr>
        <w:jc w:val="both"/>
        <w:rPr>
          <w:sz w:val="32"/>
          <w:szCs w:val="32"/>
        </w:rPr>
      </w:pPr>
    </w:p>
    <w:p w14:paraId="0CEB79B4" w14:textId="40A8A28A" w:rsidR="002E62FB" w:rsidRDefault="002E62FB" w:rsidP="00175F3D">
      <w:pPr>
        <w:jc w:val="both"/>
        <w:rPr>
          <w:sz w:val="32"/>
          <w:szCs w:val="32"/>
        </w:rPr>
      </w:pPr>
    </w:p>
    <w:p w14:paraId="20707229" w14:textId="7A420DC4" w:rsidR="002E62FB" w:rsidRDefault="002E62FB" w:rsidP="00175F3D">
      <w:pPr>
        <w:jc w:val="both"/>
        <w:rPr>
          <w:sz w:val="32"/>
          <w:szCs w:val="32"/>
        </w:rPr>
      </w:pPr>
    </w:p>
    <w:p w14:paraId="53171389" w14:textId="37554803" w:rsidR="00D66521" w:rsidRDefault="00D66521" w:rsidP="00175F3D">
      <w:pPr>
        <w:jc w:val="both"/>
        <w:rPr>
          <w:sz w:val="32"/>
          <w:szCs w:val="32"/>
        </w:rPr>
      </w:pPr>
    </w:p>
    <w:p w14:paraId="5DB85B60" w14:textId="04966C3D" w:rsidR="00D66521" w:rsidRDefault="00D66521" w:rsidP="00175F3D">
      <w:pPr>
        <w:jc w:val="both"/>
        <w:rPr>
          <w:sz w:val="32"/>
          <w:szCs w:val="32"/>
        </w:rPr>
      </w:pPr>
    </w:p>
    <w:p w14:paraId="70B70A8F" w14:textId="2C468E87" w:rsidR="00194F98" w:rsidRDefault="00194F98" w:rsidP="00175F3D">
      <w:pPr>
        <w:jc w:val="both"/>
        <w:rPr>
          <w:sz w:val="32"/>
          <w:szCs w:val="32"/>
        </w:rPr>
      </w:pPr>
    </w:p>
    <w:p w14:paraId="1776365B" w14:textId="2E6848F4" w:rsidR="00194F98" w:rsidRDefault="00194F98" w:rsidP="00175F3D">
      <w:pPr>
        <w:jc w:val="both"/>
        <w:rPr>
          <w:sz w:val="32"/>
          <w:szCs w:val="32"/>
        </w:rPr>
      </w:pPr>
    </w:p>
    <w:p w14:paraId="63215C29" w14:textId="77777777" w:rsidR="00C775EB" w:rsidRDefault="00C775EB" w:rsidP="00175F3D">
      <w:pPr>
        <w:jc w:val="both"/>
        <w:rPr>
          <w:sz w:val="32"/>
          <w:szCs w:val="32"/>
        </w:rPr>
      </w:pPr>
    </w:p>
    <w:p w14:paraId="5847AA6F" w14:textId="4D5451CE" w:rsidR="004B0E16" w:rsidRPr="002E62FB" w:rsidRDefault="00C531B3" w:rsidP="00175F3D">
      <w:pPr>
        <w:pStyle w:val="Heading1"/>
        <w:jc w:val="both"/>
        <w:rPr>
          <w:sz w:val="28"/>
          <w:szCs w:val="28"/>
        </w:rPr>
      </w:pPr>
      <w:bookmarkStart w:id="12" w:name="_Toc90500182"/>
      <w:r w:rsidRPr="002E62FB">
        <w:rPr>
          <w:sz w:val="28"/>
          <w:szCs w:val="28"/>
        </w:rPr>
        <w:t>Abstract in Kurdish language</w:t>
      </w:r>
      <w:bookmarkEnd w:id="12"/>
    </w:p>
    <w:sectPr w:rsidR="004B0E16" w:rsidRPr="002E62FB" w:rsidSect="00B77F13">
      <w:footerReference w:type="default" r:id="rId17"/>
      <w:pgSz w:w="12240" w:h="15840"/>
      <w:pgMar w:top="709"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F9BA48" w14:textId="77777777" w:rsidR="003B0625" w:rsidRDefault="003B0625" w:rsidP="002E62FB">
      <w:pPr>
        <w:spacing w:after="0" w:line="240" w:lineRule="auto"/>
      </w:pPr>
      <w:r>
        <w:separator/>
      </w:r>
    </w:p>
  </w:endnote>
  <w:endnote w:type="continuationSeparator" w:id="0">
    <w:p w14:paraId="1DA10E0F" w14:textId="77777777" w:rsidR="003B0625" w:rsidRDefault="003B0625" w:rsidP="002E6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7526481"/>
      <w:docPartObj>
        <w:docPartGallery w:val="Page Numbers (Bottom of Page)"/>
        <w:docPartUnique/>
      </w:docPartObj>
    </w:sdtPr>
    <w:sdtEndPr>
      <w:rPr>
        <w:noProof/>
      </w:rPr>
    </w:sdtEndPr>
    <w:sdtContent>
      <w:p w14:paraId="11FB9135" w14:textId="0C7AC31D" w:rsidR="00A85C7F" w:rsidRDefault="00A85C7F">
        <w:pPr>
          <w:pStyle w:val="Footer"/>
          <w:jc w:val="center"/>
        </w:pPr>
        <w:r>
          <w:fldChar w:fldCharType="begin"/>
        </w:r>
        <w:r>
          <w:instrText xml:space="preserve"> PAGE   \* MERGEFORMAT </w:instrText>
        </w:r>
        <w:r>
          <w:fldChar w:fldCharType="separate"/>
        </w:r>
        <w:r w:rsidR="00C762DC">
          <w:rPr>
            <w:noProof/>
          </w:rPr>
          <w:t>14</w:t>
        </w:r>
        <w:r>
          <w:rPr>
            <w:noProof/>
          </w:rPr>
          <w:fldChar w:fldCharType="end"/>
        </w:r>
      </w:p>
    </w:sdtContent>
  </w:sdt>
  <w:p w14:paraId="492EDE67" w14:textId="77777777" w:rsidR="00A85C7F" w:rsidRDefault="00A85C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91216" w14:textId="05080CEE" w:rsidR="00A85C7F" w:rsidRDefault="00A85C7F">
    <w:pPr>
      <w:pStyle w:val="Footer"/>
      <w:jc w:val="center"/>
    </w:pPr>
  </w:p>
  <w:p w14:paraId="0037BA1A" w14:textId="77777777" w:rsidR="00A85C7F" w:rsidRDefault="00A85C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BF263" w14:textId="77777777" w:rsidR="003B0625" w:rsidRDefault="003B0625" w:rsidP="002E62FB">
      <w:pPr>
        <w:spacing w:after="0" w:line="240" w:lineRule="auto"/>
      </w:pPr>
      <w:r>
        <w:separator/>
      </w:r>
    </w:p>
  </w:footnote>
  <w:footnote w:type="continuationSeparator" w:id="0">
    <w:p w14:paraId="255585F5" w14:textId="77777777" w:rsidR="003B0625" w:rsidRDefault="003B0625" w:rsidP="002E62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8369838"/>
      <w:docPartObj>
        <w:docPartGallery w:val="Page Numbers (Top of Page)"/>
        <w:docPartUnique/>
      </w:docPartObj>
    </w:sdtPr>
    <w:sdtEndPr>
      <w:rPr>
        <w:noProof/>
      </w:rPr>
    </w:sdtEndPr>
    <w:sdtContent>
      <w:p w14:paraId="0A612DE1" w14:textId="559B8C30" w:rsidR="00A85C7F" w:rsidRDefault="00A85C7F">
        <w:pPr>
          <w:pStyle w:val="Header"/>
          <w:jc w:val="right"/>
        </w:pPr>
        <w:r>
          <w:fldChar w:fldCharType="begin"/>
        </w:r>
        <w:r>
          <w:instrText xml:space="preserve"> PAGE   \* MERGEFORMAT </w:instrText>
        </w:r>
        <w:r>
          <w:fldChar w:fldCharType="separate"/>
        </w:r>
        <w:r w:rsidR="00C762DC">
          <w:rPr>
            <w:noProof/>
          </w:rPr>
          <w:t>IV</w:t>
        </w:r>
        <w:r>
          <w:rPr>
            <w:noProof/>
          </w:rPr>
          <w:fldChar w:fldCharType="end"/>
        </w:r>
      </w:p>
    </w:sdtContent>
  </w:sdt>
  <w:p w14:paraId="40DA6930" w14:textId="77777777" w:rsidR="00A85C7F" w:rsidRDefault="00A85C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53B2E" w14:textId="28151AC6" w:rsidR="00A85C7F" w:rsidRDefault="00A85C7F" w:rsidP="00841413">
    <w:pPr>
      <w:pStyle w:val="Header"/>
    </w:pPr>
  </w:p>
  <w:p w14:paraId="74306315" w14:textId="77777777" w:rsidR="00A85C7F" w:rsidRDefault="00A85C7F">
    <w:pPr>
      <w:pStyle w:val="Header"/>
    </w:pPr>
  </w:p>
  <w:p w14:paraId="1E3961D2" w14:textId="77777777" w:rsidR="00A85C7F" w:rsidRDefault="00A85C7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825A8"/>
    <w:multiLevelType w:val="hybridMultilevel"/>
    <w:tmpl w:val="9A52A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0625E9D"/>
    <w:multiLevelType w:val="hybridMultilevel"/>
    <w:tmpl w:val="F618784E"/>
    <w:lvl w:ilvl="0" w:tplc="8272ED3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693549E"/>
    <w:multiLevelType w:val="hybridMultilevel"/>
    <w:tmpl w:val="691E1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8E039C"/>
    <w:multiLevelType w:val="hybridMultilevel"/>
    <w:tmpl w:val="257A0B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B56328D"/>
    <w:multiLevelType w:val="hybridMultilevel"/>
    <w:tmpl w:val="4A3A2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F5C1AA9"/>
    <w:multiLevelType w:val="multilevel"/>
    <w:tmpl w:val="7C3C7456"/>
    <w:lvl w:ilvl="0">
      <w:start w:val="1"/>
      <w:numFmt w:val="decimal"/>
      <w:lvlText w:val="%1."/>
      <w:lvlJc w:val="left"/>
      <w:pPr>
        <w:ind w:left="450" w:hanging="45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44F0031"/>
    <w:multiLevelType w:val="hybridMultilevel"/>
    <w:tmpl w:val="C35C2436"/>
    <w:lvl w:ilvl="0" w:tplc="77F8E22E">
      <w:start w:val="1"/>
      <w:numFmt w:val="decimal"/>
      <w:lvlText w:val="%1."/>
      <w:lvlJc w:val="left"/>
      <w:pPr>
        <w:ind w:left="495" w:hanging="360"/>
      </w:pPr>
      <w:rPr>
        <w:rFonts w:hint="default"/>
      </w:rPr>
    </w:lvl>
    <w:lvl w:ilvl="1" w:tplc="08090019" w:tentative="1">
      <w:start w:val="1"/>
      <w:numFmt w:val="lowerLetter"/>
      <w:lvlText w:val="%2."/>
      <w:lvlJc w:val="left"/>
      <w:pPr>
        <w:ind w:left="1215" w:hanging="360"/>
      </w:pPr>
    </w:lvl>
    <w:lvl w:ilvl="2" w:tplc="0809001B" w:tentative="1">
      <w:start w:val="1"/>
      <w:numFmt w:val="lowerRoman"/>
      <w:lvlText w:val="%3."/>
      <w:lvlJc w:val="right"/>
      <w:pPr>
        <w:ind w:left="1935" w:hanging="180"/>
      </w:pPr>
    </w:lvl>
    <w:lvl w:ilvl="3" w:tplc="0809000F" w:tentative="1">
      <w:start w:val="1"/>
      <w:numFmt w:val="decimal"/>
      <w:lvlText w:val="%4."/>
      <w:lvlJc w:val="left"/>
      <w:pPr>
        <w:ind w:left="2655" w:hanging="360"/>
      </w:pPr>
    </w:lvl>
    <w:lvl w:ilvl="4" w:tplc="08090019" w:tentative="1">
      <w:start w:val="1"/>
      <w:numFmt w:val="lowerLetter"/>
      <w:lvlText w:val="%5."/>
      <w:lvlJc w:val="left"/>
      <w:pPr>
        <w:ind w:left="3375" w:hanging="360"/>
      </w:pPr>
    </w:lvl>
    <w:lvl w:ilvl="5" w:tplc="0809001B" w:tentative="1">
      <w:start w:val="1"/>
      <w:numFmt w:val="lowerRoman"/>
      <w:lvlText w:val="%6."/>
      <w:lvlJc w:val="right"/>
      <w:pPr>
        <w:ind w:left="4095" w:hanging="180"/>
      </w:pPr>
    </w:lvl>
    <w:lvl w:ilvl="6" w:tplc="0809000F" w:tentative="1">
      <w:start w:val="1"/>
      <w:numFmt w:val="decimal"/>
      <w:lvlText w:val="%7."/>
      <w:lvlJc w:val="left"/>
      <w:pPr>
        <w:ind w:left="4815" w:hanging="360"/>
      </w:pPr>
    </w:lvl>
    <w:lvl w:ilvl="7" w:tplc="08090019" w:tentative="1">
      <w:start w:val="1"/>
      <w:numFmt w:val="lowerLetter"/>
      <w:lvlText w:val="%8."/>
      <w:lvlJc w:val="left"/>
      <w:pPr>
        <w:ind w:left="5535" w:hanging="360"/>
      </w:pPr>
    </w:lvl>
    <w:lvl w:ilvl="8" w:tplc="0809001B" w:tentative="1">
      <w:start w:val="1"/>
      <w:numFmt w:val="lowerRoman"/>
      <w:lvlText w:val="%9."/>
      <w:lvlJc w:val="right"/>
      <w:pPr>
        <w:ind w:left="6255" w:hanging="180"/>
      </w:pPr>
    </w:lvl>
  </w:abstractNum>
  <w:abstractNum w:abstractNumId="7">
    <w:nsid w:val="45980841"/>
    <w:multiLevelType w:val="hybridMultilevel"/>
    <w:tmpl w:val="D0E6AF76"/>
    <w:lvl w:ilvl="0" w:tplc="59FC98BA">
      <w:start w:val="1"/>
      <w:numFmt w:val="decimal"/>
      <w:lvlText w:val="%1."/>
      <w:lvlJc w:val="left"/>
      <w:pPr>
        <w:ind w:left="720" w:hanging="360"/>
      </w:pPr>
      <w:rPr>
        <w:rFonts w:asciiTheme="majorBidi" w:hAnsiTheme="majorBidi" w:cstheme="majorBidi"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5310F1A"/>
    <w:multiLevelType w:val="hybridMultilevel"/>
    <w:tmpl w:val="16B43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nsid w:val="599867E3"/>
    <w:multiLevelType w:val="hybridMultilevel"/>
    <w:tmpl w:val="93FEDEC8"/>
    <w:lvl w:ilvl="0" w:tplc="94727E3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5FCD1446"/>
    <w:multiLevelType w:val="hybridMultilevel"/>
    <w:tmpl w:val="4654864C"/>
    <w:lvl w:ilvl="0" w:tplc="B7D4F2B2">
      <w:start w:val="4"/>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8D14B89"/>
    <w:multiLevelType w:val="multilevel"/>
    <w:tmpl w:val="67D4920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6"/>
  </w:num>
  <w:num w:numId="5">
    <w:abstractNumId w:val="2"/>
  </w:num>
  <w:num w:numId="6">
    <w:abstractNumId w:val="4"/>
  </w:num>
  <w:num w:numId="7">
    <w:abstractNumId w:val="9"/>
  </w:num>
  <w:num w:numId="8">
    <w:abstractNumId w:val="0"/>
  </w:num>
  <w:num w:numId="9">
    <w:abstractNumId w:val="7"/>
  </w:num>
  <w:num w:numId="10">
    <w:abstractNumId w:val="8"/>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AVKmxgbmFoZm5ko6SsGpxcWZ+XkgBUa1ALxWTv8sAAAA"/>
  </w:docVars>
  <w:rsids>
    <w:rsidRoot w:val="00667574"/>
    <w:rsid w:val="00000FC3"/>
    <w:rsid w:val="00001C93"/>
    <w:rsid w:val="00002132"/>
    <w:rsid w:val="0000410B"/>
    <w:rsid w:val="00004976"/>
    <w:rsid w:val="00004E43"/>
    <w:rsid w:val="00007E98"/>
    <w:rsid w:val="000124CD"/>
    <w:rsid w:val="00015033"/>
    <w:rsid w:val="00015474"/>
    <w:rsid w:val="00015A8A"/>
    <w:rsid w:val="00015CF1"/>
    <w:rsid w:val="00015F53"/>
    <w:rsid w:val="000162FB"/>
    <w:rsid w:val="00016397"/>
    <w:rsid w:val="00020A4D"/>
    <w:rsid w:val="00020D49"/>
    <w:rsid w:val="00020D94"/>
    <w:rsid w:val="000211FA"/>
    <w:rsid w:val="00021C0D"/>
    <w:rsid w:val="000227BC"/>
    <w:rsid w:val="00023A02"/>
    <w:rsid w:val="00025042"/>
    <w:rsid w:val="0002518B"/>
    <w:rsid w:val="00025D39"/>
    <w:rsid w:val="00026804"/>
    <w:rsid w:val="0002722B"/>
    <w:rsid w:val="000315D6"/>
    <w:rsid w:val="00032178"/>
    <w:rsid w:val="00032671"/>
    <w:rsid w:val="00032803"/>
    <w:rsid w:val="00033A52"/>
    <w:rsid w:val="000347EC"/>
    <w:rsid w:val="0003497E"/>
    <w:rsid w:val="000351D2"/>
    <w:rsid w:val="0003550E"/>
    <w:rsid w:val="00035FD0"/>
    <w:rsid w:val="000370F8"/>
    <w:rsid w:val="000371E8"/>
    <w:rsid w:val="00037ADB"/>
    <w:rsid w:val="0004006A"/>
    <w:rsid w:val="00041017"/>
    <w:rsid w:val="00041CF2"/>
    <w:rsid w:val="00042BF7"/>
    <w:rsid w:val="00042DA7"/>
    <w:rsid w:val="00044E41"/>
    <w:rsid w:val="00046184"/>
    <w:rsid w:val="0004640D"/>
    <w:rsid w:val="00046EAF"/>
    <w:rsid w:val="000475F5"/>
    <w:rsid w:val="000503A6"/>
    <w:rsid w:val="0005092A"/>
    <w:rsid w:val="00050FB7"/>
    <w:rsid w:val="00051046"/>
    <w:rsid w:val="00053FFF"/>
    <w:rsid w:val="00054259"/>
    <w:rsid w:val="00054638"/>
    <w:rsid w:val="00054EAB"/>
    <w:rsid w:val="00056D07"/>
    <w:rsid w:val="00057D66"/>
    <w:rsid w:val="0006024D"/>
    <w:rsid w:val="000623E3"/>
    <w:rsid w:val="00062438"/>
    <w:rsid w:val="00062954"/>
    <w:rsid w:val="00064028"/>
    <w:rsid w:val="00065248"/>
    <w:rsid w:val="00066825"/>
    <w:rsid w:val="00067769"/>
    <w:rsid w:val="000709AF"/>
    <w:rsid w:val="00071D28"/>
    <w:rsid w:val="00073903"/>
    <w:rsid w:val="00073D2C"/>
    <w:rsid w:val="0007467E"/>
    <w:rsid w:val="00074B9F"/>
    <w:rsid w:val="000767B1"/>
    <w:rsid w:val="000769FD"/>
    <w:rsid w:val="00077376"/>
    <w:rsid w:val="00077602"/>
    <w:rsid w:val="000801ED"/>
    <w:rsid w:val="00080F90"/>
    <w:rsid w:val="000821F8"/>
    <w:rsid w:val="00082622"/>
    <w:rsid w:val="00082847"/>
    <w:rsid w:val="0008316F"/>
    <w:rsid w:val="00083966"/>
    <w:rsid w:val="00084363"/>
    <w:rsid w:val="000851D1"/>
    <w:rsid w:val="0008618B"/>
    <w:rsid w:val="000861D0"/>
    <w:rsid w:val="00086F42"/>
    <w:rsid w:val="000872E9"/>
    <w:rsid w:val="000878E8"/>
    <w:rsid w:val="00090659"/>
    <w:rsid w:val="00090761"/>
    <w:rsid w:val="00090801"/>
    <w:rsid w:val="00090C5F"/>
    <w:rsid w:val="00091797"/>
    <w:rsid w:val="00091C52"/>
    <w:rsid w:val="00091EAC"/>
    <w:rsid w:val="00091EBB"/>
    <w:rsid w:val="00092450"/>
    <w:rsid w:val="0009303F"/>
    <w:rsid w:val="00093D0D"/>
    <w:rsid w:val="00095CA4"/>
    <w:rsid w:val="00096C29"/>
    <w:rsid w:val="0009743B"/>
    <w:rsid w:val="000975AC"/>
    <w:rsid w:val="00097AC0"/>
    <w:rsid w:val="000A1042"/>
    <w:rsid w:val="000A2045"/>
    <w:rsid w:val="000A27BA"/>
    <w:rsid w:val="000A554A"/>
    <w:rsid w:val="000A57BA"/>
    <w:rsid w:val="000A685B"/>
    <w:rsid w:val="000A7AD7"/>
    <w:rsid w:val="000A7FB3"/>
    <w:rsid w:val="000B007C"/>
    <w:rsid w:val="000B1ED4"/>
    <w:rsid w:val="000B36F0"/>
    <w:rsid w:val="000B3ECA"/>
    <w:rsid w:val="000B408E"/>
    <w:rsid w:val="000B4627"/>
    <w:rsid w:val="000B54DA"/>
    <w:rsid w:val="000B5A8A"/>
    <w:rsid w:val="000B6684"/>
    <w:rsid w:val="000B7814"/>
    <w:rsid w:val="000C1DB9"/>
    <w:rsid w:val="000C2248"/>
    <w:rsid w:val="000C4D21"/>
    <w:rsid w:val="000C56A4"/>
    <w:rsid w:val="000C56E7"/>
    <w:rsid w:val="000C6DBE"/>
    <w:rsid w:val="000C702C"/>
    <w:rsid w:val="000C70D1"/>
    <w:rsid w:val="000C75D1"/>
    <w:rsid w:val="000C77F4"/>
    <w:rsid w:val="000C7C4C"/>
    <w:rsid w:val="000C7F15"/>
    <w:rsid w:val="000D0E19"/>
    <w:rsid w:val="000D19DD"/>
    <w:rsid w:val="000D1EAD"/>
    <w:rsid w:val="000D252F"/>
    <w:rsid w:val="000D4D7E"/>
    <w:rsid w:val="000D5EE4"/>
    <w:rsid w:val="000D69C4"/>
    <w:rsid w:val="000E33EF"/>
    <w:rsid w:val="000E35DF"/>
    <w:rsid w:val="000E4792"/>
    <w:rsid w:val="000E4D30"/>
    <w:rsid w:val="000E7B07"/>
    <w:rsid w:val="000F094E"/>
    <w:rsid w:val="000F1A84"/>
    <w:rsid w:val="000F2B32"/>
    <w:rsid w:val="000F2D80"/>
    <w:rsid w:val="000F4557"/>
    <w:rsid w:val="000F48DF"/>
    <w:rsid w:val="000F4910"/>
    <w:rsid w:val="000F5360"/>
    <w:rsid w:val="000F593C"/>
    <w:rsid w:val="000F74EA"/>
    <w:rsid w:val="00100075"/>
    <w:rsid w:val="00101C7D"/>
    <w:rsid w:val="00104F49"/>
    <w:rsid w:val="001068DC"/>
    <w:rsid w:val="00106BDA"/>
    <w:rsid w:val="00106F5F"/>
    <w:rsid w:val="00107A08"/>
    <w:rsid w:val="00107D5E"/>
    <w:rsid w:val="001103D3"/>
    <w:rsid w:val="0011099D"/>
    <w:rsid w:val="00110B68"/>
    <w:rsid w:val="00110B75"/>
    <w:rsid w:val="001113BB"/>
    <w:rsid w:val="001117EB"/>
    <w:rsid w:val="00111AAE"/>
    <w:rsid w:val="00113954"/>
    <w:rsid w:val="00120876"/>
    <w:rsid w:val="0012130C"/>
    <w:rsid w:val="0012246E"/>
    <w:rsid w:val="00125F63"/>
    <w:rsid w:val="00126B5B"/>
    <w:rsid w:val="00126BBA"/>
    <w:rsid w:val="0012747A"/>
    <w:rsid w:val="0013080F"/>
    <w:rsid w:val="0013180D"/>
    <w:rsid w:val="00131CBB"/>
    <w:rsid w:val="00132FF4"/>
    <w:rsid w:val="00136093"/>
    <w:rsid w:val="001400FE"/>
    <w:rsid w:val="001415D2"/>
    <w:rsid w:val="001423A4"/>
    <w:rsid w:val="00143738"/>
    <w:rsid w:val="0014379E"/>
    <w:rsid w:val="001443B5"/>
    <w:rsid w:val="00145286"/>
    <w:rsid w:val="0014552D"/>
    <w:rsid w:val="00147494"/>
    <w:rsid w:val="00147BA1"/>
    <w:rsid w:val="001527ED"/>
    <w:rsid w:val="0015414D"/>
    <w:rsid w:val="0015472C"/>
    <w:rsid w:val="001547A7"/>
    <w:rsid w:val="00154930"/>
    <w:rsid w:val="00154C45"/>
    <w:rsid w:val="001564F1"/>
    <w:rsid w:val="00157ABF"/>
    <w:rsid w:val="00160A57"/>
    <w:rsid w:val="001617CC"/>
    <w:rsid w:val="00161FE9"/>
    <w:rsid w:val="00163865"/>
    <w:rsid w:val="00163AE4"/>
    <w:rsid w:val="00163E30"/>
    <w:rsid w:val="001652D3"/>
    <w:rsid w:val="00166AF9"/>
    <w:rsid w:val="00166C9B"/>
    <w:rsid w:val="001707D4"/>
    <w:rsid w:val="00170E06"/>
    <w:rsid w:val="00171537"/>
    <w:rsid w:val="001731EA"/>
    <w:rsid w:val="00173953"/>
    <w:rsid w:val="0017469E"/>
    <w:rsid w:val="00174B73"/>
    <w:rsid w:val="001755CB"/>
    <w:rsid w:val="00175F3D"/>
    <w:rsid w:val="001773B2"/>
    <w:rsid w:val="00177A2E"/>
    <w:rsid w:val="00180C54"/>
    <w:rsid w:val="0018114A"/>
    <w:rsid w:val="001847FD"/>
    <w:rsid w:val="00186CE8"/>
    <w:rsid w:val="0018785B"/>
    <w:rsid w:val="00190972"/>
    <w:rsid w:val="00192811"/>
    <w:rsid w:val="001928BF"/>
    <w:rsid w:val="001930B4"/>
    <w:rsid w:val="00193762"/>
    <w:rsid w:val="00194229"/>
    <w:rsid w:val="00194719"/>
    <w:rsid w:val="001949FF"/>
    <w:rsid w:val="00194F98"/>
    <w:rsid w:val="001978A5"/>
    <w:rsid w:val="00197C79"/>
    <w:rsid w:val="001A00FA"/>
    <w:rsid w:val="001A0511"/>
    <w:rsid w:val="001A0F89"/>
    <w:rsid w:val="001A1448"/>
    <w:rsid w:val="001A546C"/>
    <w:rsid w:val="001A59B9"/>
    <w:rsid w:val="001A613C"/>
    <w:rsid w:val="001A64F4"/>
    <w:rsid w:val="001A7893"/>
    <w:rsid w:val="001B0477"/>
    <w:rsid w:val="001B1EBD"/>
    <w:rsid w:val="001B2FA5"/>
    <w:rsid w:val="001B3249"/>
    <w:rsid w:val="001B3E03"/>
    <w:rsid w:val="001B5677"/>
    <w:rsid w:val="001B56D7"/>
    <w:rsid w:val="001B5BD3"/>
    <w:rsid w:val="001B5FE6"/>
    <w:rsid w:val="001C2546"/>
    <w:rsid w:val="001C43AA"/>
    <w:rsid w:val="001C4420"/>
    <w:rsid w:val="001C5083"/>
    <w:rsid w:val="001C667E"/>
    <w:rsid w:val="001C70A9"/>
    <w:rsid w:val="001C758D"/>
    <w:rsid w:val="001D127F"/>
    <w:rsid w:val="001D1BF6"/>
    <w:rsid w:val="001D3B8F"/>
    <w:rsid w:val="001D444A"/>
    <w:rsid w:val="001D59AB"/>
    <w:rsid w:val="001D631D"/>
    <w:rsid w:val="001D7EC5"/>
    <w:rsid w:val="001E23ED"/>
    <w:rsid w:val="001E261C"/>
    <w:rsid w:val="001E3436"/>
    <w:rsid w:val="001E42B3"/>
    <w:rsid w:val="001E4CEA"/>
    <w:rsid w:val="001E5CCC"/>
    <w:rsid w:val="001E63C7"/>
    <w:rsid w:val="001E7049"/>
    <w:rsid w:val="001E7172"/>
    <w:rsid w:val="001E775A"/>
    <w:rsid w:val="001F028D"/>
    <w:rsid w:val="001F0DEE"/>
    <w:rsid w:val="001F1C3A"/>
    <w:rsid w:val="001F1D67"/>
    <w:rsid w:val="001F1E91"/>
    <w:rsid w:val="001F2AE9"/>
    <w:rsid w:val="001F2C27"/>
    <w:rsid w:val="001F2D00"/>
    <w:rsid w:val="001F5477"/>
    <w:rsid w:val="001F569D"/>
    <w:rsid w:val="001F5954"/>
    <w:rsid w:val="001F6B8D"/>
    <w:rsid w:val="00200AE2"/>
    <w:rsid w:val="00202364"/>
    <w:rsid w:val="0020287A"/>
    <w:rsid w:val="00203588"/>
    <w:rsid w:val="0020612C"/>
    <w:rsid w:val="0020695A"/>
    <w:rsid w:val="00210934"/>
    <w:rsid w:val="00211B18"/>
    <w:rsid w:val="00212E3D"/>
    <w:rsid w:val="00214EDE"/>
    <w:rsid w:val="00214F47"/>
    <w:rsid w:val="002153B2"/>
    <w:rsid w:val="00217069"/>
    <w:rsid w:val="00221D24"/>
    <w:rsid w:val="002223C1"/>
    <w:rsid w:val="00222575"/>
    <w:rsid w:val="00222CCC"/>
    <w:rsid w:val="00223326"/>
    <w:rsid w:val="00224661"/>
    <w:rsid w:val="002253B5"/>
    <w:rsid w:val="00226CB0"/>
    <w:rsid w:val="0022712E"/>
    <w:rsid w:val="00227241"/>
    <w:rsid w:val="002308EF"/>
    <w:rsid w:val="00231501"/>
    <w:rsid w:val="00231B5E"/>
    <w:rsid w:val="002356FD"/>
    <w:rsid w:val="00235EB6"/>
    <w:rsid w:val="00237D03"/>
    <w:rsid w:val="00242D42"/>
    <w:rsid w:val="002437BD"/>
    <w:rsid w:val="00245AE9"/>
    <w:rsid w:val="00245F51"/>
    <w:rsid w:val="00246036"/>
    <w:rsid w:val="00246303"/>
    <w:rsid w:val="00247BFD"/>
    <w:rsid w:val="00250FF6"/>
    <w:rsid w:val="00251610"/>
    <w:rsid w:val="00251C04"/>
    <w:rsid w:val="00255191"/>
    <w:rsid w:val="002559FB"/>
    <w:rsid w:val="00255CED"/>
    <w:rsid w:val="00255D68"/>
    <w:rsid w:val="00255D9A"/>
    <w:rsid w:val="00256CD7"/>
    <w:rsid w:val="00257EB2"/>
    <w:rsid w:val="00261751"/>
    <w:rsid w:val="002620E3"/>
    <w:rsid w:val="002625FD"/>
    <w:rsid w:val="00262990"/>
    <w:rsid w:val="00263339"/>
    <w:rsid w:val="0026399B"/>
    <w:rsid w:val="00263F03"/>
    <w:rsid w:val="00264E0E"/>
    <w:rsid w:val="002655B6"/>
    <w:rsid w:val="002659F8"/>
    <w:rsid w:val="00265F97"/>
    <w:rsid w:val="00266705"/>
    <w:rsid w:val="00267647"/>
    <w:rsid w:val="00270714"/>
    <w:rsid w:val="002713A6"/>
    <w:rsid w:val="00272BC3"/>
    <w:rsid w:val="00275421"/>
    <w:rsid w:val="00275D67"/>
    <w:rsid w:val="00275E9D"/>
    <w:rsid w:val="0027799D"/>
    <w:rsid w:val="002779BD"/>
    <w:rsid w:val="00277A82"/>
    <w:rsid w:val="00277B14"/>
    <w:rsid w:val="002809AF"/>
    <w:rsid w:val="00281131"/>
    <w:rsid w:val="00282A28"/>
    <w:rsid w:val="00282D55"/>
    <w:rsid w:val="00284DAF"/>
    <w:rsid w:val="00285315"/>
    <w:rsid w:val="00285C97"/>
    <w:rsid w:val="0028601A"/>
    <w:rsid w:val="00287B6C"/>
    <w:rsid w:val="00290172"/>
    <w:rsid w:val="0029091D"/>
    <w:rsid w:val="002938CF"/>
    <w:rsid w:val="002952E8"/>
    <w:rsid w:val="00296CBC"/>
    <w:rsid w:val="0029761B"/>
    <w:rsid w:val="002A01DB"/>
    <w:rsid w:val="002A1066"/>
    <w:rsid w:val="002A2306"/>
    <w:rsid w:val="002A2424"/>
    <w:rsid w:val="002A29E7"/>
    <w:rsid w:val="002A31E8"/>
    <w:rsid w:val="002A38EB"/>
    <w:rsid w:val="002A4D05"/>
    <w:rsid w:val="002A5BB0"/>
    <w:rsid w:val="002A6414"/>
    <w:rsid w:val="002B047E"/>
    <w:rsid w:val="002B07C6"/>
    <w:rsid w:val="002B0F5F"/>
    <w:rsid w:val="002B1463"/>
    <w:rsid w:val="002B1C9F"/>
    <w:rsid w:val="002B2985"/>
    <w:rsid w:val="002B4350"/>
    <w:rsid w:val="002B478D"/>
    <w:rsid w:val="002B5832"/>
    <w:rsid w:val="002B61BF"/>
    <w:rsid w:val="002B6371"/>
    <w:rsid w:val="002C07E1"/>
    <w:rsid w:val="002C1B38"/>
    <w:rsid w:val="002C1EF1"/>
    <w:rsid w:val="002C20A6"/>
    <w:rsid w:val="002C2988"/>
    <w:rsid w:val="002C432E"/>
    <w:rsid w:val="002C57B4"/>
    <w:rsid w:val="002C7E76"/>
    <w:rsid w:val="002D05AE"/>
    <w:rsid w:val="002D074C"/>
    <w:rsid w:val="002D08DC"/>
    <w:rsid w:val="002D1430"/>
    <w:rsid w:val="002D26E3"/>
    <w:rsid w:val="002D2C98"/>
    <w:rsid w:val="002D3CBD"/>
    <w:rsid w:val="002D4033"/>
    <w:rsid w:val="002D60AD"/>
    <w:rsid w:val="002D7501"/>
    <w:rsid w:val="002E0683"/>
    <w:rsid w:val="002E1664"/>
    <w:rsid w:val="002E2D23"/>
    <w:rsid w:val="002E36A2"/>
    <w:rsid w:val="002E5FE8"/>
    <w:rsid w:val="002E62FB"/>
    <w:rsid w:val="002F2A31"/>
    <w:rsid w:val="002F356F"/>
    <w:rsid w:val="002F3DB9"/>
    <w:rsid w:val="002F411F"/>
    <w:rsid w:val="002F52AA"/>
    <w:rsid w:val="002F585C"/>
    <w:rsid w:val="002F752C"/>
    <w:rsid w:val="002F7926"/>
    <w:rsid w:val="003010A2"/>
    <w:rsid w:val="003031A8"/>
    <w:rsid w:val="00303322"/>
    <w:rsid w:val="003043E8"/>
    <w:rsid w:val="00304710"/>
    <w:rsid w:val="00304999"/>
    <w:rsid w:val="0030537C"/>
    <w:rsid w:val="00310B30"/>
    <w:rsid w:val="003131A7"/>
    <w:rsid w:val="00313356"/>
    <w:rsid w:val="00313525"/>
    <w:rsid w:val="00313DA4"/>
    <w:rsid w:val="0031451D"/>
    <w:rsid w:val="00315D52"/>
    <w:rsid w:val="00315DB8"/>
    <w:rsid w:val="00315DBE"/>
    <w:rsid w:val="0031601B"/>
    <w:rsid w:val="00316962"/>
    <w:rsid w:val="00317228"/>
    <w:rsid w:val="00317867"/>
    <w:rsid w:val="00320197"/>
    <w:rsid w:val="003203AB"/>
    <w:rsid w:val="003228A0"/>
    <w:rsid w:val="00322C30"/>
    <w:rsid w:val="003245E7"/>
    <w:rsid w:val="00326215"/>
    <w:rsid w:val="00326B6A"/>
    <w:rsid w:val="003273AE"/>
    <w:rsid w:val="00330782"/>
    <w:rsid w:val="003310E1"/>
    <w:rsid w:val="003321FA"/>
    <w:rsid w:val="003338BC"/>
    <w:rsid w:val="003347AC"/>
    <w:rsid w:val="003365E4"/>
    <w:rsid w:val="00337257"/>
    <w:rsid w:val="00340AE3"/>
    <w:rsid w:val="003415BD"/>
    <w:rsid w:val="003416E0"/>
    <w:rsid w:val="003424D0"/>
    <w:rsid w:val="0034363E"/>
    <w:rsid w:val="0034382F"/>
    <w:rsid w:val="00343B2B"/>
    <w:rsid w:val="00344D11"/>
    <w:rsid w:val="00346370"/>
    <w:rsid w:val="003471C4"/>
    <w:rsid w:val="00347326"/>
    <w:rsid w:val="003474FE"/>
    <w:rsid w:val="00347C64"/>
    <w:rsid w:val="00347C99"/>
    <w:rsid w:val="00351D9B"/>
    <w:rsid w:val="0035268B"/>
    <w:rsid w:val="00353F8E"/>
    <w:rsid w:val="0035587E"/>
    <w:rsid w:val="0035597C"/>
    <w:rsid w:val="00356CCB"/>
    <w:rsid w:val="00357789"/>
    <w:rsid w:val="00360755"/>
    <w:rsid w:val="003616F6"/>
    <w:rsid w:val="00362625"/>
    <w:rsid w:val="00363989"/>
    <w:rsid w:val="00364811"/>
    <w:rsid w:val="00364DC5"/>
    <w:rsid w:val="00364E51"/>
    <w:rsid w:val="0036527A"/>
    <w:rsid w:val="003667E8"/>
    <w:rsid w:val="00366C03"/>
    <w:rsid w:val="00367040"/>
    <w:rsid w:val="003674C6"/>
    <w:rsid w:val="0037008D"/>
    <w:rsid w:val="003718FD"/>
    <w:rsid w:val="003734E8"/>
    <w:rsid w:val="00374079"/>
    <w:rsid w:val="003747AF"/>
    <w:rsid w:val="003747BA"/>
    <w:rsid w:val="003764F0"/>
    <w:rsid w:val="0037682F"/>
    <w:rsid w:val="003773C8"/>
    <w:rsid w:val="003806BA"/>
    <w:rsid w:val="00380E5E"/>
    <w:rsid w:val="00381EA2"/>
    <w:rsid w:val="00382641"/>
    <w:rsid w:val="00382E97"/>
    <w:rsid w:val="00383E59"/>
    <w:rsid w:val="003843E4"/>
    <w:rsid w:val="0038440B"/>
    <w:rsid w:val="00385772"/>
    <w:rsid w:val="00387486"/>
    <w:rsid w:val="00387FA0"/>
    <w:rsid w:val="0039029E"/>
    <w:rsid w:val="0039168F"/>
    <w:rsid w:val="00391800"/>
    <w:rsid w:val="0039366E"/>
    <w:rsid w:val="00393E22"/>
    <w:rsid w:val="00395F70"/>
    <w:rsid w:val="00396959"/>
    <w:rsid w:val="003A03EA"/>
    <w:rsid w:val="003A03EC"/>
    <w:rsid w:val="003A11F5"/>
    <w:rsid w:val="003B0625"/>
    <w:rsid w:val="003B2E6C"/>
    <w:rsid w:val="003B3098"/>
    <w:rsid w:val="003B321D"/>
    <w:rsid w:val="003B35FC"/>
    <w:rsid w:val="003B3C27"/>
    <w:rsid w:val="003B4A15"/>
    <w:rsid w:val="003B5681"/>
    <w:rsid w:val="003B5835"/>
    <w:rsid w:val="003B7900"/>
    <w:rsid w:val="003B79FC"/>
    <w:rsid w:val="003C1446"/>
    <w:rsid w:val="003C2CDE"/>
    <w:rsid w:val="003C36F4"/>
    <w:rsid w:val="003C4297"/>
    <w:rsid w:val="003C4CC6"/>
    <w:rsid w:val="003C6444"/>
    <w:rsid w:val="003C6D06"/>
    <w:rsid w:val="003C7713"/>
    <w:rsid w:val="003C7E82"/>
    <w:rsid w:val="003D0214"/>
    <w:rsid w:val="003D0727"/>
    <w:rsid w:val="003D3744"/>
    <w:rsid w:val="003D5862"/>
    <w:rsid w:val="003D60B7"/>
    <w:rsid w:val="003D781F"/>
    <w:rsid w:val="003E0816"/>
    <w:rsid w:val="003E1AEE"/>
    <w:rsid w:val="003E1E6B"/>
    <w:rsid w:val="003E2B68"/>
    <w:rsid w:val="003E42EB"/>
    <w:rsid w:val="003E45FF"/>
    <w:rsid w:val="003E6DF8"/>
    <w:rsid w:val="003F180C"/>
    <w:rsid w:val="003F1C93"/>
    <w:rsid w:val="003F1DDD"/>
    <w:rsid w:val="003F269D"/>
    <w:rsid w:val="003F3C7E"/>
    <w:rsid w:val="003F3CEF"/>
    <w:rsid w:val="003F64C3"/>
    <w:rsid w:val="003F6C05"/>
    <w:rsid w:val="003F7E99"/>
    <w:rsid w:val="00400E91"/>
    <w:rsid w:val="004013EE"/>
    <w:rsid w:val="004013FA"/>
    <w:rsid w:val="00401410"/>
    <w:rsid w:val="004015EA"/>
    <w:rsid w:val="00402305"/>
    <w:rsid w:val="0040250F"/>
    <w:rsid w:val="0040262A"/>
    <w:rsid w:val="00403E35"/>
    <w:rsid w:val="00406400"/>
    <w:rsid w:val="00410AB0"/>
    <w:rsid w:val="004113BC"/>
    <w:rsid w:val="00411B26"/>
    <w:rsid w:val="00413524"/>
    <w:rsid w:val="00413C43"/>
    <w:rsid w:val="00414D3D"/>
    <w:rsid w:val="00415831"/>
    <w:rsid w:val="0041597C"/>
    <w:rsid w:val="00417796"/>
    <w:rsid w:val="00421730"/>
    <w:rsid w:val="00422714"/>
    <w:rsid w:val="004234F3"/>
    <w:rsid w:val="004236D6"/>
    <w:rsid w:val="00423745"/>
    <w:rsid w:val="00423F43"/>
    <w:rsid w:val="00425315"/>
    <w:rsid w:val="00425BD9"/>
    <w:rsid w:val="004263B2"/>
    <w:rsid w:val="00426AEF"/>
    <w:rsid w:val="00426F2C"/>
    <w:rsid w:val="00426F90"/>
    <w:rsid w:val="0043170C"/>
    <w:rsid w:val="0043223F"/>
    <w:rsid w:val="00432563"/>
    <w:rsid w:val="00433875"/>
    <w:rsid w:val="004339D9"/>
    <w:rsid w:val="004359CF"/>
    <w:rsid w:val="00435CA1"/>
    <w:rsid w:val="004363BC"/>
    <w:rsid w:val="0043651B"/>
    <w:rsid w:val="00437279"/>
    <w:rsid w:val="00440685"/>
    <w:rsid w:val="004409B8"/>
    <w:rsid w:val="004417A0"/>
    <w:rsid w:val="004418FC"/>
    <w:rsid w:val="00442457"/>
    <w:rsid w:val="00442C0F"/>
    <w:rsid w:val="00443091"/>
    <w:rsid w:val="00443213"/>
    <w:rsid w:val="004433DD"/>
    <w:rsid w:val="004435D8"/>
    <w:rsid w:val="00443BE6"/>
    <w:rsid w:val="004458EF"/>
    <w:rsid w:val="0044600B"/>
    <w:rsid w:val="00447513"/>
    <w:rsid w:val="0045261A"/>
    <w:rsid w:val="004538C2"/>
    <w:rsid w:val="00453D81"/>
    <w:rsid w:val="0045456A"/>
    <w:rsid w:val="0045590A"/>
    <w:rsid w:val="00460CA2"/>
    <w:rsid w:val="00465152"/>
    <w:rsid w:val="004653BA"/>
    <w:rsid w:val="00465556"/>
    <w:rsid w:val="00466AAE"/>
    <w:rsid w:val="00466FA2"/>
    <w:rsid w:val="00467A0E"/>
    <w:rsid w:val="004706C0"/>
    <w:rsid w:val="00472C3A"/>
    <w:rsid w:val="004731D7"/>
    <w:rsid w:val="00473D17"/>
    <w:rsid w:val="00473E23"/>
    <w:rsid w:val="00474CD0"/>
    <w:rsid w:val="00475481"/>
    <w:rsid w:val="004756DB"/>
    <w:rsid w:val="0047789F"/>
    <w:rsid w:val="00480A08"/>
    <w:rsid w:val="00480E29"/>
    <w:rsid w:val="00480F99"/>
    <w:rsid w:val="00481122"/>
    <w:rsid w:val="004823D8"/>
    <w:rsid w:val="00484757"/>
    <w:rsid w:val="00485537"/>
    <w:rsid w:val="004855F6"/>
    <w:rsid w:val="00485AFB"/>
    <w:rsid w:val="00486581"/>
    <w:rsid w:val="00486B13"/>
    <w:rsid w:val="00487368"/>
    <w:rsid w:val="00487A65"/>
    <w:rsid w:val="00490655"/>
    <w:rsid w:val="00491EC7"/>
    <w:rsid w:val="00492B97"/>
    <w:rsid w:val="0049480D"/>
    <w:rsid w:val="00495A56"/>
    <w:rsid w:val="00496461"/>
    <w:rsid w:val="004964A7"/>
    <w:rsid w:val="004A034C"/>
    <w:rsid w:val="004A0B55"/>
    <w:rsid w:val="004A0CB9"/>
    <w:rsid w:val="004A1677"/>
    <w:rsid w:val="004A170A"/>
    <w:rsid w:val="004A1B06"/>
    <w:rsid w:val="004A319D"/>
    <w:rsid w:val="004A381A"/>
    <w:rsid w:val="004A3C11"/>
    <w:rsid w:val="004A51A7"/>
    <w:rsid w:val="004A552A"/>
    <w:rsid w:val="004B069A"/>
    <w:rsid w:val="004B0B6B"/>
    <w:rsid w:val="004B0E16"/>
    <w:rsid w:val="004B0EAB"/>
    <w:rsid w:val="004B2067"/>
    <w:rsid w:val="004B3966"/>
    <w:rsid w:val="004B43B9"/>
    <w:rsid w:val="004B4543"/>
    <w:rsid w:val="004B46DB"/>
    <w:rsid w:val="004B570F"/>
    <w:rsid w:val="004B57A6"/>
    <w:rsid w:val="004B5B71"/>
    <w:rsid w:val="004B5E98"/>
    <w:rsid w:val="004B6320"/>
    <w:rsid w:val="004B6D12"/>
    <w:rsid w:val="004C0FB5"/>
    <w:rsid w:val="004C15CE"/>
    <w:rsid w:val="004C2408"/>
    <w:rsid w:val="004C277E"/>
    <w:rsid w:val="004C3019"/>
    <w:rsid w:val="004C586E"/>
    <w:rsid w:val="004C5995"/>
    <w:rsid w:val="004C5A33"/>
    <w:rsid w:val="004C5D18"/>
    <w:rsid w:val="004C7595"/>
    <w:rsid w:val="004C7CBC"/>
    <w:rsid w:val="004C7E1C"/>
    <w:rsid w:val="004D13C8"/>
    <w:rsid w:val="004D29F0"/>
    <w:rsid w:val="004D2CDD"/>
    <w:rsid w:val="004D2DBD"/>
    <w:rsid w:val="004D5DF0"/>
    <w:rsid w:val="004D62FE"/>
    <w:rsid w:val="004E03B8"/>
    <w:rsid w:val="004E086D"/>
    <w:rsid w:val="004E1083"/>
    <w:rsid w:val="004E1DF7"/>
    <w:rsid w:val="004E2260"/>
    <w:rsid w:val="004E4FE6"/>
    <w:rsid w:val="004E5B50"/>
    <w:rsid w:val="004E62E7"/>
    <w:rsid w:val="004F0AC9"/>
    <w:rsid w:val="004F0AEF"/>
    <w:rsid w:val="004F1626"/>
    <w:rsid w:val="004F19A2"/>
    <w:rsid w:val="004F1DB7"/>
    <w:rsid w:val="004F2793"/>
    <w:rsid w:val="004F2B3B"/>
    <w:rsid w:val="004F2E05"/>
    <w:rsid w:val="004F30DB"/>
    <w:rsid w:val="004F3A89"/>
    <w:rsid w:val="004F4C2B"/>
    <w:rsid w:val="004F5411"/>
    <w:rsid w:val="004F5AE0"/>
    <w:rsid w:val="004F5CC0"/>
    <w:rsid w:val="004F5E7E"/>
    <w:rsid w:val="004F5EAB"/>
    <w:rsid w:val="004F6382"/>
    <w:rsid w:val="004F64D3"/>
    <w:rsid w:val="004F6690"/>
    <w:rsid w:val="004F7FC3"/>
    <w:rsid w:val="00500291"/>
    <w:rsid w:val="00500FEC"/>
    <w:rsid w:val="00501055"/>
    <w:rsid w:val="00501916"/>
    <w:rsid w:val="00501A6D"/>
    <w:rsid w:val="005021A7"/>
    <w:rsid w:val="005021DD"/>
    <w:rsid w:val="0050277A"/>
    <w:rsid w:val="00502B2E"/>
    <w:rsid w:val="005043F3"/>
    <w:rsid w:val="00505416"/>
    <w:rsid w:val="00505DB6"/>
    <w:rsid w:val="00510C14"/>
    <w:rsid w:val="00511B92"/>
    <w:rsid w:val="00513A9E"/>
    <w:rsid w:val="00515461"/>
    <w:rsid w:val="00520239"/>
    <w:rsid w:val="005218DE"/>
    <w:rsid w:val="00521ABD"/>
    <w:rsid w:val="00522929"/>
    <w:rsid w:val="00522B9A"/>
    <w:rsid w:val="00522E3A"/>
    <w:rsid w:val="00524812"/>
    <w:rsid w:val="005266E7"/>
    <w:rsid w:val="00531B66"/>
    <w:rsid w:val="00534AD9"/>
    <w:rsid w:val="00534E75"/>
    <w:rsid w:val="005351C9"/>
    <w:rsid w:val="00535AC9"/>
    <w:rsid w:val="00535C84"/>
    <w:rsid w:val="0053650B"/>
    <w:rsid w:val="005373D2"/>
    <w:rsid w:val="00540515"/>
    <w:rsid w:val="00540DE0"/>
    <w:rsid w:val="00541A58"/>
    <w:rsid w:val="0054276A"/>
    <w:rsid w:val="00542E25"/>
    <w:rsid w:val="0054371C"/>
    <w:rsid w:val="00544F9E"/>
    <w:rsid w:val="005479B5"/>
    <w:rsid w:val="0055108F"/>
    <w:rsid w:val="005516E3"/>
    <w:rsid w:val="005528CE"/>
    <w:rsid w:val="00555511"/>
    <w:rsid w:val="0055587A"/>
    <w:rsid w:val="00556649"/>
    <w:rsid w:val="00556EA8"/>
    <w:rsid w:val="00557E5B"/>
    <w:rsid w:val="00562370"/>
    <w:rsid w:val="005626A8"/>
    <w:rsid w:val="005631E1"/>
    <w:rsid w:val="005640AA"/>
    <w:rsid w:val="00565631"/>
    <w:rsid w:val="00565C1B"/>
    <w:rsid w:val="0056727E"/>
    <w:rsid w:val="005673C2"/>
    <w:rsid w:val="00570392"/>
    <w:rsid w:val="00570DEF"/>
    <w:rsid w:val="00571ED2"/>
    <w:rsid w:val="0057221C"/>
    <w:rsid w:val="00572A7D"/>
    <w:rsid w:val="00574959"/>
    <w:rsid w:val="00577C8C"/>
    <w:rsid w:val="00580C21"/>
    <w:rsid w:val="00580FA9"/>
    <w:rsid w:val="005826EA"/>
    <w:rsid w:val="00582E63"/>
    <w:rsid w:val="0058326D"/>
    <w:rsid w:val="00583E48"/>
    <w:rsid w:val="00584B09"/>
    <w:rsid w:val="00584D0F"/>
    <w:rsid w:val="00586F95"/>
    <w:rsid w:val="00593CBF"/>
    <w:rsid w:val="00594302"/>
    <w:rsid w:val="005943E3"/>
    <w:rsid w:val="0059616D"/>
    <w:rsid w:val="005A03B5"/>
    <w:rsid w:val="005A05EF"/>
    <w:rsid w:val="005A0B8E"/>
    <w:rsid w:val="005A127F"/>
    <w:rsid w:val="005A1FA7"/>
    <w:rsid w:val="005A2155"/>
    <w:rsid w:val="005A3609"/>
    <w:rsid w:val="005A4EE6"/>
    <w:rsid w:val="005A4FD6"/>
    <w:rsid w:val="005A5028"/>
    <w:rsid w:val="005A7564"/>
    <w:rsid w:val="005A7B71"/>
    <w:rsid w:val="005B08CF"/>
    <w:rsid w:val="005B0A94"/>
    <w:rsid w:val="005B147D"/>
    <w:rsid w:val="005B4C80"/>
    <w:rsid w:val="005B53E9"/>
    <w:rsid w:val="005B5B99"/>
    <w:rsid w:val="005B5C89"/>
    <w:rsid w:val="005B6E85"/>
    <w:rsid w:val="005B7CE0"/>
    <w:rsid w:val="005B7FE8"/>
    <w:rsid w:val="005C09BA"/>
    <w:rsid w:val="005C167C"/>
    <w:rsid w:val="005C3D89"/>
    <w:rsid w:val="005C73C4"/>
    <w:rsid w:val="005C73FB"/>
    <w:rsid w:val="005C7D49"/>
    <w:rsid w:val="005C7DA7"/>
    <w:rsid w:val="005D054E"/>
    <w:rsid w:val="005D077E"/>
    <w:rsid w:val="005D1EAD"/>
    <w:rsid w:val="005D211E"/>
    <w:rsid w:val="005D2470"/>
    <w:rsid w:val="005D29FC"/>
    <w:rsid w:val="005D32A3"/>
    <w:rsid w:val="005D3E27"/>
    <w:rsid w:val="005D74FE"/>
    <w:rsid w:val="005D7A36"/>
    <w:rsid w:val="005E01D8"/>
    <w:rsid w:val="005E21D3"/>
    <w:rsid w:val="005E465C"/>
    <w:rsid w:val="005E4DE8"/>
    <w:rsid w:val="005E5468"/>
    <w:rsid w:val="005E5C4B"/>
    <w:rsid w:val="005E6018"/>
    <w:rsid w:val="005E6ECA"/>
    <w:rsid w:val="005E6FF2"/>
    <w:rsid w:val="005F21BF"/>
    <w:rsid w:val="005F23FF"/>
    <w:rsid w:val="005F2907"/>
    <w:rsid w:val="005F2B76"/>
    <w:rsid w:val="005F30C0"/>
    <w:rsid w:val="005F565F"/>
    <w:rsid w:val="005F6EDC"/>
    <w:rsid w:val="006011E1"/>
    <w:rsid w:val="00601744"/>
    <w:rsid w:val="0060186D"/>
    <w:rsid w:val="006018D7"/>
    <w:rsid w:val="006019AD"/>
    <w:rsid w:val="00602F0A"/>
    <w:rsid w:val="00603193"/>
    <w:rsid w:val="00603BD8"/>
    <w:rsid w:val="00603C50"/>
    <w:rsid w:val="00604823"/>
    <w:rsid w:val="0060730E"/>
    <w:rsid w:val="00607CAB"/>
    <w:rsid w:val="0061025A"/>
    <w:rsid w:val="00610A2B"/>
    <w:rsid w:val="00610B37"/>
    <w:rsid w:val="006112CE"/>
    <w:rsid w:val="0061398E"/>
    <w:rsid w:val="00615740"/>
    <w:rsid w:val="006158F4"/>
    <w:rsid w:val="00617800"/>
    <w:rsid w:val="00617FB0"/>
    <w:rsid w:val="00620799"/>
    <w:rsid w:val="00622C28"/>
    <w:rsid w:val="006232D3"/>
    <w:rsid w:val="006237CF"/>
    <w:rsid w:val="00627FDC"/>
    <w:rsid w:val="0063110B"/>
    <w:rsid w:val="0063111E"/>
    <w:rsid w:val="00632230"/>
    <w:rsid w:val="006322BF"/>
    <w:rsid w:val="00633F66"/>
    <w:rsid w:val="0063442A"/>
    <w:rsid w:val="006354BA"/>
    <w:rsid w:val="00635775"/>
    <w:rsid w:val="006358A6"/>
    <w:rsid w:val="006362DE"/>
    <w:rsid w:val="006372CA"/>
    <w:rsid w:val="0063733A"/>
    <w:rsid w:val="0063733B"/>
    <w:rsid w:val="0063785E"/>
    <w:rsid w:val="00641A0B"/>
    <w:rsid w:val="00642603"/>
    <w:rsid w:val="00642DD4"/>
    <w:rsid w:val="00643A80"/>
    <w:rsid w:val="00644968"/>
    <w:rsid w:val="0064638B"/>
    <w:rsid w:val="006464EF"/>
    <w:rsid w:val="00646C5C"/>
    <w:rsid w:val="00646F3A"/>
    <w:rsid w:val="00647072"/>
    <w:rsid w:val="006504A7"/>
    <w:rsid w:val="006506B9"/>
    <w:rsid w:val="00651FCE"/>
    <w:rsid w:val="0065294B"/>
    <w:rsid w:val="00652C9B"/>
    <w:rsid w:val="006545B1"/>
    <w:rsid w:val="00654823"/>
    <w:rsid w:val="006552A8"/>
    <w:rsid w:val="00655871"/>
    <w:rsid w:val="00655E7C"/>
    <w:rsid w:val="006576E1"/>
    <w:rsid w:val="006579C4"/>
    <w:rsid w:val="00660620"/>
    <w:rsid w:val="0066369B"/>
    <w:rsid w:val="006652A7"/>
    <w:rsid w:val="00665C58"/>
    <w:rsid w:val="00666FE9"/>
    <w:rsid w:val="00667574"/>
    <w:rsid w:val="0066768C"/>
    <w:rsid w:val="00672A15"/>
    <w:rsid w:val="00674638"/>
    <w:rsid w:val="006773A9"/>
    <w:rsid w:val="006802AE"/>
    <w:rsid w:val="00680735"/>
    <w:rsid w:val="00680940"/>
    <w:rsid w:val="006810B8"/>
    <w:rsid w:val="00682018"/>
    <w:rsid w:val="00682AA6"/>
    <w:rsid w:val="00683466"/>
    <w:rsid w:val="0068465F"/>
    <w:rsid w:val="006857FC"/>
    <w:rsid w:val="00686009"/>
    <w:rsid w:val="00690220"/>
    <w:rsid w:val="00690443"/>
    <w:rsid w:val="0069318B"/>
    <w:rsid w:val="00694660"/>
    <w:rsid w:val="00694C98"/>
    <w:rsid w:val="00694D1C"/>
    <w:rsid w:val="006950A6"/>
    <w:rsid w:val="00695AAE"/>
    <w:rsid w:val="00695D07"/>
    <w:rsid w:val="00696C7A"/>
    <w:rsid w:val="00696F81"/>
    <w:rsid w:val="006976F0"/>
    <w:rsid w:val="006A0939"/>
    <w:rsid w:val="006A0CBC"/>
    <w:rsid w:val="006A161F"/>
    <w:rsid w:val="006A2387"/>
    <w:rsid w:val="006A4561"/>
    <w:rsid w:val="006A7C66"/>
    <w:rsid w:val="006B0940"/>
    <w:rsid w:val="006B0C31"/>
    <w:rsid w:val="006B1CF8"/>
    <w:rsid w:val="006B1DAE"/>
    <w:rsid w:val="006B2AB9"/>
    <w:rsid w:val="006B50E6"/>
    <w:rsid w:val="006B5BCF"/>
    <w:rsid w:val="006B5EFF"/>
    <w:rsid w:val="006B6B29"/>
    <w:rsid w:val="006C0AF8"/>
    <w:rsid w:val="006C2431"/>
    <w:rsid w:val="006C41CC"/>
    <w:rsid w:val="006C4247"/>
    <w:rsid w:val="006C54B2"/>
    <w:rsid w:val="006D01DB"/>
    <w:rsid w:val="006D0E3C"/>
    <w:rsid w:val="006D1C27"/>
    <w:rsid w:val="006D1F90"/>
    <w:rsid w:val="006D2632"/>
    <w:rsid w:val="006D2C42"/>
    <w:rsid w:val="006D368C"/>
    <w:rsid w:val="006D36C7"/>
    <w:rsid w:val="006D410E"/>
    <w:rsid w:val="006D6BD0"/>
    <w:rsid w:val="006D6CB5"/>
    <w:rsid w:val="006D7A35"/>
    <w:rsid w:val="006E02EE"/>
    <w:rsid w:val="006E050E"/>
    <w:rsid w:val="006E0902"/>
    <w:rsid w:val="006E3FA2"/>
    <w:rsid w:val="006E46C7"/>
    <w:rsid w:val="006E4FE9"/>
    <w:rsid w:val="006E5FB6"/>
    <w:rsid w:val="006E6865"/>
    <w:rsid w:val="006E752B"/>
    <w:rsid w:val="006E7EB6"/>
    <w:rsid w:val="006F0376"/>
    <w:rsid w:val="006F0946"/>
    <w:rsid w:val="006F2149"/>
    <w:rsid w:val="006F23D7"/>
    <w:rsid w:val="006F3299"/>
    <w:rsid w:val="006F4C5C"/>
    <w:rsid w:val="006F4F2E"/>
    <w:rsid w:val="006F6A19"/>
    <w:rsid w:val="00702524"/>
    <w:rsid w:val="00702C0A"/>
    <w:rsid w:val="00704478"/>
    <w:rsid w:val="0070463C"/>
    <w:rsid w:val="00704945"/>
    <w:rsid w:val="007049C6"/>
    <w:rsid w:val="00705E74"/>
    <w:rsid w:val="00706116"/>
    <w:rsid w:val="00706BBC"/>
    <w:rsid w:val="007118E5"/>
    <w:rsid w:val="00711F0E"/>
    <w:rsid w:val="00713F99"/>
    <w:rsid w:val="007163F0"/>
    <w:rsid w:val="007169E2"/>
    <w:rsid w:val="007177AA"/>
    <w:rsid w:val="00720D28"/>
    <w:rsid w:val="00721A80"/>
    <w:rsid w:val="00722DF4"/>
    <w:rsid w:val="0072318B"/>
    <w:rsid w:val="00723412"/>
    <w:rsid w:val="007249D0"/>
    <w:rsid w:val="00725802"/>
    <w:rsid w:val="00725DFC"/>
    <w:rsid w:val="00726A78"/>
    <w:rsid w:val="007272A7"/>
    <w:rsid w:val="0072747F"/>
    <w:rsid w:val="007302DA"/>
    <w:rsid w:val="007309CC"/>
    <w:rsid w:val="00731B12"/>
    <w:rsid w:val="00731F3F"/>
    <w:rsid w:val="0073283E"/>
    <w:rsid w:val="00732C01"/>
    <w:rsid w:val="0073478B"/>
    <w:rsid w:val="00736694"/>
    <w:rsid w:val="00736BA4"/>
    <w:rsid w:val="00736D0C"/>
    <w:rsid w:val="00736F86"/>
    <w:rsid w:val="00740D9B"/>
    <w:rsid w:val="007446B9"/>
    <w:rsid w:val="00745476"/>
    <w:rsid w:val="00747C79"/>
    <w:rsid w:val="00747F30"/>
    <w:rsid w:val="00752BCF"/>
    <w:rsid w:val="00754885"/>
    <w:rsid w:val="007549D9"/>
    <w:rsid w:val="0075626D"/>
    <w:rsid w:val="00756DF6"/>
    <w:rsid w:val="00757AD4"/>
    <w:rsid w:val="0076065C"/>
    <w:rsid w:val="007615D0"/>
    <w:rsid w:val="00764A0A"/>
    <w:rsid w:val="007653FB"/>
    <w:rsid w:val="00767661"/>
    <w:rsid w:val="00767BBD"/>
    <w:rsid w:val="00767D3F"/>
    <w:rsid w:val="00771275"/>
    <w:rsid w:val="007714B0"/>
    <w:rsid w:val="0077296A"/>
    <w:rsid w:val="00774613"/>
    <w:rsid w:val="00774696"/>
    <w:rsid w:val="00776D77"/>
    <w:rsid w:val="00777376"/>
    <w:rsid w:val="00780225"/>
    <w:rsid w:val="00780825"/>
    <w:rsid w:val="0078100D"/>
    <w:rsid w:val="00783433"/>
    <w:rsid w:val="0078534E"/>
    <w:rsid w:val="00785402"/>
    <w:rsid w:val="007857C1"/>
    <w:rsid w:val="0078660D"/>
    <w:rsid w:val="00787C2C"/>
    <w:rsid w:val="00790640"/>
    <w:rsid w:val="00791AA7"/>
    <w:rsid w:val="0079303C"/>
    <w:rsid w:val="007933F0"/>
    <w:rsid w:val="00793AD4"/>
    <w:rsid w:val="00795189"/>
    <w:rsid w:val="007954E8"/>
    <w:rsid w:val="00795950"/>
    <w:rsid w:val="00797299"/>
    <w:rsid w:val="007A2BC5"/>
    <w:rsid w:val="007A481E"/>
    <w:rsid w:val="007A5AB3"/>
    <w:rsid w:val="007A5E2E"/>
    <w:rsid w:val="007B01F3"/>
    <w:rsid w:val="007B0D75"/>
    <w:rsid w:val="007B1388"/>
    <w:rsid w:val="007B13D6"/>
    <w:rsid w:val="007B1705"/>
    <w:rsid w:val="007B1B8A"/>
    <w:rsid w:val="007B22A8"/>
    <w:rsid w:val="007B32A2"/>
    <w:rsid w:val="007B36FE"/>
    <w:rsid w:val="007B3D0D"/>
    <w:rsid w:val="007B4474"/>
    <w:rsid w:val="007B4787"/>
    <w:rsid w:val="007B63F2"/>
    <w:rsid w:val="007B6A96"/>
    <w:rsid w:val="007B6E7B"/>
    <w:rsid w:val="007C016C"/>
    <w:rsid w:val="007C14F7"/>
    <w:rsid w:val="007C23B5"/>
    <w:rsid w:val="007C2AC8"/>
    <w:rsid w:val="007C2E59"/>
    <w:rsid w:val="007C3EDC"/>
    <w:rsid w:val="007C44BB"/>
    <w:rsid w:val="007C62E5"/>
    <w:rsid w:val="007C63E3"/>
    <w:rsid w:val="007D0A25"/>
    <w:rsid w:val="007D11B4"/>
    <w:rsid w:val="007D13A0"/>
    <w:rsid w:val="007D1894"/>
    <w:rsid w:val="007D18C5"/>
    <w:rsid w:val="007D36AC"/>
    <w:rsid w:val="007D39AD"/>
    <w:rsid w:val="007D465C"/>
    <w:rsid w:val="007D6471"/>
    <w:rsid w:val="007D79A1"/>
    <w:rsid w:val="007E0265"/>
    <w:rsid w:val="007E0D9B"/>
    <w:rsid w:val="007E20D8"/>
    <w:rsid w:val="007E315B"/>
    <w:rsid w:val="007E3D98"/>
    <w:rsid w:val="007E68DC"/>
    <w:rsid w:val="007E6FC3"/>
    <w:rsid w:val="007E71F0"/>
    <w:rsid w:val="007E76EB"/>
    <w:rsid w:val="007E79B6"/>
    <w:rsid w:val="007F00E0"/>
    <w:rsid w:val="007F2AF2"/>
    <w:rsid w:val="007F2F4A"/>
    <w:rsid w:val="007F4544"/>
    <w:rsid w:val="007F4658"/>
    <w:rsid w:val="007F4995"/>
    <w:rsid w:val="007F56B6"/>
    <w:rsid w:val="007F5784"/>
    <w:rsid w:val="007F5B19"/>
    <w:rsid w:val="007F7167"/>
    <w:rsid w:val="007F7AB6"/>
    <w:rsid w:val="008003AA"/>
    <w:rsid w:val="008019E3"/>
    <w:rsid w:val="00807F48"/>
    <w:rsid w:val="00810658"/>
    <w:rsid w:val="00811245"/>
    <w:rsid w:val="008119AB"/>
    <w:rsid w:val="00812564"/>
    <w:rsid w:val="00812BCA"/>
    <w:rsid w:val="00812D9E"/>
    <w:rsid w:val="008136C4"/>
    <w:rsid w:val="00814193"/>
    <w:rsid w:val="00814A22"/>
    <w:rsid w:val="008150F3"/>
    <w:rsid w:val="00815E98"/>
    <w:rsid w:val="00816438"/>
    <w:rsid w:val="00816E2C"/>
    <w:rsid w:val="0081732D"/>
    <w:rsid w:val="008177CF"/>
    <w:rsid w:val="00820266"/>
    <w:rsid w:val="008203C5"/>
    <w:rsid w:val="00821BF7"/>
    <w:rsid w:val="00822795"/>
    <w:rsid w:val="00822CA4"/>
    <w:rsid w:val="00823FC2"/>
    <w:rsid w:val="008242BC"/>
    <w:rsid w:val="00825E79"/>
    <w:rsid w:val="008275EE"/>
    <w:rsid w:val="00827EEA"/>
    <w:rsid w:val="008309B7"/>
    <w:rsid w:val="0083103E"/>
    <w:rsid w:val="00831343"/>
    <w:rsid w:val="008333E4"/>
    <w:rsid w:val="00833660"/>
    <w:rsid w:val="008338AE"/>
    <w:rsid w:val="00835D05"/>
    <w:rsid w:val="008401DE"/>
    <w:rsid w:val="00840CB1"/>
    <w:rsid w:val="00841413"/>
    <w:rsid w:val="00841BD2"/>
    <w:rsid w:val="00843676"/>
    <w:rsid w:val="00843BDC"/>
    <w:rsid w:val="008446DA"/>
    <w:rsid w:val="00844ED7"/>
    <w:rsid w:val="008460A3"/>
    <w:rsid w:val="00846B16"/>
    <w:rsid w:val="008526C6"/>
    <w:rsid w:val="00853765"/>
    <w:rsid w:val="00854F4C"/>
    <w:rsid w:val="008555B7"/>
    <w:rsid w:val="00855877"/>
    <w:rsid w:val="008565B8"/>
    <w:rsid w:val="0085662F"/>
    <w:rsid w:val="00856AE7"/>
    <w:rsid w:val="00856E8C"/>
    <w:rsid w:val="00857CB0"/>
    <w:rsid w:val="00857E55"/>
    <w:rsid w:val="008623E3"/>
    <w:rsid w:val="0086390A"/>
    <w:rsid w:val="00863D73"/>
    <w:rsid w:val="00864043"/>
    <w:rsid w:val="008641C9"/>
    <w:rsid w:val="00865324"/>
    <w:rsid w:val="008663D2"/>
    <w:rsid w:val="0087008D"/>
    <w:rsid w:val="008708D0"/>
    <w:rsid w:val="00870FBE"/>
    <w:rsid w:val="00871C26"/>
    <w:rsid w:val="008725A2"/>
    <w:rsid w:val="00872908"/>
    <w:rsid w:val="00872D75"/>
    <w:rsid w:val="00873C9C"/>
    <w:rsid w:val="0087468E"/>
    <w:rsid w:val="008756DE"/>
    <w:rsid w:val="008757EC"/>
    <w:rsid w:val="008762E8"/>
    <w:rsid w:val="008773E6"/>
    <w:rsid w:val="00880793"/>
    <w:rsid w:val="0088321C"/>
    <w:rsid w:val="00883866"/>
    <w:rsid w:val="00884CD1"/>
    <w:rsid w:val="0088598E"/>
    <w:rsid w:val="00886DD5"/>
    <w:rsid w:val="00886E69"/>
    <w:rsid w:val="00887828"/>
    <w:rsid w:val="00887C90"/>
    <w:rsid w:val="00892C34"/>
    <w:rsid w:val="008934BC"/>
    <w:rsid w:val="008947DB"/>
    <w:rsid w:val="00896227"/>
    <w:rsid w:val="00896D9A"/>
    <w:rsid w:val="00897976"/>
    <w:rsid w:val="00897DC5"/>
    <w:rsid w:val="008A0DC6"/>
    <w:rsid w:val="008A1172"/>
    <w:rsid w:val="008A133E"/>
    <w:rsid w:val="008A13D0"/>
    <w:rsid w:val="008A27CE"/>
    <w:rsid w:val="008A2DCF"/>
    <w:rsid w:val="008A33AF"/>
    <w:rsid w:val="008A3A9C"/>
    <w:rsid w:val="008A3BB0"/>
    <w:rsid w:val="008A48D1"/>
    <w:rsid w:val="008A5A81"/>
    <w:rsid w:val="008B16B9"/>
    <w:rsid w:val="008B2584"/>
    <w:rsid w:val="008B2AFF"/>
    <w:rsid w:val="008B371F"/>
    <w:rsid w:val="008B3B30"/>
    <w:rsid w:val="008B4974"/>
    <w:rsid w:val="008B6B52"/>
    <w:rsid w:val="008B706D"/>
    <w:rsid w:val="008C047E"/>
    <w:rsid w:val="008C0B79"/>
    <w:rsid w:val="008C324A"/>
    <w:rsid w:val="008C401D"/>
    <w:rsid w:val="008C5195"/>
    <w:rsid w:val="008D0B5E"/>
    <w:rsid w:val="008D0F83"/>
    <w:rsid w:val="008D10FA"/>
    <w:rsid w:val="008D12EE"/>
    <w:rsid w:val="008D5CC5"/>
    <w:rsid w:val="008E0BEE"/>
    <w:rsid w:val="008E13D3"/>
    <w:rsid w:val="008E17E1"/>
    <w:rsid w:val="008E2BD2"/>
    <w:rsid w:val="008E3146"/>
    <w:rsid w:val="008E3BB0"/>
    <w:rsid w:val="008E4C87"/>
    <w:rsid w:val="008E5064"/>
    <w:rsid w:val="008E52FF"/>
    <w:rsid w:val="008E6625"/>
    <w:rsid w:val="008E6968"/>
    <w:rsid w:val="008E69BF"/>
    <w:rsid w:val="008F0512"/>
    <w:rsid w:val="008F077B"/>
    <w:rsid w:val="008F0F82"/>
    <w:rsid w:val="008F0FE2"/>
    <w:rsid w:val="008F18E6"/>
    <w:rsid w:val="008F362C"/>
    <w:rsid w:val="008F4101"/>
    <w:rsid w:val="008F42F8"/>
    <w:rsid w:val="008F57DB"/>
    <w:rsid w:val="008F6073"/>
    <w:rsid w:val="008F6102"/>
    <w:rsid w:val="008F6181"/>
    <w:rsid w:val="008F71DC"/>
    <w:rsid w:val="008F7563"/>
    <w:rsid w:val="008F7FB2"/>
    <w:rsid w:val="00900982"/>
    <w:rsid w:val="00900B5D"/>
    <w:rsid w:val="009010D5"/>
    <w:rsid w:val="00901455"/>
    <w:rsid w:val="00902620"/>
    <w:rsid w:val="009039BF"/>
    <w:rsid w:val="00903BD3"/>
    <w:rsid w:val="009043AC"/>
    <w:rsid w:val="0090611A"/>
    <w:rsid w:val="009063D3"/>
    <w:rsid w:val="00906B13"/>
    <w:rsid w:val="00907291"/>
    <w:rsid w:val="0091024B"/>
    <w:rsid w:val="0091430D"/>
    <w:rsid w:val="00915A82"/>
    <w:rsid w:val="00915F2B"/>
    <w:rsid w:val="00916844"/>
    <w:rsid w:val="00917154"/>
    <w:rsid w:val="00917F5D"/>
    <w:rsid w:val="0092057C"/>
    <w:rsid w:val="00921147"/>
    <w:rsid w:val="00922F03"/>
    <w:rsid w:val="009232F5"/>
    <w:rsid w:val="00923EA2"/>
    <w:rsid w:val="009263ED"/>
    <w:rsid w:val="00930318"/>
    <w:rsid w:val="00930733"/>
    <w:rsid w:val="009312EC"/>
    <w:rsid w:val="009322D3"/>
    <w:rsid w:val="0093296E"/>
    <w:rsid w:val="0094151D"/>
    <w:rsid w:val="00941D3F"/>
    <w:rsid w:val="0094300B"/>
    <w:rsid w:val="00943D8B"/>
    <w:rsid w:val="00945E7D"/>
    <w:rsid w:val="00945EE3"/>
    <w:rsid w:val="00946BE3"/>
    <w:rsid w:val="00951692"/>
    <w:rsid w:val="009517EB"/>
    <w:rsid w:val="00951FE1"/>
    <w:rsid w:val="0095359D"/>
    <w:rsid w:val="0095392A"/>
    <w:rsid w:val="00954BCC"/>
    <w:rsid w:val="00954F69"/>
    <w:rsid w:val="00955023"/>
    <w:rsid w:val="00957982"/>
    <w:rsid w:val="00960755"/>
    <w:rsid w:val="00960C09"/>
    <w:rsid w:val="009626A3"/>
    <w:rsid w:val="009626F0"/>
    <w:rsid w:val="00962A15"/>
    <w:rsid w:val="00962E6C"/>
    <w:rsid w:val="00964357"/>
    <w:rsid w:val="00964C27"/>
    <w:rsid w:val="0096530F"/>
    <w:rsid w:val="00965A83"/>
    <w:rsid w:val="00966362"/>
    <w:rsid w:val="00967976"/>
    <w:rsid w:val="00971717"/>
    <w:rsid w:val="0097173C"/>
    <w:rsid w:val="00974E91"/>
    <w:rsid w:val="00975C33"/>
    <w:rsid w:val="00976500"/>
    <w:rsid w:val="00976B0F"/>
    <w:rsid w:val="00977078"/>
    <w:rsid w:val="00977D74"/>
    <w:rsid w:val="00982390"/>
    <w:rsid w:val="009823F2"/>
    <w:rsid w:val="009828C0"/>
    <w:rsid w:val="0098315A"/>
    <w:rsid w:val="00983A22"/>
    <w:rsid w:val="009850BC"/>
    <w:rsid w:val="009850D5"/>
    <w:rsid w:val="00986154"/>
    <w:rsid w:val="00986BD2"/>
    <w:rsid w:val="00987398"/>
    <w:rsid w:val="0098742D"/>
    <w:rsid w:val="0099007A"/>
    <w:rsid w:val="009922C0"/>
    <w:rsid w:val="00992F32"/>
    <w:rsid w:val="0099424C"/>
    <w:rsid w:val="009949AE"/>
    <w:rsid w:val="00995941"/>
    <w:rsid w:val="00996178"/>
    <w:rsid w:val="009A02BC"/>
    <w:rsid w:val="009A0AF0"/>
    <w:rsid w:val="009A1176"/>
    <w:rsid w:val="009A1D32"/>
    <w:rsid w:val="009A2E54"/>
    <w:rsid w:val="009A2F6C"/>
    <w:rsid w:val="009A422D"/>
    <w:rsid w:val="009A5FBA"/>
    <w:rsid w:val="009A5FBD"/>
    <w:rsid w:val="009B0276"/>
    <w:rsid w:val="009B090D"/>
    <w:rsid w:val="009B3348"/>
    <w:rsid w:val="009B36A4"/>
    <w:rsid w:val="009B3D88"/>
    <w:rsid w:val="009B4490"/>
    <w:rsid w:val="009B5A7A"/>
    <w:rsid w:val="009B6554"/>
    <w:rsid w:val="009B71DB"/>
    <w:rsid w:val="009C0C68"/>
    <w:rsid w:val="009C189E"/>
    <w:rsid w:val="009C1C80"/>
    <w:rsid w:val="009C3377"/>
    <w:rsid w:val="009C43A3"/>
    <w:rsid w:val="009C7166"/>
    <w:rsid w:val="009C7DC0"/>
    <w:rsid w:val="009D121D"/>
    <w:rsid w:val="009D1695"/>
    <w:rsid w:val="009D1B78"/>
    <w:rsid w:val="009D36D2"/>
    <w:rsid w:val="009D4FBD"/>
    <w:rsid w:val="009D60E1"/>
    <w:rsid w:val="009D6922"/>
    <w:rsid w:val="009D6CB7"/>
    <w:rsid w:val="009E03DA"/>
    <w:rsid w:val="009E1B5B"/>
    <w:rsid w:val="009E2D0B"/>
    <w:rsid w:val="009E375D"/>
    <w:rsid w:val="009E3DE0"/>
    <w:rsid w:val="009E491C"/>
    <w:rsid w:val="009E5878"/>
    <w:rsid w:val="009E73BC"/>
    <w:rsid w:val="009E7E3A"/>
    <w:rsid w:val="009F0786"/>
    <w:rsid w:val="009F1E51"/>
    <w:rsid w:val="009F1EAB"/>
    <w:rsid w:val="009F1F83"/>
    <w:rsid w:val="009F594F"/>
    <w:rsid w:val="009F5B87"/>
    <w:rsid w:val="009F7FEB"/>
    <w:rsid w:val="00A0087E"/>
    <w:rsid w:val="00A011E4"/>
    <w:rsid w:val="00A01B67"/>
    <w:rsid w:val="00A02074"/>
    <w:rsid w:val="00A02B15"/>
    <w:rsid w:val="00A05103"/>
    <w:rsid w:val="00A05687"/>
    <w:rsid w:val="00A05CDD"/>
    <w:rsid w:val="00A06271"/>
    <w:rsid w:val="00A06FCA"/>
    <w:rsid w:val="00A0766D"/>
    <w:rsid w:val="00A07B55"/>
    <w:rsid w:val="00A07E89"/>
    <w:rsid w:val="00A10182"/>
    <w:rsid w:val="00A10466"/>
    <w:rsid w:val="00A11123"/>
    <w:rsid w:val="00A11391"/>
    <w:rsid w:val="00A11FA8"/>
    <w:rsid w:val="00A1297D"/>
    <w:rsid w:val="00A13A8A"/>
    <w:rsid w:val="00A14453"/>
    <w:rsid w:val="00A175AE"/>
    <w:rsid w:val="00A2108C"/>
    <w:rsid w:val="00A212E3"/>
    <w:rsid w:val="00A225B2"/>
    <w:rsid w:val="00A23B72"/>
    <w:rsid w:val="00A23FCF"/>
    <w:rsid w:val="00A246D0"/>
    <w:rsid w:val="00A24B71"/>
    <w:rsid w:val="00A25628"/>
    <w:rsid w:val="00A263D1"/>
    <w:rsid w:val="00A31A8A"/>
    <w:rsid w:val="00A32BA6"/>
    <w:rsid w:val="00A33853"/>
    <w:rsid w:val="00A35D4F"/>
    <w:rsid w:val="00A35FA0"/>
    <w:rsid w:val="00A36F0F"/>
    <w:rsid w:val="00A37BA0"/>
    <w:rsid w:val="00A415B5"/>
    <w:rsid w:val="00A41DDF"/>
    <w:rsid w:val="00A42EC6"/>
    <w:rsid w:val="00A43D0C"/>
    <w:rsid w:val="00A4451A"/>
    <w:rsid w:val="00A44F55"/>
    <w:rsid w:val="00A46BF1"/>
    <w:rsid w:val="00A47211"/>
    <w:rsid w:val="00A47566"/>
    <w:rsid w:val="00A507C2"/>
    <w:rsid w:val="00A52169"/>
    <w:rsid w:val="00A522D5"/>
    <w:rsid w:val="00A526D7"/>
    <w:rsid w:val="00A533B4"/>
    <w:rsid w:val="00A53BF7"/>
    <w:rsid w:val="00A55272"/>
    <w:rsid w:val="00A5640A"/>
    <w:rsid w:val="00A6211A"/>
    <w:rsid w:val="00A62710"/>
    <w:rsid w:val="00A62BDD"/>
    <w:rsid w:val="00A636A1"/>
    <w:rsid w:val="00A64AA0"/>
    <w:rsid w:val="00A6620B"/>
    <w:rsid w:val="00A67EF6"/>
    <w:rsid w:val="00A706DA"/>
    <w:rsid w:val="00A72439"/>
    <w:rsid w:val="00A73650"/>
    <w:rsid w:val="00A737EC"/>
    <w:rsid w:val="00A740FB"/>
    <w:rsid w:val="00A75C25"/>
    <w:rsid w:val="00A778E4"/>
    <w:rsid w:val="00A77D69"/>
    <w:rsid w:val="00A819CD"/>
    <w:rsid w:val="00A846D5"/>
    <w:rsid w:val="00A85A20"/>
    <w:rsid w:val="00A85C7F"/>
    <w:rsid w:val="00A862A6"/>
    <w:rsid w:val="00A862E9"/>
    <w:rsid w:val="00A86311"/>
    <w:rsid w:val="00A87608"/>
    <w:rsid w:val="00A90AF5"/>
    <w:rsid w:val="00A9251D"/>
    <w:rsid w:val="00A92A25"/>
    <w:rsid w:val="00A935FA"/>
    <w:rsid w:val="00A93BFD"/>
    <w:rsid w:val="00A9643F"/>
    <w:rsid w:val="00A96AFA"/>
    <w:rsid w:val="00A96EC9"/>
    <w:rsid w:val="00A9714E"/>
    <w:rsid w:val="00AA1718"/>
    <w:rsid w:val="00AA30D8"/>
    <w:rsid w:val="00AA339C"/>
    <w:rsid w:val="00AA44B4"/>
    <w:rsid w:val="00AA645F"/>
    <w:rsid w:val="00AA6FF8"/>
    <w:rsid w:val="00AB077A"/>
    <w:rsid w:val="00AB13C0"/>
    <w:rsid w:val="00AB1650"/>
    <w:rsid w:val="00AB2941"/>
    <w:rsid w:val="00AB2BCA"/>
    <w:rsid w:val="00AB2F5C"/>
    <w:rsid w:val="00AB3E06"/>
    <w:rsid w:val="00AB452D"/>
    <w:rsid w:val="00AB4BCF"/>
    <w:rsid w:val="00AB54B7"/>
    <w:rsid w:val="00AB56D0"/>
    <w:rsid w:val="00AB5B7D"/>
    <w:rsid w:val="00AB6EDB"/>
    <w:rsid w:val="00AC04AB"/>
    <w:rsid w:val="00AC0908"/>
    <w:rsid w:val="00AC1727"/>
    <w:rsid w:val="00AC2EF0"/>
    <w:rsid w:val="00AC4527"/>
    <w:rsid w:val="00AC4F2F"/>
    <w:rsid w:val="00AC51E5"/>
    <w:rsid w:val="00AC5690"/>
    <w:rsid w:val="00AC7BEE"/>
    <w:rsid w:val="00AC7CF4"/>
    <w:rsid w:val="00AD0756"/>
    <w:rsid w:val="00AD2777"/>
    <w:rsid w:val="00AD553B"/>
    <w:rsid w:val="00AD797A"/>
    <w:rsid w:val="00AE1035"/>
    <w:rsid w:val="00AE2E28"/>
    <w:rsid w:val="00AE2F73"/>
    <w:rsid w:val="00AE5144"/>
    <w:rsid w:val="00AE5F0D"/>
    <w:rsid w:val="00AE6340"/>
    <w:rsid w:val="00AE6CD3"/>
    <w:rsid w:val="00AE6E88"/>
    <w:rsid w:val="00AE7EA3"/>
    <w:rsid w:val="00AF04B2"/>
    <w:rsid w:val="00AF08F3"/>
    <w:rsid w:val="00AF09AF"/>
    <w:rsid w:val="00AF1831"/>
    <w:rsid w:val="00AF3625"/>
    <w:rsid w:val="00AF366D"/>
    <w:rsid w:val="00AF4EB3"/>
    <w:rsid w:val="00AF5A99"/>
    <w:rsid w:val="00AF5C57"/>
    <w:rsid w:val="00AF6EA9"/>
    <w:rsid w:val="00AF71B1"/>
    <w:rsid w:val="00AF75DD"/>
    <w:rsid w:val="00B00CDF"/>
    <w:rsid w:val="00B015D6"/>
    <w:rsid w:val="00B01961"/>
    <w:rsid w:val="00B025CB"/>
    <w:rsid w:val="00B036A0"/>
    <w:rsid w:val="00B043BA"/>
    <w:rsid w:val="00B046C1"/>
    <w:rsid w:val="00B0516E"/>
    <w:rsid w:val="00B05432"/>
    <w:rsid w:val="00B05DA3"/>
    <w:rsid w:val="00B06987"/>
    <w:rsid w:val="00B07F92"/>
    <w:rsid w:val="00B101B0"/>
    <w:rsid w:val="00B10323"/>
    <w:rsid w:val="00B1048C"/>
    <w:rsid w:val="00B10AB6"/>
    <w:rsid w:val="00B13F45"/>
    <w:rsid w:val="00B1412B"/>
    <w:rsid w:val="00B151E6"/>
    <w:rsid w:val="00B162F1"/>
    <w:rsid w:val="00B169D1"/>
    <w:rsid w:val="00B16F1D"/>
    <w:rsid w:val="00B21A50"/>
    <w:rsid w:val="00B24CFA"/>
    <w:rsid w:val="00B25E84"/>
    <w:rsid w:val="00B2769E"/>
    <w:rsid w:val="00B3020F"/>
    <w:rsid w:val="00B3379F"/>
    <w:rsid w:val="00B3415B"/>
    <w:rsid w:val="00B35980"/>
    <w:rsid w:val="00B35FA8"/>
    <w:rsid w:val="00B368DA"/>
    <w:rsid w:val="00B40044"/>
    <w:rsid w:val="00B4306B"/>
    <w:rsid w:val="00B44082"/>
    <w:rsid w:val="00B44D6B"/>
    <w:rsid w:val="00B45FD7"/>
    <w:rsid w:val="00B462DC"/>
    <w:rsid w:val="00B46EF9"/>
    <w:rsid w:val="00B50430"/>
    <w:rsid w:val="00B51EC0"/>
    <w:rsid w:val="00B5460B"/>
    <w:rsid w:val="00B55169"/>
    <w:rsid w:val="00B5535C"/>
    <w:rsid w:val="00B575E0"/>
    <w:rsid w:val="00B60397"/>
    <w:rsid w:val="00B6081E"/>
    <w:rsid w:val="00B60DC6"/>
    <w:rsid w:val="00B61013"/>
    <w:rsid w:val="00B614AA"/>
    <w:rsid w:val="00B621F3"/>
    <w:rsid w:val="00B62381"/>
    <w:rsid w:val="00B62627"/>
    <w:rsid w:val="00B65C73"/>
    <w:rsid w:val="00B6622B"/>
    <w:rsid w:val="00B665A3"/>
    <w:rsid w:val="00B678F9"/>
    <w:rsid w:val="00B67CB2"/>
    <w:rsid w:val="00B71BB2"/>
    <w:rsid w:val="00B72289"/>
    <w:rsid w:val="00B72DD3"/>
    <w:rsid w:val="00B738EE"/>
    <w:rsid w:val="00B7473B"/>
    <w:rsid w:val="00B7490B"/>
    <w:rsid w:val="00B76447"/>
    <w:rsid w:val="00B77901"/>
    <w:rsid w:val="00B7797C"/>
    <w:rsid w:val="00B77F13"/>
    <w:rsid w:val="00B815FF"/>
    <w:rsid w:val="00B85011"/>
    <w:rsid w:val="00B862AA"/>
    <w:rsid w:val="00B86397"/>
    <w:rsid w:val="00B870E1"/>
    <w:rsid w:val="00B87ECF"/>
    <w:rsid w:val="00B91CC9"/>
    <w:rsid w:val="00B929B4"/>
    <w:rsid w:val="00B93665"/>
    <w:rsid w:val="00B93674"/>
    <w:rsid w:val="00B94DAF"/>
    <w:rsid w:val="00B968F3"/>
    <w:rsid w:val="00BA0826"/>
    <w:rsid w:val="00BA13E4"/>
    <w:rsid w:val="00BA2673"/>
    <w:rsid w:val="00BA32A2"/>
    <w:rsid w:val="00BA3C0D"/>
    <w:rsid w:val="00BA4A70"/>
    <w:rsid w:val="00BA5D63"/>
    <w:rsid w:val="00BA6D94"/>
    <w:rsid w:val="00BB0A88"/>
    <w:rsid w:val="00BB1E82"/>
    <w:rsid w:val="00BB2B75"/>
    <w:rsid w:val="00BB3007"/>
    <w:rsid w:val="00BB36FB"/>
    <w:rsid w:val="00BB5E14"/>
    <w:rsid w:val="00BB7377"/>
    <w:rsid w:val="00BC10DD"/>
    <w:rsid w:val="00BC40DF"/>
    <w:rsid w:val="00BC4BC5"/>
    <w:rsid w:val="00BC573F"/>
    <w:rsid w:val="00BD20B4"/>
    <w:rsid w:val="00BD23FB"/>
    <w:rsid w:val="00BD2CD8"/>
    <w:rsid w:val="00BD376F"/>
    <w:rsid w:val="00BD3A36"/>
    <w:rsid w:val="00BD3EA5"/>
    <w:rsid w:val="00BD6E28"/>
    <w:rsid w:val="00BD75B0"/>
    <w:rsid w:val="00BE0D03"/>
    <w:rsid w:val="00BE1E7D"/>
    <w:rsid w:val="00BE3F28"/>
    <w:rsid w:val="00BE5251"/>
    <w:rsid w:val="00BE5F0E"/>
    <w:rsid w:val="00BE6B70"/>
    <w:rsid w:val="00BE76B4"/>
    <w:rsid w:val="00BF04D0"/>
    <w:rsid w:val="00BF0CD8"/>
    <w:rsid w:val="00BF0DC5"/>
    <w:rsid w:val="00BF1872"/>
    <w:rsid w:val="00BF3848"/>
    <w:rsid w:val="00BF4508"/>
    <w:rsid w:val="00C003D5"/>
    <w:rsid w:val="00C01971"/>
    <w:rsid w:val="00C02E70"/>
    <w:rsid w:val="00C02F35"/>
    <w:rsid w:val="00C03C9B"/>
    <w:rsid w:val="00C04215"/>
    <w:rsid w:val="00C065A1"/>
    <w:rsid w:val="00C107ED"/>
    <w:rsid w:val="00C10996"/>
    <w:rsid w:val="00C1122B"/>
    <w:rsid w:val="00C112EE"/>
    <w:rsid w:val="00C13150"/>
    <w:rsid w:val="00C13400"/>
    <w:rsid w:val="00C134FA"/>
    <w:rsid w:val="00C15618"/>
    <w:rsid w:val="00C15C7E"/>
    <w:rsid w:val="00C15ECC"/>
    <w:rsid w:val="00C1655C"/>
    <w:rsid w:val="00C16BB7"/>
    <w:rsid w:val="00C17576"/>
    <w:rsid w:val="00C177B8"/>
    <w:rsid w:val="00C17A9C"/>
    <w:rsid w:val="00C17EDA"/>
    <w:rsid w:val="00C2025E"/>
    <w:rsid w:val="00C20A75"/>
    <w:rsid w:val="00C23B82"/>
    <w:rsid w:val="00C23CD3"/>
    <w:rsid w:val="00C245A1"/>
    <w:rsid w:val="00C30032"/>
    <w:rsid w:val="00C31175"/>
    <w:rsid w:val="00C31288"/>
    <w:rsid w:val="00C31655"/>
    <w:rsid w:val="00C356CB"/>
    <w:rsid w:val="00C36A9A"/>
    <w:rsid w:val="00C36B2A"/>
    <w:rsid w:val="00C36F8C"/>
    <w:rsid w:val="00C37755"/>
    <w:rsid w:val="00C402EC"/>
    <w:rsid w:val="00C40DEB"/>
    <w:rsid w:val="00C418ED"/>
    <w:rsid w:val="00C4424D"/>
    <w:rsid w:val="00C44943"/>
    <w:rsid w:val="00C45B45"/>
    <w:rsid w:val="00C45D39"/>
    <w:rsid w:val="00C47E54"/>
    <w:rsid w:val="00C512A8"/>
    <w:rsid w:val="00C5195C"/>
    <w:rsid w:val="00C51AC1"/>
    <w:rsid w:val="00C525E7"/>
    <w:rsid w:val="00C531B3"/>
    <w:rsid w:val="00C53CFD"/>
    <w:rsid w:val="00C5412C"/>
    <w:rsid w:val="00C546C4"/>
    <w:rsid w:val="00C54B3B"/>
    <w:rsid w:val="00C5605E"/>
    <w:rsid w:val="00C56E91"/>
    <w:rsid w:val="00C5721A"/>
    <w:rsid w:val="00C57E84"/>
    <w:rsid w:val="00C60060"/>
    <w:rsid w:val="00C6056C"/>
    <w:rsid w:val="00C6059D"/>
    <w:rsid w:val="00C619EA"/>
    <w:rsid w:val="00C620F2"/>
    <w:rsid w:val="00C625A3"/>
    <w:rsid w:val="00C62862"/>
    <w:rsid w:val="00C62E65"/>
    <w:rsid w:val="00C62E99"/>
    <w:rsid w:val="00C6316B"/>
    <w:rsid w:val="00C63FFE"/>
    <w:rsid w:val="00C645EA"/>
    <w:rsid w:val="00C64D26"/>
    <w:rsid w:val="00C65659"/>
    <w:rsid w:val="00C657E2"/>
    <w:rsid w:val="00C7230A"/>
    <w:rsid w:val="00C724A8"/>
    <w:rsid w:val="00C72B37"/>
    <w:rsid w:val="00C72CE4"/>
    <w:rsid w:val="00C73567"/>
    <w:rsid w:val="00C736A2"/>
    <w:rsid w:val="00C7467E"/>
    <w:rsid w:val="00C74947"/>
    <w:rsid w:val="00C74E1B"/>
    <w:rsid w:val="00C7508E"/>
    <w:rsid w:val="00C762DC"/>
    <w:rsid w:val="00C76E27"/>
    <w:rsid w:val="00C775EB"/>
    <w:rsid w:val="00C80BF2"/>
    <w:rsid w:val="00C817F8"/>
    <w:rsid w:val="00C82064"/>
    <w:rsid w:val="00C82CF5"/>
    <w:rsid w:val="00C85684"/>
    <w:rsid w:val="00C858C2"/>
    <w:rsid w:val="00C85BB4"/>
    <w:rsid w:val="00C85C7D"/>
    <w:rsid w:val="00C86794"/>
    <w:rsid w:val="00C91B0E"/>
    <w:rsid w:val="00C9499A"/>
    <w:rsid w:val="00C94DD5"/>
    <w:rsid w:val="00C969D4"/>
    <w:rsid w:val="00C97F36"/>
    <w:rsid w:val="00CA1739"/>
    <w:rsid w:val="00CA3336"/>
    <w:rsid w:val="00CA34E4"/>
    <w:rsid w:val="00CA3A82"/>
    <w:rsid w:val="00CA49AF"/>
    <w:rsid w:val="00CA5792"/>
    <w:rsid w:val="00CA6726"/>
    <w:rsid w:val="00CA71A6"/>
    <w:rsid w:val="00CA755E"/>
    <w:rsid w:val="00CA78E4"/>
    <w:rsid w:val="00CB185C"/>
    <w:rsid w:val="00CB2660"/>
    <w:rsid w:val="00CB29D1"/>
    <w:rsid w:val="00CB3018"/>
    <w:rsid w:val="00CB303E"/>
    <w:rsid w:val="00CB49E7"/>
    <w:rsid w:val="00CB7AF8"/>
    <w:rsid w:val="00CC0704"/>
    <w:rsid w:val="00CC0B5F"/>
    <w:rsid w:val="00CC0B72"/>
    <w:rsid w:val="00CC15E7"/>
    <w:rsid w:val="00CC17B0"/>
    <w:rsid w:val="00CC3B85"/>
    <w:rsid w:val="00CC5DDE"/>
    <w:rsid w:val="00CC6E30"/>
    <w:rsid w:val="00CC6EF0"/>
    <w:rsid w:val="00CD094E"/>
    <w:rsid w:val="00CD0DB9"/>
    <w:rsid w:val="00CD17BF"/>
    <w:rsid w:val="00CD1B96"/>
    <w:rsid w:val="00CD47D9"/>
    <w:rsid w:val="00CD7149"/>
    <w:rsid w:val="00CE00E9"/>
    <w:rsid w:val="00CE0B5D"/>
    <w:rsid w:val="00CE0C09"/>
    <w:rsid w:val="00CE0D80"/>
    <w:rsid w:val="00CE0F4B"/>
    <w:rsid w:val="00CE1966"/>
    <w:rsid w:val="00CE2958"/>
    <w:rsid w:val="00CE2E5E"/>
    <w:rsid w:val="00CE38F7"/>
    <w:rsid w:val="00CE4391"/>
    <w:rsid w:val="00CE5B57"/>
    <w:rsid w:val="00CE6032"/>
    <w:rsid w:val="00CE6640"/>
    <w:rsid w:val="00CE677E"/>
    <w:rsid w:val="00CF0C2D"/>
    <w:rsid w:val="00CF0D31"/>
    <w:rsid w:val="00CF10F5"/>
    <w:rsid w:val="00CF12A0"/>
    <w:rsid w:val="00CF1F56"/>
    <w:rsid w:val="00CF2CB9"/>
    <w:rsid w:val="00CF2FDF"/>
    <w:rsid w:val="00CF5D8B"/>
    <w:rsid w:val="00CF7976"/>
    <w:rsid w:val="00D012F6"/>
    <w:rsid w:val="00D01D31"/>
    <w:rsid w:val="00D02F5C"/>
    <w:rsid w:val="00D03247"/>
    <w:rsid w:val="00D035C9"/>
    <w:rsid w:val="00D03A5B"/>
    <w:rsid w:val="00D04011"/>
    <w:rsid w:val="00D0410F"/>
    <w:rsid w:val="00D06D84"/>
    <w:rsid w:val="00D06F2A"/>
    <w:rsid w:val="00D070E9"/>
    <w:rsid w:val="00D07EA8"/>
    <w:rsid w:val="00D106D4"/>
    <w:rsid w:val="00D11DEC"/>
    <w:rsid w:val="00D13284"/>
    <w:rsid w:val="00D13392"/>
    <w:rsid w:val="00D13D25"/>
    <w:rsid w:val="00D157CC"/>
    <w:rsid w:val="00D1632B"/>
    <w:rsid w:val="00D20336"/>
    <w:rsid w:val="00D205C8"/>
    <w:rsid w:val="00D20C72"/>
    <w:rsid w:val="00D21572"/>
    <w:rsid w:val="00D22F56"/>
    <w:rsid w:val="00D25EAE"/>
    <w:rsid w:val="00D27CA8"/>
    <w:rsid w:val="00D30123"/>
    <w:rsid w:val="00D31297"/>
    <w:rsid w:val="00D32815"/>
    <w:rsid w:val="00D33932"/>
    <w:rsid w:val="00D344A5"/>
    <w:rsid w:val="00D34B4F"/>
    <w:rsid w:val="00D3557F"/>
    <w:rsid w:val="00D36693"/>
    <w:rsid w:val="00D368D1"/>
    <w:rsid w:val="00D36920"/>
    <w:rsid w:val="00D36E7F"/>
    <w:rsid w:val="00D37BB4"/>
    <w:rsid w:val="00D40739"/>
    <w:rsid w:val="00D40D62"/>
    <w:rsid w:val="00D42BB2"/>
    <w:rsid w:val="00D445E1"/>
    <w:rsid w:val="00D5218F"/>
    <w:rsid w:val="00D52894"/>
    <w:rsid w:val="00D52B59"/>
    <w:rsid w:val="00D52C8B"/>
    <w:rsid w:val="00D539AE"/>
    <w:rsid w:val="00D53C22"/>
    <w:rsid w:val="00D54232"/>
    <w:rsid w:val="00D55F79"/>
    <w:rsid w:val="00D5666C"/>
    <w:rsid w:val="00D61F1A"/>
    <w:rsid w:val="00D623AD"/>
    <w:rsid w:val="00D623CD"/>
    <w:rsid w:val="00D62F53"/>
    <w:rsid w:val="00D63038"/>
    <w:rsid w:val="00D63327"/>
    <w:rsid w:val="00D635DC"/>
    <w:rsid w:val="00D63AD9"/>
    <w:rsid w:val="00D64FC8"/>
    <w:rsid w:val="00D654FF"/>
    <w:rsid w:val="00D66521"/>
    <w:rsid w:val="00D667F7"/>
    <w:rsid w:val="00D70A0F"/>
    <w:rsid w:val="00D70E05"/>
    <w:rsid w:val="00D71A77"/>
    <w:rsid w:val="00D7221D"/>
    <w:rsid w:val="00D73025"/>
    <w:rsid w:val="00D73BAA"/>
    <w:rsid w:val="00D75D1D"/>
    <w:rsid w:val="00D77746"/>
    <w:rsid w:val="00D80544"/>
    <w:rsid w:val="00D80CC6"/>
    <w:rsid w:val="00D812BD"/>
    <w:rsid w:val="00D84D4B"/>
    <w:rsid w:val="00D859A4"/>
    <w:rsid w:val="00D8668D"/>
    <w:rsid w:val="00D878AB"/>
    <w:rsid w:val="00D90ACC"/>
    <w:rsid w:val="00D9197E"/>
    <w:rsid w:val="00D93C85"/>
    <w:rsid w:val="00D93CBC"/>
    <w:rsid w:val="00D957F4"/>
    <w:rsid w:val="00D9698A"/>
    <w:rsid w:val="00DA0A4D"/>
    <w:rsid w:val="00DA2EBD"/>
    <w:rsid w:val="00DA2F04"/>
    <w:rsid w:val="00DA3B35"/>
    <w:rsid w:val="00DA68B3"/>
    <w:rsid w:val="00DA732D"/>
    <w:rsid w:val="00DA7E52"/>
    <w:rsid w:val="00DB1CFF"/>
    <w:rsid w:val="00DB3D5A"/>
    <w:rsid w:val="00DB44CC"/>
    <w:rsid w:val="00DB4A7E"/>
    <w:rsid w:val="00DB4FAD"/>
    <w:rsid w:val="00DB665A"/>
    <w:rsid w:val="00DB6BDD"/>
    <w:rsid w:val="00DC0426"/>
    <w:rsid w:val="00DC1F79"/>
    <w:rsid w:val="00DC425C"/>
    <w:rsid w:val="00DC58E0"/>
    <w:rsid w:val="00DC7A78"/>
    <w:rsid w:val="00DC7A9E"/>
    <w:rsid w:val="00DD1124"/>
    <w:rsid w:val="00DD2066"/>
    <w:rsid w:val="00DD48F9"/>
    <w:rsid w:val="00DD66F7"/>
    <w:rsid w:val="00DD6B67"/>
    <w:rsid w:val="00DE0B69"/>
    <w:rsid w:val="00DE1C0A"/>
    <w:rsid w:val="00DE2B08"/>
    <w:rsid w:val="00DE2D48"/>
    <w:rsid w:val="00DE37CD"/>
    <w:rsid w:val="00DE3A70"/>
    <w:rsid w:val="00DE5749"/>
    <w:rsid w:val="00DE7C8A"/>
    <w:rsid w:val="00DF1A53"/>
    <w:rsid w:val="00DF1D7C"/>
    <w:rsid w:val="00DF1D9F"/>
    <w:rsid w:val="00DF2C8A"/>
    <w:rsid w:val="00DF4EE8"/>
    <w:rsid w:val="00DF5CEA"/>
    <w:rsid w:val="00DF60C4"/>
    <w:rsid w:val="00DF60F9"/>
    <w:rsid w:val="00DF6650"/>
    <w:rsid w:val="00DF66ED"/>
    <w:rsid w:val="00E00650"/>
    <w:rsid w:val="00E007F4"/>
    <w:rsid w:val="00E01027"/>
    <w:rsid w:val="00E01D83"/>
    <w:rsid w:val="00E020C9"/>
    <w:rsid w:val="00E02218"/>
    <w:rsid w:val="00E0302E"/>
    <w:rsid w:val="00E03660"/>
    <w:rsid w:val="00E03988"/>
    <w:rsid w:val="00E03C25"/>
    <w:rsid w:val="00E04599"/>
    <w:rsid w:val="00E04EA5"/>
    <w:rsid w:val="00E04FDC"/>
    <w:rsid w:val="00E0539A"/>
    <w:rsid w:val="00E068B5"/>
    <w:rsid w:val="00E1009E"/>
    <w:rsid w:val="00E108AF"/>
    <w:rsid w:val="00E119EB"/>
    <w:rsid w:val="00E11A1E"/>
    <w:rsid w:val="00E11E52"/>
    <w:rsid w:val="00E148F3"/>
    <w:rsid w:val="00E151A8"/>
    <w:rsid w:val="00E16CB9"/>
    <w:rsid w:val="00E17087"/>
    <w:rsid w:val="00E22D1F"/>
    <w:rsid w:val="00E23095"/>
    <w:rsid w:val="00E23391"/>
    <w:rsid w:val="00E2567F"/>
    <w:rsid w:val="00E2632E"/>
    <w:rsid w:val="00E27157"/>
    <w:rsid w:val="00E27B71"/>
    <w:rsid w:val="00E27C7C"/>
    <w:rsid w:val="00E336B0"/>
    <w:rsid w:val="00E34275"/>
    <w:rsid w:val="00E3438D"/>
    <w:rsid w:val="00E35F52"/>
    <w:rsid w:val="00E3649C"/>
    <w:rsid w:val="00E366F1"/>
    <w:rsid w:val="00E377DA"/>
    <w:rsid w:val="00E413FF"/>
    <w:rsid w:val="00E41C72"/>
    <w:rsid w:val="00E42762"/>
    <w:rsid w:val="00E44354"/>
    <w:rsid w:val="00E445B6"/>
    <w:rsid w:val="00E44A97"/>
    <w:rsid w:val="00E454F8"/>
    <w:rsid w:val="00E46221"/>
    <w:rsid w:val="00E47D04"/>
    <w:rsid w:val="00E508C9"/>
    <w:rsid w:val="00E5406E"/>
    <w:rsid w:val="00E56F77"/>
    <w:rsid w:val="00E60094"/>
    <w:rsid w:val="00E60D44"/>
    <w:rsid w:val="00E61545"/>
    <w:rsid w:val="00E62054"/>
    <w:rsid w:val="00E62D9F"/>
    <w:rsid w:val="00E64A01"/>
    <w:rsid w:val="00E650F4"/>
    <w:rsid w:val="00E65F28"/>
    <w:rsid w:val="00E66067"/>
    <w:rsid w:val="00E665CD"/>
    <w:rsid w:val="00E67124"/>
    <w:rsid w:val="00E67612"/>
    <w:rsid w:val="00E67AE2"/>
    <w:rsid w:val="00E705BD"/>
    <w:rsid w:val="00E71A78"/>
    <w:rsid w:val="00E72216"/>
    <w:rsid w:val="00E72F01"/>
    <w:rsid w:val="00E73133"/>
    <w:rsid w:val="00E731F2"/>
    <w:rsid w:val="00E73E07"/>
    <w:rsid w:val="00E744E4"/>
    <w:rsid w:val="00E74809"/>
    <w:rsid w:val="00E76F89"/>
    <w:rsid w:val="00E7709A"/>
    <w:rsid w:val="00E81ED2"/>
    <w:rsid w:val="00E83DAC"/>
    <w:rsid w:val="00E857DE"/>
    <w:rsid w:val="00E86386"/>
    <w:rsid w:val="00E86CD1"/>
    <w:rsid w:val="00E86E0D"/>
    <w:rsid w:val="00E87433"/>
    <w:rsid w:val="00E912E1"/>
    <w:rsid w:val="00E91FEB"/>
    <w:rsid w:val="00E9275E"/>
    <w:rsid w:val="00E93921"/>
    <w:rsid w:val="00E94064"/>
    <w:rsid w:val="00E95DDC"/>
    <w:rsid w:val="00E97088"/>
    <w:rsid w:val="00EA017C"/>
    <w:rsid w:val="00EA136B"/>
    <w:rsid w:val="00EA22A1"/>
    <w:rsid w:val="00EA4482"/>
    <w:rsid w:val="00EA495C"/>
    <w:rsid w:val="00EA5593"/>
    <w:rsid w:val="00EA5F7C"/>
    <w:rsid w:val="00EA6994"/>
    <w:rsid w:val="00EA69B4"/>
    <w:rsid w:val="00EA7D42"/>
    <w:rsid w:val="00EB0F89"/>
    <w:rsid w:val="00EB18CA"/>
    <w:rsid w:val="00EB2EB4"/>
    <w:rsid w:val="00EB30B7"/>
    <w:rsid w:val="00EB3484"/>
    <w:rsid w:val="00EB46EF"/>
    <w:rsid w:val="00EB4EB8"/>
    <w:rsid w:val="00EB5A81"/>
    <w:rsid w:val="00EB7FB4"/>
    <w:rsid w:val="00EC1126"/>
    <w:rsid w:val="00EC1CC8"/>
    <w:rsid w:val="00EC58DE"/>
    <w:rsid w:val="00EC6092"/>
    <w:rsid w:val="00EC60D8"/>
    <w:rsid w:val="00EC6968"/>
    <w:rsid w:val="00EC78E9"/>
    <w:rsid w:val="00EC7933"/>
    <w:rsid w:val="00ED1D24"/>
    <w:rsid w:val="00ED3D9F"/>
    <w:rsid w:val="00ED4475"/>
    <w:rsid w:val="00ED4B11"/>
    <w:rsid w:val="00ED4F34"/>
    <w:rsid w:val="00ED79F3"/>
    <w:rsid w:val="00EE0215"/>
    <w:rsid w:val="00EE0C69"/>
    <w:rsid w:val="00EE10D8"/>
    <w:rsid w:val="00EE125D"/>
    <w:rsid w:val="00EE18D7"/>
    <w:rsid w:val="00EE4A24"/>
    <w:rsid w:val="00EE4BA0"/>
    <w:rsid w:val="00EE53A7"/>
    <w:rsid w:val="00EE55A0"/>
    <w:rsid w:val="00EE5CA7"/>
    <w:rsid w:val="00EE7393"/>
    <w:rsid w:val="00EE7761"/>
    <w:rsid w:val="00EF0380"/>
    <w:rsid w:val="00EF061F"/>
    <w:rsid w:val="00EF09E9"/>
    <w:rsid w:val="00EF09EB"/>
    <w:rsid w:val="00EF16D8"/>
    <w:rsid w:val="00EF353B"/>
    <w:rsid w:val="00EF3F0E"/>
    <w:rsid w:val="00EF509E"/>
    <w:rsid w:val="00EF5499"/>
    <w:rsid w:val="00EF59F2"/>
    <w:rsid w:val="00F0072B"/>
    <w:rsid w:val="00F01A02"/>
    <w:rsid w:val="00F02AC8"/>
    <w:rsid w:val="00F02C16"/>
    <w:rsid w:val="00F02FC2"/>
    <w:rsid w:val="00F03AF0"/>
    <w:rsid w:val="00F05935"/>
    <w:rsid w:val="00F10188"/>
    <w:rsid w:val="00F10412"/>
    <w:rsid w:val="00F1046F"/>
    <w:rsid w:val="00F10AD7"/>
    <w:rsid w:val="00F11B22"/>
    <w:rsid w:val="00F11E6E"/>
    <w:rsid w:val="00F12B03"/>
    <w:rsid w:val="00F1313A"/>
    <w:rsid w:val="00F13A26"/>
    <w:rsid w:val="00F157B3"/>
    <w:rsid w:val="00F1628D"/>
    <w:rsid w:val="00F16C9F"/>
    <w:rsid w:val="00F16E8A"/>
    <w:rsid w:val="00F200BC"/>
    <w:rsid w:val="00F22A7F"/>
    <w:rsid w:val="00F22BC5"/>
    <w:rsid w:val="00F22EB7"/>
    <w:rsid w:val="00F2377F"/>
    <w:rsid w:val="00F257F5"/>
    <w:rsid w:val="00F25E66"/>
    <w:rsid w:val="00F302D1"/>
    <w:rsid w:val="00F30F19"/>
    <w:rsid w:val="00F317C8"/>
    <w:rsid w:val="00F34972"/>
    <w:rsid w:val="00F34C07"/>
    <w:rsid w:val="00F34C40"/>
    <w:rsid w:val="00F352E7"/>
    <w:rsid w:val="00F3579A"/>
    <w:rsid w:val="00F36447"/>
    <w:rsid w:val="00F36A5B"/>
    <w:rsid w:val="00F36AC5"/>
    <w:rsid w:val="00F3705A"/>
    <w:rsid w:val="00F37265"/>
    <w:rsid w:val="00F37F3F"/>
    <w:rsid w:val="00F40848"/>
    <w:rsid w:val="00F448A1"/>
    <w:rsid w:val="00F474F9"/>
    <w:rsid w:val="00F517E4"/>
    <w:rsid w:val="00F52D3A"/>
    <w:rsid w:val="00F53301"/>
    <w:rsid w:val="00F53DA5"/>
    <w:rsid w:val="00F53F5E"/>
    <w:rsid w:val="00F54ACB"/>
    <w:rsid w:val="00F550E5"/>
    <w:rsid w:val="00F5625D"/>
    <w:rsid w:val="00F564EE"/>
    <w:rsid w:val="00F56B1D"/>
    <w:rsid w:val="00F614CF"/>
    <w:rsid w:val="00F61CFF"/>
    <w:rsid w:val="00F61E7D"/>
    <w:rsid w:val="00F63C46"/>
    <w:rsid w:val="00F63E1E"/>
    <w:rsid w:val="00F63E63"/>
    <w:rsid w:val="00F65C29"/>
    <w:rsid w:val="00F67583"/>
    <w:rsid w:val="00F6766E"/>
    <w:rsid w:val="00F713EE"/>
    <w:rsid w:val="00F71AE1"/>
    <w:rsid w:val="00F72576"/>
    <w:rsid w:val="00F73099"/>
    <w:rsid w:val="00F740D1"/>
    <w:rsid w:val="00F74F18"/>
    <w:rsid w:val="00F752DD"/>
    <w:rsid w:val="00F757F5"/>
    <w:rsid w:val="00F75CE5"/>
    <w:rsid w:val="00F77EAD"/>
    <w:rsid w:val="00F80F2D"/>
    <w:rsid w:val="00F81313"/>
    <w:rsid w:val="00F828DD"/>
    <w:rsid w:val="00F82EA6"/>
    <w:rsid w:val="00F865FD"/>
    <w:rsid w:val="00F913CB"/>
    <w:rsid w:val="00F92949"/>
    <w:rsid w:val="00F92DB9"/>
    <w:rsid w:val="00F9334F"/>
    <w:rsid w:val="00F9368B"/>
    <w:rsid w:val="00F93815"/>
    <w:rsid w:val="00F949EB"/>
    <w:rsid w:val="00F978CB"/>
    <w:rsid w:val="00FA2A3B"/>
    <w:rsid w:val="00FA6DE3"/>
    <w:rsid w:val="00FB0C46"/>
    <w:rsid w:val="00FB20B1"/>
    <w:rsid w:val="00FB2250"/>
    <w:rsid w:val="00FB2A39"/>
    <w:rsid w:val="00FB4F27"/>
    <w:rsid w:val="00FB68E8"/>
    <w:rsid w:val="00FB7BC6"/>
    <w:rsid w:val="00FC3FFB"/>
    <w:rsid w:val="00FC41DE"/>
    <w:rsid w:val="00FC4386"/>
    <w:rsid w:val="00FC475A"/>
    <w:rsid w:val="00FC4972"/>
    <w:rsid w:val="00FD01CB"/>
    <w:rsid w:val="00FD1D08"/>
    <w:rsid w:val="00FD2771"/>
    <w:rsid w:val="00FD3239"/>
    <w:rsid w:val="00FD469B"/>
    <w:rsid w:val="00FD61BD"/>
    <w:rsid w:val="00FD6646"/>
    <w:rsid w:val="00FE1AD2"/>
    <w:rsid w:val="00FE4607"/>
    <w:rsid w:val="00FE4A5A"/>
    <w:rsid w:val="00FE5C54"/>
    <w:rsid w:val="00FE6DFD"/>
    <w:rsid w:val="00FE771F"/>
    <w:rsid w:val="00FF44CD"/>
    <w:rsid w:val="00FF461D"/>
    <w:rsid w:val="00FF4813"/>
    <w:rsid w:val="00FF5648"/>
    <w:rsid w:val="00FF5D33"/>
    <w:rsid w:val="00FF6F86"/>
    <w:rsid w:val="00FF79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B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Bidi" w:eastAsiaTheme="minorHAnsi" w:hAnsiTheme="majorBidi" w:cstheme="majorBidi"/>
        <w:color w:val="0D0D0D" w:themeColor="text1" w:themeTint="F2"/>
        <w:sz w:val="24"/>
        <w:szCs w:val="16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62FB"/>
    <w:pPr>
      <w:jc w:val="center"/>
      <w:outlineLvl w:val="0"/>
    </w:pPr>
    <w:rPr>
      <w:b/>
      <w:bCs/>
      <w:sz w:val="32"/>
      <w:szCs w:val="32"/>
    </w:rPr>
  </w:style>
  <w:style w:type="paragraph" w:styleId="Heading2">
    <w:name w:val="heading 2"/>
    <w:basedOn w:val="ListParagraph"/>
    <w:next w:val="Normal"/>
    <w:link w:val="Heading2Char"/>
    <w:uiPriority w:val="9"/>
    <w:unhideWhenUsed/>
    <w:qFormat/>
    <w:rsid w:val="001B5FE6"/>
    <w:pPr>
      <w:numPr>
        <w:ilvl w:val="1"/>
        <w:numId w:val="2"/>
      </w:numPr>
      <w:outlineLvl w:val="1"/>
    </w:pPr>
    <w:rPr>
      <w:rFonts w:asciiTheme="majorBidi" w:hAnsiTheme="majorBidi" w:cstheme="majorBidi"/>
      <w:sz w:val="28"/>
      <w:szCs w:val="28"/>
    </w:rPr>
  </w:style>
  <w:style w:type="paragraph" w:styleId="Heading3">
    <w:name w:val="heading 3"/>
    <w:basedOn w:val="Normal"/>
    <w:next w:val="Normal"/>
    <w:link w:val="Heading3Char"/>
    <w:uiPriority w:val="9"/>
    <w:semiHidden/>
    <w:unhideWhenUsed/>
    <w:qFormat/>
    <w:rsid w:val="00783433"/>
    <w:pPr>
      <w:keepNext/>
      <w:keepLines/>
      <w:spacing w:before="40" w:after="0"/>
      <w:outlineLvl w:val="2"/>
    </w:pPr>
    <w:rPr>
      <w:rFonts w:asciiTheme="majorHAnsi" w:eastAsiaTheme="majorEastAsia" w:hAnsiTheme="majorHAnsi"/>
      <w:color w:val="1F4D78" w:themeColor="accent1" w:themeShade="7F"/>
      <w:szCs w:val="24"/>
    </w:rPr>
  </w:style>
  <w:style w:type="paragraph" w:styleId="Heading4">
    <w:name w:val="heading 4"/>
    <w:basedOn w:val="Normal"/>
    <w:next w:val="Normal"/>
    <w:link w:val="Heading4Char"/>
    <w:uiPriority w:val="9"/>
    <w:unhideWhenUsed/>
    <w:qFormat/>
    <w:rsid w:val="00425315"/>
    <w:pPr>
      <w:keepNext/>
      <w:keepLines/>
      <w:spacing w:before="40" w:after="0"/>
      <w:outlineLvl w:val="3"/>
    </w:pPr>
    <w:rPr>
      <w:rFonts w:asciiTheme="majorHAnsi" w:eastAsiaTheme="majorEastAsia" w:hAnsiTheme="majorHAns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2FB"/>
  </w:style>
  <w:style w:type="paragraph" w:styleId="Footer">
    <w:name w:val="footer"/>
    <w:basedOn w:val="Normal"/>
    <w:link w:val="FooterChar"/>
    <w:uiPriority w:val="99"/>
    <w:unhideWhenUsed/>
    <w:rsid w:val="002E6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2FB"/>
  </w:style>
  <w:style w:type="character" w:customStyle="1" w:styleId="Heading1Char">
    <w:name w:val="Heading 1 Char"/>
    <w:basedOn w:val="DefaultParagraphFont"/>
    <w:link w:val="Heading1"/>
    <w:uiPriority w:val="9"/>
    <w:rsid w:val="002E62FB"/>
    <w:rPr>
      <w:b/>
      <w:bCs/>
      <w:sz w:val="32"/>
      <w:szCs w:val="32"/>
    </w:rPr>
  </w:style>
  <w:style w:type="character" w:customStyle="1" w:styleId="Heading2Char">
    <w:name w:val="Heading 2 Char"/>
    <w:basedOn w:val="DefaultParagraphFont"/>
    <w:link w:val="Heading2"/>
    <w:uiPriority w:val="9"/>
    <w:rsid w:val="001B5FE6"/>
    <w:rPr>
      <w:color w:val="auto"/>
      <w:sz w:val="28"/>
      <w:szCs w:val="28"/>
    </w:rPr>
  </w:style>
  <w:style w:type="paragraph" w:styleId="TOCHeading">
    <w:name w:val="TOC Heading"/>
    <w:basedOn w:val="Heading1"/>
    <w:next w:val="Normal"/>
    <w:uiPriority w:val="39"/>
    <w:unhideWhenUsed/>
    <w:qFormat/>
    <w:rsid w:val="002E62FB"/>
    <w:pPr>
      <w:keepNext/>
      <w:keepLines/>
      <w:spacing w:before="240" w:after="0"/>
      <w:jc w:val="left"/>
      <w:outlineLvl w:val="9"/>
    </w:pPr>
    <w:rPr>
      <w:rFonts w:asciiTheme="majorHAnsi" w:eastAsiaTheme="majorEastAsia" w:hAnsiTheme="majorHAnsi"/>
      <w:b w:val="0"/>
      <w:bCs w:val="0"/>
      <w:color w:val="2E74B5" w:themeColor="accent1" w:themeShade="BF"/>
    </w:rPr>
  </w:style>
  <w:style w:type="paragraph" w:styleId="TOC1">
    <w:name w:val="toc 1"/>
    <w:basedOn w:val="Normal"/>
    <w:next w:val="Normal"/>
    <w:autoRedefine/>
    <w:uiPriority w:val="39"/>
    <w:unhideWhenUsed/>
    <w:rsid w:val="00126BBA"/>
    <w:pPr>
      <w:tabs>
        <w:tab w:val="right" w:leader="dot" w:pos="9350"/>
      </w:tabs>
      <w:spacing w:after="100"/>
    </w:pPr>
    <w:rPr>
      <w:noProof/>
      <w:color w:val="000000" w:themeColor="text1"/>
    </w:rPr>
  </w:style>
  <w:style w:type="paragraph" w:styleId="TOC2">
    <w:name w:val="toc 2"/>
    <w:basedOn w:val="Normal"/>
    <w:next w:val="Normal"/>
    <w:autoRedefine/>
    <w:uiPriority w:val="39"/>
    <w:unhideWhenUsed/>
    <w:rsid w:val="00126BBA"/>
    <w:pPr>
      <w:tabs>
        <w:tab w:val="left" w:pos="880"/>
        <w:tab w:val="right" w:leader="dot" w:pos="9350"/>
      </w:tabs>
      <w:spacing w:after="100"/>
      <w:ind w:left="240"/>
    </w:pPr>
    <w:rPr>
      <w:b/>
      <w:bCs/>
      <w:noProof/>
      <w:color w:val="000000" w:themeColor="text1"/>
    </w:rPr>
  </w:style>
  <w:style w:type="character" w:styleId="Hyperlink">
    <w:name w:val="Hyperlink"/>
    <w:basedOn w:val="DefaultParagraphFont"/>
    <w:uiPriority w:val="99"/>
    <w:unhideWhenUsed/>
    <w:rsid w:val="002E62FB"/>
    <w:rPr>
      <w:color w:val="0563C1" w:themeColor="hyperlink"/>
      <w:u w:val="single"/>
    </w:rPr>
  </w:style>
  <w:style w:type="paragraph" w:styleId="ListParagraph">
    <w:name w:val="List Paragraph"/>
    <w:basedOn w:val="Normal"/>
    <w:uiPriority w:val="34"/>
    <w:qFormat/>
    <w:rsid w:val="001B5FE6"/>
    <w:pPr>
      <w:spacing w:after="200" w:line="276" w:lineRule="auto"/>
      <w:ind w:left="720"/>
      <w:contextualSpacing/>
    </w:pPr>
    <w:rPr>
      <w:rFonts w:asciiTheme="minorHAnsi" w:hAnsiTheme="minorHAnsi" w:cstheme="minorBidi"/>
      <w:color w:val="auto"/>
      <w:sz w:val="22"/>
      <w:szCs w:val="22"/>
    </w:rPr>
  </w:style>
  <w:style w:type="paragraph" w:customStyle="1" w:styleId="PhDNormal">
    <w:name w:val="PhD Normal"/>
    <w:link w:val="PhDNormalChar"/>
    <w:qFormat/>
    <w:rsid w:val="001B5FE6"/>
    <w:pPr>
      <w:spacing w:after="120" w:line="360" w:lineRule="auto"/>
      <w:ind w:firstLine="567"/>
      <w:jc w:val="both"/>
    </w:pPr>
    <w:rPr>
      <w:rFonts w:ascii="Times New Roman" w:eastAsia="Times New Roman" w:hAnsi="Times New Roman" w:cs="Times New Roman"/>
      <w:color w:val="auto"/>
      <w:szCs w:val="22"/>
      <w:lang w:val="en-AU"/>
    </w:rPr>
  </w:style>
  <w:style w:type="character" w:customStyle="1" w:styleId="PhDNormalChar">
    <w:name w:val="PhD Normal Char"/>
    <w:basedOn w:val="DefaultParagraphFont"/>
    <w:link w:val="PhDNormal"/>
    <w:rsid w:val="001B5FE6"/>
    <w:rPr>
      <w:rFonts w:ascii="Times New Roman" w:eastAsia="Times New Roman" w:hAnsi="Times New Roman" w:cs="Times New Roman"/>
      <w:color w:val="auto"/>
      <w:szCs w:val="22"/>
      <w:lang w:val="en-AU"/>
    </w:rPr>
  </w:style>
  <w:style w:type="character" w:styleId="Strong">
    <w:name w:val="Strong"/>
    <w:basedOn w:val="DefaultParagraphFont"/>
    <w:uiPriority w:val="22"/>
    <w:qFormat/>
    <w:rsid w:val="00C03C9B"/>
    <w:rPr>
      <w:b/>
      <w:bCs/>
    </w:rPr>
  </w:style>
  <w:style w:type="paragraph" w:styleId="BalloonText">
    <w:name w:val="Balloon Text"/>
    <w:basedOn w:val="Normal"/>
    <w:link w:val="BalloonTextChar"/>
    <w:uiPriority w:val="99"/>
    <w:semiHidden/>
    <w:unhideWhenUsed/>
    <w:rsid w:val="001C43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3AA"/>
    <w:rPr>
      <w:rFonts w:ascii="Tahoma" w:hAnsi="Tahoma" w:cs="Tahoma"/>
      <w:sz w:val="16"/>
      <w:szCs w:val="16"/>
    </w:rPr>
  </w:style>
  <w:style w:type="character" w:styleId="CommentReference">
    <w:name w:val="annotation reference"/>
    <w:basedOn w:val="DefaultParagraphFont"/>
    <w:uiPriority w:val="99"/>
    <w:semiHidden/>
    <w:unhideWhenUsed/>
    <w:rsid w:val="001C43AA"/>
    <w:rPr>
      <w:sz w:val="16"/>
      <w:szCs w:val="16"/>
    </w:rPr>
  </w:style>
  <w:style w:type="paragraph" w:styleId="CommentText">
    <w:name w:val="annotation text"/>
    <w:basedOn w:val="Normal"/>
    <w:link w:val="CommentTextChar"/>
    <w:uiPriority w:val="99"/>
    <w:semiHidden/>
    <w:unhideWhenUsed/>
    <w:rsid w:val="001C43AA"/>
    <w:pPr>
      <w:spacing w:line="240" w:lineRule="auto"/>
    </w:pPr>
    <w:rPr>
      <w:sz w:val="20"/>
      <w:szCs w:val="20"/>
    </w:rPr>
  </w:style>
  <w:style w:type="character" w:customStyle="1" w:styleId="CommentTextChar">
    <w:name w:val="Comment Text Char"/>
    <w:basedOn w:val="DefaultParagraphFont"/>
    <w:link w:val="CommentText"/>
    <w:uiPriority w:val="99"/>
    <w:semiHidden/>
    <w:rsid w:val="001C43AA"/>
    <w:rPr>
      <w:sz w:val="20"/>
      <w:szCs w:val="20"/>
    </w:rPr>
  </w:style>
  <w:style w:type="paragraph" w:styleId="CommentSubject">
    <w:name w:val="annotation subject"/>
    <w:basedOn w:val="CommentText"/>
    <w:next w:val="CommentText"/>
    <w:link w:val="CommentSubjectChar"/>
    <w:uiPriority w:val="99"/>
    <w:semiHidden/>
    <w:unhideWhenUsed/>
    <w:rsid w:val="001C43AA"/>
    <w:rPr>
      <w:b/>
      <w:bCs/>
    </w:rPr>
  </w:style>
  <w:style w:type="character" w:customStyle="1" w:styleId="CommentSubjectChar">
    <w:name w:val="Comment Subject Char"/>
    <w:basedOn w:val="CommentTextChar"/>
    <w:link w:val="CommentSubject"/>
    <w:uiPriority w:val="99"/>
    <w:semiHidden/>
    <w:rsid w:val="001C43AA"/>
    <w:rPr>
      <w:b/>
      <w:bCs/>
      <w:sz w:val="20"/>
      <w:szCs w:val="20"/>
    </w:rPr>
  </w:style>
  <w:style w:type="character" w:customStyle="1" w:styleId="Heading3Char">
    <w:name w:val="Heading 3 Char"/>
    <w:basedOn w:val="DefaultParagraphFont"/>
    <w:link w:val="Heading3"/>
    <w:uiPriority w:val="9"/>
    <w:semiHidden/>
    <w:rsid w:val="00783433"/>
    <w:rPr>
      <w:rFonts w:asciiTheme="majorHAnsi" w:eastAsiaTheme="majorEastAsia" w:hAnsiTheme="majorHAnsi"/>
      <w:color w:val="1F4D78" w:themeColor="accent1" w:themeShade="7F"/>
      <w:szCs w:val="24"/>
    </w:rPr>
  </w:style>
  <w:style w:type="character" w:customStyle="1" w:styleId="Heading4Char">
    <w:name w:val="Heading 4 Char"/>
    <w:basedOn w:val="DefaultParagraphFont"/>
    <w:link w:val="Heading4"/>
    <w:uiPriority w:val="9"/>
    <w:rsid w:val="00425315"/>
    <w:rPr>
      <w:rFonts w:asciiTheme="majorHAnsi" w:eastAsiaTheme="majorEastAsia" w:hAnsiTheme="majorHAnsi"/>
      <w:i/>
      <w:iCs/>
      <w:color w:val="2E74B5" w:themeColor="accent1" w:themeShade="BF"/>
    </w:rPr>
  </w:style>
  <w:style w:type="table" w:styleId="TableGrid">
    <w:name w:val="Table Grid"/>
    <w:basedOn w:val="TableNormal"/>
    <w:uiPriority w:val="39"/>
    <w:rsid w:val="004E5B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Bidi" w:eastAsiaTheme="minorHAnsi" w:hAnsiTheme="majorBidi" w:cstheme="majorBidi"/>
        <w:color w:val="0D0D0D" w:themeColor="text1" w:themeTint="F2"/>
        <w:sz w:val="24"/>
        <w:szCs w:val="160"/>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62FB"/>
    <w:pPr>
      <w:jc w:val="center"/>
      <w:outlineLvl w:val="0"/>
    </w:pPr>
    <w:rPr>
      <w:b/>
      <w:bCs/>
      <w:sz w:val="32"/>
      <w:szCs w:val="32"/>
    </w:rPr>
  </w:style>
  <w:style w:type="paragraph" w:styleId="Heading2">
    <w:name w:val="heading 2"/>
    <w:basedOn w:val="ListParagraph"/>
    <w:next w:val="Normal"/>
    <w:link w:val="Heading2Char"/>
    <w:uiPriority w:val="9"/>
    <w:unhideWhenUsed/>
    <w:qFormat/>
    <w:rsid w:val="001B5FE6"/>
    <w:pPr>
      <w:numPr>
        <w:ilvl w:val="1"/>
        <w:numId w:val="2"/>
      </w:numPr>
      <w:outlineLvl w:val="1"/>
    </w:pPr>
    <w:rPr>
      <w:rFonts w:asciiTheme="majorBidi" w:hAnsiTheme="majorBidi" w:cstheme="majorBidi"/>
      <w:sz w:val="28"/>
      <w:szCs w:val="28"/>
    </w:rPr>
  </w:style>
  <w:style w:type="paragraph" w:styleId="Heading3">
    <w:name w:val="heading 3"/>
    <w:basedOn w:val="Normal"/>
    <w:next w:val="Normal"/>
    <w:link w:val="Heading3Char"/>
    <w:uiPriority w:val="9"/>
    <w:semiHidden/>
    <w:unhideWhenUsed/>
    <w:qFormat/>
    <w:rsid w:val="00783433"/>
    <w:pPr>
      <w:keepNext/>
      <w:keepLines/>
      <w:spacing w:before="40" w:after="0"/>
      <w:outlineLvl w:val="2"/>
    </w:pPr>
    <w:rPr>
      <w:rFonts w:asciiTheme="majorHAnsi" w:eastAsiaTheme="majorEastAsia" w:hAnsiTheme="majorHAnsi"/>
      <w:color w:val="1F4D78" w:themeColor="accent1" w:themeShade="7F"/>
      <w:szCs w:val="24"/>
    </w:rPr>
  </w:style>
  <w:style w:type="paragraph" w:styleId="Heading4">
    <w:name w:val="heading 4"/>
    <w:basedOn w:val="Normal"/>
    <w:next w:val="Normal"/>
    <w:link w:val="Heading4Char"/>
    <w:uiPriority w:val="9"/>
    <w:unhideWhenUsed/>
    <w:qFormat/>
    <w:rsid w:val="00425315"/>
    <w:pPr>
      <w:keepNext/>
      <w:keepLines/>
      <w:spacing w:before="40" w:after="0"/>
      <w:outlineLvl w:val="3"/>
    </w:pPr>
    <w:rPr>
      <w:rFonts w:asciiTheme="majorHAnsi" w:eastAsiaTheme="majorEastAsia" w:hAnsiTheme="majorHAns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2FB"/>
  </w:style>
  <w:style w:type="paragraph" w:styleId="Footer">
    <w:name w:val="footer"/>
    <w:basedOn w:val="Normal"/>
    <w:link w:val="FooterChar"/>
    <w:uiPriority w:val="99"/>
    <w:unhideWhenUsed/>
    <w:rsid w:val="002E6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2FB"/>
  </w:style>
  <w:style w:type="character" w:customStyle="1" w:styleId="Heading1Char">
    <w:name w:val="Heading 1 Char"/>
    <w:basedOn w:val="DefaultParagraphFont"/>
    <w:link w:val="Heading1"/>
    <w:uiPriority w:val="9"/>
    <w:rsid w:val="002E62FB"/>
    <w:rPr>
      <w:b/>
      <w:bCs/>
      <w:sz w:val="32"/>
      <w:szCs w:val="32"/>
    </w:rPr>
  </w:style>
  <w:style w:type="character" w:customStyle="1" w:styleId="Heading2Char">
    <w:name w:val="Heading 2 Char"/>
    <w:basedOn w:val="DefaultParagraphFont"/>
    <w:link w:val="Heading2"/>
    <w:uiPriority w:val="9"/>
    <w:rsid w:val="001B5FE6"/>
    <w:rPr>
      <w:color w:val="auto"/>
      <w:sz w:val="28"/>
      <w:szCs w:val="28"/>
    </w:rPr>
  </w:style>
  <w:style w:type="paragraph" w:styleId="TOCHeading">
    <w:name w:val="TOC Heading"/>
    <w:basedOn w:val="Heading1"/>
    <w:next w:val="Normal"/>
    <w:uiPriority w:val="39"/>
    <w:unhideWhenUsed/>
    <w:qFormat/>
    <w:rsid w:val="002E62FB"/>
    <w:pPr>
      <w:keepNext/>
      <w:keepLines/>
      <w:spacing w:before="240" w:after="0"/>
      <w:jc w:val="left"/>
      <w:outlineLvl w:val="9"/>
    </w:pPr>
    <w:rPr>
      <w:rFonts w:asciiTheme="majorHAnsi" w:eastAsiaTheme="majorEastAsia" w:hAnsiTheme="majorHAnsi"/>
      <w:b w:val="0"/>
      <w:bCs w:val="0"/>
      <w:color w:val="2E74B5" w:themeColor="accent1" w:themeShade="BF"/>
    </w:rPr>
  </w:style>
  <w:style w:type="paragraph" w:styleId="TOC1">
    <w:name w:val="toc 1"/>
    <w:basedOn w:val="Normal"/>
    <w:next w:val="Normal"/>
    <w:autoRedefine/>
    <w:uiPriority w:val="39"/>
    <w:unhideWhenUsed/>
    <w:rsid w:val="00126BBA"/>
    <w:pPr>
      <w:tabs>
        <w:tab w:val="right" w:leader="dot" w:pos="9350"/>
      </w:tabs>
      <w:spacing w:after="100"/>
    </w:pPr>
    <w:rPr>
      <w:noProof/>
      <w:color w:val="000000" w:themeColor="text1"/>
    </w:rPr>
  </w:style>
  <w:style w:type="paragraph" w:styleId="TOC2">
    <w:name w:val="toc 2"/>
    <w:basedOn w:val="Normal"/>
    <w:next w:val="Normal"/>
    <w:autoRedefine/>
    <w:uiPriority w:val="39"/>
    <w:unhideWhenUsed/>
    <w:rsid w:val="00126BBA"/>
    <w:pPr>
      <w:tabs>
        <w:tab w:val="left" w:pos="880"/>
        <w:tab w:val="right" w:leader="dot" w:pos="9350"/>
      </w:tabs>
      <w:spacing w:after="100"/>
      <w:ind w:left="240"/>
    </w:pPr>
    <w:rPr>
      <w:b/>
      <w:bCs/>
      <w:noProof/>
      <w:color w:val="000000" w:themeColor="text1"/>
    </w:rPr>
  </w:style>
  <w:style w:type="character" w:styleId="Hyperlink">
    <w:name w:val="Hyperlink"/>
    <w:basedOn w:val="DefaultParagraphFont"/>
    <w:uiPriority w:val="99"/>
    <w:unhideWhenUsed/>
    <w:rsid w:val="002E62FB"/>
    <w:rPr>
      <w:color w:val="0563C1" w:themeColor="hyperlink"/>
      <w:u w:val="single"/>
    </w:rPr>
  </w:style>
  <w:style w:type="paragraph" w:styleId="ListParagraph">
    <w:name w:val="List Paragraph"/>
    <w:basedOn w:val="Normal"/>
    <w:uiPriority w:val="34"/>
    <w:qFormat/>
    <w:rsid w:val="001B5FE6"/>
    <w:pPr>
      <w:spacing w:after="200" w:line="276" w:lineRule="auto"/>
      <w:ind w:left="720"/>
      <w:contextualSpacing/>
    </w:pPr>
    <w:rPr>
      <w:rFonts w:asciiTheme="minorHAnsi" w:hAnsiTheme="minorHAnsi" w:cstheme="minorBidi"/>
      <w:color w:val="auto"/>
      <w:sz w:val="22"/>
      <w:szCs w:val="22"/>
    </w:rPr>
  </w:style>
  <w:style w:type="paragraph" w:customStyle="1" w:styleId="PhDNormal">
    <w:name w:val="PhD Normal"/>
    <w:link w:val="PhDNormalChar"/>
    <w:qFormat/>
    <w:rsid w:val="001B5FE6"/>
    <w:pPr>
      <w:spacing w:after="120" w:line="360" w:lineRule="auto"/>
      <w:ind w:firstLine="567"/>
      <w:jc w:val="both"/>
    </w:pPr>
    <w:rPr>
      <w:rFonts w:ascii="Times New Roman" w:eastAsia="Times New Roman" w:hAnsi="Times New Roman" w:cs="Times New Roman"/>
      <w:color w:val="auto"/>
      <w:szCs w:val="22"/>
      <w:lang w:val="en-AU"/>
    </w:rPr>
  </w:style>
  <w:style w:type="character" w:customStyle="1" w:styleId="PhDNormalChar">
    <w:name w:val="PhD Normal Char"/>
    <w:basedOn w:val="DefaultParagraphFont"/>
    <w:link w:val="PhDNormal"/>
    <w:rsid w:val="001B5FE6"/>
    <w:rPr>
      <w:rFonts w:ascii="Times New Roman" w:eastAsia="Times New Roman" w:hAnsi="Times New Roman" w:cs="Times New Roman"/>
      <w:color w:val="auto"/>
      <w:szCs w:val="22"/>
      <w:lang w:val="en-AU"/>
    </w:rPr>
  </w:style>
  <w:style w:type="character" w:styleId="Strong">
    <w:name w:val="Strong"/>
    <w:basedOn w:val="DefaultParagraphFont"/>
    <w:uiPriority w:val="22"/>
    <w:qFormat/>
    <w:rsid w:val="00C03C9B"/>
    <w:rPr>
      <w:b/>
      <w:bCs/>
    </w:rPr>
  </w:style>
  <w:style w:type="paragraph" w:styleId="BalloonText">
    <w:name w:val="Balloon Text"/>
    <w:basedOn w:val="Normal"/>
    <w:link w:val="BalloonTextChar"/>
    <w:uiPriority w:val="99"/>
    <w:semiHidden/>
    <w:unhideWhenUsed/>
    <w:rsid w:val="001C43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3AA"/>
    <w:rPr>
      <w:rFonts w:ascii="Tahoma" w:hAnsi="Tahoma" w:cs="Tahoma"/>
      <w:sz w:val="16"/>
      <w:szCs w:val="16"/>
    </w:rPr>
  </w:style>
  <w:style w:type="character" w:styleId="CommentReference">
    <w:name w:val="annotation reference"/>
    <w:basedOn w:val="DefaultParagraphFont"/>
    <w:uiPriority w:val="99"/>
    <w:semiHidden/>
    <w:unhideWhenUsed/>
    <w:rsid w:val="001C43AA"/>
    <w:rPr>
      <w:sz w:val="16"/>
      <w:szCs w:val="16"/>
    </w:rPr>
  </w:style>
  <w:style w:type="paragraph" w:styleId="CommentText">
    <w:name w:val="annotation text"/>
    <w:basedOn w:val="Normal"/>
    <w:link w:val="CommentTextChar"/>
    <w:uiPriority w:val="99"/>
    <w:semiHidden/>
    <w:unhideWhenUsed/>
    <w:rsid w:val="001C43AA"/>
    <w:pPr>
      <w:spacing w:line="240" w:lineRule="auto"/>
    </w:pPr>
    <w:rPr>
      <w:sz w:val="20"/>
      <w:szCs w:val="20"/>
    </w:rPr>
  </w:style>
  <w:style w:type="character" w:customStyle="1" w:styleId="CommentTextChar">
    <w:name w:val="Comment Text Char"/>
    <w:basedOn w:val="DefaultParagraphFont"/>
    <w:link w:val="CommentText"/>
    <w:uiPriority w:val="99"/>
    <w:semiHidden/>
    <w:rsid w:val="001C43AA"/>
    <w:rPr>
      <w:sz w:val="20"/>
      <w:szCs w:val="20"/>
    </w:rPr>
  </w:style>
  <w:style w:type="paragraph" w:styleId="CommentSubject">
    <w:name w:val="annotation subject"/>
    <w:basedOn w:val="CommentText"/>
    <w:next w:val="CommentText"/>
    <w:link w:val="CommentSubjectChar"/>
    <w:uiPriority w:val="99"/>
    <w:semiHidden/>
    <w:unhideWhenUsed/>
    <w:rsid w:val="001C43AA"/>
    <w:rPr>
      <w:b/>
      <w:bCs/>
    </w:rPr>
  </w:style>
  <w:style w:type="character" w:customStyle="1" w:styleId="CommentSubjectChar">
    <w:name w:val="Comment Subject Char"/>
    <w:basedOn w:val="CommentTextChar"/>
    <w:link w:val="CommentSubject"/>
    <w:uiPriority w:val="99"/>
    <w:semiHidden/>
    <w:rsid w:val="001C43AA"/>
    <w:rPr>
      <w:b/>
      <w:bCs/>
      <w:sz w:val="20"/>
      <w:szCs w:val="20"/>
    </w:rPr>
  </w:style>
  <w:style w:type="character" w:customStyle="1" w:styleId="Heading3Char">
    <w:name w:val="Heading 3 Char"/>
    <w:basedOn w:val="DefaultParagraphFont"/>
    <w:link w:val="Heading3"/>
    <w:uiPriority w:val="9"/>
    <w:semiHidden/>
    <w:rsid w:val="00783433"/>
    <w:rPr>
      <w:rFonts w:asciiTheme="majorHAnsi" w:eastAsiaTheme="majorEastAsia" w:hAnsiTheme="majorHAnsi"/>
      <w:color w:val="1F4D78" w:themeColor="accent1" w:themeShade="7F"/>
      <w:szCs w:val="24"/>
    </w:rPr>
  </w:style>
  <w:style w:type="character" w:customStyle="1" w:styleId="Heading4Char">
    <w:name w:val="Heading 4 Char"/>
    <w:basedOn w:val="DefaultParagraphFont"/>
    <w:link w:val="Heading4"/>
    <w:uiPriority w:val="9"/>
    <w:rsid w:val="00425315"/>
    <w:rPr>
      <w:rFonts w:asciiTheme="majorHAnsi" w:eastAsiaTheme="majorEastAsia" w:hAnsiTheme="majorHAnsi"/>
      <w:i/>
      <w:iCs/>
      <w:color w:val="2E74B5" w:themeColor="accent1" w:themeShade="BF"/>
    </w:rPr>
  </w:style>
  <w:style w:type="table" w:styleId="TableGrid">
    <w:name w:val="Table Grid"/>
    <w:basedOn w:val="TableNormal"/>
    <w:uiPriority w:val="39"/>
    <w:rsid w:val="004E5B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9162">
      <w:bodyDiv w:val="1"/>
      <w:marLeft w:val="0"/>
      <w:marRight w:val="0"/>
      <w:marTop w:val="0"/>
      <w:marBottom w:val="0"/>
      <w:divBdr>
        <w:top w:val="none" w:sz="0" w:space="0" w:color="auto"/>
        <w:left w:val="none" w:sz="0" w:space="0" w:color="auto"/>
        <w:bottom w:val="none" w:sz="0" w:space="0" w:color="auto"/>
        <w:right w:val="none" w:sz="0" w:space="0" w:color="auto"/>
      </w:divBdr>
    </w:div>
    <w:div w:id="932863557">
      <w:bodyDiv w:val="1"/>
      <w:marLeft w:val="0"/>
      <w:marRight w:val="0"/>
      <w:marTop w:val="0"/>
      <w:marBottom w:val="0"/>
      <w:divBdr>
        <w:top w:val="none" w:sz="0" w:space="0" w:color="auto"/>
        <w:left w:val="none" w:sz="0" w:space="0" w:color="auto"/>
        <w:bottom w:val="none" w:sz="0" w:space="0" w:color="auto"/>
        <w:right w:val="none" w:sz="0" w:space="0" w:color="auto"/>
      </w:divBdr>
    </w:div>
    <w:div w:id="1008367533">
      <w:bodyDiv w:val="1"/>
      <w:marLeft w:val="0"/>
      <w:marRight w:val="0"/>
      <w:marTop w:val="0"/>
      <w:marBottom w:val="0"/>
      <w:divBdr>
        <w:top w:val="none" w:sz="0" w:space="0" w:color="auto"/>
        <w:left w:val="none" w:sz="0" w:space="0" w:color="auto"/>
        <w:bottom w:val="none" w:sz="0" w:space="0" w:color="auto"/>
        <w:right w:val="none" w:sz="0" w:space="0" w:color="auto"/>
      </w:divBdr>
    </w:div>
    <w:div w:id="1077438321">
      <w:bodyDiv w:val="1"/>
      <w:marLeft w:val="0"/>
      <w:marRight w:val="0"/>
      <w:marTop w:val="0"/>
      <w:marBottom w:val="0"/>
      <w:divBdr>
        <w:top w:val="none" w:sz="0" w:space="0" w:color="auto"/>
        <w:left w:val="none" w:sz="0" w:space="0" w:color="auto"/>
        <w:bottom w:val="none" w:sz="0" w:space="0" w:color="auto"/>
        <w:right w:val="none" w:sz="0" w:space="0" w:color="auto"/>
      </w:divBdr>
    </w:div>
    <w:div w:id="1813131735">
      <w:bodyDiv w:val="1"/>
      <w:marLeft w:val="0"/>
      <w:marRight w:val="0"/>
      <w:marTop w:val="0"/>
      <w:marBottom w:val="0"/>
      <w:divBdr>
        <w:top w:val="none" w:sz="0" w:space="0" w:color="auto"/>
        <w:left w:val="none" w:sz="0" w:space="0" w:color="auto"/>
        <w:bottom w:val="none" w:sz="0" w:space="0" w:color="auto"/>
        <w:right w:val="none" w:sz="0" w:space="0" w:color="auto"/>
      </w:divBdr>
    </w:div>
    <w:div w:id="1814441117">
      <w:bodyDiv w:val="1"/>
      <w:marLeft w:val="0"/>
      <w:marRight w:val="0"/>
      <w:marTop w:val="0"/>
      <w:marBottom w:val="0"/>
      <w:divBdr>
        <w:top w:val="none" w:sz="0" w:space="0" w:color="auto"/>
        <w:left w:val="none" w:sz="0" w:space="0" w:color="auto"/>
        <w:bottom w:val="none" w:sz="0" w:space="0" w:color="auto"/>
        <w:right w:val="none" w:sz="0" w:space="0" w:color="auto"/>
      </w:divBdr>
    </w:div>
    <w:div w:id="203518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0.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doi.org" TargetMode="External"/><Relationship Id="rId10" Type="http://schemas.openxmlformats.org/officeDocument/2006/relationships/image" Target="media/image10.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D046037-18B2-469E-9D31-3016D7B98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81</Words>
  <Characters>2155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Windows 1O</cp:lastModifiedBy>
  <cp:revision>3</cp:revision>
  <cp:lastPrinted>2023-01-16T16:23:00Z</cp:lastPrinted>
  <dcterms:created xsi:type="dcterms:W3CDTF">2023-05-02T20:55:00Z</dcterms:created>
  <dcterms:modified xsi:type="dcterms:W3CDTF">2023-05-02T20:55:00Z</dcterms:modified>
</cp:coreProperties>
</file>